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A3E47" w:rsidRDefault="00195140" w:rsidP="00321DB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054A6">
        <w:rPr>
          <w:rFonts w:ascii="Times New Roman" w:hAnsi="Times New Roman" w:cs="Times New Roman"/>
          <w:sz w:val="24"/>
          <w:szCs w:val="24"/>
        </w:rPr>
        <w:t xml:space="preserve">МИНИСТЕРСТВО </w:t>
      </w:r>
      <w:r w:rsidR="00AA3E47" w:rsidRPr="00B054A6">
        <w:rPr>
          <w:rFonts w:ascii="Times New Roman" w:hAnsi="Times New Roman" w:cs="Times New Roman"/>
          <w:sz w:val="24"/>
          <w:szCs w:val="24"/>
        </w:rPr>
        <w:t xml:space="preserve">НАУКИ </w:t>
      </w:r>
      <w:r w:rsidR="00AA3E47">
        <w:rPr>
          <w:rFonts w:ascii="Times New Roman" w:hAnsi="Times New Roman" w:cs="Times New Roman"/>
          <w:sz w:val="24"/>
          <w:szCs w:val="24"/>
        </w:rPr>
        <w:t xml:space="preserve">И ВЫСШЕГО ОБРАЗОВАНИЯ </w:t>
      </w:r>
    </w:p>
    <w:p w:rsidR="00195140" w:rsidRPr="00B054A6" w:rsidRDefault="00195140" w:rsidP="00321DB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054A6">
        <w:rPr>
          <w:rFonts w:ascii="Times New Roman" w:hAnsi="Times New Roman" w:cs="Times New Roman"/>
          <w:sz w:val="24"/>
          <w:szCs w:val="24"/>
        </w:rPr>
        <w:t xml:space="preserve"> РОССИЙСКОЙ ФЕДЕРАЦИИ</w:t>
      </w:r>
    </w:p>
    <w:p w:rsidR="00E443BE" w:rsidRDefault="00E443BE" w:rsidP="00321DB6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195140" w:rsidRPr="002A3BF9" w:rsidRDefault="00195140" w:rsidP="00321DB6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A3BF9">
        <w:rPr>
          <w:rFonts w:ascii="Times New Roman" w:hAnsi="Times New Roman" w:cs="Times New Roman"/>
          <w:sz w:val="28"/>
          <w:szCs w:val="28"/>
        </w:rPr>
        <w:t>ФЕДЕРАЛЬНОЕ ГОСУДАРСТВЕННОЕ БЮДЖЕТНОЕ</w:t>
      </w:r>
    </w:p>
    <w:p w:rsidR="00195140" w:rsidRDefault="00195140" w:rsidP="00321DB6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A3BF9">
        <w:rPr>
          <w:rFonts w:ascii="Times New Roman" w:hAnsi="Times New Roman" w:cs="Times New Roman"/>
          <w:sz w:val="28"/>
          <w:szCs w:val="28"/>
        </w:rPr>
        <w:t>ОБРАЗОВАТЕЛЬНОЕ УЧРЕЖДЕНИЕ ВЫСШЕГО ОБРАЗОВАНИЯ</w:t>
      </w:r>
    </w:p>
    <w:p w:rsidR="00B054A6" w:rsidRPr="002A3BF9" w:rsidRDefault="00B054A6" w:rsidP="00321DB6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195140" w:rsidRPr="002A3BF9" w:rsidRDefault="00195140" w:rsidP="00321DB6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A3BF9">
        <w:rPr>
          <w:rFonts w:ascii="Times New Roman" w:hAnsi="Times New Roman" w:cs="Times New Roman"/>
          <w:sz w:val="28"/>
          <w:szCs w:val="28"/>
        </w:rPr>
        <w:t>«</w:t>
      </w:r>
      <w:proofErr w:type="gramStart"/>
      <w:r w:rsidRPr="002A3BF9">
        <w:rPr>
          <w:rFonts w:ascii="Times New Roman" w:hAnsi="Times New Roman" w:cs="Times New Roman"/>
          <w:sz w:val="28"/>
          <w:szCs w:val="28"/>
        </w:rPr>
        <w:t>СЕВЕРО-КАВКАЗСКАЯ</w:t>
      </w:r>
      <w:proofErr w:type="gramEnd"/>
      <w:r w:rsidRPr="002A3BF9">
        <w:rPr>
          <w:rFonts w:ascii="Times New Roman" w:hAnsi="Times New Roman" w:cs="Times New Roman"/>
          <w:sz w:val="28"/>
          <w:szCs w:val="28"/>
        </w:rPr>
        <w:t xml:space="preserve"> ГОСУДАРСТВЕННАЯ</w:t>
      </w:r>
      <w:r w:rsidR="00B054A6">
        <w:rPr>
          <w:rFonts w:ascii="Times New Roman" w:hAnsi="Times New Roman" w:cs="Times New Roman"/>
          <w:sz w:val="28"/>
          <w:szCs w:val="28"/>
        </w:rPr>
        <w:t xml:space="preserve"> </w:t>
      </w:r>
      <w:r w:rsidRPr="002A3BF9">
        <w:rPr>
          <w:rFonts w:ascii="Times New Roman" w:hAnsi="Times New Roman" w:cs="Times New Roman"/>
          <w:sz w:val="28"/>
          <w:szCs w:val="28"/>
        </w:rPr>
        <w:t>АКАДЕМИЯ»</w:t>
      </w:r>
    </w:p>
    <w:p w:rsidR="00195140" w:rsidRDefault="00195140" w:rsidP="00321DB6">
      <w:pPr>
        <w:shd w:val="clear" w:color="auto" w:fill="FFFFFF"/>
        <w:spacing w:after="0" w:line="240" w:lineRule="auto"/>
        <w:ind w:right="-1"/>
        <w:jc w:val="center"/>
        <w:rPr>
          <w:rFonts w:ascii="Times New Roman" w:hAnsi="Times New Roman" w:cs="Times New Roman"/>
          <w:b/>
          <w:bCs/>
          <w:spacing w:val="-1"/>
          <w:sz w:val="28"/>
          <w:szCs w:val="28"/>
        </w:rPr>
      </w:pPr>
    </w:p>
    <w:p w:rsidR="00195140" w:rsidRDefault="00195140" w:rsidP="00321DB6">
      <w:pPr>
        <w:shd w:val="clear" w:color="auto" w:fill="FFFFFF"/>
        <w:spacing w:after="0" w:line="240" w:lineRule="auto"/>
        <w:ind w:right="-1"/>
        <w:jc w:val="center"/>
        <w:rPr>
          <w:rFonts w:ascii="Times New Roman" w:hAnsi="Times New Roman" w:cs="Times New Roman"/>
          <w:b/>
          <w:bCs/>
          <w:spacing w:val="-1"/>
          <w:sz w:val="28"/>
          <w:szCs w:val="28"/>
        </w:rPr>
      </w:pPr>
    </w:p>
    <w:p w:rsidR="00195140" w:rsidRDefault="00195140" w:rsidP="00321DB6">
      <w:pPr>
        <w:shd w:val="clear" w:color="auto" w:fill="FFFFFF"/>
        <w:spacing w:after="0" w:line="240" w:lineRule="auto"/>
        <w:ind w:right="-1"/>
        <w:jc w:val="center"/>
        <w:rPr>
          <w:rFonts w:ascii="Times New Roman" w:hAnsi="Times New Roman" w:cs="Times New Roman"/>
          <w:b/>
          <w:bCs/>
          <w:spacing w:val="-1"/>
          <w:sz w:val="28"/>
          <w:szCs w:val="28"/>
        </w:rPr>
      </w:pPr>
    </w:p>
    <w:p w:rsidR="00195140" w:rsidRDefault="00195140" w:rsidP="00321DB6">
      <w:pPr>
        <w:shd w:val="clear" w:color="auto" w:fill="FFFFFF"/>
        <w:spacing w:after="0" w:line="240" w:lineRule="auto"/>
        <w:ind w:right="-1"/>
        <w:jc w:val="center"/>
        <w:rPr>
          <w:rFonts w:ascii="Times New Roman" w:hAnsi="Times New Roman" w:cs="Times New Roman"/>
          <w:b/>
          <w:bCs/>
          <w:spacing w:val="-1"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pacing w:val="-1"/>
          <w:sz w:val="28"/>
          <w:szCs w:val="28"/>
          <w:lang w:eastAsia="ru-RU"/>
        </w:rPr>
        <w:drawing>
          <wp:inline distT="0" distB="0" distL="0" distR="0" wp14:anchorId="0570BA14" wp14:editId="509F5227">
            <wp:extent cx="1304925" cy="1314450"/>
            <wp:effectExtent l="0" t="0" r="9525" b="0"/>
            <wp:docPr id="1" name="Рисунок 1" descr="C:\Users\211\логотип СКГА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211\логотип СКГА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95140" w:rsidRDefault="00195140" w:rsidP="00321DB6">
      <w:pPr>
        <w:shd w:val="clear" w:color="auto" w:fill="FFFFFF"/>
        <w:spacing w:after="0" w:line="240" w:lineRule="auto"/>
        <w:ind w:right="-1"/>
        <w:jc w:val="center"/>
        <w:rPr>
          <w:rFonts w:ascii="Times New Roman" w:hAnsi="Times New Roman" w:cs="Times New Roman"/>
          <w:b/>
          <w:bCs/>
          <w:spacing w:val="-1"/>
          <w:sz w:val="28"/>
          <w:szCs w:val="28"/>
        </w:rPr>
      </w:pPr>
    </w:p>
    <w:p w:rsidR="00195140" w:rsidRDefault="00195140" w:rsidP="00321DB6">
      <w:pPr>
        <w:shd w:val="clear" w:color="auto" w:fill="FFFFFF"/>
        <w:spacing w:after="0" w:line="240" w:lineRule="auto"/>
        <w:ind w:right="-1"/>
        <w:jc w:val="center"/>
        <w:rPr>
          <w:rFonts w:ascii="Times New Roman" w:hAnsi="Times New Roman" w:cs="Times New Roman"/>
          <w:b/>
          <w:bCs/>
          <w:spacing w:val="-1"/>
          <w:sz w:val="28"/>
          <w:szCs w:val="28"/>
        </w:rPr>
      </w:pPr>
    </w:p>
    <w:p w:rsidR="00195140" w:rsidRDefault="00195140" w:rsidP="00321DB6">
      <w:pPr>
        <w:shd w:val="clear" w:color="auto" w:fill="FFFFFF"/>
        <w:spacing w:after="0" w:line="240" w:lineRule="auto"/>
        <w:ind w:right="-1"/>
        <w:jc w:val="center"/>
        <w:rPr>
          <w:rFonts w:ascii="Times New Roman" w:hAnsi="Times New Roman" w:cs="Times New Roman"/>
          <w:b/>
          <w:bCs/>
          <w:spacing w:val="-1"/>
          <w:sz w:val="40"/>
          <w:szCs w:val="40"/>
        </w:rPr>
      </w:pPr>
      <w:r w:rsidRPr="00633A37">
        <w:rPr>
          <w:rFonts w:ascii="Times New Roman" w:hAnsi="Times New Roman" w:cs="Times New Roman"/>
          <w:b/>
          <w:bCs/>
          <w:spacing w:val="-1"/>
          <w:sz w:val="40"/>
          <w:szCs w:val="40"/>
        </w:rPr>
        <w:t>СТРАТЕГИЯ</w:t>
      </w:r>
    </w:p>
    <w:p w:rsidR="00192C65" w:rsidRPr="00633A37" w:rsidRDefault="00192C65" w:rsidP="00321DB6">
      <w:pPr>
        <w:shd w:val="clear" w:color="auto" w:fill="FFFFFF"/>
        <w:spacing w:after="0" w:line="240" w:lineRule="auto"/>
        <w:ind w:right="-1"/>
        <w:jc w:val="center"/>
        <w:rPr>
          <w:rFonts w:ascii="Times New Roman" w:hAnsi="Times New Roman" w:cs="Times New Roman"/>
          <w:b/>
          <w:bCs/>
          <w:spacing w:val="-1"/>
          <w:sz w:val="40"/>
          <w:szCs w:val="40"/>
        </w:rPr>
      </w:pPr>
    </w:p>
    <w:p w:rsidR="00195140" w:rsidRPr="00192C65" w:rsidRDefault="00195140" w:rsidP="00192C65">
      <w:pPr>
        <w:shd w:val="clear" w:color="auto" w:fill="FFFFFF"/>
        <w:spacing w:after="0" w:line="360" w:lineRule="auto"/>
        <w:ind w:right="-1"/>
        <w:jc w:val="center"/>
        <w:rPr>
          <w:rFonts w:ascii="Times New Roman" w:hAnsi="Times New Roman" w:cs="Times New Roman"/>
          <w:b/>
          <w:bCs/>
          <w:spacing w:val="-1"/>
          <w:sz w:val="32"/>
          <w:szCs w:val="32"/>
        </w:rPr>
      </w:pPr>
      <w:r w:rsidRPr="00192C65">
        <w:rPr>
          <w:rFonts w:ascii="Times New Roman" w:hAnsi="Times New Roman" w:cs="Times New Roman"/>
          <w:b/>
          <w:bCs/>
          <w:spacing w:val="-1"/>
          <w:sz w:val="32"/>
          <w:szCs w:val="32"/>
        </w:rPr>
        <w:t>ЦИФРОВОГО РАЗВИТИЯ</w:t>
      </w:r>
    </w:p>
    <w:p w:rsidR="00195140" w:rsidRPr="00093F9C" w:rsidRDefault="00C4718E" w:rsidP="00192C65">
      <w:pPr>
        <w:shd w:val="clear" w:color="auto" w:fill="FFFFFF"/>
        <w:spacing w:after="0" w:line="360" w:lineRule="auto"/>
        <w:ind w:right="-1"/>
        <w:jc w:val="center"/>
        <w:rPr>
          <w:rFonts w:ascii="Times New Roman" w:hAnsi="Times New Roman" w:cs="Times New Roman"/>
          <w:b/>
          <w:bCs/>
          <w:spacing w:val="-1"/>
          <w:sz w:val="32"/>
          <w:szCs w:val="32"/>
        </w:rPr>
      </w:pPr>
      <w:r w:rsidRPr="00093F9C">
        <w:rPr>
          <w:rFonts w:ascii="Times New Roman" w:hAnsi="Times New Roman" w:cs="Times New Roman"/>
          <w:b/>
          <w:bCs/>
          <w:spacing w:val="-1"/>
          <w:sz w:val="32"/>
          <w:szCs w:val="32"/>
        </w:rPr>
        <w:t>ФГБОУ ВО «</w:t>
      </w:r>
      <w:proofErr w:type="gramStart"/>
      <w:r w:rsidRPr="00093F9C">
        <w:rPr>
          <w:rFonts w:ascii="Times New Roman" w:hAnsi="Times New Roman" w:cs="Times New Roman"/>
          <w:b/>
          <w:bCs/>
          <w:spacing w:val="-1"/>
          <w:sz w:val="32"/>
          <w:szCs w:val="32"/>
        </w:rPr>
        <w:t>СЕВЕРО-КАВКАЗСКАЯ</w:t>
      </w:r>
      <w:proofErr w:type="gramEnd"/>
      <w:r w:rsidRPr="00093F9C">
        <w:rPr>
          <w:rFonts w:ascii="Times New Roman" w:hAnsi="Times New Roman" w:cs="Times New Roman"/>
          <w:b/>
          <w:bCs/>
          <w:spacing w:val="-1"/>
          <w:sz w:val="32"/>
          <w:szCs w:val="32"/>
        </w:rPr>
        <w:t xml:space="preserve"> ГОСУДАРСТВЕННАЯ АКАДЕМИЯ»</w:t>
      </w:r>
    </w:p>
    <w:p w:rsidR="00192C65" w:rsidRDefault="00192C65" w:rsidP="00192C65">
      <w:pPr>
        <w:shd w:val="clear" w:color="auto" w:fill="FFFFFF"/>
        <w:spacing w:after="0" w:line="360" w:lineRule="auto"/>
        <w:ind w:right="-1"/>
        <w:jc w:val="center"/>
        <w:rPr>
          <w:rFonts w:ascii="Times New Roman" w:hAnsi="Times New Roman" w:cs="Times New Roman"/>
          <w:bCs/>
          <w:spacing w:val="-1"/>
          <w:sz w:val="32"/>
          <w:szCs w:val="32"/>
        </w:rPr>
      </w:pPr>
      <w:r w:rsidRPr="00192C65">
        <w:rPr>
          <w:rFonts w:ascii="Times New Roman" w:hAnsi="Times New Roman" w:cs="Times New Roman"/>
          <w:bCs/>
          <w:spacing w:val="-1"/>
          <w:sz w:val="32"/>
          <w:szCs w:val="32"/>
        </w:rPr>
        <w:t>на 2021-2023 гг.</w:t>
      </w:r>
    </w:p>
    <w:p w:rsidR="003B4234" w:rsidRDefault="003B4234" w:rsidP="00192C65">
      <w:pPr>
        <w:shd w:val="clear" w:color="auto" w:fill="FFFFFF"/>
        <w:spacing w:after="0" w:line="360" w:lineRule="auto"/>
        <w:ind w:right="-1"/>
        <w:jc w:val="center"/>
        <w:rPr>
          <w:rFonts w:ascii="Times New Roman" w:hAnsi="Times New Roman" w:cs="Times New Roman"/>
          <w:bCs/>
          <w:spacing w:val="-1"/>
          <w:sz w:val="32"/>
          <w:szCs w:val="32"/>
        </w:rPr>
      </w:pPr>
    </w:p>
    <w:p w:rsidR="003B4234" w:rsidRPr="00192C65" w:rsidRDefault="003B4234" w:rsidP="00192C65">
      <w:pPr>
        <w:shd w:val="clear" w:color="auto" w:fill="FFFFFF"/>
        <w:spacing w:after="0" w:line="360" w:lineRule="auto"/>
        <w:ind w:right="-1"/>
        <w:jc w:val="center"/>
        <w:rPr>
          <w:rFonts w:ascii="Times New Roman" w:hAnsi="Times New Roman" w:cs="Times New Roman"/>
          <w:bCs/>
          <w:spacing w:val="-1"/>
          <w:sz w:val="32"/>
          <w:szCs w:val="32"/>
        </w:rPr>
      </w:pPr>
      <w:r>
        <w:rPr>
          <w:noProof/>
          <w:lang w:eastAsia="ru-RU"/>
        </w:rPr>
        <w:drawing>
          <wp:inline distT="0" distB="0" distL="0" distR="0" wp14:anchorId="56BF6A46" wp14:editId="085CDF0B">
            <wp:extent cx="4341412" cy="2480807"/>
            <wp:effectExtent l="0" t="0" r="2540" b="0"/>
            <wp:docPr id="5" name="Рисунок 5" descr="https://getroute.com/static/c073b6ce64aa4a4763e1d10161a30e63/27973/schedul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getroute.com/static/c073b6ce64aa4a4763e1d10161a30e63/27973/scheduling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9462" cy="24854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92C65" w:rsidRPr="00192C65" w:rsidRDefault="00192C65" w:rsidP="00321DB6">
      <w:pPr>
        <w:shd w:val="clear" w:color="auto" w:fill="FFFFFF"/>
        <w:spacing w:after="0" w:line="240" w:lineRule="auto"/>
        <w:ind w:right="-1"/>
        <w:jc w:val="center"/>
        <w:rPr>
          <w:rFonts w:ascii="Times New Roman" w:hAnsi="Times New Roman" w:cs="Times New Roman"/>
          <w:b/>
          <w:bCs/>
          <w:spacing w:val="-1"/>
          <w:sz w:val="32"/>
          <w:szCs w:val="32"/>
        </w:rPr>
      </w:pPr>
    </w:p>
    <w:p w:rsidR="00195140" w:rsidRDefault="00195140" w:rsidP="00321DB6">
      <w:pPr>
        <w:spacing w:line="240" w:lineRule="auto"/>
        <w:jc w:val="center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Черкесск, 2021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158611032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CC2296" w:rsidRPr="00BD4249" w:rsidRDefault="00CC2296">
          <w:pPr>
            <w:pStyle w:val="af"/>
            <w:rPr>
              <w:rFonts w:ascii="Times New Roman" w:hAnsi="Times New Roman" w:cs="Times New Roman"/>
            </w:rPr>
          </w:pPr>
          <w:r w:rsidRPr="00BD4249">
            <w:rPr>
              <w:rFonts w:ascii="Times New Roman" w:hAnsi="Times New Roman" w:cs="Times New Roman"/>
            </w:rPr>
            <w:t>Оглавление</w:t>
          </w:r>
        </w:p>
        <w:p w:rsidR="00CC2296" w:rsidRPr="00BD4249" w:rsidRDefault="00CC2296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</w:rPr>
          </w:pPr>
          <w:r w:rsidRPr="00BD4249">
            <w:rPr>
              <w:rFonts w:ascii="Times New Roman" w:hAnsi="Times New Roman"/>
              <w:b/>
              <w:bCs/>
            </w:rPr>
            <w:fldChar w:fldCharType="begin"/>
          </w:r>
          <w:r w:rsidRPr="00BD4249">
            <w:rPr>
              <w:rFonts w:ascii="Times New Roman" w:hAnsi="Times New Roman"/>
              <w:b/>
              <w:bCs/>
            </w:rPr>
            <w:instrText xml:space="preserve"> TOC \o "1-3" \h \z \u </w:instrText>
          </w:r>
          <w:r w:rsidRPr="00BD4249">
            <w:rPr>
              <w:rFonts w:ascii="Times New Roman" w:hAnsi="Times New Roman"/>
              <w:b/>
              <w:bCs/>
            </w:rPr>
            <w:fldChar w:fldCharType="separate"/>
          </w:r>
          <w:hyperlink w:anchor="_Toc70504217" w:history="1">
            <w:r w:rsidRPr="00BD4249">
              <w:rPr>
                <w:rStyle w:val="a4"/>
                <w:rFonts w:ascii="Times New Roman" w:hAnsi="Times New Roman"/>
                <w:noProof/>
                <w:lang w:val="en-US"/>
              </w:rPr>
              <w:t>I</w:t>
            </w:r>
            <w:r w:rsidRPr="00BD4249">
              <w:rPr>
                <w:rStyle w:val="a4"/>
                <w:rFonts w:ascii="Times New Roman" w:hAnsi="Times New Roman"/>
                <w:noProof/>
              </w:rPr>
              <w:t>. ВВЕДЕНИЕ</w:t>
            </w:r>
            <w:r w:rsidRPr="00BD4249">
              <w:rPr>
                <w:rFonts w:ascii="Times New Roman" w:hAnsi="Times New Roman"/>
                <w:noProof/>
                <w:webHidden/>
              </w:rPr>
              <w:tab/>
            </w:r>
            <w:r w:rsidRPr="00BD4249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Pr="00BD4249">
              <w:rPr>
                <w:rFonts w:ascii="Times New Roman" w:hAnsi="Times New Roman"/>
                <w:noProof/>
                <w:webHidden/>
              </w:rPr>
              <w:instrText xml:space="preserve"> PAGEREF _Toc70504217 \h </w:instrText>
            </w:r>
            <w:r w:rsidRPr="00BD4249">
              <w:rPr>
                <w:rFonts w:ascii="Times New Roman" w:hAnsi="Times New Roman"/>
                <w:noProof/>
                <w:webHidden/>
              </w:rPr>
            </w:r>
            <w:r w:rsidRPr="00BD4249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Pr="00BD4249">
              <w:rPr>
                <w:rFonts w:ascii="Times New Roman" w:hAnsi="Times New Roman"/>
                <w:noProof/>
                <w:webHidden/>
              </w:rPr>
              <w:t>3</w:t>
            </w:r>
            <w:r w:rsidRPr="00BD4249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CC2296" w:rsidRPr="00BD4249" w:rsidRDefault="003C69A6">
          <w:pPr>
            <w:pStyle w:val="31"/>
            <w:tabs>
              <w:tab w:val="right" w:leader="dot" w:pos="9345"/>
            </w:tabs>
            <w:rPr>
              <w:rFonts w:ascii="Times New Roman" w:hAnsi="Times New Roman"/>
              <w:noProof/>
            </w:rPr>
          </w:pPr>
          <w:hyperlink w:anchor="_Toc70504218" w:history="1">
            <w:r w:rsidR="00CC2296" w:rsidRPr="00BD4249">
              <w:rPr>
                <w:rStyle w:val="a4"/>
                <w:rFonts w:ascii="Times New Roman" w:hAnsi="Times New Roman"/>
                <w:noProof/>
              </w:rPr>
              <w:t>Задачи цифрового развития СКГА: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ab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instrText xml:space="preserve"> PAGEREF _Toc70504218 \h </w:instrText>
            </w:r>
            <w:r w:rsidR="00CC2296" w:rsidRPr="00BD4249">
              <w:rPr>
                <w:rFonts w:ascii="Times New Roman" w:hAnsi="Times New Roman"/>
                <w:noProof/>
                <w:webHidden/>
              </w:rPr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>4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CC2296" w:rsidRPr="00BD4249" w:rsidRDefault="003C69A6">
          <w:pPr>
            <w:pStyle w:val="21"/>
            <w:tabs>
              <w:tab w:val="right" w:leader="dot" w:pos="9345"/>
            </w:tabs>
            <w:rPr>
              <w:rFonts w:ascii="Times New Roman" w:hAnsi="Times New Roman"/>
              <w:noProof/>
            </w:rPr>
          </w:pPr>
          <w:hyperlink w:anchor="_Toc70504219" w:history="1">
            <w:r w:rsidR="00CC2296" w:rsidRPr="00BD4249">
              <w:rPr>
                <w:rStyle w:val="a4"/>
                <w:rFonts w:ascii="Times New Roman" w:hAnsi="Times New Roman"/>
                <w:noProof/>
                <w:shd w:val="clear" w:color="auto" w:fill="FFFFFF"/>
              </w:rPr>
              <w:t>1.1 Цифровая трансформация вузов в условиях глобальных вызовов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ab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instrText xml:space="preserve"> PAGEREF _Toc70504219 \h </w:instrText>
            </w:r>
            <w:r w:rsidR="00CC2296" w:rsidRPr="00BD4249">
              <w:rPr>
                <w:rFonts w:ascii="Times New Roman" w:hAnsi="Times New Roman"/>
                <w:noProof/>
                <w:webHidden/>
              </w:rPr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>5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CC2296" w:rsidRPr="00BD4249" w:rsidRDefault="003C69A6">
          <w:pPr>
            <w:pStyle w:val="21"/>
            <w:tabs>
              <w:tab w:val="right" w:leader="dot" w:pos="9345"/>
            </w:tabs>
            <w:rPr>
              <w:rFonts w:ascii="Times New Roman" w:hAnsi="Times New Roman"/>
              <w:noProof/>
            </w:rPr>
          </w:pPr>
          <w:hyperlink w:anchor="_Toc70504220" w:history="1">
            <w:r w:rsidR="00CC2296" w:rsidRPr="00BD4249">
              <w:rPr>
                <w:rStyle w:val="a4"/>
                <w:rFonts w:ascii="Times New Roman" w:hAnsi="Times New Roman"/>
                <w:noProof/>
              </w:rPr>
              <w:t>1.2 Уровни и барьеры цифровизации СКГА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ab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instrText xml:space="preserve"> PAGEREF _Toc70504220 \h </w:instrText>
            </w:r>
            <w:r w:rsidR="00CC2296" w:rsidRPr="00BD4249">
              <w:rPr>
                <w:rFonts w:ascii="Times New Roman" w:hAnsi="Times New Roman"/>
                <w:noProof/>
                <w:webHidden/>
              </w:rPr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>9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CC2296" w:rsidRPr="00BD4249" w:rsidRDefault="003C69A6">
          <w:pPr>
            <w:pStyle w:val="31"/>
            <w:tabs>
              <w:tab w:val="right" w:leader="dot" w:pos="9345"/>
            </w:tabs>
            <w:rPr>
              <w:rFonts w:ascii="Times New Roman" w:hAnsi="Times New Roman"/>
              <w:noProof/>
            </w:rPr>
          </w:pPr>
          <w:hyperlink w:anchor="_Toc70504221" w:history="1">
            <w:r w:rsidR="00CC2296" w:rsidRPr="00BD4249">
              <w:rPr>
                <w:rStyle w:val="a4"/>
                <w:rFonts w:ascii="Times New Roman" w:hAnsi="Times New Roman"/>
                <w:noProof/>
              </w:rPr>
              <w:t>Уровни цифровизации СКГА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ab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instrText xml:space="preserve"> PAGEREF _Toc70504221 \h </w:instrText>
            </w:r>
            <w:r w:rsidR="00CC2296" w:rsidRPr="00BD4249">
              <w:rPr>
                <w:rFonts w:ascii="Times New Roman" w:hAnsi="Times New Roman"/>
                <w:noProof/>
                <w:webHidden/>
              </w:rPr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>9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CC2296" w:rsidRPr="00BD4249" w:rsidRDefault="003C69A6">
          <w:pPr>
            <w:pStyle w:val="31"/>
            <w:tabs>
              <w:tab w:val="right" w:leader="dot" w:pos="9345"/>
            </w:tabs>
            <w:rPr>
              <w:rFonts w:ascii="Times New Roman" w:hAnsi="Times New Roman"/>
              <w:noProof/>
            </w:rPr>
          </w:pPr>
          <w:hyperlink w:anchor="_Toc70504222" w:history="1">
            <w:r w:rsidR="00CC2296" w:rsidRPr="00BD4249">
              <w:rPr>
                <w:rStyle w:val="a4"/>
                <w:rFonts w:ascii="Times New Roman" w:hAnsi="Times New Roman"/>
                <w:noProof/>
              </w:rPr>
              <w:t>Барьеры цифровизации СКГА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ab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instrText xml:space="preserve"> PAGEREF _Toc70504222 \h </w:instrText>
            </w:r>
            <w:r w:rsidR="00CC2296" w:rsidRPr="00BD4249">
              <w:rPr>
                <w:rFonts w:ascii="Times New Roman" w:hAnsi="Times New Roman"/>
                <w:noProof/>
                <w:webHidden/>
              </w:rPr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>10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CC2296" w:rsidRPr="00BD4249" w:rsidRDefault="003C69A6">
          <w:pPr>
            <w:pStyle w:val="21"/>
            <w:tabs>
              <w:tab w:val="right" w:leader="dot" w:pos="9345"/>
            </w:tabs>
            <w:rPr>
              <w:rFonts w:ascii="Times New Roman" w:hAnsi="Times New Roman"/>
              <w:noProof/>
            </w:rPr>
          </w:pPr>
          <w:hyperlink w:anchor="_Toc70504223" w:history="1">
            <w:r w:rsidR="00CC2296" w:rsidRPr="00BD4249">
              <w:rPr>
                <w:rStyle w:val="a4"/>
                <w:rFonts w:ascii="Times New Roman" w:hAnsi="Times New Roman"/>
                <w:noProof/>
              </w:rPr>
              <w:t>1.3. Цель, задачи и этапы цифровой трансформации СКГА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ab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instrText xml:space="preserve"> PAGEREF _Toc70504223 \h </w:instrText>
            </w:r>
            <w:r w:rsidR="00CC2296" w:rsidRPr="00BD4249">
              <w:rPr>
                <w:rFonts w:ascii="Times New Roman" w:hAnsi="Times New Roman"/>
                <w:noProof/>
                <w:webHidden/>
              </w:rPr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>15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CC2296" w:rsidRPr="00BD4249" w:rsidRDefault="003C69A6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</w:rPr>
          </w:pPr>
          <w:hyperlink w:anchor="_Toc70504224" w:history="1">
            <w:r w:rsidR="00CC2296" w:rsidRPr="00BD4249">
              <w:rPr>
                <w:rStyle w:val="a4"/>
                <w:rFonts w:ascii="Times New Roman" w:hAnsi="Times New Roman"/>
                <w:noProof/>
                <w:lang w:val="en-US"/>
              </w:rPr>
              <w:t>II</w:t>
            </w:r>
            <w:r w:rsidR="00CC2296" w:rsidRPr="00BD4249">
              <w:rPr>
                <w:rStyle w:val="a4"/>
                <w:rFonts w:ascii="Times New Roman" w:hAnsi="Times New Roman"/>
                <w:noProof/>
              </w:rPr>
              <w:t>. Основные направления цифровой т</w:t>
            </w:r>
            <w:bookmarkStart w:id="0" w:name="_GoBack"/>
            <w:bookmarkEnd w:id="0"/>
            <w:r w:rsidR="00CC2296" w:rsidRPr="00BD4249">
              <w:rPr>
                <w:rStyle w:val="a4"/>
                <w:rFonts w:ascii="Times New Roman" w:hAnsi="Times New Roman"/>
                <w:noProof/>
              </w:rPr>
              <w:t>рансформации СКГА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ab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instrText xml:space="preserve"> PAGEREF _Toc70504224 \h </w:instrText>
            </w:r>
            <w:r w:rsidR="00CC2296" w:rsidRPr="00BD4249">
              <w:rPr>
                <w:rFonts w:ascii="Times New Roman" w:hAnsi="Times New Roman"/>
                <w:noProof/>
                <w:webHidden/>
              </w:rPr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>18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CC2296" w:rsidRPr="00BD4249" w:rsidRDefault="003C69A6">
          <w:pPr>
            <w:pStyle w:val="21"/>
            <w:tabs>
              <w:tab w:val="right" w:leader="dot" w:pos="9345"/>
            </w:tabs>
            <w:rPr>
              <w:rFonts w:ascii="Times New Roman" w:hAnsi="Times New Roman"/>
              <w:noProof/>
            </w:rPr>
          </w:pPr>
          <w:hyperlink w:anchor="_Toc70504225" w:history="1">
            <w:r w:rsidR="00CC2296" w:rsidRPr="00BD4249">
              <w:rPr>
                <w:rStyle w:val="a4"/>
                <w:rFonts w:ascii="Times New Roman" w:hAnsi="Times New Roman"/>
                <w:noProof/>
              </w:rPr>
              <w:t>2.1 Характеристика состояния и направления совершенствования материально-технической инфраструктуры.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ab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instrText xml:space="preserve"> PAGEREF _Toc70504225 \h </w:instrText>
            </w:r>
            <w:r w:rsidR="00CC2296" w:rsidRPr="00BD4249">
              <w:rPr>
                <w:rFonts w:ascii="Times New Roman" w:hAnsi="Times New Roman"/>
                <w:noProof/>
                <w:webHidden/>
              </w:rPr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>18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CC2296" w:rsidRPr="00BD4249" w:rsidRDefault="003C69A6">
          <w:pPr>
            <w:pStyle w:val="21"/>
            <w:tabs>
              <w:tab w:val="right" w:leader="dot" w:pos="9345"/>
            </w:tabs>
            <w:rPr>
              <w:rFonts w:ascii="Times New Roman" w:hAnsi="Times New Roman"/>
              <w:noProof/>
            </w:rPr>
          </w:pPr>
          <w:hyperlink w:anchor="_Toc70504226" w:history="1">
            <w:r w:rsidR="00CC2296" w:rsidRPr="00BD4249">
              <w:rPr>
                <w:rStyle w:val="a4"/>
                <w:rFonts w:ascii="Times New Roman" w:hAnsi="Times New Roman"/>
                <w:noProof/>
              </w:rPr>
              <w:t>2.2 Цифровая трансформация учебного процесса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ab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instrText xml:space="preserve"> PAGEREF _Toc70504226 \h </w:instrText>
            </w:r>
            <w:r w:rsidR="00CC2296" w:rsidRPr="00BD4249">
              <w:rPr>
                <w:rFonts w:ascii="Times New Roman" w:hAnsi="Times New Roman"/>
                <w:noProof/>
                <w:webHidden/>
              </w:rPr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>20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CC2296" w:rsidRPr="00BD4249" w:rsidRDefault="003C69A6">
          <w:pPr>
            <w:pStyle w:val="21"/>
            <w:tabs>
              <w:tab w:val="right" w:leader="dot" w:pos="9345"/>
            </w:tabs>
            <w:rPr>
              <w:rFonts w:ascii="Times New Roman" w:hAnsi="Times New Roman"/>
              <w:noProof/>
            </w:rPr>
          </w:pPr>
          <w:hyperlink w:anchor="_Toc70504227" w:history="1">
            <w:r w:rsidR="00CC2296" w:rsidRPr="00BD4249">
              <w:rPr>
                <w:rStyle w:val="a4"/>
                <w:rFonts w:ascii="Times New Roman" w:eastAsia="Times New Roman" w:hAnsi="Times New Roman"/>
                <w:noProof/>
              </w:rPr>
              <w:t>2.3 Цифровизация управления научно-исследовательской деятельностью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ab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instrText xml:space="preserve"> PAGEREF _Toc70504227 \h </w:instrText>
            </w:r>
            <w:r w:rsidR="00CC2296" w:rsidRPr="00BD4249">
              <w:rPr>
                <w:rFonts w:ascii="Times New Roman" w:hAnsi="Times New Roman"/>
                <w:noProof/>
                <w:webHidden/>
              </w:rPr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>24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CC2296" w:rsidRPr="00BD4249" w:rsidRDefault="003C69A6">
          <w:pPr>
            <w:pStyle w:val="21"/>
            <w:tabs>
              <w:tab w:val="right" w:leader="dot" w:pos="9345"/>
            </w:tabs>
            <w:rPr>
              <w:rFonts w:ascii="Times New Roman" w:hAnsi="Times New Roman"/>
              <w:noProof/>
            </w:rPr>
          </w:pPr>
          <w:hyperlink w:anchor="_Toc70504228" w:history="1">
            <w:r w:rsidR="00CC2296" w:rsidRPr="00BD4249">
              <w:rPr>
                <w:rStyle w:val="a4"/>
                <w:rFonts w:ascii="Times New Roman" w:eastAsia="Times New Roman" w:hAnsi="Times New Roman"/>
                <w:noProof/>
              </w:rPr>
              <w:t>2.4 Цифровые технологии управления воспитательной работой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ab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instrText xml:space="preserve"> PAGEREF _Toc70504228 \h </w:instrText>
            </w:r>
            <w:r w:rsidR="00CC2296" w:rsidRPr="00BD4249">
              <w:rPr>
                <w:rFonts w:ascii="Times New Roman" w:hAnsi="Times New Roman"/>
                <w:noProof/>
                <w:webHidden/>
              </w:rPr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>28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CC2296" w:rsidRPr="00BD4249" w:rsidRDefault="003C69A6">
          <w:pPr>
            <w:pStyle w:val="21"/>
            <w:tabs>
              <w:tab w:val="right" w:leader="dot" w:pos="9345"/>
            </w:tabs>
            <w:rPr>
              <w:rFonts w:ascii="Times New Roman" w:hAnsi="Times New Roman"/>
              <w:noProof/>
            </w:rPr>
          </w:pPr>
          <w:hyperlink w:anchor="_Toc70504229" w:history="1">
            <w:r w:rsidR="00CC2296" w:rsidRPr="00BD4249">
              <w:rPr>
                <w:rStyle w:val="a4"/>
                <w:rFonts w:ascii="Times New Roman" w:eastAsia="Times New Roman" w:hAnsi="Times New Roman"/>
                <w:noProof/>
              </w:rPr>
              <w:t>2.5 Внедрение электронного документооборота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ab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instrText xml:space="preserve"> PAGEREF _Toc70504229 \h </w:instrText>
            </w:r>
            <w:r w:rsidR="00CC2296" w:rsidRPr="00BD4249">
              <w:rPr>
                <w:rFonts w:ascii="Times New Roman" w:hAnsi="Times New Roman"/>
                <w:noProof/>
                <w:webHidden/>
              </w:rPr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>33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CC2296" w:rsidRPr="00BD4249" w:rsidRDefault="003C69A6">
          <w:pPr>
            <w:pStyle w:val="21"/>
            <w:tabs>
              <w:tab w:val="right" w:leader="dot" w:pos="9345"/>
            </w:tabs>
            <w:rPr>
              <w:rFonts w:ascii="Times New Roman" w:hAnsi="Times New Roman"/>
              <w:noProof/>
            </w:rPr>
          </w:pPr>
          <w:hyperlink w:anchor="_Toc70504230" w:history="1">
            <w:r w:rsidR="00CC2296" w:rsidRPr="00BD4249">
              <w:rPr>
                <w:rStyle w:val="a4"/>
                <w:rFonts w:ascii="Times New Roman" w:hAnsi="Times New Roman"/>
                <w:noProof/>
              </w:rPr>
              <w:t>2.6 Цифровая библиотека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ab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instrText xml:space="preserve"> PAGEREF _Toc70504230 \h </w:instrText>
            </w:r>
            <w:r w:rsidR="00CC2296" w:rsidRPr="00BD4249">
              <w:rPr>
                <w:rFonts w:ascii="Times New Roman" w:hAnsi="Times New Roman"/>
                <w:noProof/>
                <w:webHidden/>
              </w:rPr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>35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CC2296" w:rsidRPr="00BD4249" w:rsidRDefault="003C69A6">
          <w:pPr>
            <w:pStyle w:val="21"/>
            <w:tabs>
              <w:tab w:val="right" w:leader="dot" w:pos="9345"/>
            </w:tabs>
            <w:rPr>
              <w:rFonts w:ascii="Times New Roman" w:hAnsi="Times New Roman"/>
              <w:noProof/>
            </w:rPr>
          </w:pPr>
          <w:hyperlink w:anchor="_Toc70504231" w:history="1">
            <w:r w:rsidR="00CC2296" w:rsidRPr="00BD4249">
              <w:rPr>
                <w:rStyle w:val="a4"/>
                <w:rFonts w:ascii="Times New Roman" w:eastAsia="Times New Roman" w:hAnsi="Times New Roman"/>
                <w:noProof/>
              </w:rPr>
              <w:t>2.7 Цифровой кампус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ab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instrText xml:space="preserve"> PAGEREF _Toc70504231 \h </w:instrText>
            </w:r>
            <w:r w:rsidR="00CC2296" w:rsidRPr="00BD4249">
              <w:rPr>
                <w:rFonts w:ascii="Times New Roman" w:hAnsi="Times New Roman"/>
                <w:noProof/>
                <w:webHidden/>
              </w:rPr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>36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CC2296" w:rsidRPr="00BD4249" w:rsidRDefault="003C69A6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</w:rPr>
          </w:pPr>
          <w:hyperlink w:anchor="_Toc70504232" w:history="1">
            <w:r w:rsidR="00CC2296" w:rsidRPr="00BD4249">
              <w:rPr>
                <w:rStyle w:val="a4"/>
                <w:rFonts w:ascii="Times New Roman" w:hAnsi="Times New Roman"/>
                <w:noProof/>
                <w:lang w:val="en-US"/>
              </w:rPr>
              <w:t>III</w:t>
            </w:r>
            <w:r w:rsidR="00CC2296" w:rsidRPr="00BD4249">
              <w:rPr>
                <w:rStyle w:val="a4"/>
                <w:rFonts w:ascii="Times New Roman" w:hAnsi="Times New Roman"/>
                <w:noProof/>
                <w:shd w:val="clear" w:color="auto" w:fill="FFFFFF"/>
              </w:rPr>
              <w:t>. Кадры, компетенции и корпоративная цифровая культура как факторы успешности цифровой трансформации СКГА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ab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instrText xml:space="preserve"> PAGEREF _Toc70504232 \h </w:instrText>
            </w:r>
            <w:r w:rsidR="00CC2296" w:rsidRPr="00BD4249">
              <w:rPr>
                <w:rFonts w:ascii="Times New Roman" w:hAnsi="Times New Roman"/>
                <w:noProof/>
                <w:webHidden/>
              </w:rPr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>39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CC2296" w:rsidRPr="00BD4249" w:rsidRDefault="003C69A6">
          <w:pPr>
            <w:pStyle w:val="21"/>
            <w:tabs>
              <w:tab w:val="right" w:leader="dot" w:pos="9345"/>
            </w:tabs>
            <w:rPr>
              <w:rFonts w:ascii="Times New Roman" w:hAnsi="Times New Roman"/>
              <w:noProof/>
            </w:rPr>
          </w:pPr>
          <w:hyperlink w:anchor="_Toc70504233" w:history="1">
            <w:r w:rsidR="00CC2296" w:rsidRPr="00BD4249">
              <w:rPr>
                <w:rStyle w:val="a4"/>
                <w:rFonts w:ascii="Times New Roman" w:hAnsi="Times New Roman"/>
                <w:noProof/>
                <w:shd w:val="clear" w:color="auto" w:fill="FFFFFF"/>
              </w:rPr>
              <w:t>3.1 Формирование цифровой культуры субъектов образования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ab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instrText xml:space="preserve"> PAGEREF _Toc70504233 \h </w:instrText>
            </w:r>
            <w:r w:rsidR="00CC2296" w:rsidRPr="00BD4249">
              <w:rPr>
                <w:rFonts w:ascii="Times New Roman" w:hAnsi="Times New Roman"/>
                <w:noProof/>
                <w:webHidden/>
              </w:rPr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>39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CC2296" w:rsidRPr="00BD4249" w:rsidRDefault="003C69A6">
          <w:pPr>
            <w:pStyle w:val="21"/>
            <w:tabs>
              <w:tab w:val="right" w:leader="dot" w:pos="9345"/>
            </w:tabs>
            <w:rPr>
              <w:rFonts w:ascii="Times New Roman" w:hAnsi="Times New Roman"/>
              <w:noProof/>
            </w:rPr>
          </w:pPr>
          <w:hyperlink w:anchor="_Toc70504234" w:history="1">
            <w:r w:rsidR="00CC2296" w:rsidRPr="00BD4249">
              <w:rPr>
                <w:rStyle w:val="a4"/>
                <w:rFonts w:ascii="Times New Roman" w:eastAsia="Times New Roman" w:hAnsi="Times New Roman"/>
                <w:noProof/>
              </w:rPr>
              <w:t>3.2 Обучение ППС и студентов использованию цифровых образовательных сервисов и ДОТ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ab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instrText xml:space="preserve"> PAGEREF _Toc70504234 \h </w:instrText>
            </w:r>
            <w:r w:rsidR="00CC2296" w:rsidRPr="00BD4249">
              <w:rPr>
                <w:rFonts w:ascii="Times New Roman" w:hAnsi="Times New Roman"/>
                <w:noProof/>
                <w:webHidden/>
              </w:rPr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>41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CC2296" w:rsidRPr="00BD4249" w:rsidRDefault="003C69A6">
          <w:pPr>
            <w:pStyle w:val="21"/>
            <w:tabs>
              <w:tab w:val="right" w:leader="dot" w:pos="9345"/>
            </w:tabs>
            <w:rPr>
              <w:rFonts w:ascii="Times New Roman" w:hAnsi="Times New Roman"/>
              <w:noProof/>
            </w:rPr>
          </w:pPr>
          <w:hyperlink w:anchor="_Toc70504235" w:history="1">
            <w:r w:rsidR="00CC2296" w:rsidRPr="00BD4249">
              <w:rPr>
                <w:rStyle w:val="a4"/>
                <w:rFonts w:ascii="Times New Roman" w:eastAsia="Times New Roman" w:hAnsi="Times New Roman"/>
                <w:noProof/>
              </w:rPr>
              <w:t>3.3 Цифровизация административно-управленческих процессов, экономической и финансовой деятельности.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ab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instrText xml:space="preserve"> PAGEREF _Toc70504235 \h </w:instrText>
            </w:r>
            <w:r w:rsidR="00CC2296" w:rsidRPr="00BD4249">
              <w:rPr>
                <w:rFonts w:ascii="Times New Roman" w:hAnsi="Times New Roman"/>
                <w:noProof/>
                <w:webHidden/>
              </w:rPr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>41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CC2296" w:rsidRPr="00BD4249" w:rsidRDefault="003C69A6">
          <w:pPr>
            <w:pStyle w:val="21"/>
            <w:tabs>
              <w:tab w:val="right" w:leader="dot" w:pos="9345"/>
            </w:tabs>
            <w:rPr>
              <w:rFonts w:ascii="Times New Roman" w:hAnsi="Times New Roman"/>
              <w:noProof/>
            </w:rPr>
          </w:pPr>
          <w:hyperlink w:anchor="_Toc70504236" w:history="1">
            <w:r w:rsidR="00CC2296" w:rsidRPr="00BD4249">
              <w:rPr>
                <w:rStyle w:val="a4"/>
                <w:rFonts w:ascii="Times New Roman" w:hAnsi="Times New Roman"/>
                <w:noProof/>
              </w:rPr>
              <w:t>3.4 Рекрутинг талантливых абитуриентов на основе использования цифровых технологий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ab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instrText xml:space="preserve"> PAGEREF _Toc70504236 \h </w:instrText>
            </w:r>
            <w:r w:rsidR="00CC2296" w:rsidRPr="00BD4249">
              <w:rPr>
                <w:rFonts w:ascii="Times New Roman" w:hAnsi="Times New Roman"/>
                <w:noProof/>
                <w:webHidden/>
              </w:rPr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>42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CC2296" w:rsidRPr="00BD4249" w:rsidRDefault="003C69A6">
          <w:pPr>
            <w:pStyle w:val="21"/>
            <w:tabs>
              <w:tab w:val="right" w:leader="dot" w:pos="9345"/>
            </w:tabs>
            <w:rPr>
              <w:rFonts w:ascii="Times New Roman" w:hAnsi="Times New Roman"/>
              <w:noProof/>
            </w:rPr>
          </w:pPr>
          <w:hyperlink w:anchor="_Toc70504237" w:history="1">
            <w:r w:rsidR="00CC2296" w:rsidRPr="00BD4249">
              <w:rPr>
                <w:rStyle w:val="a4"/>
                <w:rFonts w:ascii="Times New Roman" w:hAnsi="Times New Roman"/>
                <w:noProof/>
              </w:rPr>
              <w:t>3.5 Цифровые технологии в профориентации школьников и трудоустройстве выпускников СКГА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ab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instrText xml:space="preserve"> PAGEREF _Toc70504237 \h </w:instrText>
            </w:r>
            <w:r w:rsidR="00CC2296" w:rsidRPr="00BD4249">
              <w:rPr>
                <w:rFonts w:ascii="Times New Roman" w:hAnsi="Times New Roman"/>
                <w:noProof/>
                <w:webHidden/>
              </w:rPr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>43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CC2296" w:rsidRPr="00BD4249" w:rsidRDefault="003C69A6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</w:rPr>
          </w:pPr>
          <w:hyperlink w:anchor="_Toc70504238" w:history="1">
            <w:r w:rsidR="00CC2296" w:rsidRPr="00BD4249">
              <w:rPr>
                <w:rStyle w:val="a4"/>
                <w:rFonts w:ascii="Times New Roman" w:hAnsi="Times New Roman"/>
                <w:noProof/>
                <w:lang w:val="en-US"/>
              </w:rPr>
              <w:t>IV</w:t>
            </w:r>
            <w:r w:rsidR="00CC2296" w:rsidRPr="00BD4249">
              <w:rPr>
                <w:rStyle w:val="a4"/>
                <w:rFonts w:ascii="Times New Roman" w:hAnsi="Times New Roman"/>
                <w:noProof/>
                <w:shd w:val="clear" w:color="auto" w:fill="FFFFFF"/>
              </w:rPr>
              <w:t>. Роль СКГА в цифровой трансформации региона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ab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instrText xml:space="preserve"> PAGEREF _Toc70504238 \h </w:instrText>
            </w:r>
            <w:r w:rsidR="00CC2296" w:rsidRPr="00BD4249">
              <w:rPr>
                <w:rFonts w:ascii="Times New Roman" w:hAnsi="Times New Roman"/>
                <w:noProof/>
                <w:webHidden/>
              </w:rPr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>47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CC2296" w:rsidRPr="00BD4249" w:rsidRDefault="003C69A6">
          <w:pPr>
            <w:pStyle w:val="21"/>
            <w:tabs>
              <w:tab w:val="right" w:leader="dot" w:pos="9345"/>
            </w:tabs>
            <w:rPr>
              <w:rFonts w:ascii="Times New Roman" w:hAnsi="Times New Roman"/>
              <w:noProof/>
            </w:rPr>
          </w:pPr>
          <w:hyperlink w:anchor="_Toc70504239" w:history="1">
            <w:r w:rsidR="00CC2296" w:rsidRPr="00BD4249">
              <w:rPr>
                <w:rStyle w:val="a4"/>
                <w:rFonts w:ascii="Times New Roman" w:hAnsi="Times New Roman"/>
                <w:noProof/>
              </w:rPr>
              <w:t>4.1. Цифровые образовательные технологии в деятельности Института открытого образования в рамках цифровой трансформации региона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ab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instrText xml:space="preserve"> PAGEREF _Toc70504239 \h </w:instrText>
            </w:r>
            <w:r w:rsidR="00CC2296" w:rsidRPr="00BD4249">
              <w:rPr>
                <w:rFonts w:ascii="Times New Roman" w:hAnsi="Times New Roman"/>
                <w:noProof/>
                <w:webHidden/>
              </w:rPr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>47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CC2296" w:rsidRPr="00BD4249" w:rsidRDefault="003C69A6">
          <w:pPr>
            <w:pStyle w:val="21"/>
            <w:tabs>
              <w:tab w:val="right" w:leader="dot" w:pos="9345"/>
            </w:tabs>
            <w:rPr>
              <w:rFonts w:ascii="Times New Roman" w:hAnsi="Times New Roman"/>
              <w:noProof/>
            </w:rPr>
          </w:pPr>
          <w:hyperlink w:anchor="_Toc70504240" w:history="1">
            <w:r w:rsidR="00CC2296" w:rsidRPr="00BD4249">
              <w:rPr>
                <w:rStyle w:val="a4"/>
                <w:rFonts w:ascii="Times New Roman" w:hAnsi="Times New Roman"/>
                <w:noProof/>
                <w:shd w:val="clear" w:color="auto" w:fill="FFFFFF"/>
              </w:rPr>
              <w:t>4.2 Взаимодействие СКГА и органов власти КЧР по реализации Федерального проекта «Цифровой регион»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ab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instrText xml:space="preserve"> PAGEREF _Toc70504240 \h </w:instrText>
            </w:r>
            <w:r w:rsidR="00CC2296" w:rsidRPr="00BD4249">
              <w:rPr>
                <w:rFonts w:ascii="Times New Roman" w:hAnsi="Times New Roman"/>
                <w:noProof/>
                <w:webHidden/>
              </w:rPr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>47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CC2296" w:rsidRPr="00BD4249" w:rsidRDefault="003C69A6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</w:rPr>
          </w:pPr>
          <w:hyperlink w:anchor="_Toc70504241" w:history="1">
            <w:r w:rsidR="00CC2296" w:rsidRPr="00BD4249">
              <w:rPr>
                <w:rStyle w:val="a4"/>
                <w:rFonts w:ascii="Times New Roman" w:hAnsi="Times New Roman"/>
                <w:noProof/>
              </w:rPr>
              <w:t>ЗАКЛЮЧЕНИЕ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ab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instrText xml:space="preserve"> PAGEREF _Toc70504241 \h </w:instrText>
            </w:r>
            <w:r w:rsidR="00CC2296" w:rsidRPr="00BD4249">
              <w:rPr>
                <w:rFonts w:ascii="Times New Roman" w:hAnsi="Times New Roman"/>
                <w:noProof/>
                <w:webHidden/>
              </w:rPr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t>50</w:t>
            </w:r>
            <w:r w:rsidR="00CC2296" w:rsidRPr="00BD4249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CC2296" w:rsidRDefault="00CC2296">
          <w:r w:rsidRPr="00BD4249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:rsidR="00E17D69" w:rsidRDefault="00E17D69" w:rsidP="00321DB6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E17D69" w:rsidRDefault="00E17D69" w:rsidP="00321DB6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E17D69" w:rsidRDefault="00E17D69" w:rsidP="00321DB6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E17D69" w:rsidRDefault="00E17D69" w:rsidP="00321DB6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195140" w:rsidRPr="00F54871" w:rsidRDefault="00CC2296" w:rsidP="00CC2296">
      <w:pPr>
        <w:pStyle w:val="1"/>
      </w:pPr>
      <w:bookmarkStart w:id="1" w:name="_Toc70504217"/>
      <w:r>
        <w:rPr>
          <w:lang w:val="en-US"/>
        </w:rPr>
        <w:lastRenderedPageBreak/>
        <w:t>I</w:t>
      </w:r>
      <w:r w:rsidRPr="00CC2296">
        <w:t xml:space="preserve">. </w:t>
      </w:r>
      <w:r w:rsidR="00195140" w:rsidRPr="00F54871">
        <w:t>ВВЕДЕНИЕ</w:t>
      </w:r>
      <w:bookmarkEnd w:id="1"/>
    </w:p>
    <w:p w:rsidR="006E10A1" w:rsidRDefault="00FA38CE" w:rsidP="00321DB6"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A38CE">
        <w:rPr>
          <w:rFonts w:ascii="Times New Roman" w:hAnsi="Times New Roman" w:cs="Times New Roman"/>
          <w:sz w:val="28"/>
          <w:szCs w:val="28"/>
        </w:rPr>
        <w:t>Российская система образования находится на пороге качественных преобразований,</w:t>
      </w:r>
      <w:r w:rsidR="00761141">
        <w:rPr>
          <w:rFonts w:ascii="Times New Roman" w:hAnsi="Times New Roman" w:cs="Times New Roman"/>
          <w:sz w:val="28"/>
          <w:szCs w:val="28"/>
        </w:rPr>
        <w:t xml:space="preserve"> основанных на использовании цифровых технологий,</w:t>
      </w:r>
      <w:r w:rsidR="00CC2296">
        <w:rPr>
          <w:rFonts w:ascii="Times New Roman" w:hAnsi="Times New Roman" w:cs="Times New Roman"/>
          <w:sz w:val="28"/>
          <w:szCs w:val="28"/>
        </w:rPr>
        <w:t xml:space="preserve"> </w:t>
      </w:r>
      <w:r w:rsidRPr="00FA38CE">
        <w:rPr>
          <w:rFonts w:ascii="Times New Roman" w:hAnsi="Times New Roman" w:cs="Times New Roman"/>
          <w:sz w:val="28"/>
          <w:szCs w:val="28"/>
        </w:rPr>
        <w:t>без которых невозможно решение стоящих перед ней масштабных задач.</w:t>
      </w:r>
      <w:r w:rsidR="00CC2296">
        <w:rPr>
          <w:rFonts w:ascii="Times New Roman" w:hAnsi="Times New Roman" w:cs="Times New Roman"/>
          <w:sz w:val="28"/>
          <w:szCs w:val="28"/>
        </w:rPr>
        <w:t xml:space="preserve"> </w:t>
      </w:r>
      <w:r w:rsidR="00195140" w:rsidRPr="00FA38CE">
        <w:rPr>
          <w:rFonts w:ascii="Times New Roman" w:hAnsi="Times New Roman" w:cs="Times New Roman"/>
          <w:color w:val="000000"/>
          <w:sz w:val="28"/>
          <w:szCs w:val="28"/>
        </w:rPr>
        <w:t>Одним из приоритетов правительственной программы «Цифровая экономика Российской Федерации» является поступательное развитие российской системы высшего образования,</w:t>
      </w:r>
      <w:r w:rsidR="00AE2E4D" w:rsidRPr="00FA38CE">
        <w:rPr>
          <w:rFonts w:ascii="Times New Roman" w:hAnsi="Times New Roman" w:cs="Times New Roman"/>
          <w:color w:val="000000"/>
          <w:sz w:val="28"/>
          <w:szCs w:val="28"/>
        </w:rPr>
        <w:t xml:space="preserve"> основанное на цифровой трансформации вузов и</w:t>
      </w:r>
      <w:r w:rsidR="00CC2296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AE2E4D" w:rsidRPr="00FA38CE">
        <w:rPr>
          <w:rFonts w:ascii="Times New Roman" w:hAnsi="Times New Roman" w:cs="Times New Roman"/>
          <w:color w:val="000000"/>
          <w:sz w:val="28"/>
          <w:szCs w:val="28"/>
        </w:rPr>
        <w:t>обеспечение</w:t>
      </w:r>
      <w:r w:rsidR="00195140" w:rsidRPr="00FA38CE">
        <w:rPr>
          <w:rFonts w:ascii="Times New Roman" w:hAnsi="Times New Roman" w:cs="Times New Roman"/>
          <w:color w:val="000000"/>
          <w:sz w:val="28"/>
          <w:szCs w:val="28"/>
        </w:rPr>
        <w:t xml:space="preserve"> экон</w:t>
      </w:r>
      <w:r w:rsidR="00981D85">
        <w:rPr>
          <w:rFonts w:ascii="Times New Roman" w:hAnsi="Times New Roman" w:cs="Times New Roman"/>
          <w:color w:val="000000"/>
          <w:sz w:val="28"/>
          <w:szCs w:val="28"/>
        </w:rPr>
        <w:t>омики кадрами, владеющими</w:t>
      </w:r>
      <w:r w:rsidR="00CC2296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761141">
        <w:rPr>
          <w:rFonts w:ascii="Times New Roman" w:hAnsi="Times New Roman" w:cs="Times New Roman"/>
          <w:color w:val="000000"/>
          <w:sz w:val="28"/>
          <w:szCs w:val="28"/>
        </w:rPr>
        <w:t>компетенциями</w:t>
      </w:r>
      <w:r w:rsidR="00AE2E4D" w:rsidRPr="00FA38CE">
        <w:rPr>
          <w:rFonts w:ascii="Times New Roman" w:hAnsi="Times New Roman" w:cs="Times New Roman"/>
          <w:color w:val="000000"/>
          <w:sz w:val="28"/>
          <w:szCs w:val="28"/>
        </w:rPr>
        <w:t xml:space="preserve"> для работы в условиях цифрового общества.</w:t>
      </w:r>
      <w:r w:rsidR="0014058D" w:rsidRPr="0014058D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AE2E4D" w:rsidRPr="00FA38CE">
        <w:rPr>
          <w:rFonts w:ascii="Times New Roman" w:hAnsi="Times New Roman" w:cs="Times New Roman"/>
          <w:color w:val="000000"/>
          <w:sz w:val="28"/>
          <w:szCs w:val="28"/>
        </w:rPr>
        <w:t>Цифровая трансформация вузов</w:t>
      </w:r>
      <w:r w:rsidR="00CC2296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AE2E4D" w:rsidRPr="00FA38CE">
        <w:rPr>
          <w:rFonts w:ascii="Times New Roman" w:hAnsi="Times New Roman" w:cs="Times New Roman"/>
          <w:color w:val="000000"/>
          <w:sz w:val="28"/>
          <w:szCs w:val="28"/>
        </w:rPr>
        <w:t>декларирует необходимость создания системы мотивации по освоению необходимых компетенций и участию кадров в развитии цифровой экономики России. Все это требует трансформации классической образовательной системы, что в итоге подразумевает создание «цифрового университета».</w:t>
      </w:r>
      <w:r w:rsidR="0014058D" w:rsidRPr="0014058D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="0014058D" w:rsidRPr="0014058D">
        <w:rPr>
          <w:rFonts w:ascii="Times New Roman" w:hAnsi="Times New Roman" w:cs="Times New Roman"/>
          <w:color w:val="000000"/>
          <w:sz w:val="28"/>
          <w:szCs w:val="28"/>
        </w:rPr>
        <w:t>Цифровизация</w:t>
      </w:r>
      <w:proofErr w:type="spellEnd"/>
      <w:r w:rsidR="0014058D" w:rsidRPr="0014058D">
        <w:rPr>
          <w:rFonts w:ascii="Times New Roman" w:hAnsi="Times New Roman" w:cs="Times New Roman"/>
          <w:color w:val="000000"/>
          <w:sz w:val="28"/>
          <w:szCs w:val="28"/>
        </w:rPr>
        <w:t xml:space="preserve"> высшего образования объективно отражает запрос экономики и общества на измене</w:t>
      </w:r>
      <w:r w:rsidR="0014058D">
        <w:rPr>
          <w:rFonts w:ascii="Times New Roman" w:hAnsi="Times New Roman" w:cs="Times New Roman"/>
          <w:color w:val="000000"/>
          <w:sz w:val="28"/>
          <w:szCs w:val="28"/>
        </w:rPr>
        <w:t>ния в деятельности</w:t>
      </w:r>
      <w:r w:rsidR="00CC2296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4A0ECC">
        <w:rPr>
          <w:rFonts w:ascii="Times New Roman" w:hAnsi="Times New Roman" w:cs="Times New Roman"/>
          <w:color w:val="000000"/>
          <w:sz w:val="28"/>
          <w:szCs w:val="28"/>
        </w:rPr>
        <w:t>вузов, а</w:t>
      </w:r>
      <w:r w:rsidR="0014058D">
        <w:rPr>
          <w:rFonts w:ascii="Times New Roman" w:hAnsi="Times New Roman" w:cs="Times New Roman"/>
          <w:color w:val="000000"/>
          <w:sz w:val="28"/>
          <w:szCs w:val="28"/>
        </w:rPr>
        <w:t xml:space="preserve"> «</w:t>
      </w:r>
      <w:r w:rsidR="0014058D" w:rsidRPr="0014058D">
        <w:rPr>
          <w:rFonts w:ascii="Times New Roman" w:hAnsi="Times New Roman" w:cs="Times New Roman"/>
          <w:sz w:val="28"/>
          <w:szCs w:val="28"/>
        </w:rPr>
        <w:t>цифрово</w:t>
      </w:r>
      <w:r w:rsidR="0014058D">
        <w:rPr>
          <w:rFonts w:ascii="Times New Roman" w:hAnsi="Times New Roman" w:cs="Times New Roman"/>
          <w:sz w:val="28"/>
          <w:szCs w:val="28"/>
        </w:rPr>
        <w:t>й университет» является о</w:t>
      </w:r>
      <w:r w:rsidR="0014058D" w:rsidRPr="0014058D">
        <w:rPr>
          <w:rFonts w:ascii="Times New Roman" w:hAnsi="Times New Roman" w:cs="Times New Roman"/>
          <w:sz w:val="28"/>
          <w:szCs w:val="28"/>
        </w:rPr>
        <w:t>сновополагающ</w:t>
      </w:r>
      <w:r w:rsidR="0014058D">
        <w:rPr>
          <w:rFonts w:ascii="Times New Roman" w:hAnsi="Times New Roman" w:cs="Times New Roman"/>
          <w:sz w:val="28"/>
          <w:szCs w:val="28"/>
        </w:rPr>
        <w:t>им элементом</w:t>
      </w:r>
      <w:r w:rsidR="0014058D" w:rsidRPr="0014058D">
        <w:rPr>
          <w:rFonts w:ascii="Times New Roman" w:hAnsi="Times New Roman" w:cs="Times New Roman"/>
          <w:sz w:val="28"/>
          <w:szCs w:val="28"/>
        </w:rPr>
        <w:t xml:space="preserve"> новой реальности высшего образования.</w:t>
      </w:r>
      <w:r w:rsidR="006E10A1" w:rsidRPr="006E10A1">
        <w:rPr>
          <w:rFonts w:ascii="Times New Roman" w:hAnsi="Times New Roman" w:cs="Times New Roman"/>
          <w:sz w:val="28"/>
          <w:szCs w:val="28"/>
        </w:rPr>
        <w:t xml:space="preserve"> </w:t>
      </w:r>
    </w:p>
    <w:p w:rsidR="0014058D" w:rsidRPr="00FA38CE" w:rsidRDefault="006E10A1" w:rsidP="00321DB6">
      <w:pPr>
        <w:spacing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6E10A1">
        <w:rPr>
          <w:rFonts w:ascii="Times New Roman" w:hAnsi="Times New Roman" w:cs="Times New Roman"/>
          <w:sz w:val="28"/>
          <w:szCs w:val="28"/>
        </w:rPr>
        <w:t xml:space="preserve">В условиях развития цифровой экономики </w:t>
      </w:r>
      <w:r w:rsidR="004A0ECC">
        <w:rPr>
          <w:rFonts w:ascii="Times New Roman" w:hAnsi="Times New Roman" w:cs="Times New Roman"/>
          <w:sz w:val="28"/>
          <w:szCs w:val="28"/>
        </w:rPr>
        <w:t>ФГБОУ ВО «Северо-Кавказская государственная академия»</w:t>
      </w:r>
      <w:r w:rsidR="00CC2296">
        <w:rPr>
          <w:rFonts w:ascii="Times New Roman" w:hAnsi="Times New Roman" w:cs="Times New Roman"/>
          <w:sz w:val="28"/>
          <w:szCs w:val="28"/>
        </w:rPr>
        <w:t xml:space="preserve"> </w:t>
      </w:r>
      <w:r w:rsidR="004A0ECC">
        <w:rPr>
          <w:rFonts w:ascii="Times New Roman" w:hAnsi="Times New Roman" w:cs="Times New Roman"/>
          <w:sz w:val="28"/>
          <w:szCs w:val="28"/>
        </w:rPr>
        <w:t xml:space="preserve">(далее </w:t>
      </w:r>
      <w:proofErr w:type="gramStart"/>
      <w:r w:rsidR="004A0ECC">
        <w:rPr>
          <w:rFonts w:ascii="Times New Roman" w:hAnsi="Times New Roman" w:cs="Times New Roman"/>
          <w:sz w:val="28"/>
          <w:szCs w:val="28"/>
        </w:rPr>
        <w:t>–С</w:t>
      </w:r>
      <w:proofErr w:type="gramEnd"/>
      <w:r w:rsidR="00761141">
        <w:rPr>
          <w:rFonts w:ascii="Times New Roman" w:hAnsi="Times New Roman" w:cs="Times New Roman"/>
          <w:sz w:val="28"/>
          <w:szCs w:val="28"/>
        </w:rPr>
        <w:t>КГА, Академия) нуждае</w:t>
      </w:r>
      <w:r w:rsidR="00F54871">
        <w:rPr>
          <w:rFonts w:ascii="Times New Roman" w:hAnsi="Times New Roman" w:cs="Times New Roman"/>
          <w:sz w:val="28"/>
          <w:szCs w:val="28"/>
        </w:rPr>
        <w:t xml:space="preserve">тся в наличии </w:t>
      </w:r>
      <w:r w:rsidR="00761141">
        <w:rPr>
          <w:rFonts w:ascii="Times New Roman" w:hAnsi="Times New Roman" w:cs="Times New Roman"/>
          <w:sz w:val="28"/>
          <w:szCs w:val="28"/>
        </w:rPr>
        <w:t>ориентиров для дальнейшего</w:t>
      </w:r>
      <w:r w:rsidR="00CC2296">
        <w:rPr>
          <w:rFonts w:ascii="Times New Roman" w:hAnsi="Times New Roman" w:cs="Times New Roman"/>
          <w:sz w:val="28"/>
          <w:szCs w:val="28"/>
        </w:rPr>
        <w:t xml:space="preserve"> </w:t>
      </w:r>
      <w:r w:rsidR="00761141">
        <w:rPr>
          <w:rFonts w:ascii="Times New Roman" w:hAnsi="Times New Roman" w:cs="Times New Roman"/>
          <w:sz w:val="28"/>
          <w:szCs w:val="28"/>
        </w:rPr>
        <w:t xml:space="preserve">развития, т.е. </w:t>
      </w:r>
      <w:r w:rsidR="00F54871">
        <w:rPr>
          <w:rFonts w:ascii="Times New Roman" w:hAnsi="Times New Roman" w:cs="Times New Roman"/>
          <w:sz w:val="28"/>
          <w:szCs w:val="28"/>
        </w:rPr>
        <w:t>с</w:t>
      </w:r>
      <w:r w:rsidRPr="006E10A1">
        <w:rPr>
          <w:rFonts w:ascii="Times New Roman" w:hAnsi="Times New Roman" w:cs="Times New Roman"/>
          <w:sz w:val="28"/>
          <w:szCs w:val="28"/>
        </w:rPr>
        <w:t>тратегии</w:t>
      </w:r>
      <w:r>
        <w:rPr>
          <w:rFonts w:ascii="Times New Roman" w:hAnsi="Times New Roman" w:cs="Times New Roman"/>
          <w:sz w:val="28"/>
          <w:szCs w:val="28"/>
        </w:rPr>
        <w:t xml:space="preserve"> цифрового развития</w:t>
      </w:r>
      <w:r w:rsidR="00761141">
        <w:rPr>
          <w:rFonts w:ascii="Times New Roman" w:hAnsi="Times New Roman" w:cs="Times New Roman"/>
          <w:sz w:val="28"/>
          <w:szCs w:val="28"/>
        </w:rPr>
        <w:t>, которая должна</w:t>
      </w:r>
      <w:r w:rsidRPr="006E10A1">
        <w:rPr>
          <w:rFonts w:ascii="Times New Roman" w:hAnsi="Times New Roman" w:cs="Times New Roman"/>
          <w:sz w:val="28"/>
          <w:szCs w:val="28"/>
        </w:rPr>
        <w:t xml:space="preserve"> соответствовать</w:t>
      </w:r>
      <w:r w:rsidR="00761141">
        <w:rPr>
          <w:rFonts w:ascii="Times New Roman" w:hAnsi="Times New Roman" w:cs="Times New Roman"/>
          <w:sz w:val="28"/>
          <w:szCs w:val="28"/>
        </w:rPr>
        <w:t xml:space="preserve"> требованиям времени и</w:t>
      </w:r>
      <w:r w:rsidR="00CC2296">
        <w:rPr>
          <w:rFonts w:ascii="Times New Roman" w:hAnsi="Times New Roman" w:cs="Times New Roman"/>
          <w:sz w:val="28"/>
          <w:szCs w:val="28"/>
        </w:rPr>
        <w:t xml:space="preserve"> </w:t>
      </w:r>
      <w:r w:rsidR="00761141">
        <w:rPr>
          <w:rFonts w:ascii="Times New Roman" w:hAnsi="Times New Roman" w:cs="Times New Roman"/>
          <w:sz w:val="28"/>
          <w:szCs w:val="28"/>
        </w:rPr>
        <w:t xml:space="preserve">конкретным </w:t>
      </w:r>
      <w:r w:rsidRPr="006E10A1">
        <w:rPr>
          <w:rFonts w:ascii="Times New Roman" w:hAnsi="Times New Roman" w:cs="Times New Roman"/>
          <w:sz w:val="28"/>
          <w:szCs w:val="28"/>
        </w:rPr>
        <w:t>условиям функциониров</w:t>
      </w:r>
      <w:r w:rsidR="00761141">
        <w:rPr>
          <w:rFonts w:ascii="Times New Roman" w:hAnsi="Times New Roman" w:cs="Times New Roman"/>
          <w:sz w:val="28"/>
          <w:szCs w:val="28"/>
        </w:rPr>
        <w:t>ания Академии в условиях цифровизации высшего образования. Разработка и реализация С</w:t>
      </w:r>
      <w:r w:rsidRPr="006E10A1">
        <w:rPr>
          <w:rFonts w:ascii="Times New Roman" w:hAnsi="Times New Roman" w:cs="Times New Roman"/>
          <w:sz w:val="28"/>
          <w:szCs w:val="28"/>
        </w:rPr>
        <w:t>тратегии цифро</w:t>
      </w:r>
      <w:r w:rsidR="00761141">
        <w:rPr>
          <w:rFonts w:ascii="Times New Roman" w:hAnsi="Times New Roman" w:cs="Times New Roman"/>
          <w:sz w:val="28"/>
          <w:szCs w:val="28"/>
        </w:rPr>
        <w:t xml:space="preserve">вого развития </w:t>
      </w:r>
      <w:r w:rsidR="004A0ECC">
        <w:rPr>
          <w:rFonts w:ascii="Times New Roman" w:hAnsi="Times New Roman" w:cs="Times New Roman"/>
          <w:sz w:val="28"/>
          <w:szCs w:val="28"/>
        </w:rPr>
        <w:t>СКГА</w:t>
      </w:r>
      <w:r w:rsidR="00761141">
        <w:rPr>
          <w:rFonts w:ascii="Times New Roman" w:hAnsi="Times New Roman" w:cs="Times New Roman"/>
          <w:sz w:val="28"/>
          <w:szCs w:val="28"/>
        </w:rPr>
        <w:t xml:space="preserve"> создаст предпосылки и</w:t>
      </w:r>
      <w:r w:rsidR="00CC2296">
        <w:rPr>
          <w:rFonts w:ascii="Times New Roman" w:hAnsi="Times New Roman" w:cs="Times New Roman"/>
          <w:sz w:val="28"/>
          <w:szCs w:val="28"/>
        </w:rPr>
        <w:t xml:space="preserve"> </w:t>
      </w:r>
      <w:r w:rsidR="00761141">
        <w:rPr>
          <w:rFonts w:ascii="Times New Roman" w:hAnsi="Times New Roman" w:cs="Times New Roman"/>
          <w:sz w:val="28"/>
          <w:szCs w:val="28"/>
        </w:rPr>
        <w:t>вектор трансформации</w:t>
      </w:r>
      <w:r w:rsidR="004A0ECC">
        <w:rPr>
          <w:rFonts w:ascii="Times New Roman" w:hAnsi="Times New Roman" w:cs="Times New Roman"/>
          <w:sz w:val="28"/>
          <w:szCs w:val="28"/>
        </w:rPr>
        <w:t xml:space="preserve"> Академии</w:t>
      </w:r>
      <w:r w:rsidRPr="006E10A1">
        <w:rPr>
          <w:rFonts w:ascii="Times New Roman" w:hAnsi="Times New Roman" w:cs="Times New Roman"/>
          <w:sz w:val="28"/>
          <w:szCs w:val="28"/>
        </w:rPr>
        <w:t xml:space="preserve"> в цифровую</w:t>
      </w:r>
      <w:r w:rsidR="00CC2296">
        <w:rPr>
          <w:rFonts w:ascii="Times New Roman" w:hAnsi="Times New Roman" w:cs="Times New Roman"/>
          <w:sz w:val="28"/>
          <w:szCs w:val="28"/>
        </w:rPr>
        <w:t xml:space="preserve"> </w:t>
      </w:r>
      <w:r w:rsidR="00761141">
        <w:rPr>
          <w:rFonts w:ascii="Times New Roman" w:hAnsi="Times New Roman" w:cs="Times New Roman"/>
          <w:sz w:val="28"/>
          <w:szCs w:val="28"/>
        </w:rPr>
        <w:t xml:space="preserve">образовательную </w:t>
      </w:r>
      <w:r w:rsidRPr="006E10A1">
        <w:rPr>
          <w:rFonts w:ascii="Times New Roman" w:hAnsi="Times New Roman" w:cs="Times New Roman"/>
          <w:sz w:val="28"/>
          <w:szCs w:val="28"/>
        </w:rPr>
        <w:t>организацию</w:t>
      </w:r>
      <w:r w:rsidR="00CC2296">
        <w:rPr>
          <w:rFonts w:ascii="Times New Roman" w:hAnsi="Times New Roman" w:cs="Times New Roman"/>
          <w:sz w:val="28"/>
          <w:szCs w:val="28"/>
        </w:rPr>
        <w:t xml:space="preserve"> </w:t>
      </w:r>
      <w:r w:rsidR="00761141">
        <w:rPr>
          <w:rFonts w:ascii="Times New Roman" w:hAnsi="Times New Roman" w:cs="Times New Roman"/>
          <w:sz w:val="28"/>
          <w:szCs w:val="28"/>
        </w:rPr>
        <w:t>высшего образования</w:t>
      </w:r>
      <w:r w:rsidRPr="006E10A1">
        <w:rPr>
          <w:rFonts w:ascii="Times New Roman" w:hAnsi="Times New Roman" w:cs="Times New Roman"/>
          <w:sz w:val="28"/>
          <w:szCs w:val="28"/>
        </w:rPr>
        <w:t>.</w:t>
      </w:r>
    </w:p>
    <w:p w:rsidR="00AE2E4D" w:rsidRPr="006F0110" w:rsidRDefault="00AE2E4D" w:rsidP="00321DB6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>Настоящая стратегия основывается на</w:t>
      </w:r>
      <w:r w:rsidR="00321DB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ледующих документах:</w:t>
      </w:r>
    </w:p>
    <w:p w:rsidR="00AE2E4D" w:rsidRPr="006F0110" w:rsidRDefault="00F54871" w:rsidP="00321DB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Федеральный закон</w:t>
      </w:r>
      <w:r w:rsidR="00AE2E4D"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РФ «Об образовании» № 273-ФЗ от 29 декабря 2012 года;</w:t>
      </w:r>
    </w:p>
    <w:p w:rsidR="00AE2E4D" w:rsidRPr="006F0110" w:rsidRDefault="00F54871" w:rsidP="00321DB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Программа</w:t>
      </w:r>
      <w:r w:rsidR="00AE2E4D"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«Цифровая экономика Российской Федерации», утверждённой распоряжением Правительства Российской Федерации № 1632-р от 28 июля 2017 года;</w:t>
      </w:r>
    </w:p>
    <w:p w:rsidR="00AE2E4D" w:rsidRPr="006F0110" w:rsidRDefault="00F54871" w:rsidP="00321DB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Приоритетный</w:t>
      </w:r>
      <w:r w:rsidR="00AE2E4D"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оект в области образования «Современная цифровая образовательная среда в Рос</w:t>
      </w:r>
      <w:r w:rsidR="00E443BE">
        <w:rPr>
          <w:rFonts w:ascii="Times New Roman" w:eastAsia="Times New Roman" w:hAnsi="Times New Roman" w:cs="Times New Roman"/>
          <w:sz w:val="28"/>
          <w:szCs w:val="28"/>
          <w:lang w:eastAsia="ru-RU"/>
        </w:rPr>
        <w:t>сийской Федерации», утверждённый</w:t>
      </w:r>
      <w:r w:rsidR="00AE2E4D"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авительством Российской Федерации 25 октября 2016 года;</w:t>
      </w:r>
    </w:p>
    <w:p w:rsidR="00AE2E4D" w:rsidRDefault="00F54871" w:rsidP="00321DB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П</w:t>
      </w:r>
      <w:r w:rsidR="00AE2E4D"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>оряд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ок</w:t>
      </w:r>
      <w:r w:rsidR="00AE2E4D"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именения организациями, осуществляющими образовательную деятельность, электронного обучения, дистанционных образовательных технологий при реализации образо</w:t>
      </w:r>
      <w:r w:rsidR="00E443BE">
        <w:rPr>
          <w:rFonts w:ascii="Times New Roman" w:eastAsia="Times New Roman" w:hAnsi="Times New Roman" w:cs="Times New Roman"/>
          <w:sz w:val="28"/>
          <w:szCs w:val="28"/>
          <w:lang w:eastAsia="ru-RU"/>
        </w:rPr>
        <w:t>вательных программ, утверждённый</w:t>
      </w:r>
      <w:r w:rsidR="00AE2E4D"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иказом </w:t>
      </w:r>
      <w:proofErr w:type="spellStart"/>
      <w:r w:rsidR="00AE2E4D"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>Минобрнауки</w:t>
      </w:r>
      <w:proofErr w:type="spellEnd"/>
      <w:r w:rsidR="00AE2E4D"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России от № 816 от 23 августа 2017 года.</w:t>
      </w:r>
    </w:p>
    <w:p w:rsidR="00F54871" w:rsidRDefault="00F54871" w:rsidP="00761141">
      <w:pPr>
        <w:shd w:val="clear" w:color="auto" w:fill="FFFFFF"/>
        <w:spacing w:before="100" w:beforeAutospacing="1" w:after="100" w:afterAutospacing="1" w:line="24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F54871" w:rsidRPr="006F0110" w:rsidRDefault="00F54871" w:rsidP="00F54871">
      <w:pPr>
        <w:pStyle w:val="a7"/>
        <w:spacing w:before="150" w:beforeAutospacing="0" w:after="0" w:afterAutospacing="0"/>
        <w:ind w:left="357"/>
        <w:contextualSpacing/>
        <w:jc w:val="both"/>
        <w:textAlignment w:val="top"/>
        <w:rPr>
          <w:sz w:val="28"/>
          <w:szCs w:val="28"/>
        </w:rPr>
      </w:pPr>
      <w:r>
        <w:rPr>
          <w:sz w:val="28"/>
          <w:szCs w:val="28"/>
        </w:rPr>
        <w:lastRenderedPageBreak/>
        <w:t>Целью</w:t>
      </w:r>
      <w:r w:rsidRPr="006F0110">
        <w:rPr>
          <w:sz w:val="28"/>
          <w:szCs w:val="28"/>
        </w:rPr>
        <w:t xml:space="preserve"> «Стратегия цифрового развития Северо-Кавказкой государственной академии» (далее</w:t>
      </w:r>
      <w:r>
        <w:rPr>
          <w:sz w:val="28"/>
          <w:szCs w:val="28"/>
        </w:rPr>
        <w:t xml:space="preserve"> </w:t>
      </w:r>
      <w:r w:rsidRPr="006F0110">
        <w:rPr>
          <w:sz w:val="28"/>
          <w:szCs w:val="28"/>
        </w:rPr>
        <w:t>-</w:t>
      </w:r>
      <w:r>
        <w:rPr>
          <w:sz w:val="28"/>
          <w:szCs w:val="28"/>
        </w:rPr>
        <w:t xml:space="preserve"> </w:t>
      </w:r>
      <w:r w:rsidRPr="006F0110">
        <w:rPr>
          <w:sz w:val="28"/>
          <w:szCs w:val="28"/>
        </w:rPr>
        <w:t>Стратегия)</w:t>
      </w:r>
      <w:r w:rsidR="00CC2296">
        <w:rPr>
          <w:sz w:val="28"/>
          <w:szCs w:val="28"/>
        </w:rPr>
        <w:t xml:space="preserve"> </w:t>
      </w:r>
      <w:r w:rsidRPr="006F0110">
        <w:rPr>
          <w:sz w:val="28"/>
          <w:szCs w:val="28"/>
        </w:rPr>
        <w:t>являетс</w:t>
      </w:r>
      <w:r w:rsidR="00761141">
        <w:rPr>
          <w:sz w:val="28"/>
          <w:szCs w:val="28"/>
        </w:rPr>
        <w:t>я создание действующей модели «ц</w:t>
      </w:r>
      <w:r w:rsidRPr="006F0110">
        <w:rPr>
          <w:sz w:val="28"/>
          <w:szCs w:val="28"/>
        </w:rPr>
        <w:t xml:space="preserve">ифрового университета», направленной на формирование ключевых компетенций </w:t>
      </w:r>
      <w:r w:rsidR="00761141">
        <w:rPr>
          <w:sz w:val="28"/>
          <w:szCs w:val="28"/>
        </w:rPr>
        <w:t>выпускников</w:t>
      </w:r>
      <w:r w:rsidR="00CC2296">
        <w:rPr>
          <w:sz w:val="28"/>
          <w:szCs w:val="28"/>
        </w:rPr>
        <w:t xml:space="preserve"> </w:t>
      </w:r>
      <w:r w:rsidR="00761141">
        <w:rPr>
          <w:sz w:val="28"/>
          <w:szCs w:val="28"/>
        </w:rPr>
        <w:t xml:space="preserve">для работы в условиях </w:t>
      </w:r>
      <w:r w:rsidRPr="006F0110">
        <w:rPr>
          <w:sz w:val="28"/>
          <w:szCs w:val="28"/>
        </w:rPr>
        <w:t>цифровой экономики и</w:t>
      </w:r>
      <w:r w:rsidR="00CC2296">
        <w:rPr>
          <w:sz w:val="28"/>
          <w:szCs w:val="28"/>
        </w:rPr>
        <w:t xml:space="preserve"> </w:t>
      </w:r>
      <w:r w:rsidRPr="006F0110">
        <w:rPr>
          <w:sz w:val="28"/>
          <w:szCs w:val="28"/>
        </w:rPr>
        <w:t>управление</w:t>
      </w:r>
      <w:r w:rsidR="00CC2296">
        <w:rPr>
          <w:sz w:val="28"/>
          <w:szCs w:val="28"/>
        </w:rPr>
        <w:t xml:space="preserve"> </w:t>
      </w:r>
      <w:r w:rsidRPr="006F0110">
        <w:rPr>
          <w:sz w:val="28"/>
          <w:szCs w:val="28"/>
        </w:rPr>
        <w:t>вузовской экосистемой на основе ее цифровой трансформации</w:t>
      </w:r>
      <w:r>
        <w:rPr>
          <w:sz w:val="28"/>
          <w:szCs w:val="28"/>
        </w:rPr>
        <w:t>.</w:t>
      </w:r>
    </w:p>
    <w:p w:rsidR="00F54871" w:rsidRDefault="00F54871" w:rsidP="00F54871">
      <w:pPr>
        <w:spacing w:line="240" w:lineRule="auto"/>
        <w:ind w:left="357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F54871" w:rsidRPr="00F54871" w:rsidRDefault="00F54871" w:rsidP="00F54871">
      <w:pPr>
        <w:spacing w:line="240" w:lineRule="auto"/>
        <w:ind w:left="357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F54871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ряд задач, направленных не только на трансформацию СКГА как организации высшего образования, но и на развитие цифровых компетенций профессорс</w:t>
      </w:r>
      <w:r w:rsidR="004A0ECC">
        <w:rPr>
          <w:rFonts w:ascii="Times New Roman" w:hAnsi="Times New Roman" w:cs="Times New Roman"/>
          <w:sz w:val="28"/>
          <w:szCs w:val="28"/>
        </w:rPr>
        <w:t>ко-преподавательского состава,</w:t>
      </w:r>
      <w:r w:rsidRPr="00F54871">
        <w:rPr>
          <w:rFonts w:ascii="Times New Roman" w:hAnsi="Times New Roman" w:cs="Times New Roman"/>
          <w:sz w:val="28"/>
          <w:szCs w:val="28"/>
        </w:rPr>
        <w:t xml:space="preserve"> студентов</w:t>
      </w:r>
      <w:r w:rsidR="004A0ECC">
        <w:rPr>
          <w:rFonts w:ascii="Times New Roman" w:hAnsi="Times New Roman" w:cs="Times New Roman"/>
          <w:sz w:val="28"/>
          <w:szCs w:val="28"/>
        </w:rPr>
        <w:t xml:space="preserve"> и других субъектов образования,</w:t>
      </w:r>
      <w:r w:rsidRPr="00F54871">
        <w:rPr>
          <w:rFonts w:ascii="Times New Roman" w:hAnsi="Times New Roman" w:cs="Times New Roman"/>
          <w:sz w:val="28"/>
          <w:szCs w:val="28"/>
        </w:rPr>
        <w:t xml:space="preserve"> в рамках парадигмы пожизненного обучения.</w:t>
      </w:r>
    </w:p>
    <w:p w:rsidR="00AE2E4D" w:rsidRPr="006F0110" w:rsidRDefault="00F54871" w:rsidP="00CC2296">
      <w:pPr>
        <w:pStyle w:val="3"/>
      </w:pPr>
      <w:bookmarkStart w:id="2" w:name="_Toc70504218"/>
      <w:r>
        <w:t>З</w:t>
      </w:r>
      <w:r w:rsidR="00BA25BA" w:rsidRPr="006F0110">
        <w:t>адачи</w:t>
      </w:r>
      <w:r w:rsidR="00CC2296">
        <w:t xml:space="preserve"> </w:t>
      </w:r>
      <w:r w:rsidR="00764A5B" w:rsidRPr="006F0110">
        <w:t>цифрового развития СКГА</w:t>
      </w:r>
      <w:r w:rsidR="00982062">
        <w:t>:</w:t>
      </w:r>
      <w:bookmarkEnd w:id="2"/>
    </w:p>
    <w:p w:rsidR="00BA25BA" w:rsidRPr="00BA25BA" w:rsidRDefault="00BA25BA" w:rsidP="00321DB6">
      <w:pPr>
        <w:numPr>
          <w:ilvl w:val="0"/>
          <w:numId w:val="2"/>
        </w:numPr>
        <w:shd w:val="clear" w:color="auto" w:fill="FFFFFF"/>
        <w:spacing w:before="120" w:after="18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A25BA">
        <w:rPr>
          <w:rFonts w:ascii="Times New Roman" w:eastAsia="Times New Roman" w:hAnsi="Times New Roman" w:cs="Times New Roman"/>
          <w:sz w:val="28"/>
          <w:szCs w:val="28"/>
          <w:lang w:eastAsia="ru-RU"/>
        </w:rPr>
        <w:t>Приоритетные направления цифровой трансформации (виды деятельности и ключевые технологии);</w:t>
      </w:r>
    </w:p>
    <w:p w:rsidR="00BA25BA" w:rsidRPr="00BA25BA" w:rsidRDefault="00BA25BA" w:rsidP="00321DB6">
      <w:pPr>
        <w:numPr>
          <w:ilvl w:val="0"/>
          <w:numId w:val="2"/>
        </w:numPr>
        <w:shd w:val="clear" w:color="auto" w:fill="FFFFFF"/>
        <w:spacing w:before="120" w:after="18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A25BA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беспечение безопасности в цифровой </w:t>
      </w:r>
      <w:r w:rsidR="0098206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бразовательной </w:t>
      </w:r>
      <w:r w:rsidRPr="00BA25BA">
        <w:rPr>
          <w:rFonts w:ascii="Times New Roman" w:eastAsia="Times New Roman" w:hAnsi="Times New Roman" w:cs="Times New Roman"/>
          <w:sz w:val="28"/>
          <w:szCs w:val="28"/>
          <w:lang w:eastAsia="ru-RU"/>
        </w:rPr>
        <w:t>среде;</w:t>
      </w:r>
    </w:p>
    <w:p w:rsidR="00BA25BA" w:rsidRPr="00BA25BA" w:rsidRDefault="00BA25BA" w:rsidP="00321DB6">
      <w:pPr>
        <w:numPr>
          <w:ilvl w:val="0"/>
          <w:numId w:val="2"/>
        </w:numPr>
        <w:shd w:val="clear" w:color="auto" w:fill="FFFFFF"/>
        <w:spacing w:before="120" w:after="18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A25BA">
        <w:rPr>
          <w:rFonts w:ascii="Times New Roman" w:eastAsia="Times New Roman" w:hAnsi="Times New Roman" w:cs="Times New Roman"/>
          <w:sz w:val="28"/>
          <w:szCs w:val="28"/>
          <w:lang w:eastAsia="ru-RU"/>
        </w:rPr>
        <w:t>Инструменты и критерии измерения п</w:t>
      </w:r>
      <w:r w:rsidR="00F54871">
        <w:rPr>
          <w:rFonts w:ascii="Times New Roman" w:eastAsia="Times New Roman" w:hAnsi="Times New Roman" w:cs="Times New Roman"/>
          <w:sz w:val="28"/>
          <w:szCs w:val="28"/>
          <w:lang w:eastAsia="ru-RU"/>
        </w:rPr>
        <w:t>роцессов цифровой трансформации;</w:t>
      </w:r>
    </w:p>
    <w:p w:rsidR="00BA25BA" w:rsidRPr="006F0110" w:rsidRDefault="00BA25BA" w:rsidP="00321DB6">
      <w:pPr>
        <w:numPr>
          <w:ilvl w:val="0"/>
          <w:numId w:val="2"/>
        </w:numPr>
        <w:shd w:val="clear" w:color="auto" w:fill="FFFFFF"/>
        <w:spacing w:before="120" w:after="18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>Цифровая т</w:t>
      </w:r>
      <w:r w:rsidRPr="00BA25BA">
        <w:rPr>
          <w:rFonts w:ascii="Times New Roman" w:eastAsia="Times New Roman" w:hAnsi="Times New Roman" w:cs="Times New Roman"/>
          <w:sz w:val="28"/>
          <w:szCs w:val="28"/>
          <w:lang w:eastAsia="ru-RU"/>
        </w:rPr>
        <w:t>рансформация образовательной деятельности</w:t>
      </w:r>
      <w:r w:rsidR="00F54871"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:rsidR="00BA25BA" w:rsidRPr="006F0110" w:rsidRDefault="00F54871" w:rsidP="00321DB6">
      <w:pPr>
        <w:numPr>
          <w:ilvl w:val="0"/>
          <w:numId w:val="2"/>
        </w:numPr>
        <w:shd w:val="clear" w:color="auto" w:fill="FFFFFF"/>
        <w:spacing w:before="120" w:after="18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Цифровая т</w:t>
      </w:r>
      <w:r w:rsidR="00BA25BA" w:rsidRPr="00BA25BA">
        <w:rPr>
          <w:rFonts w:ascii="Times New Roman" w:eastAsia="Times New Roman" w:hAnsi="Times New Roman" w:cs="Times New Roman"/>
          <w:sz w:val="28"/>
          <w:szCs w:val="28"/>
          <w:lang w:eastAsia="ru-RU"/>
        </w:rPr>
        <w:t>рансформация научной и инновационной деятельности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  <w:r w:rsidR="00BA25BA" w:rsidRPr="00BA25BA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</w:p>
    <w:p w:rsidR="00BA25BA" w:rsidRPr="006F0110" w:rsidRDefault="00F54871" w:rsidP="00321DB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Цифровая т</w:t>
      </w:r>
      <w:r w:rsidR="00BA25BA" w:rsidRPr="00BA25BA">
        <w:rPr>
          <w:rFonts w:ascii="Times New Roman" w:eastAsia="Times New Roman" w:hAnsi="Times New Roman" w:cs="Times New Roman"/>
          <w:sz w:val="28"/>
          <w:szCs w:val="28"/>
          <w:lang w:eastAsia="ru-RU"/>
        </w:rPr>
        <w:t>рансформа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ция управленческой деятельности;</w:t>
      </w:r>
    </w:p>
    <w:p w:rsidR="00AE2E4D" w:rsidRPr="006F0110" w:rsidRDefault="00F54871" w:rsidP="00321DB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Ф</w:t>
      </w:r>
      <w:r w:rsidR="00764A5B"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>ормирование у обучающихся компетенций, востребованных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764A5B"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>для успешной работы в условиях цифровой экономики,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AE2E4D"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>обеспечение конкурентоспособности</w:t>
      </w:r>
      <w:r w:rsidR="00764A5B"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ыпускников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764A5B"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а современном рынке труда; </w:t>
      </w:r>
    </w:p>
    <w:p w:rsidR="00AE2E4D" w:rsidRPr="006F0110" w:rsidRDefault="00F54871" w:rsidP="00321DB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Сохранение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высоких</w:t>
      </w:r>
      <w:r w:rsidR="00764A5B"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озиций в области </w:t>
      </w:r>
      <w:r w:rsidR="00AE2E4D"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>науки и образования</w:t>
      </w:r>
      <w:r w:rsidR="00764A5B"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 КЧР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 Северо-Кавказском федеральном округе</w:t>
      </w:r>
      <w:r w:rsidR="00AE2E4D"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:rsidR="00AE2E4D" w:rsidRPr="006F0110" w:rsidRDefault="00F54871" w:rsidP="00321DB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П</w:t>
      </w:r>
      <w:r w:rsidR="00AE2E4D"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>овышение кач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ества и доступности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высшего</w:t>
      </w:r>
      <w:r w:rsidR="00AE2E4D"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образовани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я на основе цифровизации образовательного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процесса</w:t>
      </w:r>
      <w:r w:rsidR="00AE2E4D"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:rsidR="00AE2E4D" w:rsidRPr="006F0110" w:rsidRDefault="00F54871" w:rsidP="00321DB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О</w:t>
      </w:r>
      <w:r w:rsidR="00AE2E4D"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>беспечение непрерывности образования</w:t>
      </w:r>
      <w:r w:rsidR="00764A5B"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ПС и выпускников вуза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на основе использования цифровых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образовательных технологий</w:t>
      </w:r>
      <w:r w:rsidR="00AE2E4D"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:rsidR="00AE2E4D" w:rsidRPr="006F0110" w:rsidRDefault="00F54871" w:rsidP="00321DB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О</w:t>
      </w:r>
      <w:r w:rsidR="00AE2E4D"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>птимизаци</w:t>
      </w:r>
      <w:r w:rsidR="00764A5B"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>я затрат на обеспечение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764A5B"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>образовательного</w:t>
      </w:r>
      <w:r w:rsidR="00AE2E4D"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оцесса;</w:t>
      </w:r>
    </w:p>
    <w:p w:rsidR="00AE2E4D" w:rsidRPr="006F0110" w:rsidRDefault="00F54871" w:rsidP="00321DB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Р</w:t>
      </w:r>
      <w:r w:rsidR="00AE2E4D"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асширение образовательных возможностей, предлагаемых </w:t>
      </w:r>
      <w:proofErr w:type="gramStart"/>
      <w:r w:rsidR="00AE2E4D"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>обучающимся</w:t>
      </w:r>
      <w:proofErr w:type="gramEnd"/>
      <w:r w:rsidR="00AE2E4D"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:rsidR="00AE2E4D" w:rsidRPr="006F0110" w:rsidRDefault="00F54871" w:rsidP="00321DB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О</w:t>
      </w:r>
      <w:r w:rsidR="00AE2E4D" w:rsidRPr="006F0110">
        <w:rPr>
          <w:rFonts w:ascii="Times New Roman" w:eastAsia="Times New Roman" w:hAnsi="Times New Roman" w:cs="Times New Roman"/>
          <w:sz w:val="28"/>
          <w:szCs w:val="28"/>
          <w:lang w:eastAsia="ru-RU"/>
        </w:rPr>
        <w:t>беспечение индивидуальной траектории обучения</w:t>
      </w:r>
      <w:r w:rsidR="00D67C4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на основе использования ИКТ и др.</w:t>
      </w:r>
    </w:p>
    <w:p w:rsidR="00982062" w:rsidRPr="002B140D" w:rsidRDefault="00195140" w:rsidP="00321DB6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  <w:shd w:val="clear" w:color="auto" w:fill="FFFFFF"/>
        </w:rPr>
      </w:pPr>
      <w:r w:rsidRPr="002B140D">
        <w:rPr>
          <w:sz w:val="28"/>
          <w:szCs w:val="28"/>
        </w:rPr>
        <w:t xml:space="preserve"> </w:t>
      </w:r>
      <w:proofErr w:type="gramStart"/>
      <w:r w:rsidR="004A0ECC">
        <w:rPr>
          <w:sz w:val="28"/>
          <w:szCs w:val="28"/>
        </w:rPr>
        <w:t>Данная С</w:t>
      </w:r>
      <w:r w:rsidR="00764A5B" w:rsidRPr="002B140D">
        <w:rPr>
          <w:sz w:val="28"/>
          <w:szCs w:val="28"/>
        </w:rPr>
        <w:t>тратегия разработа</w:t>
      </w:r>
      <w:r w:rsidR="00DE55A0" w:rsidRPr="002B140D">
        <w:rPr>
          <w:sz w:val="28"/>
          <w:szCs w:val="28"/>
        </w:rPr>
        <w:t>на</w:t>
      </w:r>
      <w:r w:rsidR="00FA2454" w:rsidRPr="002B140D">
        <w:rPr>
          <w:sz w:val="28"/>
          <w:szCs w:val="28"/>
        </w:rPr>
        <w:t xml:space="preserve"> в</w:t>
      </w:r>
      <w:r w:rsidR="00764A5B" w:rsidRPr="002B140D">
        <w:rPr>
          <w:sz w:val="28"/>
          <w:szCs w:val="28"/>
        </w:rPr>
        <w:t xml:space="preserve"> соответствии с концепцией</w:t>
      </w:r>
      <w:r w:rsidRPr="002B140D">
        <w:rPr>
          <w:sz w:val="28"/>
          <w:szCs w:val="28"/>
        </w:rPr>
        <w:t xml:space="preserve">, предложенной Агентством стратегических инициатив совместно с университетом </w:t>
      </w:r>
      <w:proofErr w:type="spellStart"/>
      <w:r w:rsidRPr="002B140D">
        <w:rPr>
          <w:sz w:val="28"/>
          <w:szCs w:val="28"/>
        </w:rPr>
        <w:t>Ск</w:t>
      </w:r>
      <w:r w:rsidR="00F54871" w:rsidRPr="002B140D">
        <w:rPr>
          <w:sz w:val="28"/>
          <w:szCs w:val="28"/>
        </w:rPr>
        <w:t>олково</w:t>
      </w:r>
      <w:proofErr w:type="spellEnd"/>
      <w:r w:rsidR="00F54871" w:rsidRPr="002B140D">
        <w:rPr>
          <w:sz w:val="28"/>
          <w:szCs w:val="28"/>
        </w:rPr>
        <w:t>, «Ц</w:t>
      </w:r>
      <w:r w:rsidRPr="002B140D">
        <w:rPr>
          <w:sz w:val="28"/>
          <w:szCs w:val="28"/>
        </w:rPr>
        <w:t>ифровой университет»</w:t>
      </w:r>
      <w:r w:rsidR="00982062" w:rsidRPr="002B140D">
        <w:rPr>
          <w:sz w:val="28"/>
          <w:szCs w:val="28"/>
        </w:rPr>
        <w:t>, представляющей собой</w:t>
      </w:r>
      <w:r w:rsidR="00CC2296">
        <w:rPr>
          <w:sz w:val="28"/>
          <w:szCs w:val="28"/>
        </w:rPr>
        <w:t xml:space="preserve"> </w:t>
      </w:r>
      <w:r w:rsidR="00982062" w:rsidRPr="002B140D">
        <w:rPr>
          <w:sz w:val="28"/>
          <w:szCs w:val="28"/>
          <w:shd w:val="clear" w:color="auto" w:fill="FFFFFF"/>
        </w:rPr>
        <w:t>способ</w:t>
      </w:r>
      <w:r w:rsidR="002B140D">
        <w:rPr>
          <w:sz w:val="28"/>
          <w:szCs w:val="28"/>
          <w:shd w:val="clear" w:color="auto" w:fill="FFFFFF"/>
        </w:rPr>
        <w:t>ы организации</w:t>
      </w:r>
      <w:r w:rsidR="00982062" w:rsidRPr="002B140D">
        <w:rPr>
          <w:sz w:val="28"/>
          <w:szCs w:val="28"/>
          <w:shd w:val="clear" w:color="auto" w:fill="FFFFFF"/>
        </w:rPr>
        <w:t xml:space="preserve"> обучения на основе методологических подходов, инфраструктуры и </w:t>
      </w:r>
      <w:r w:rsidR="00982062" w:rsidRPr="002B140D">
        <w:rPr>
          <w:sz w:val="28"/>
          <w:szCs w:val="28"/>
          <w:shd w:val="clear" w:color="auto" w:fill="FFFFFF"/>
        </w:rPr>
        <w:lastRenderedPageBreak/>
        <w:t>цифровых технологий, поддерживающих образование, научную и административно-управленческую деятельность и трансформирующих</w:t>
      </w:r>
      <w:r w:rsidR="00CC2296">
        <w:rPr>
          <w:sz w:val="28"/>
          <w:szCs w:val="28"/>
          <w:shd w:val="clear" w:color="auto" w:fill="FFFFFF"/>
        </w:rPr>
        <w:t xml:space="preserve"> </w:t>
      </w:r>
      <w:r w:rsidR="00982062" w:rsidRPr="002B140D">
        <w:rPr>
          <w:sz w:val="28"/>
          <w:szCs w:val="28"/>
          <w:shd w:val="clear" w:color="auto" w:fill="FFFFFF"/>
        </w:rPr>
        <w:t>форму и содержание образовательного процесса в соответствии с</w:t>
      </w:r>
      <w:r w:rsidR="00CC2296">
        <w:rPr>
          <w:sz w:val="28"/>
          <w:szCs w:val="28"/>
          <w:shd w:val="clear" w:color="auto" w:fill="FFFFFF"/>
        </w:rPr>
        <w:t xml:space="preserve"> </w:t>
      </w:r>
      <w:r w:rsidR="00982062" w:rsidRPr="002B140D">
        <w:rPr>
          <w:sz w:val="28"/>
          <w:szCs w:val="28"/>
          <w:shd w:val="clear" w:color="auto" w:fill="FFFFFF"/>
        </w:rPr>
        <w:t>требованиями цифровой экономики.</w:t>
      </w:r>
      <w:proofErr w:type="gramEnd"/>
    </w:p>
    <w:p w:rsidR="006F0110" w:rsidRPr="00982062" w:rsidRDefault="00FA38CE" w:rsidP="00321DB6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  <w:shd w:val="clear" w:color="auto" w:fill="FFFFFF"/>
        </w:rPr>
      </w:pPr>
      <w:r w:rsidRPr="006F0110">
        <w:rPr>
          <w:sz w:val="28"/>
          <w:szCs w:val="28"/>
        </w:rPr>
        <w:t>В С</w:t>
      </w:r>
      <w:r w:rsidR="00FA2454" w:rsidRPr="006F0110">
        <w:rPr>
          <w:sz w:val="28"/>
          <w:szCs w:val="28"/>
        </w:rPr>
        <w:t>тратегии трансформация образован</w:t>
      </w:r>
      <w:r w:rsidR="005136D7" w:rsidRPr="006F0110">
        <w:rPr>
          <w:sz w:val="28"/>
          <w:szCs w:val="28"/>
        </w:rPr>
        <w:t>ия</w:t>
      </w:r>
      <w:r w:rsidR="00CC2296">
        <w:rPr>
          <w:sz w:val="28"/>
          <w:szCs w:val="28"/>
        </w:rPr>
        <w:t xml:space="preserve"> </w:t>
      </w:r>
      <w:r w:rsidR="00FA2454" w:rsidRPr="006F0110">
        <w:rPr>
          <w:sz w:val="28"/>
          <w:szCs w:val="28"/>
        </w:rPr>
        <w:t>рассматривается</w:t>
      </w:r>
      <w:r w:rsidR="00CC2296">
        <w:rPr>
          <w:sz w:val="28"/>
          <w:szCs w:val="28"/>
        </w:rPr>
        <w:t xml:space="preserve"> </w:t>
      </w:r>
      <w:r w:rsidR="00FA2454" w:rsidRPr="006F0110">
        <w:rPr>
          <w:sz w:val="28"/>
          <w:szCs w:val="28"/>
        </w:rPr>
        <w:t>как неизбежный процесс изменения содержания, методов и орга</w:t>
      </w:r>
      <w:r w:rsidR="005136D7" w:rsidRPr="006F0110">
        <w:rPr>
          <w:sz w:val="28"/>
          <w:szCs w:val="28"/>
        </w:rPr>
        <w:t>низационных форм учебной работы</w:t>
      </w:r>
      <w:r w:rsidR="00982062">
        <w:rPr>
          <w:sz w:val="28"/>
          <w:szCs w:val="28"/>
        </w:rPr>
        <w:t xml:space="preserve">, </w:t>
      </w:r>
      <w:r w:rsidR="00982062" w:rsidRPr="006F0110">
        <w:rPr>
          <w:sz w:val="28"/>
          <w:szCs w:val="28"/>
        </w:rPr>
        <w:t xml:space="preserve">в соответствии с требованиями к подготовке кадров для </w:t>
      </w:r>
      <w:r w:rsidR="00D67C4D">
        <w:rPr>
          <w:sz w:val="28"/>
          <w:szCs w:val="28"/>
        </w:rPr>
        <w:t>работы в цифровой экономике</w:t>
      </w:r>
      <w:r w:rsidR="002B140D">
        <w:rPr>
          <w:sz w:val="28"/>
          <w:szCs w:val="28"/>
        </w:rPr>
        <w:t xml:space="preserve">, </w:t>
      </w:r>
      <w:r w:rsidR="00982062">
        <w:rPr>
          <w:sz w:val="28"/>
          <w:szCs w:val="28"/>
          <w:shd w:val="clear" w:color="auto" w:fill="FFFFFF"/>
        </w:rPr>
        <w:t xml:space="preserve">т.к. цифровая </w:t>
      </w:r>
      <w:r w:rsidR="00982062" w:rsidRPr="006F0110">
        <w:rPr>
          <w:sz w:val="28"/>
          <w:szCs w:val="28"/>
          <w:shd w:val="clear" w:color="auto" w:fill="FFFFFF"/>
        </w:rPr>
        <w:t>эра требует не только но</w:t>
      </w:r>
      <w:r w:rsidR="00982062">
        <w:rPr>
          <w:sz w:val="28"/>
          <w:szCs w:val="28"/>
          <w:shd w:val="clear" w:color="auto" w:fill="FFFFFF"/>
        </w:rPr>
        <w:t>вых умений от выпускников</w:t>
      </w:r>
      <w:r w:rsidR="00982062" w:rsidRPr="006F0110">
        <w:rPr>
          <w:sz w:val="28"/>
          <w:szCs w:val="28"/>
          <w:shd w:val="clear" w:color="auto" w:fill="FFFFFF"/>
        </w:rPr>
        <w:t xml:space="preserve"> вузов, но и другого подхода</w:t>
      </w:r>
      <w:r w:rsidR="002B140D">
        <w:rPr>
          <w:sz w:val="28"/>
          <w:szCs w:val="28"/>
          <w:shd w:val="clear" w:color="auto" w:fill="FFFFFF"/>
        </w:rPr>
        <w:t xml:space="preserve"> к организации</w:t>
      </w:r>
      <w:r w:rsidR="00CC2296">
        <w:rPr>
          <w:sz w:val="28"/>
          <w:szCs w:val="28"/>
          <w:shd w:val="clear" w:color="auto" w:fill="FFFFFF"/>
        </w:rPr>
        <w:t xml:space="preserve"> </w:t>
      </w:r>
      <w:r w:rsidR="002B140D">
        <w:rPr>
          <w:sz w:val="28"/>
          <w:szCs w:val="28"/>
          <w:shd w:val="clear" w:color="auto" w:fill="FFFFFF"/>
        </w:rPr>
        <w:t>процесса образования</w:t>
      </w:r>
      <w:r w:rsidR="00D67C4D">
        <w:rPr>
          <w:sz w:val="28"/>
          <w:szCs w:val="28"/>
          <w:shd w:val="clear" w:color="auto" w:fill="FFFFFF"/>
        </w:rPr>
        <w:t xml:space="preserve"> в целом</w:t>
      </w:r>
      <w:r w:rsidR="002B140D">
        <w:rPr>
          <w:sz w:val="28"/>
          <w:szCs w:val="28"/>
          <w:shd w:val="clear" w:color="auto" w:fill="FFFFFF"/>
        </w:rPr>
        <w:t>.</w:t>
      </w:r>
      <w:r w:rsidR="00982062">
        <w:rPr>
          <w:sz w:val="28"/>
          <w:szCs w:val="28"/>
          <w:shd w:val="clear" w:color="auto" w:fill="FFFFFF"/>
        </w:rPr>
        <w:t xml:space="preserve"> </w:t>
      </w:r>
      <w:r w:rsidR="00982062">
        <w:rPr>
          <w:sz w:val="28"/>
          <w:szCs w:val="28"/>
        </w:rPr>
        <w:t>В этих условиях</w:t>
      </w:r>
      <w:r w:rsidR="00CC2296">
        <w:rPr>
          <w:sz w:val="28"/>
          <w:szCs w:val="28"/>
        </w:rPr>
        <w:t xml:space="preserve"> </w:t>
      </w:r>
      <w:r w:rsidR="002B140D">
        <w:rPr>
          <w:sz w:val="28"/>
          <w:szCs w:val="28"/>
        </w:rPr>
        <w:t>ставится задача</w:t>
      </w:r>
      <w:r w:rsidR="00CC2296">
        <w:rPr>
          <w:sz w:val="28"/>
          <w:szCs w:val="28"/>
        </w:rPr>
        <w:t xml:space="preserve"> </w:t>
      </w:r>
      <w:r w:rsidR="002B140D">
        <w:rPr>
          <w:sz w:val="28"/>
          <w:szCs w:val="28"/>
        </w:rPr>
        <w:t>создания</w:t>
      </w:r>
      <w:r w:rsidR="006F0110" w:rsidRPr="006F0110">
        <w:rPr>
          <w:sz w:val="28"/>
          <w:szCs w:val="28"/>
        </w:rPr>
        <w:t xml:space="preserve"> современной и безопасной цифровой образовательной среды, обеспечивающей качество и доступность образования всех видов и уровней.</w:t>
      </w:r>
    </w:p>
    <w:p w:rsidR="00FA38CE" w:rsidRDefault="00FA38CE" w:rsidP="00321DB6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</w:p>
    <w:p w:rsidR="00E75F20" w:rsidRPr="00321DB6" w:rsidRDefault="00E75F20" w:rsidP="00321DB6">
      <w:pPr>
        <w:pStyle w:val="a7"/>
        <w:spacing w:before="150" w:beforeAutospacing="0" w:after="0" w:afterAutospacing="0"/>
        <w:jc w:val="both"/>
        <w:textAlignment w:val="top"/>
        <w:rPr>
          <w:rFonts w:ascii="Arial" w:hAnsi="Arial" w:cs="Arial"/>
          <w:b/>
          <w:color w:val="000000"/>
          <w:sz w:val="28"/>
          <w:szCs w:val="28"/>
        </w:rPr>
      </w:pPr>
    </w:p>
    <w:p w:rsidR="001C7F1F" w:rsidRDefault="00CC2296" w:rsidP="00CC2296">
      <w:pPr>
        <w:pStyle w:val="2"/>
        <w:rPr>
          <w:shd w:val="clear" w:color="auto" w:fill="FFFFFF"/>
        </w:rPr>
      </w:pPr>
      <w:bookmarkStart w:id="3" w:name="_Toc70504219"/>
      <w:r>
        <w:rPr>
          <w:shd w:val="clear" w:color="auto" w:fill="FFFFFF"/>
        </w:rPr>
        <w:t xml:space="preserve">1.1 </w:t>
      </w:r>
      <w:r w:rsidR="001C7F1F" w:rsidRPr="001C7F1F">
        <w:rPr>
          <w:shd w:val="clear" w:color="auto" w:fill="FFFFFF"/>
        </w:rPr>
        <w:t>Цифровая трансформация вузов в условиях глобальных вызовов</w:t>
      </w:r>
      <w:bookmarkEnd w:id="3"/>
    </w:p>
    <w:p w:rsidR="007C3F9D" w:rsidRDefault="007C3F9D" w:rsidP="00AD0FAE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</w:p>
    <w:p w:rsidR="00AD0FAE" w:rsidRPr="004A0ECC" w:rsidRDefault="007C3F9D" w:rsidP="00AD0FAE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>
        <w:rPr>
          <w:rFonts w:ascii="Arial" w:hAnsi="Arial" w:cs="Arial"/>
          <w:color w:val="000000"/>
          <w:sz w:val="23"/>
          <w:szCs w:val="23"/>
        </w:rPr>
        <w:t> </w:t>
      </w:r>
      <w:r w:rsidRPr="004A0ECC">
        <w:rPr>
          <w:color w:val="000000"/>
          <w:sz w:val="28"/>
          <w:szCs w:val="28"/>
        </w:rPr>
        <w:t>В условиях глобальных вызовов становится необходимой рефлексия ситуации в высшем образовании и самообразовании в контексте масштабных социальных, экономических, политических, культурных и других трансформаций мирового масштаба.</w:t>
      </w:r>
      <w:r w:rsidRPr="004A0ECC">
        <w:rPr>
          <w:sz w:val="28"/>
          <w:szCs w:val="28"/>
        </w:rPr>
        <w:t xml:space="preserve"> </w:t>
      </w:r>
      <w:proofErr w:type="gramStart"/>
      <w:r w:rsidR="00AD0FAE" w:rsidRPr="004A0ECC">
        <w:rPr>
          <w:sz w:val="28"/>
          <w:szCs w:val="28"/>
        </w:rPr>
        <w:t>Для этого необходимо обосновать цифровую стратегию СКГА</w:t>
      </w:r>
      <w:r w:rsidRPr="004A0ECC">
        <w:rPr>
          <w:sz w:val="28"/>
          <w:szCs w:val="28"/>
        </w:rPr>
        <w:t xml:space="preserve">, разработать новую </w:t>
      </w:r>
      <w:r w:rsidR="00AD0FAE" w:rsidRPr="004A0ECC">
        <w:rPr>
          <w:sz w:val="28"/>
          <w:szCs w:val="28"/>
        </w:rPr>
        <w:t>модель, позволяющую создавать конкурентные преимущества в цифровой образовательной среде за счет последовательного перехода от одноканальности в сфере оказания образовательной услуги к созданию цифрового университета на основе модели драйвера экосистемы, где вуз стано</w:t>
      </w:r>
      <w:r w:rsidR="004A0ECC">
        <w:rPr>
          <w:sz w:val="28"/>
          <w:szCs w:val="28"/>
        </w:rPr>
        <w:t>вится организатором экосистемы -</w:t>
      </w:r>
      <w:r w:rsidR="00AD0FAE" w:rsidRPr="004A0ECC">
        <w:rPr>
          <w:sz w:val="28"/>
          <w:szCs w:val="28"/>
        </w:rPr>
        <w:t xml:space="preserve"> координированной сети участников образовательного пространства, работодателей, клиентов-потребителей образовательных услуг с целью создания и приращения ценности для всех</w:t>
      </w:r>
      <w:proofErr w:type="gramEnd"/>
      <w:r w:rsidR="00AD0FAE" w:rsidRPr="004A0ECC">
        <w:rPr>
          <w:sz w:val="28"/>
          <w:szCs w:val="28"/>
        </w:rPr>
        <w:t xml:space="preserve"> участников</w:t>
      </w:r>
      <w:r w:rsidR="00D67C4D">
        <w:rPr>
          <w:sz w:val="28"/>
          <w:szCs w:val="28"/>
        </w:rPr>
        <w:t xml:space="preserve"> образовательного процесса</w:t>
      </w:r>
      <w:r w:rsidR="00AD0FAE" w:rsidRPr="004A0ECC">
        <w:rPr>
          <w:sz w:val="28"/>
          <w:szCs w:val="28"/>
        </w:rPr>
        <w:t xml:space="preserve">. </w:t>
      </w:r>
    </w:p>
    <w:p w:rsidR="00AD0FAE" w:rsidRDefault="00AD0FAE" w:rsidP="00AD0FAE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673397">
        <w:rPr>
          <w:sz w:val="28"/>
          <w:szCs w:val="28"/>
        </w:rPr>
        <w:t>С этой целью необходимо:</w:t>
      </w:r>
    </w:p>
    <w:p w:rsidR="00AD0FAE" w:rsidRDefault="00AD0FAE" w:rsidP="00AD0FAE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673397">
        <w:rPr>
          <w:sz w:val="28"/>
          <w:szCs w:val="28"/>
        </w:rPr>
        <w:t xml:space="preserve"> – создать контент (образовательные продукты и информацию); – исследовать опыт цифрового взаимодействия с потребителями образовательных услуг; </w:t>
      </w:r>
    </w:p>
    <w:p w:rsidR="00AD0FAE" w:rsidRDefault="00AD0FAE" w:rsidP="00AD0FAE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673397">
        <w:rPr>
          <w:sz w:val="28"/>
          <w:szCs w:val="28"/>
        </w:rPr>
        <w:t>– обосновать выбор цифровых платформ (внешних и внутренних) для обеспечения цифрового взаимодействия.</w:t>
      </w:r>
    </w:p>
    <w:p w:rsidR="007C3F9D" w:rsidRPr="00391281" w:rsidRDefault="007C3F9D" w:rsidP="0039128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391281">
        <w:rPr>
          <w:sz w:val="28"/>
          <w:szCs w:val="28"/>
        </w:rPr>
        <w:t xml:space="preserve">В настоящее время можно выделить два этапа ее </w:t>
      </w:r>
      <w:proofErr w:type="spellStart"/>
      <w:r w:rsidRPr="00391281">
        <w:rPr>
          <w:sz w:val="28"/>
          <w:szCs w:val="28"/>
        </w:rPr>
        <w:t>эволюционирования</w:t>
      </w:r>
      <w:proofErr w:type="spellEnd"/>
      <w:r w:rsidRPr="00391281">
        <w:rPr>
          <w:sz w:val="28"/>
          <w:szCs w:val="28"/>
        </w:rPr>
        <w:t xml:space="preserve">: информатизация и </w:t>
      </w:r>
      <w:proofErr w:type="spellStart"/>
      <w:r w:rsidRPr="00391281">
        <w:rPr>
          <w:sz w:val="28"/>
          <w:szCs w:val="28"/>
        </w:rPr>
        <w:t>цифровизация</w:t>
      </w:r>
      <w:proofErr w:type="spellEnd"/>
      <w:r w:rsidRPr="00391281">
        <w:rPr>
          <w:sz w:val="28"/>
          <w:szCs w:val="28"/>
        </w:rPr>
        <w:t>.</w:t>
      </w:r>
    </w:p>
    <w:p w:rsidR="007C3F9D" w:rsidRPr="00391281" w:rsidRDefault="007C3F9D" w:rsidP="0039128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391281">
        <w:rPr>
          <w:i/>
          <w:sz w:val="28"/>
          <w:szCs w:val="28"/>
        </w:rPr>
        <w:t>Первый этап</w:t>
      </w:r>
      <w:r w:rsidRPr="00391281">
        <w:rPr>
          <w:sz w:val="28"/>
          <w:szCs w:val="28"/>
        </w:rPr>
        <w:t xml:space="preserve"> связан с активным внедрением информационных технологий в вузовский процесс обучения, для реализации которого понадобился комплекс </w:t>
      </w:r>
      <w:r w:rsidRPr="00391281">
        <w:rPr>
          <w:sz w:val="28"/>
          <w:szCs w:val="28"/>
        </w:rPr>
        <w:lastRenderedPageBreak/>
        <w:t>мероприятий технического, информационного, образовательного и ценностного характера. К мерам по обеспечению информатизации образовательных услуг вузов можно отнести следующие:</w:t>
      </w:r>
    </w:p>
    <w:p w:rsidR="007C3F9D" w:rsidRPr="00391281" w:rsidRDefault="007C3F9D" w:rsidP="0039128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391281">
        <w:rPr>
          <w:sz w:val="28"/>
          <w:szCs w:val="28"/>
        </w:rPr>
        <w:t>1) предоставление высокоскоростного доступа в сеть Интернет и возможности доступа в сеть Интернет превалирующему большинству целевых потребителей;</w:t>
      </w:r>
    </w:p>
    <w:p w:rsidR="007C3F9D" w:rsidRPr="00391281" w:rsidRDefault="007C3F9D" w:rsidP="0039128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391281">
        <w:rPr>
          <w:sz w:val="28"/>
          <w:szCs w:val="28"/>
        </w:rPr>
        <w:t>2) обеспечение технического ос</w:t>
      </w:r>
      <w:r w:rsidR="00391281" w:rsidRPr="00391281">
        <w:rPr>
          <w:sz w:val="28"/>
          <w:szCs w:val="28"/>
        </w:rPr>
        <w:t>нащения</w:t>
      </w:r>
      <w:r w:rsidR="00CC2296">
        <w:rPr>
          <w:sz w:val="28"/>
          <w:szCs w:val="28"/>
        </w:rPr>
        <w:t xml:space="preserve"> </w:t>
      </w:r>
      <w:r w:rsidRPr="00391281">
        <w:rPr>
          <w:sz w:val="28"/>
          <w:szCs w:val="28"/>
        </w:rPr>
        <w:t>техникой и программными продуктами;</w:t>
      </w:r>
    </w:p>
    <w:p w:rsidR="007C3F9D" w:rsidRPr="00391281" w:rsidRDefault="007C3F9D" w:rsidP="0039128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391281">
        <w:rPr>
          <w:sz w:val="28"/>
          <w:szCs w:val="28"/>
        </w:rPr>
        <w:t>3) обучение профессорско-преподавательского состава современным информационным технологиям, которые в дальнейшем должны найти свое применение в профессиональной деятельности;</w:t>
      </w:r>
    </w:p>
    <w:p w:rsidR="007C3F9D" w:rsidRPr="00391281" w:rsidRDefault="007C3F9D" w:rsidP="0039128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391281">
        <w:rPr>
          <w:sz w:val="28"/>
          <w:szCs w:val="28"/>
        </w:rPr>
        <w:t>4) создание в сети Интернет образовательных ресурсов;</w:t>
      </w:r>
    </w:p>
    <w:p w:rsidR="007C3F9D" w:rsidRPr="00391281" w:rsidRDefault="007C3F9D" w:rsidP="0039128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391281">
        <w:rPr>
          <w:sz w:val="28"/>
          <w:szCs w:val="28"/>
        </w:rPr>
        <w:t xml:space="preserve">5) совершенствование образовательного процесса на основе внедрения современных образовательных технологий, а также переход </w:t>
      </w:r>
      <w:r w:rsidR="00391281" w:rsidRPr="00391281">
        <w:rPr>
          <w:sz w:val="28"/>
          <w:szCs w:val="28"/>
        </w:rPr>
        <w:t>к интерактивным формам обучения</w:t>
      </w:r>
      <w:r w:rsidR="00D67C4D">
        <w:rPr>
          <w:sz w:val="28"/>
          <w:szCs w:val="28"/>
        </w:rPr>
        <w:t xml:space="preserve"> и др</w:t>
      </w:r>
      <w:r w:rsidRPr="00391281">
        <w:rPr>
          <w:sz w:val="28"/>
          <w:szCs w:val="28"/>
        </w:rPr>
        <w:t>.</w:t>
      </w:r>
    </w:p>
    <w:p w:rsidR="007C3F9D" w:rsidRPr="00391281" w:rsidRDefault="007C3F9D" w:rsidP="0039128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391281">
        <w:rPr>
          <w:sz w:val="28"/>
          <w:szCs w:val="28"/>
        </w:rPr>
        <w:t>Все эти меры ста</w:t>
      </w:r>
      <w:r w:rsidR="00391281" w:rsidRPr="00391281">
        <w:rPr>
          <w:sz w:val="28"/>
          <w:szCs w:val="28"/>
        </w:rPr>
        <w:t xml:space="preserve">нут </w:t>
      </w:r>
      <w:r w:rsidRPr="00391281">
        <w:rPr>
          <w:sz w:val="28"/>
          <w:szCs w:val="28"/>
        </w:rPr>
        <w:t>результатом трансформации традиционных подходов и приоритетов повышения качества образовательн</w:t>
      </w:r>
      <w:r w:rsidR="00391281" w:rsidRPr="00391281">
        <w:rPr>
          <w:sz w:val="28"/>
          <w:szCs w:val="28"/>
        </w:rPr>
        <w:t>ы</w:t>
      </w:r>
      <w:r w:rsidR="00D67C4D">
        <w:rPr>
          <w:sz w:val="28"/>
          <w:szCs w:val="28"/>
        </w:rPr>
        <w:t>х услуг, предоставляемых СКГА</w:t>
      </w:r>
      <w:r w:rsidRPr="00391281">
        <w:rPr>
          <w:sz w:val="28"/>
          <w:szCs w:val="28"/>
        </w:rPr>
        <w:t xml:space="preserve">. </w:t>
      </w:r>
      <w:r w:rsidR="00D16674">
        <w:rPr>
          <w:sz w:val="28"/>
          <w:szCs w:val="28"/>
        </w:rPr>
        <w:t>В</w:t>
      </w:r>
      <w:r w:rsidRPr="00391281">
        <w:rPr>
          <w:sz w:val="28"/>
          <w:szCs w:val="28"/>
        </w:rPr>
        <w:t xml:space="preserve"> динамике развития </w:t>
      </w:r>
      <w:r w:rsidR="00D67C4D">
        <w:rPr>
          <w:sz w:val="28"/>
          <w:szCs w:val="28"/>
        </w:rPr>
        <w:t>Академии</w:t>
      </w:r>
      <w:r w:rsidR="00391281" w:rsidRPr="00391281">
        <w:rPr>
          <w:sz w:val="28"/>
          <w:szCs w:val="28"/>
        </w:rPr>
        <w:t xml:space="preserve"> </w:t>
      </w:r>
      <w:r w:rsidRPr="00391281">
        <w:rPr>
          <w:sz w:val="28"/>
          <w:szCs w:val="28"/>
        </w:rPr>
        <w:t xml:space="preserve">назрел </w:t>
      </w:r>
      <w:r w:rsidRPr="00391281">
        <w:rPr>
          <w:b/>
          <w:sz w:val="28"/>
          <w:szCs w:val="28"/>
        </w:rPr>
        <w:t>цифровой этап</w:t>
      </w:r>
      <w:r w:rsidRPr="00391281">
        <w:rPr>
          <w:sz w:val="28"/>
          <w:szCs w:val="28"/>
        </w:rPr>
        <w:t xml:space="preserve"> эволюции образовательной услуги и ее полноценный выход в интернет-пространство. </w:t>
      </w:r>
    </w:p>
    <w:p w:rsidR="007C3F9D" w:rsidRPr="00391281" w:rsidRDefault="007C3F9D" w:rsidP="0039128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391281">
        <w:rPr>
          <w:sz w:val="28"/>
          <w:szCs w:val="28"/>
        </w:rPr>
        <w:t>Характерным проявлением перехода на данный этап служит доступность сети Интернет, сокращение цифрового разрыва</w:t>
      </w:r>
      <w:r w:rsidR="00391281" w:rsidRPr="00391281">
        <w:rPr>
          <w:sz w:val="28"/>
          <w:szCs w:val="28"/>
        </w:rPr>
        <w:t xml:space="preserve"> субъектов образования</w:t>
      </w:r>
      <w:r w:rsidRPr="00391281">
        <w:rPr>
          <w:sz w:val="28"/>
          <w:szCs w:val="28"/>
        </w:rPr>
        <w:t xml:space="preserve">, а также трансформация самого образовательного процесса с переносом всех этапов обучения в сеть Интернет. </w:t>
      </w:r>
    </w:p>
    <w:p w:rsidR="00391281" w:rsidRPr="00391281" w:rsidRDefault="007C3F9D" w:rsidP="0039128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proofErr w:type="gramStart"/>
      <w:r w:rsidRPr="00D67C4D">
        <w:rPr>
          <w:i/>
          <w:sz w:val="28"/>
          <w:szCs w:val="28"/>
        </w:rPr>
        <w:t>Этап цифровизации</w:t>
      </w:r>
      <w:r w:rsidRPr="00391281">
        <w:rPr>
          <w:sz w:val="28"/>
          <w:szCs w:val="28"/>
        </w:rPr>
        <w:t xml:space="preserve"> образовательных услуг</w:t>
      </w:r>
      <w:r w:rsidR="00D16674">
        <w:rPr>
          <w:sz w:val="28"/>
          <w:szCs w:val="28"/>
        </w:rPr>
        <w:t>,</w:t>
      </w:r>
      <w:r w:rsidRPr="00391281">
        <w:rPr>
          <w:sz w:val="28"/>
          <w:szCs w:val="28"/>
        </w:rPr>
        <w:t xml:space="preserve"> кроме глобальных</w:t>
      </w:r>
      <w:r w:rsidR="00391281" w:rsidRPr="00391281">
        <w:rPr>
          <w:sz w:val="28"/>
          <w:szCs w:val="28"/>
        </w:rPr>
        <w:t>,</w:t>
      </w:r>
      <w:r w:rsidRPr="00391281">
        <w:rPr>
          <w:sz w:val="28"/>
          <w:szCs w:val="28"/>
        </w:rPr>
        <w:t xml:space="preserve"> обусловлен рядом не менее важных факторов как государственного, так и регионального уровня.</w:t>
      </w:r>
      <w:proofErr w:type="gramEnd"/>
    </w:p>
    <w:p w:rsidR="007C3F9D" w:rsidRPr="00391281" w:rsidRDefault="007C3F9D" w:rsidP="0039128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391281">
        <w:rPr>
          <w:sz w:val="28"/>
          <w:szCs w:val="28"/>
        </w:rPr>
        <w:t xml:space="preserve">В качестве </w:t>
      </w:r>
      <w:r w:rsidRPr="00E821D0">
        <w:rPr>
          <w:i/>
          <w:sz w:val="28"/>
          <w:szCs w:val="28"/>
        </w:rPr>
        <w:t>первой группы факторов</w:t>
      </w:r>
      <w:r w:rsidRPr="00391281">
        <w:rPr>
          <w:sz w:val="28"/>
          <w:szCs w:val="28"/>
        </w:rPr>
        <w:t xml:space="preserve"> можно отметить действия органов </w:t>
      </w:r>
      <w:r w:rsidR="00D67C4D">
        <w:rPr>
          <w:sz w:val="28"/>
          <w:szCs w:val="28"/>
        </w:rPr>
        <w:t xml:space="preserve">исполнительной </w:t>
      </w:r>
      <w:r w:rsidRPr="00391281">
        <w:rPr>
          <w:sz w:val="28"/>
          <w:szCs w:val="28"/>
        </w:rPr>
        <w:t>власти</w:t>
      </w:r>
      <w:r w:rsidR="00D67C4D">
        <w:rPr>
          <w:sz w:val="28"/>
          <w:szCs w:val="28"/>
        </w:rPr>
        <w:t>, частности,</w:t>
      </w:r>
      <w:r w:rsidR="00CC2296">
        <w:rPr>
          <w:sz w:val="28"/>
          <w:szCs w:val="28"/>
        </w:rPr>
        <w:t xml:space="preserve"> </w:t>
      </w:r>
      <w:r w:rsidR="00D67C4D">
        <w:rPr>
          <w:sz w:val="28"/>
          <w:szCs w:val="28"/>
        </w:rPr>
        <w:t>Министерства науки и</w:t>
      </w:r>
      <w:r w:rsidR="00CC2296">
        <w:rPr>
          <w:sz w:val="28"/>
          <w:szCs w:val="28"/>
        </w:rPr>
        <w:t xml:space="preserve"> </w:t>
      </w:r>
      <w:r w:rsidR="00D67C4D">
        <w:rPr>
          <w:sz w:val="28"/>
          <w:szCs w:val="28"/>
        </w:rPr>
        <w:t>высшего образования,</w:t>
      </w:r>
      <w:r w:rsidRPr="00391281">
        <w:rPr>
          <w:sz w:val="28"/>
          <w:szCs w:val="28"/>
        </w:rPr>
        <w:t xml:space="preserve"> направленные на поддержку нового формата организации вузами обучающих процессов. </w:t>
      </w:r>
      <w:proofErr w:type="gramStart"/>
      <w:r w:rsidRPr="00391281">
        <w:rPr>
          <w:sz w:val="28"/>
          <w:szCs w:val="28"/>
        </w:rPr>
        <w:t>Так, на государственном уровне приняты отраслевые стратегические документы, формирующие цифровую экономику в Российской Федерации</w:t>
      </w:r>
      <w:r w:rsidR="00D67C4D">
        <w:rPr>
          <w:sz w:val="28"/>
          <w:szCs w:val="28"/>
        </w:rPr>
        <w:t xml:space="preserve"> и другие нормативно-правовые документы, в соответствии с которыми</w:t>
      </w:r>
      <w:r w:rsidR="00CC2296">
        <w:rPr>
          <w:sz w:val="28"/>
          <w:szCs w:val="28"/>
        </w:rPr>
        <w:t xml:space="preserve"> </w:t>
      </w:r>
      <w:r w:rsidR="00D67C4D">
        <w:rPr>
          <w:sz w:val="28"/>
          <w:szCs w:val="28"/>
        </w:rPr>
        <w:t>планируется</w:t>
      </w:r>
      <w:r w:rsidR="00CC2296">
        <w:rPr>
          <w:sz w:val="28"/>
          <w:szCs w:val="28"/>
        </w:rPr>
        <w:t xml:space="preserve"> </w:t>
      </w:r>
      <w:r w:rsidR="00D67C4D">
        <w:rPr>
          <w:sz w:val="28"/>
          <w:szCs w:val="28"/>
        </w:rPr>
        <w:t>развитие</w:t>
      </w:r>
      <w:r w:rsidRPr="00391281">
        <w:rPr>
          <w:sz w:val="28"/>
          <w:szCs w:val="28"/>
        </w:rPr>
        <w:t xml:space="preserve"> цифрового образовательного пространства, направленного на формирование условий для предоставления возможности всем категориям граждан получения непрерывного образования для системного повышения качества и расш</w:t>
      </w:r>
      <w:r w:rsidR="00D67C4D">
        <w:rPr>
          <w:sz w:val="28"/>
          <w:szCs w:val="28"/>
        </w:rPr>
        <w:t>ирения возможностей</w:t>
      </w:r>
      <w:r w:rsidR="00CC2296">
        <w:rPr>
          <w:sz w:val="28"/>
          <w:szCs w:val="28"/>
        </w:rPr>
        <w:t xml:space="preserve"> </w:t>
      </w:r>
      <w:r w:rsidRPr="00391281">
        <w:rPr>
          <w:sz w:val="28"/>
          <w:szCs w:val="28"/>
        </w:rPr>
        <w:t>образования для всех категорий граждан за счет развития российского цифрового образовательного пространства и</w:t>
      </w:r>
      <w:proofErr w:type="gramEnd"/>
      <w:r w:rsidRPr="00391281">
        <w:rPr>
          <w:sz w:val="28"/>
          <w:szCs w:val="28"/>
        </w:rPr>
        <w:t xml:space="preserve"> увеличения числа обучающихся образовательных организаций, освоивших онлайн-курсы до 11 </w:t>
      </w:r>
      <w:proofErr w:type="gramStart"/>
      <w:r w:rsidRPr="00391281">
        <w:rPr>
          <w:sz w:val="28"/>
          <w:szCs w:val="28"/>
        </w:rPr>
        <w:t>млн</w:t>
      </w:r>
      <w:proofErr w:type="gramEnd"/>
      <w:r w:rsidRPr="00391281">
        <w:rPr>
          <w:sz w:val="28"/>
          <w:szCs w:val="28"/>
        </w:rPr>
        <w:t xml:space="preserve"> человек к концу 2025 года</w:t>
      </w:r>
      <w:r w:rsidR="00D67C4D">
        <w:rPr>
          <w:sz w:val="28"/>
          <w:szCs w:val="28"/>
        </w:rPr>
        <w:t xml:space="preserve"> и др</w:t>
      </w:r>
      <w:r w:rsidRPr="00391281">
        <w:rPr>
          <w:sz w:val="28"/>
          <w:szCs w:val="28"/>
        </w:rPr>
        <w:t>.</w:t>
      </w:r>
    </w:p>
    <w:p w:rsidR="007C3F9D" w:rsidRPr="00391281" w:rsidRDefault="007C3F9D" w:rsidP="0039128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391281">
        <w:rPr>
          <w:sz w:val="28"/>
          <w:szCs w:val="28"/>
        </w:rPr>
        <w:lastRenderedPageBreak/>
        <w:t xml:space="preserve">Кроме того, в Российской Федерации действует национальный проект «Образование», в рамках которого предусмотрен ряд федеральных проектов по развитию системы образования. Отметим, что этот проект начал действовать </w:t>
      </w:r>
      <w:r w:rsidR="00236C6E" w:rsidRPr="00391281">
        <w:rPr>
          <w:sz w:val="28"/>
          <w:szCs w:val="28"/>
        </w:rPr>
        <w:t xml:space="preserve">с </w:t>
      </w:r>
      <w:proofErr w:type="gramStart"/>
      <w:r w:rsidR="00236C6E" w:rsidRPr="00391281">
        <w:rPr>
          <w:sz w:val="28"/>
          <w:szCs w:val="28"/>
        </w:rPr>
        <w:t>01.01.2019</w:t>
      </w:r>
      <w:proofErr w:type="gramEnd"/>
      <w:r w:rsidR="00236C6E" w:rsidRPr="00391281">
        <w:rPr>
          <w:sz w:val="28"/>
          <w:szCs w:val="28"/>
        </w:rPr>
        <w:t xml:space="preserve"> </w:t>
      </w:r>
      <w:r w:rsidRPr="00391281">
        <w:rPr>
          <w:sz w:val="28"/>
          <w:szCs w:val="28"/>
        </w:rPr>
        <w:t>и рассчитан на 5 лет. Мероприятия, которые в нем заложены, прежде всего</w:t>
      </w:r>
      <w:r w:rsidR="00391281" w:rsidRPr="00391281">
        <w:rPr>
          <w:sz w:val="28"/>
          <w:szCs w:val="28"/>
        </w:rPr>
        <w:t>,</w:t>
      </w:r>
      <w:r w:rsidRPr="00391281">
        <w:rPr>
          <w:sz w:val="28"/>
          <w:szCs w:val="28"/>
        </w:rPr>
        <w:t xml:space="preserve"> направлены на реализацию 4 ключевых направлений развития системы образования:</w:t>
      </w:r>
    </w:p>
    <w:p w:rsidR="007C3F9D" w:rsidRPr="00391281" w:rsidRDefault="007C3F9D" w:rsidP="0039128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391281">
        <w:rPr>
          <w:sz w:val="28"/>
          <w:szCs w:val="28"/>
        </w:rPr>
        <w:t>- обновление содержания;</w:t>
      </w:r>
    </w:p>
    <w:p w:rsidR="007C3F9D" w:rsidRPr="00391281" w:rsidRDefault="007C3F9D" w:rsidP="0039128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391281">
        <w:rPr>
          <w:sz w:val="28"/>
          <w:szCs w:val="28"/>
        </w:rPr>
        <w:t>- создание необходимой современной инфраструктуры;</w:t>
      </w:r>
    </w:p>
    <w:p w:rsidR="007C3F9D" w:rsidRPr="00391281" w:rsidRDefault="007C3F9D" w:rsidP="0039128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391281">
        <w:rPr>
          <w:sz w:val="28"/>
          <w:szCs w:val="28"/>
        </w:rPr>
        <w:t>- подготовка кадров для работы в системе, их переподготовка и повышение квалификации;</w:t>
      </w:r>
    </w:p>
    <w:p w:rsidR="007C3F9D" w:rsidRPr="00391281" w:rsidRDefault="007C3F9D" w:rsidP="0039128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391281">
        <w:rPr>
          <w:sz w:val="28"/>
          <w:szCs w:val="28"/>
        </w:rPr>
        <w:t>- создание наиболее эффективных</w:t>
      </w:r>
      <w:r w:rsidR="00E821D0">
        <w:rPr>
          <w:sz w:val="28"/>
          <w:szCs w:val="28"/>
        </w:rPr>
        <w:t xml:space="preserve"> механизмов управления отраслью</w:t>
      </w:r>
      <w:r w:rsidRPr="00391281">
        <w:rPr>
          <w:sz w:val="28"/>
          <w:szCs w:val="28"/>
        </w:rPr>
        <w:t>.</w:t>
      </w:r>
    </w:p>
    <w:p w:rsidR="007C3F9D" w:rsidRPr="00391281" w:rsidRDefault="007C3F9D" w:rsidP="0039128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391281">
        <w:rPr>
          <w:sz w:val="28"/>
          <w:szCs w:val="28"/>
        </w:rPr>
        <w:t>В рамках данного национального проекта также действует федеральный проект «Цифровая образовательная среда», который направлен на создание к 2024 году современной и безопасной цифровой образовательной среды, обеспечивающей высокое качество и доступность образования всех видов и уровней. Основные задачи, которые заложены в этом документе, следующие:</w:t>
      </w:r>
    </w:p>
    <w:p w:rsidR="007C3F9D" w:rsidRPr="00391281" w:rsidRDefault="007C3F9D" w:rsidP="0039128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391281">
        <w:rPr>
          <w:sz w:val="28"/>
          <w:szCs w:val="28"/>
        </w:rPr>
        <w:t>- создание и функционирование Центра цифровой трансформации образования;</w:t>
      </w:r>
    </w:p>
    <w:p w:rsidR="007C3F9D" w:rsidRPr="00391281" w:rsidRDefault="007C3F9D" w:rsidP="0039128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391281">
        <w:rPr>
          <w:sz w:val="28"/>
          <w:szCs w:val="28"/>
        </w:rPr>
        <w:t>- разработка и внедрение целевой модели цифровой образовательной среды;</w:t>
      </w:r>
    </w:p>
    <w:p w:rsidR="007C3F9D" w:rsidRPr="00391281" w:rsidRDefault="007C3F9D" w:rsidP="0039128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391281">
        <w:rPr>
          <w:sz w:val="28"/>
          <w:szCs w:val="28"/>
        </w:rPr>
        <w:t>- разработка и внедрение федеральной информационно-сервисной платформы цифровой образовательной среды, а также набора типовых информационных решений в целях реализации в образовательных организациях целевой модели цифровой образовательной среды;</w:t>
      </w:r>
    </w:p>
    <w:p w:rsidR="007C3F9D" w:rsidRPr="00391281" w:rsidRDefault="007C3F9D" w:rsidP="0039128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391281">
        <w:rPr>
          <w:sz w:val="28"/>
          <w:szCs w:val="28"/>
        </w:rPr>
        <w:t xml:space="preserve">- обеспечение 100% образовательных организаций </w:t>
      </w:r>
      <w:r w:rsidR="00391281" w:rsidRPr="00391281">
        <w:rPr>
          <w:sz w:val="28"/>
          <w:szCs w:val="28"/>
        </w:rPr>
        <w:t>Интернет-соединением</w:t>
      </w:r>
      <w:r w:rsidRPr="00391281">
        <w:rPr>
          <w:sz w:val="28"/>
          <w:szCs w:val="28"/>
        </w:rPr>
        <w:t xml:space="preserve"> со скоростью соединения не менее 100 Мб/</w:t>
      </w:r>
      <w:proofErr w:type="gramStart"/>
      <w:r w:rsidRPr="00391281">
        <w:rPr>
          <w:sz w:val="28"/>
          <w:szCs w:val="28"/>
        </w:rPr>
        <w:t>с</w:t>
      </w:r>
      <w:proofErr w:type="gramEnd"/>
      <w:r w:rsidRPr="00391281">
        <w:rPr>
          <w:sz w:val="28"/>
          <w:szCs w:val="28"/>
        </w:rPr>
        <w:t xml:space="preserve"> </w:t>
      </w:r>
      <w:proofErr w:type="gramStart"/>
      <w:r w:rsidRPr="00391281">
        <w:rPr>
          <w:sz w:val="28"/>
          <w:szCs w:val="28"/>
        </w:rPr>
        <w:t>для</w:t>
      </w:r>
      <w:proofErr w:type="gramEnd"/>
      <w:r w:rsidRPr="00391281">
        <w:rPr>
          <w:sz w:val="28"/>
          <w:szCs w:val="28"/>
        </w:rPr>
        <w:t xml:space="preserve"> образовательных организаций, расположенных в городах, 50 Мб/с для образовательных организаций, расположенных в сельской местности и в поселках городского типа, и гарантированным интернет-трафиком;</w:t>
      </w:r>
    </w:p>
    <w:p w:rsidR="007C3F9D" w:rsidRPr="00391281" w:rsidRDefault="007C3F9D" w:rsidP="0039128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391281">
        <w:rPr>
          <w:sz w:val="28"/>
          <w:szCs w:val="28"/>
        </w:rPr>
        <w:t>- разработка и реализация программы профессиональной переподготовки руководителей образовательных организаций и органов исполнительной власти субъектов Российской Федерации, осуществляющих государственное управление в сфере образования, по внедрению и функционированию в образовательных организациях целевой модели цифровой образовательной среды;</w:t>
      </w:r>
    </w:p>
    <w:p w:rsidR="007C3F9D" w:rsidRPr="00391281" w:rsidRDefault="007C3F9D" w:rsidP="0039128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391281">
        <w:rPr>
          <w:sz w:val="28"/>
          <w:szCs w:val="28"/>
        </w:rPr>
        <w:t xml:space="preserve">- обновление информационного наполнения и функциональных </w:t>
      </w:r>
      <w:proofErr w:type="gramStart"/>
      <w:r w:rsidRPr="00391281">
        <w:rPr>
          <w:sz w:val="28"/>
          <w:szCs w:val="28"/>
        </w:rPr>
        <w:t>возможностей</w:t>
      </w:r>
      <w:proofErr w:type="gramEnd"/>
      <w:r w:rsidRPr="00391281">
        <w:rPr>
          <w:sz w:val="28"/>
          <w:szCs w:val="28"/>
        </w:rPr>
        <w:t xml:space="preserve"> открытых и общедоступных информационных ресурсов (официальных сайтов в сети Интернет) образовательными организациями, реализующими) программы</w:t>
      </w:r>
      <w:r w:rsidR="00391281" w:rsidRPr="00391281">
        <w:rPr>
          <w:sz w:val="28"/>
          <w:szCs w:val="28"/>
        </w:rPr>
        <w:t xml:space="preserve"> высшего образования</w:t>
      </w:r>
      <w:r w:rsidRPr="00391281">
        <w:rPr>
          <w:sz w:val="28"/>
          <w:szCs w:val="28"/>
        </w:rPr>
        <w:t>;</w:t>
      </w:r>
    </w:p>
    <w:p w:rsidR="007C3F9D" w:rsidRPr="00391281" w:rsidRDefault="007C3F9D" w:rsidP="0039128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391281">
        <w:rPr>
          <w:sz w:val="28"/>
          <w:szCs w:val="28"/>
        </w:rPr>
        <w:lastRenderedPageBreak/>
        <w:t>- повышение квалификации работников, привлекаемых к осуществлению образовательной деятельности, в сфере развития своих компетенций в области современных технологий;</w:t>
      </w:r>
    </w:p>
    <w:p w:rsidR="007C3F9D" w:rsidRPr="00391281" w:rsidRDefault="007C3F9D" w:rsidP="0039128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391281">
        <w:rPr>
          <w:sz w:val="28"/>
          <w:szCs w:val="28"/>
        </w:rPr>
        <w:t>- обеспечение свободного доступа (</w:t>
      </w:r>
      <w:proofErr w:type="gramStart"/>
      <w:r w:rsidRPr="00391281">
        <w:rPr>
          <w:sz w:val="28"/>
          <w:szCs w:val="28"/>
        </w:rPr>
        <w:t>бесплатный</w:t>
      </w:r>
      <w:proofErr w:type="gramEnd"/>
      <w:r w:rsidRPr="00391281">
        <w:rPr>
          <w:sz w:val="28"/>
          <w:szCs w:val="28"/>
        </w:rPr>
        <w:t xml:space="preserve"> для пользователей) по принципу «одного окна» для всех категорий граждан, обучающихся по образовательным программам высшего образования и дополнительным профессиональным программам, к онлайн-курсам, реализуемым различными организациями, осуществляющи</w:t>
      </w:r>
      <w:r w:rsidR="00391281" w:rsidRPr="00391281">
        <w:rPr>
          <w:sz w:val="28"/>
          <w:szCs w:val="28"/>
        </w:rPr>
        <w:t>ми образовательную деятельность</w:t>
      </w:r>
      <w:r w:rsidRPr="00391281">
        <w:rPr>
          <w:sz w:val="28"/>
          <w:szCs w:val="28"/>
        </w:rPr>
        <w:t xml:space="preserve"> и образовательными платформами;</w:t>
      </w:r>
    </w:p>
    <w:p w:rsidR="007C3F9D" w:rsidRPr="00391281" w:rsidRDefault="007C3F9D" w:rsidP="0039128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391281">
        <w:rPr>
          <w:sz w:val="28"/>
          <w:szCs w:val="28"/>
        </w:rPr>
        <w:t>- утверждение пакета единых технологических требований с учетом целевой модели цифровой образовательной среды, включая требования к создаваемым цифровым платформам, сервисам, информационным системам, регламенты информационного взаимодействия, форматы</w:t>
      </w:r>
    </w:p>
    <w:p w:rsidR="00391281" w:rsidRPr="00391281" w:rsidRDefault="00391281" w:rsidP="0039128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proofErr w:type="gramStart"/>
      <w:r w:rsidRPr="00391281">
        <w:rPr>
          <w:sz w:val="28"/>
          <w:szCs w:val="28"/>
        </w:rPr>
        <w:t xml:space="preserve">- </w:t>
      </w:r>
      <w:r w:rsidR="007C3F9D" w:rsidRPr="00391281">
        <w:rPr>
          <w:sz w:val="28"/>
          <w:szCs w:val="28"/>
        </w:rPr>
        <w:t xml:space="preserve">обмена данными, обеспечивающие информационное взаимодействие и сквозную аутентификацию на цифровой платформе и в информационных системах всех уровней </w:t>
      </w:r>
      <w:r w:rsidRPr="00391281">
        <w:rPr>
          <w:sz w:val="28"/>
          <w:szCs w:val="28"/>
        </w:rPr>
        <w:t xml:space="preserve">высшего </w:t>
      </w:r>
      <w:r w:rsidR="007C3F9D" w:rsidRPr="00391281">
        <w:rPr>
          <w:sz w:val="28"/>
          <w:szCs w:val="28"/>
        </w:rPr>
        <w:t>образования;</w:t>
      </w:r>
      <w:proofErr w:type="gramEnd"/>
    </w:p>
    <w:p w:rsidR="007C3F9D" w:rsidRPr="00391281" w:rsidRDefault="007C3F9D" w:rsidP="0039128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391281">
        <w:rPr>
          <w:sz w:val="28"/>
          <w:szCs w:val="28"/>
        </w:rPr>
        <w:t xml:space="preserve"> - создание интеграционной платформы непрерывного образования (профессиональное обучение и дополнительное образование) и набора сервисов, обеспечивающих навигацию и поддержку граждан при выборе образовательных программ и организаций, осуществляющ</w:t>
      </w:r>
      <w:r w:rsidR="00391281" w:rsidRPr="00391281">
        <w:rPr>
          <w:sz w:val="28"/>
          <w:szCs w:val="28"/>
        </w:rPr>
        <w:t>их образовательную деятельность</w:t>
      </w:r>
      <w:r w:rsidRPr="00391281">
        <w:rPr>
          <w:sz w:val="28"/>
          <w:szCs w:val="28"/>
        </w:rPr>
        <w:t>.</w:t>
      </w:r>
    </w:p>
    <w:p w:rsidR="007C3F9D" w:rsidRPr="00391281" w:rsidRDefault="007C3F9D" w:rsidP="0039128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391281">
        <w:rPr>
          <w:sz w:val="28"/>
          <w:szCs w:val="28"/>
        </w:rPr>
        <w:t>Все эти задачи формируют новый глобальный тренд трансформации образовательных услуг</w:t>
      </w:r>
      <w:r w:rsidR="00391281" w:rsidRPr="00391281">
        <w:rPr>
          <w:sz w:val="28"/>
          <w:szCs w:val="28"/>
        </w:rPr>
        <w:t xml:space="preserve"> высших учебных заведений</w:t>
      </w:r>
      <w:r w:rsidRPr="00391281">
        <w:rPr>
          <w:sz w:val="28"/>
          <w:szCs w:val="28"/>
        </w:rPr>
        <w:t xml:space="preserve">, векторно уводящий традиционные форматы обучения </w:t>
      </w:r>
      <w:proofErr w:type="gramStart"/>
      <w:r w:rsidRPr="00391281">
        <w:rPr>
          <w:sz w:val="28"/>
          <w:szCs w:val="28"/>
        </w:rPr>
        <w:t>в</w:t>
      </w:r>
      <w:proofErr w:type="gramEnd"/>
      <w:r w:rsidRPr="00391281">
        <w:rPr>
          <w:sz w:val="28"/>
          <w:szCs w:val="28"/>
        </w:rPr>
        <w:t xml:space="preserve"> цифровые.</w:t>
      </w:r>
    </w:p>
    <w:p w:rsidR="00391281" w:rsidRPr="00391281" w:rsidRDefault="007C3F9D" w:rsidP="0039128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391281">
        <w:rPr>
          <w:sz w:val="28"/>
          <w:szCs w:val="28"/>
        </w:rPr>
        <w:t xml:space="preserve">В качестве </w:t>
      </w:r>
      <w:r w:rsidRPr="00391281">
        <w:rPr>
          <w:b/>
          <w:sz w:val="28"/>
          <w:szCs w:val="28"/>
        </w:rPr>
        <w:t>второй группы факторов</w:t>
      </w:r>
      <w:r w:rsidRPr="00391281">
        <w:rPr>
          <w:sz w:val="28"/>
          <w:szCs w:val="28"/>
        </w:rPr>
        <w:t xml:space="preserve"> </w:t>
      </w:r>
      <w:r w:rsidR="00236C6E" w:rsidRPr="00391281">
        <w:rPr>
          <w:sz w:val="28"/>
          <w:szCs w:val="28"/>
        </w:rPr>
        <w:t>следует</w:t>
      </w:r>
      <w:r w:rsidRPr="00391281">
        <w:rPr>
          <w:sz w:val="28"/>
          <w:szCs w:val="28"/>
        </w:rPr>
        <w:t xml:space="preserve"> отметить необходимость и важность для </w:t>
      </w:r>
      <w:r w:rsidR="00691D40">
        <w:rPr>
          <w:sz w:val="28"/>
          <w:szCs w:val="28"/>
        </w:rPr>
        <w:t>СКГА</w:t>
      </w:r>
      <w:r w:rsidR="00CC2296">
        <w:rPr>
          <w:sz w:val="28"/>
          <w:szCs w:val="28"/>
        </w:rPr>
        <w:t xml:space="preserve"> </w:t>
      </w:r>
      <w:r w:rsidRPr="00391281">
        <w:rPr>
          <w:sz w:val="28"/>
          <w:szCs w:val="28"/>
        </w:rPr>
        <w:t xml:space="preserve">постоянно трансформироваться и совершенствоваться с учетом специфики будущих абитуриентов, востребованных компетенций выпускников на рынке труда и приоритетов социально </w:t>
      </w:r>
      <w:proofErr w:type="gramStart"/>
      <w:r w:rsidRPr="00391281">
        <w:rPr>
          <w:sz w:val="28"/>
          <w:szCs w:val="28"/>
        </w:rPr>
        <w:t>-э</w:t>
      </w:r>
      <w:proofErr w:type="gramEnd"/>
      <w:r w:rsidRPr="00391281">
        <w:rPr>
          <w:sz w:val="28"/>
          <w:szCs w:val="28"/>
        </w:rPr>
        <w:t>кономического раз</w:t>
      </w:r>
      <w:r w:rsidR="00691D40">
        <w:rPr>
          <w:sz w:val="28"/>
          <w:szCs w:val="28"/>
        </w:rPr>
        <w:t>вития КЧР</w:t>
      </w:r>
      <w:r w:rsidR="00030ED7" w:rsidRPr="00391281">
        <w:rPr>
          <w:sz w:val="28"/>
          <w:szCs w:val="28"/>
        </w:rPr>
        <w:t xml:space="preserve">. </w:t>
      </w:r>
    </w:p>
    <w:p w:rsidR="007D4918" w:rsidRPr="00391281" w:rsidRDefault="00030ED7" w:rsidP="0039128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391281">
        <w:rPr>
          <w:sz w:val="28"/>
          <w:szCs w:val="28"/>
        </w:rPr>
        <w:t xml:space="preserve">Важный аспект </w:t>
      </w:r>
      <w:r w:rsidR="007C3F9D" w:rsidRPr="00391281">
        <w:rPr>
          <w:sz w:val="28"/>
          <w:szCs w:val="28"/>
        </w:rPr>
        <w:t>— это обеспечение непрерывного образования, то есть обучения в течение всей жизни</w:t>
      </w:r>
      <w:r w:rsidR="00691D40">
        <w:rPr>
          <w:sz w:val="28"/>
          <w:szCs w:val="28"/>
        </w:rPr>
        <w:t>, в том числе на основе использования ИКТ</w:t>
      </w:r>
      <w:r w:rsidR="007C3F9D" w:rsidRPr="00391281">
        <w:rPr>
          <w:sz w:val="28"/>
          <w:szCs w:val="28"/>
        </w:rPr>
        <w:t xml:space="preserve">. </w:t>
      </w:r>
    </w:p>
    <w:p w:rsidR="007C3F9D" w:rsidRPr="00391281" w:rsidRDefault="007C3F9D" w:rsidP="0039128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391281">
        <w:rPr>
          <w:sz w:val="28"/>
          <w:szCs w:val="28"/>
        </w:rPr>
        <w:t>Здесь следует также отметить необходимость в выстраивании индивидуальной образовательной траектории с учетом соответствующих потребностей индивида. Эти аспекты оказания образовательных услуг в условиях постоянного роста интенсивности труда, активного использования в повседневной ж</w:t>
      </w:r>
      <w:r w:rsidR="007D4918" w:rsidRPr="00391281">
        <w:rPr>
          <w:sz w:val="28"/>
          <w:szCs w:val="28"/>
        </w:rPr>
        <w:t>изни возможностей сети Интернет</w:t>
      </w:r>
      <w:r w:rsidRPr="00391281">
        <w:rPr>
          <w:sz w:val="28"/>
          <w:szCs w:val="28"/>
        </w:rPr>
        <w:t>.</w:t>
      </w:r>
      <w:r w:rsidR="00CC2296">
        <w:rPr>
          <w:sz w:val="28"/>
          <w:szCs w:val="28"/>
        </w:rPr>
        <w:t xml:space="preserve"> </w:t>
      </w:r>
      <w:r w:rsidRPr="00391281">
        <w:rPr>
          <w:sz w:val="28"/>
          <w:szCs w:val="28"/>
        </w:rPr>
        <w:t>В частности, появляется возможность использовать технологии дополненной и виртуальной реальности, и происходит трансформация процесса подачи материала в целях повышения эффективности процесса обучения. Сам же студент может осваивать дисциплину в любом месте и в любое удобное время, при этом ис</w:t>
      </w:r>
      <w:r w:rsidR="00391281" w:rsidRPr="00391281">
        <w:rPr>
          <w:sz w:val="28"/>
          <w:szCs w:val="28"/>
        </w:rPr>
        <w:t>пользовать мобильные технологии.</w:t>
      </w:r>
    </w:p>
    <w:p w:rsidR="007C3F9D" w:rsidRPr="00391281" w:rsidRDefault="007C3F9D" w:rsidP="0039128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391281">
        <w:rPr>
          <w:sz w:val="28"/>
          <w:szCs w:val="28"/>
        </w:rPr>
        <w:lastRenderedPageBreak/>
        <w:t xml:space="preserve"> Для </w:t>
      </w:r>
      <w:r w:rsidR="00691D40">
        <w:rPr>
          <w:sz w:val="28"/>
          <w:szCs w:val="28"/>
        </w:rPr>
        <w:t xml:space="preserve">СКГА в сложившейся ситуации важно </w:t>
      </w:r>
      <w:r w:rsidRPr="00391281">
        <w:rPr>
          <w:sz w:val="28"/>
          <w:szCs w:val="28"/>
        </w:rPr>
        <w:t>сформировать и распространить новые модели работы на основе внедрения прогрессивных педагогических практик, опирающихся на цифровые технологии, перманентного профессионального развития педагогического состава, новых цифровых инструментов, информационных источников и сервисов, а также создание организационных и инфраструктурных условий для осуществления преобразований</w:t>
      </w:r>
      <w:r w:rsidR="00691D40">
        <w:rPr>
          <w:sz w:val="28"/>
          <w:szCs w:val="28"/>
        </w:rPr>
        <w:t xml:space="preserve"> и</w:t>
      </w:r>
      <w:r w:rsidR="00CC2296">
        <w:rPr>
          <w:sz w:val="28"/>
          <w:szCs w:val="28"/>
        </w:rPr>
        <w:t xml:space="preserve"> </w:t>
      </w:r>
      <w:r w:rsidR="00691D40">
        <w:rPr>
          <w:sz w:val="28"/>
          <w:szCs w:val="28"/>
        </w:rPr>
        <w:t>цифровой</w:t>
      </w:r>
      <w:r w:rsidR="00CC2296">
        <w:rPr>
          <w:sz w:val="28"/>
          <w:szCs w:val="28"/>
        </w:rPr>
        <w:t xml:space="preserve"> </w:t>
      </w:r>
      <w:r w:rsidR="00691D40">
        <w:rPr>
          <w:sz w:val="28"/>
          <w:szCs w:val="28"/>
        </w:rPr>
        <w:t>трансформации</w:t>
      </w:r>
      <w:r w:rsidRPr="00391281">
        <w:rPr>
          <w:sz w:val="28"/>
          <w:szCs w:val="28"/>
        </w:rPr>
        <w:t>.</w:t>
      </w:r>
    </w:p>
    <w:p w:rsidR="00691D40" w:rsidRDefault="00691D40" w:rsidP="00321DB6">
      <w:pPr>
        <w:pStyle w:val="a7"/>
        <w:spacing w:before="150" w:beforeAutospacing="0" w:after="0" w:afterAutospacing="0"/>
        <w:jc w:val="both"/>
        <w:textAlignment w:val="top"/>
        <w:rPr>
          <w:b/>
          <w:sz w:val="28"/>
          <w:szCs w:val="28"/>
        </w:rPr>
      </w:pPr>
    </w:p>
    <w:p w:rsidR="00E75F20" w:rsidRPr="00321DB6" w:rsidRDefault="001C7F1F" w:rsidP="00CC2296">
      <w:pPr>
        <w:pStyle w:val="2"/>
      </w:pPr>
      <w:bookmarkStart w:id="4" w:name="_Toc70504220"/>
      <w:r>
        <w:t xml:space="preserve">1.2 </w:t>
      </w:r>
      <w:r w:rsidR="006F0110" w:rsidRPr="00321DB6">
        <w:t>Уровни и барьеры цифровизации СКГА</w:t>
      </w:r>
      <w:bookmarkEnd w:id="4"/>
    </w:p>
    <w:p w:rsidR="00F824D3" w:rsidRPr="00391281" w:rsidRDefault="00F824D3" w:rsidP="00CC2296">
      <w:pPr>
        <w:pStyle w:val="3"/>
      </w:pPr>
      <w:bookmarkStart w:id="5" w:name="_Toc70504221"/>
      <w:r w:rsidRPr="00391281">
        <w:t>Уровни</w:t>
      </w:r>
      <w:r w:rsidR="00CC2296">
        <w:t xml:space="preserve"> </w:t>
      </w:r>
      <w:r w:rsidRPr="00391281">
        <w:t>цифровизации СКГА</w:t>
      </w:r>
      <w:bookmarkEnd w:id="5"/>
    </w:p>
    <w:p w:rsidR="006F0110" w:rsidRPr="00321DB6" w:rsidRDefault="006F0110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21DB6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Первый уровень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 выступая в качестве основного, состоит</w:t>
      </w:r>
      <w:r w:rsidR="00691D4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из научно-педагогического состава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 студентов, отраслевых партнеров СКГА, выпускников и абитуриентов. Иными словами, первы</w:t>
      </w:r>
      <w:r w:rsidR="00691D4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й уровень цифрового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691D4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азвития СКГА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представлен всеми людьми или группами людей, заинтересова</w:t>
      </w:r>
      <w:r w:rsidR="0039128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ными в деятельности Академи</w:t>
      </w:r>
      <w:r w:rsidR="00E821D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, т.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е. её внутренними и внешними </w:t>
      </w:r>
      <w:proofErr w:type="spellStart"/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тейкхолдерами</w:t>
      </w:r>
      <w:proofErr w:type="spellEnd"/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</w:t>
      </w:r>
    </w:p>
    <w:p w:rsidR="006F0110" w:rsidRPr="00321DB6" w:rsidRDefault="006F0110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21DB6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Второй уровень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представлен информационно-сервисной базой, цель которой — создание и поддержание общего информационного пространства для виртуальных коммуникаций внутри СКГА с использованием цифровых инструментов. Видеопроекторы для показа презентаций во время лекций и семинаров, б</w:t>
      </w:r>
      <w:r w:rsidR="00DA1C7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еспроводная связь в учебных корпусах и общежитиях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 облачные хранилища, позволяющие студентам и преподавателям обмениваться файлами</w:t>
      </w:r>
      <w:r w:rsidR="00DA1C7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и др.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— всё это формирует инфо</w:t>
      </w:r>
      <w:r w:rsidR="00DA1C7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мационно-сервисную базу СКГА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</w:t>
      </w:r>
    </w:p>
    <w:p w:rsidR="006F0110" w:rsidRPr="00321DB6" w:rsidRDefault="006F0110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21DB6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Третий уровень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цифр</w:t>
      </w:r>
      <w:r w:rsidR="00691D4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вого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691D4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азвития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состоит из элементов, которые облегчают жизнь обучающихся и научно-педагогических работников </w:t>
      </w:r>
      <w:r w:rsidR="00691D4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КГА.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Одним из таких элементов является цифровая библиотека, которая предоставляет преподавателям и студентам свободный доступ к научной литературе с любых устройств. </w:t>
      </w:r>
      <w:r w:rsidR="00691D4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При этом </w:t>
      </w:r>
      <w:r w:rsidR="00D16674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 </w:t>
      </w:r>
      <w:r w:rsidR="00691D4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Академии будут 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комбин</w:t>
      </w:r>
      <w:r w:rsidR="00691D4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ироваться 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радиционные и виртуальные библиотеки с учетом опыта и нужд своих пользователей. Подобное сочетание традиций и технологий создает соверше</w:t>
      </w:r>
      <w:r w:rsidR="00DA1C7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но новый уровень комфорта для обучаю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щихся и преподавателей, а также оказывает положительное в</w:t>
      </w:r>
      <w:r w:rsidR="00691D4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лияние на репутацию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691D4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Академии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</w:t>
      </w:r>
    </w:p>
    <w:p w:rsidR="006F0110" w:rsidRPr="00321DB6" w:rsidRDefault="006F0110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21DB6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Четвертый уровень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требует сравнительно больше ресурсов для внедрения и поддержки, но в то же время</w:t>
      </w:r>
      <w:r w:rsidR="00F824D3"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менно он генерирует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DA1C7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авторитет </w:t>
      </w:r>
      <w:r w:rsidR="00691D4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СКГА </w:t>
      </w:r>
      <w:r w:rsidR="00DA1C7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 цифровой </w:t>
      </w:r>
      <w:r w:rsidR="00691D4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образовательной </w:t>
      </w:r>
      <w:r w:rsidR="00DA1C7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реде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 Его составляют такие элементы, как цифровой маркетинг, контроль исследовательских проектов, управление закупками и коммуникации с абитуриентами и студентами.</w:t>
      </w:r>
      <w:r w:rsidR="00F824D3"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Цифровой маркетинг является крайне важн</w:t>
      </w:r>
      <w:r w:rsidR="00DA1C7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ой 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бластью, отвечающей за выполнение целого спектра задач:</w:t>
      </w:r>
    </w:p>
    <w:p w:rsidR="006F0110" w:rsidRPr="00321DB6" w:rsidRDefault="00DA1C77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lastRenderedPageBreak/>
        <w:t>- обеспечение взаимодействия</w:t>
      </w:r>
      <w:r w:rsidR="006F0110"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F824D3"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КГА</w:t>
      </w:r>
      <w:r w:rsidR="006F0110"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с учебно-вспомогательным персоналом, научно-педагогическими работниками, учащимися, абитуриентами и выпускниками с использованием всего доступного набора виртуальных каналов коммуникации;</w:t>
      </w:r>
    </w:p>
    <w:p w:rsidR="006F0110" w:rsidRPr="00321DB6" w:rsidRDefault="006F0110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отслеживание изменений в восприятии имиджа учебного заведения на целевых рынках с учетом результатов исследований и анализа информации из социальных сетей;</w:t>
      </w:r>
    </w:p>
    <w:p w:rsidR="006F0110" w:rsidRPr="00321DB6" w:rsidRDefault="006F0110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- организация мероприятий для </w:t>
      </w:r>
      <w:r w:rsidR="00F824D3"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оздания положительного образа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F824D3"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КГА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;</w:t>
      </w:r>
    </w:p>
    <w:p w:rsidR="006F0110" w:rsidRPr="00321DB6" w:rsidRDefault="006F0110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- продвижение виртуальных сообществ и инноваций на каждой стадии образовательного цикла, а также демонстрация содержания учебных программ и особенностей </w:t>
      </w:r>
      <w:proofErr w:type="gramStart"/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еятельности</w:t>
      </w:r>
      <w:proofErr w:type="gramEnd"/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обучающихся будущим студентам;</w:t>
      </w:r>
    </w:p>
    <w:p w:rsidR="006F0110" w:rsidRPr="00321DB6" w:rsidRDefault="006F0110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создание индивидуальных рекламных материалов для каждой группы целевой аудитории на основе собранной и проанализированной информации из доступных источников</w:t>
      </w:r>
      <w:r w:rsidR="00691D4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и др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</w:t>
      </w:r>
    </w:p>
    <w:p w:rsidR="006F0110" w:rsidRPr="002D4DD5" w:rsidRDefault="006F0110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21DB6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Пятый уровень</w:t>
      </w:r>
      <w:r w:rsidR="00F824D3"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цифрового вуза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сновывается на цифровых инструментах, которые ещё не получили достаточно широкого распространения в образовательной среде</w:t>
      </w:r>
      <w:r w:rsidR="003A283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СКГА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 К списку таких технологий можно причислить, к примеру, предметы, полностью переведенные в дистанционный формат. Уже сейчас организация образовательного процесса во многом автомат</w:t>
      </w:r>
      <w:r w:rsidR="003A283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зирована, однако не все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F824D3"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нституты СКГА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редоставляют своим студентам возможность проходить курсы удаленно. Вероятно, в недалеком будущем</w:t>
      </w:r>
      <w:r w:rsidR="003A283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как преподавателям, так и обучающимся не обязательно будет появляться в аудиториях, а образовательный материал можно будет изучать в любом удобном для человека месте, </w:t>
      </w:r>
      <w:r w:rsidR="00F824D3"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а также 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экзамены можно будет сдавать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удаленно.</w:t>
      </w:r>
    </w:p>
    <w:p w:rsidR="00F824D3" w:rsidRPr="00321DB6" w:rsidRDefault="00F824D3" w:rsidP="00CC2296">
      <w:pPr>
        <w:pStyle w:val="3"/>
      </w:pPr>
      <w:bookmarkStart w:id="6" w:name="_Toc70504222"/>
      <w:r w:rsidRPr="00321DB6">
        <w:t>Барьеры цифровизации СКГА</w:t>
      </w:r>
      <w:bookmarkEnd w:id="6"/>
    </w:p>
    <w:p w:rsidR="00F824D3" w:rsidRPr="002D4DD5" w:rsidRDefault="00F824D3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дним из основных барьеров, препятствующих внедрению новых технологий в образовательный процесс</w:t>
      </w:r>
      <w:r w:rsidR="003A283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СКГА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 является отсутствие</w:t>
      </w:r>
      <w:r w:rsidR="003A283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в преподавательской и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3A283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туденческой среде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понимания того, как цифровые технологии воздействуют на высшее образование. Среди факторов, объясняющих существование этого барьера, можно выделить </w:t>
      </w:r>
      <w:proofErr w:type="gramStart"/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ледующие</w:t>
      </w:r>
      <w:proofErr w:type="gramEnd"/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:</w:t>
      </w:r>
    </w:p>
    <w:p w:rsidR="00F824D3" w:rsidRPr="002D4DD5" w:rsidRDefault="00F824D3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еспособность поддерживать существующие направления работы, одновременно развивая новые методы обучения и внедряя цифровые элементы;</w:t>
      </w:r>
    </w:p>
    <w:p w:rsidR="00F824D3" w:rsidRPr="002D4DD5" w:rsidRDefault="00F824D3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устаревшая корпоративная ку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льтура СКГА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 которая тормозит быстрое развитие и принятие технологий;</w:t>
      </w:r>
    </w:p>
    <w:p w:rsidR="00F824D3" w:rsidRPr="002D4DD5" w:rsidRDefault="00F824D3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общий недостаток доверия к цифровым сервисам и облачным технологиям, обеспокоенность по поводу их надежности и безопасности.</w:t>
      </w:r>
    </w:p>
    <w:p w:rsidR="00F824D3" w:rsidRPr="002D4DD5" w:rsidRDefault="00F824D3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E821D0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Существенным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барьером для распространения циф</w:t>
      </w:r>
      <w:r w:rsidR="00E821D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овых технологий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является так называемая цифровая грамотность</w:t>
      </w:r>
      <w:r w:rsidR="00210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ППС и студентов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 Под этим термином подразумеваются знания и навыки использования доступных технологий и устрой</w:t>
      </w:r>
      <w:proofErr w:type="gramStart"/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тв дл</w:t>
      </w:r>
      <w:proofErr w:type="gramEnd"/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я </w:t>
      </w:r>
      <w:r w:rsidR="00210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достижения желаемых результатов. 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отрудники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210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узов 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могут бояться использовать те программы, в которых им не хватает уверенности,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proofErr w:type="spellStart"/>
      <w:r w:rsidR="00210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фрустрировать</w:t>
      </w:r>
      <w:proofErr w:type="spellEnd"/>
      <w:r w:rsidR="00210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по поводу того, как их неопытность будет восприниматься студентами. Тем не менее, несмотря на то, что обучающиеся часто пользуются гаджетами, они редко обладают навыками эффективного использования цифровых инструментов именно в образовательном контексте. </w:t>
      </w:r>
      <w:r w:rsidR="00210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оэтому в СКГА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210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азработаны и реализованы несколько программ по формированию цифровой грамотности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210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преподавателей и </w:t>
      </w:r>
      <w:r w:rsidR="00E821D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тудентов. Таким образом, А</w:t>
      </w:r>
      <w:r w:rsidR="00210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кадемия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210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есе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 реальную ответственность за использование цифровых технологий, особенно при обучении, для обеспечения максимальной отдачи от новых технологий.</w:t>
      </w:r>
    </w:p>
    <w:p w:rsidR="00F824D3" w:rsidRPr="002D4DD5" w:rsidRDefault="00F824D3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Кроме того, далеко не в каждом </w:t>
      </w:r>
      <w:r w:rsidR="003A283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институте СКГА 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есть достаточно оснащенные IT-департаменты</w:t>
      </w:r>
      <w:r w:rsidR="00D16674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и кадры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 которые могут поддерживать предлагаемые цифровые инициативы. Негибкая политика, устаревшая инфраструктура и неопытность в работе с технологиями — всё это может существенно задерживать внедрение новых инструментов, программ или же останавливать весь процесс.</w:t>
      </w:r>
      <w:r w:rsidR="00210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Если характеризовать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210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КГА в этом отношении, то в вузе созданы 3 студии для записи лекций</w:t>
      </w:r>
      <w:r w:rsidR="00E821D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 существу</w:t>
      </w:r>
      <w:r w:rsidR="003A283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ет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3A283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нфраструктура, которая нужд</w:t>
      </w:r>
      <w:r w:rsidR="00E821D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ается в дальнейшем совершенствовании</w:t>
      </w:r>
      <w:r w:rsidR="00210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и др.</w:t>
      </w:r>
    </w:p>
    <w:p w:rsidR="00975756" w:rsidRDefault="00F824D3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Значимы</w:t>
      </w:r>
      <w:r w:rsidR="003A283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й барьер, мешающий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3A283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КГА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адаптироваться к цифровизации, —</w:t>
      </w:r>
      <w:r w:rsidR="006C503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97575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едостаточное использование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97575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отенциала социальных сетей,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97575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когда у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старевшая политика в области социальных сетей приводит к различным задержкам обмена информацией, а также к сдерживанию интересных и ценных инициатив, исходящих от студентов и сотрудников. </w:t>
      </w:r>
      <w:r w:rsidR="00210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о</w:t>
      </w:r>
      <w:r w:rsidR="00E821D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данному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E821D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аправлению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97575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 Академии работает более 20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97575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аккаунтов, на которых размещается различная актуальная информация</w:t>
      </w:r>
      <w:r w:rsidR="003A283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 но в данном направлении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3A283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ланируется более активное использование ресурсов СММ</w:t>
      </w:r>
      <w:r w:rsidR="0097575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</w:t>
      </w:r>
    </w:p>
    <w:p w:rsidR="00F824D3" w:rsidRPr="002D4DD5" w:rsidRDefault="00F824D3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пецифика технологического переворота в сфере образования во многом определяется не только барьерами, которые необходимо преодолеть</w:t>
      </w:r>
      <w:r w:rsidR="003A283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на пути к созданию Академии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будущего, но и новыми рисками, которые несет с собой </w:t>
      </w:r>
      <w:proofErr w:type="spellStart"/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цифровизация</w:t>
      </w:r>
      <w:proofErr w:type="spellEnd"/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учебной деятельности. Один из них — возникновение дополнительной </w:t>
      </w:r>
      <w:proofErr w:type="gramStart"/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агрузки</w:t>
      </w:r>
      <w:proofErr w:type="gramEnd"/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как для студентов, так и для преподавателей из-за необходимости тратить время на освоение нового программного обеспечения. Потребность в изучении цифровых инструментов обычно не учитывается образовательными программами. Более того, единство образовательного процесса может нарушаться, так как каждый из преподавателей будет искать собственный подход к освоению и использованию виртуальных инструментов обучения. Также нельзя забывать о том, что многим педагогам </w:t>
      </w:r>
      <w:r w:rsidR="003A283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СКГА 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будет сложно адаптироваться к новой реальности в силу возраста.</w:t>
      </w:r>
    </w:p>
    <w:p w:rsidR="00F824D3" w:rsidRPr="002D4DD5" w:rsidRDefault="00F824D3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lastRenderedPageBreak/>
        <w:t>Затрачивание дополнительного времени на создание и обновление цифрового контента неизбежно приведёт к тому, что к</w:t>
      </w:r>
      <w:r w:rsidR="00E821D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ачество учебной информации может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снижаться</w:t>
      </w:r>
      <w:r w:rsidR="003A283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 Преподаватели СКГА будут</w:t>
      </w:r>
      <w:r w:rsidR="0097575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обязаны придерживаться образовательных программ, созданных на государственном уровне, и проводить свои </w:t>
      </w:r>
      <w:proofErr w:type="gramStart"/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занятия</w:t>
      </w:r>
      <w:proofErr w:type="gramEnd"/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3A283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как 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 традиционной форме, </w:t>
      </w:r>
      <w:r w:rsidR="003A283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ак и с использованием </w:t>
      </w:r>
      <w:r w:rsidR="00D16674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</w:t>
      </w:r>
      <w:r w:rsidR="003A283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ОТ, 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что в сочетании с </w:t>
      </w:r>
      <w:proofErr w:type="spellStart"/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циф</w:t>
      </w:r>
      <w:r w:rsidR="003A283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овизацией</w:t>
      </w:r>
      <w:proofErr w:type="spellEnd"/>
      <w:r w:rsidR="003A283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вынуждает ППС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тратить время на дублирование отчётности вместо повышения качества материалов. Более того, не все материалы, в принципе, возможно</w:t>
      </w:r>
      <w:r w:rsidR="003A283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адаптировать под цифровой формат</w:t>
      </w:r>
      <w:r w:rsidR="00D16674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</w:t>
      </w:r>
      <w:r w:rsidR="0097575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D16674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Э</w:t>
      </w:r>
      <w:r w:rsidR="0097575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о касается творч</w:t>
      </w:r>
      <w:r w:rsidR="00E821D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еских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E821D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направлений подготовки, например, </w:t>
      </w:r>
      <w:proofErr w:type="spellStart"/>
      <w:r w:rsidR="0097575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ФДиИ</w:t>
      </w:r>
      <w:proofErr w:type="spellEnd"/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</w:t>
      </w:r>
    </w:p>
    <w:p w:rsidR="00F824D3" w:rsidRPr="002D4DD5" w:rsidRDefault="00F824D3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еревод учебных процессов в виртуальную форму также влияет на формат коммуникации между преподавателями и студентами. Из-за трансформации межличностного общения происходит утрата</w:t>
      </w:r>
      <w:r w:rsidR="003A283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студентами 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оциальных навыков и потеря способности усваивать информацию в больших объемах</w:t>
      </w:r>
      <w:r w:rsidR="003A283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(клиповое мышление)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 а также развитие зависимости от гаджетов.</w:t>
      </w:r>
    </w:p>
    <w:p w:rsidR="00F824D3" w:rsidRPr="002D4DD5" w:rsidRDefault="00975756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жнейшей проблемой ц</w:t>
      </w:r>
      <w:r w:rsidR="00F824D3"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фровизаци</w:t>
      </w:r>
      <w:r w:rsidR="00907DE9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</w:t>
      </w:r>
      <w:r w:rsidR="00F824D3"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образования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является информационная безопасност</w:t>
      </w:r>
      <w:r w:rsidR="0041722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ь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. </w:t>
      </w:r>
      <w:r w:rsidR="00B00E0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 этом отношении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IT-специалисты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СКГА </w:t>
      </w:r>
      <w:r w:rsidR="00F824D3"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беспечива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ют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F824D3"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защиту авторских прав научных работников, а также сохранение тайны личных данных всех лиц, вовлеченных во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нутренние процессы вуза</w:t>
      </w:r>
      <w:r w:rsidR="00B00E0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 но эти процессы необходимо постоянно совершенствовать</w:t>
      </w:r>
    </w:p>
    <w:p w:rsidR="00F824D3" w:rsidRPr="002D4DD5" w:rsidRDefault="00F824D3" w:rsidP="00B00E07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Есть нес</w:t>
      </w:r>
      <w:r w:rsidR="00B00E0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колько аспектов, на которых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B00E0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КГА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должн</w:t>
      </w:r>
      <w:r w:rsidR="00B00E0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а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сосредоточить своё внимание для преодоления барьеров и дальнейшего использовании цифровых технологий со всеми их возможностями. Во-первых, необходимо искоренить распространенное заблуждение о том, что </w:t>
      </w:r>
      <w:proofErr w:type="spellStart"/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цифровизация</w:t>
      </w:r>
      <w:proofErr w:type="spellEnd"/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образовательного процесса проявляется исключительно в использовании новых технологий. Конечно, технологии играют важ</w:t>
      </w:r>
      <w:r w:rsidR="00B00E0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ую роль в создании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B00E0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уза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будущего, но это просто «холст», на котором создается цифровой опыт. Фундаментальная</w:t>
      </w:r>
      <w:r w:rsidR="0097575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задача руководства </w:t>
      </w:r>
      <w:r w:rsidR="00B00E0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 ППС</w:t>
      </w:r>
      <w:r w:rsidR="0097575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СКГА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состоит в том, чтобы осознать более широкую роль цифровизации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о всём учебном заведении, не сосредотачиваясь </w:t>
      </w:r>
      <w:r w:rsidR="00B00E0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олько на приобретении новшеств, поэтому среди ППС и студенчества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97583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еобходимо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B00E0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остоянно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B00E0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азъясня</w:t>
      </w:r>
      <w:r w:rsidR="0097583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ь</w:t>
      </w:r>
      <w:r w:rsidR="00B00E0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долгосрочные и близлежащие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proofErr w:type="gramStart"/>
      <w:r w:rsidR="00B00E0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задачи</w:t>
      </w:r>
      <w:proofErr w:type="gramEnd"/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цифровизации</w:t>
      </w:r>
      <w:r w:rsidR="0097575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СКГА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и </w:t>
      </w:r>
      <w:proofErr w:type="gramStart"/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какова</w:t>
      </w:r>
      <w:proofErr w:type="gramEnd"/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их конкретная роль в достижении с</w:t>
      </w:r>
      <w:r w:rsidR="00B00E0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ратегических целей Академии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</w:t>
      </w:r>
    </w:p>
    <w:p w:rsidR="00F824D3" w:rsidRPr="002D4DD5" w:rsidRDefault="00F824D3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B00E0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ереход к цифровому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B00E0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узу требует от СКГА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вспомогательных мероприятий, ориентированных на внедрение изменений в учебном заведении. Подобные инициативы должны включать в себя следующие элементы:</w:t>
      </w:r>
    </w:p>
    <w:p w:rsidR="00F824D3" w:rsidRPr="002D4DD5" w:rsidRDefault="00F824D3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создание факультативных или обязательных учебных модулей в рамках программ обучения, нацеленных на повышение уровня цифровой грамотности обучающихся;</w:t>
      </w:r>
    </w:p>
    <w:p w:rsidR="00F824D3" w:rsidRPr="002D4DD5" w:rsidRDefault="00F824D3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оказание помощи научно-педагогическому штату, формирующему тренды в сфере развития цифровых навыков и разрабатывающему новаторские подходы к преподаванию;</w:t>
      </w:r>
    </w:p>
    <w:p w:rsidR="00F824D3" w:rsidRPr="002D4DD5" w:rsidRDefault="00F824D3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lastRenderedPageBreak/>
        <w:t>- стимулирование более продвинутого использования обучающих платформ со стороны преподавательского штата для повышения учебных результатов и эффективности работы университета в целом;</w:t>
      </w:r>
    </w:p>
    <w:p w:rsidR="00F824D3" w:rsidRPr="002D4DD5" w:rsidRDefault="00F824D3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предоставление помощи тем работникам, чей уровень владения цифровыми технологиями не соответствует требованиям учебного заведения</w:t>
      </w:r>
      <w:r w:rsidR="0097583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и др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</w:t>
      </w:r>
    </w:p>
    <w:p w:rsidR="00F824D3" w:rsidRPr="002D4DD5" w:rsidRDefault="00975835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отрудникам Академии</w:t>
      </w:r>
      <w:r w:rsidR="00F824D3"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и студентам необходимо предоставлять свободу и гибкость, чтобы они могли опробовать инновационные методы работы, не опасаясь при этом критики. Также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97575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ланируется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формирование рабочих групп</w:t>
      </w:r>
      <w:r w:rsidR="00F824D3"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 которые могли бы повышать общий уровень цифровой грамотности</w:t>
      </w:r>
      <w:r w:rsidR="0097575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ППС, сотрудников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97575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 студентов.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97575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Академия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97575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будет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F824D3"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поощрять тех преподавателей и студентов, которые легче других адаптируются к новшествам, позволять им высказываться публично, чтобы они могли выступать в качестве </w:t>
      </w:r>
      <w:r w:rsidR="00B00E0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райверов развития и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F824D3"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катализаторов изменений в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5D13C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цифровой </w:t>
      </w:r>
      <w:r w:rsidR="00F824D3"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бразовательной среде.</w:t>
      </w:r>
    </w:p>
    <w:p w:rsidR="005D13C6" w:rsidRPr="00975835" w:rsidRDefault="005D13C6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i/>
          <w:color w:val="000000"/>
          <w:sz w:val="28"/>
          <w:szCs w:val="28"/>
          <w:lang w:eastAsia="ru-RU"/>
        </w:rPr>
      </w:pPr>
      <w:r w:rsidRPr="00975835">
        <w:rPr>
          <w:rFonts w:ascii="Times New Roman" w:eastAsia="Times New Roman" w:hAnsi="Times New Roman" w:cs="Times New Roman"/>
          <w:i/>
          <w:color w:val="000000"/>
          <w:sz w:val="28"/>
          <w:szCs w:val="28"/>
          <w:lang w:eastAsia="ru-RU"/>
        </w:rPr>
        <w:t>Снижение рисков цифровизации в сфере образования</w:t>
      </w:r>
      <w:r w:rsidR="00975835">
        <w:rPr>
          <w:rFonts w:ascii="Times New Roman" w:eastAsia="Times New Roman" w:hAnsi="Times New Roman" w:cs="Times New Roman"/>
          <w:i/>
          <w:color w:val="000000"/>
          <w:sz w:val="28"/>
          <w:szCs w:val="28"/>
          <w:lang w:eastAsia="ru-RU"/>
        </w:rPr>
        <w:t>.</w:t>
      </w:r>
    </w:p>
    <w:p w:rsidR="005D13C6" w:rsidRDefault="00F824D3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Если говорить о способах снижения рисков цифровизации в сфере образования, то следует выделить несколько приоритетных направлений деятельности.</w:t>
      </w:r>
    </w:p>
    <w:p w:rsidR="005D13C6" w:rsidRDefault="00F824D3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Pr="00B00E07">
        <w:rPr>
          <w:rFonts w:ascii="Times New Roman" w:eastAsia="Times New Roman" w:hAnsi="Times New Roman" w:cs="Times New Roman"/>
          <w:i/>
          <w:color w:val="000000"/>
          <w:sz w:val="28"/>
          <w:szCs w:val="28"/>
          <w:lang w:eastAsia="ru-RU"/>
        </w:rPr>
        <w:t>Во-первых,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необходимо планомерно развивать цифровую педагогику в </w:t>
      </w:r>
      <w:r w:rsidR="0097583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учебном процессе, 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которая будет брать во внимание влияние «цифровой реальнос</w:t>
      </w:r>
      <w:r w:rsidR="0097583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и» на модели поведения студентов, социальное взаимодействие в группах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 а также способы восприятия и усвоения информации. Речь идет о вдумчивом использовании цифровых инструментов в процессе обучения, что предполагает принятие решений о том, в каких ситуациях следует полагаться на цифровые инструменты, а в каких, целесообразно от них воздержаться</w:t>
      </w:r>
      <w:r w:rsidR="00B00E0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и использовать традиционные форматы обучения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 Полноценное введение виртуальных технологий в образовательный процесс можно осуществить лишь с учетом наработок в сфере цифровой педагогик</w:t>
      </w:r>
      <w:r w:rsidR="0097583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, и в связи с этим Академия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97583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может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толкнут</w:t>
      </w:r>
      <w:r w:rsidR="0097583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ь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ся с необходимостью решения </w:t>
      </w:r>
      <w:r w:rsidR="00B00E0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актуальных 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задач</w:t>
      </w:r>
      <w:r w:rsidR="00B00E0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в области дидактики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. </w:t>
      </w:r>
    </w:p>
    <w:p w:rsidR="00F824D3" w:rsidRPr="002D4DD5" w:rsidRDefault="00F824D3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Необходимо пересмотреть роли и функции преподавателей и студентов, </w:t>
      </w:r>
      <w:r w:rsidR="0097583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Академии,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proofErr w:type="spellStart"/>
      <w:r w:rsidR="0097583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цифровизовать</w:t>
      </w:r>
      <w:proofErr w:type="spellEnd"/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97583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меющиеся учебные материалы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. Принципиально нового подхода требует создание и запуск </w:t>
      </w:r>
      <w:r w:rsidR="00B00E0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курсов, 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ренингов, нацеленных на обучение педагогов. Такие учебные программы обязаны демонстрировать, как преподаватель может самостоятельно создать цифровой образовательный курс, внедрить его в профессиональную деятельность для получения более высоких результатов, принимая во внимание индивидуальные потребности студентов.</w:t>
      </w:r>
    </w:p>
    <w:p w:rsidR="00F824D3" w:rsidRPr="002D4DD5" w:rsidRDefault="00F824D3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а</w:t>
      </w:r>
      <w:r w:rsidR="0097583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уровне менеджмента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97583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А</w:t>
      </w:r>
      <w:r w:rsidR="005D13C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к</w:t>
      </w:r>
      <w:r w:rsidR="00F6529C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а</w:t>
      </w:r>
      <w:r w:rsidR="005D13C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емии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должны быть сформированы условия для обмена информацией между всеми участниками процесса создания и внедрения цифровых подходов к обучению. Принимая во внимание 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lastRenderedPageBreak/>
        <w:t>обеспокоенность общественности чрезмерным увлечением молодёжи виртуальными технологиями, необходима будет организация</w:t>
      </w:r>
      <w:r w:rsidR="0097583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исследований о влиянии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97583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цифровой образовательной среды на формирование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B00E0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учебно-познавательных </w:t>
      </w:r>
      <w:r w:rsidR="0097583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компетенций обучающихся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 на физическое и психологическое благополучие преподавателей и студентов. Прежде чем получить конкретные результаты, преподавателям лучше всего будет соблюдать баланс между традиционными и виртуальными методами обучени</w:t>
      </w:r>
      <w:r w:rsidR="00B00E0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я и не забывать о важности живом, реальном межличностном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взаимо</w:t>
      </w:r>
      <w:r w:rsidR="00B00E0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ействии со студентами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</w:t>
      </w:r>
    </w:p>
    <w:p w:rsidR="00F824D3" w:rsidRPr="002D4DD5" w:rsidRDefault="00F824D3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Безусловно, одна из основополагающих задач, которую необходимо решить в связи с будущим разви</w:t>
      </w:r>
      <w:r w:rsidR="0097583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ием практик цифрового обучения -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организация </w:t>
      </w:r>
      <w:proofErr w:type="spellStart"/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кибербезопасности</w:t>
      </w:r>
      <w:proofErr w:type="spellEnd"/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 укрепление правого регулирования этой сферы, а также стимулирование развития цифрового правосознания.</w:t>
      </w:r>
    </w:p>
    <w:p w:rsidR="005D13C6" w:rsidRDefault="00F824D3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нформационная эпоха трансформирует способы общения и распространения виртуальных данных,</w:t>
      </w:r>
      <w:r w:rsidR="0097583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и по этой причине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8D3E4F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 </w:t>
      </w:r>
      <w:r w:rsidR="0097583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Академии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необходимо использовать все доступные возможности веб-ресурсов для привлечения партнеров и абитуриентов, а также с целью своевременного информирования всех заинтересованных ли</w:t>
      </w:r>
      <w:r w:rsidR="005D13C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ц. Модернизация 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еб-сайта</w:t>
      </w:r>
      <w:r w:rsidR="005D13C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СКГА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, релевантные посты </w:t>
      </w:r>
      <w:proofErr w:type="gramStart"/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</w:t>
      </w:r>
      <w:proofErr w:type="gramEnd"/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proofErr w:type="gramStart"/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фициальных</w:t>
      </w:r>
      <w:proofErr w:type="gramEnd"/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блогах, мониторинг комментариев в социальных сетях</w:t>
      </w:r>
      <w:r w:rsidR="005D13C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 предоставление обратной связи необходимы для формирования при</w:t>
      </w:r>
      <w:r w:rsidR="0097583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лекательного имиджа Академии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</w:t>
      </w:r>
    </w:p>
    <w:p w:rsidR="008D3E4F" w:rsidRDefault="00AF553A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proofErr w:type="gramStart"/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аким образом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ц</w:t>
      </w:r>
      <w:r w:rsidR="00F824D3"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фровизация</w:t>
      </w:r>
      <w:proofErr w:type="spellEnd"/>
      <w:r w:rsidR="00F824D3"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лежит в основе достижения прогресса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СКГА в эпоху виртуальных технологий, т.к. </w:t>
      </w:r>
      <w:r w:rsidR="00F824D3"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цифровой университет — это удобные сервисы для студентов и преподавателей, возможность выстраивать индивидуальные образовательные траектории, работа с абитуриентами, мониторинг трудоустройства выпускников, анализ учебного поведения</w:t>
      </w:r>
      <w:r w:rsidR="008D3E4F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обучающихся</w:t>
      </w:r>
      <w:r w:rsidR="00F824D3"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, виртуальные лаборатории, а также выполнение миссии драйвера социокультурного </w:t>
      </w:r>
      <w:r w:rsidR="004C74B9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и экономического развития </w:t>
      </w:r>
      <w:r w:rsidR="008D3E4F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КЧР</w:t>
      </w:r>
      <w:r w:rsidR="00F824D3"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и генерации инноваций</w:t>
      </w:r>
      <w:r w:rsidR="008D3E4F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в сфере высшего образования региона</w:t>
      </w:r>
      <w:r w:rsidR="00F824D3"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</w:t>
      </w:r>
      <w:proofErr w:type="gramEnd"/>
    </w:p>
    <w:p w:rsidR="00F824D3" w:rsidRPr="002D4DD5" w:rsidRDefault="00F824D3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Чтобы использовать достиже</w:t>
      </w:r>
      <w:r w:rsidR="004C74B9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ия цифрового века,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AF553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Академии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необходима такая бизнес-стратегия, которая обеспечит внедрение элементов цифровизации на всех уровнях, привлечет к новым инициативам </w:t>
      </w:r>
      <w:r w:rsidR="008D3E4F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сех 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отрудников и преподавателей</w:t>
      </w:r>
      <w:r w:rsidR="008D3E4F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СКГА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. </w:t>
      </w:r>
      <w:proofErr w:type="gramStart"/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Не существует единого способа достижения желаемых результатов с помощью цифровых технологий, тем не менее, непрерывно анализируя отзывы конечных пользователей, </w:t>
      </w:r>
      <w:r w:rsidR="008D3E4F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полне 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еально разработать лучшую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модель цифровизации, кото</w:t>
      </w:r>
      <w:r w:rsidR="00AF553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ая поддержит и обогатит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AF553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есь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AF553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бразовательный процесс, реализуемый в Академии</w:t>
      </w:r>
      <w:r w:rsidR="008D3E4F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 п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едоставляя студентам и преподавателям возможность самостоятельно вносить инновации в образовательный процесс с помощью цифровых ин</w:t>
      </w:r>
      <w:r w:rsidR="00AF553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струментов </w:t>
      </w:r>
      <w:r w:rsidR="008D3E4F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ри поддержке руководства, что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8D3E4F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будет способствовать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реобразо</w:t>
      </w:r>
      <w:r w:rsidR="008D3E4F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нию СКГА в цифровой</w:t>
      </w:r>
      <w:proofErr w:type="gramEnd"/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8D3E4F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уз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будущего.</w:t>
      </w:r>
    </w:p>
    <w:p w:rsidR="00E75F20" w:rsidRDefault="00E75F20" w:rsidP="00321DB6">
      <w:pPr>
        <w:pStyle w:val="a7"/>
        <w:spacing w:before="150" w:beforeAutospacing="0" w:after="0" w:afterAutospacing="0"/>
        <w:jc w:val="both"/>
        <w:textAlignment w:val="top"/>
        <w:rPr>
          <w:rFonts w:ascii="Arial" w:hAnsi="Arial" w:cs="Arial"/>
          <w:color w:val="000000"/>
          <w:sz w:val="28"/>
          <w:szCs w:val="28"/>
        </w:rPr>
      </w:pPr>
    </w:p>
    <w:p w:rsidR="007E73F9" w:rsidRPr="00AF553A" w:rsidRDefault="00CA26C8" w:rsidP="00CC2296">
      <w:pPr>
        <w:pStyle w:val="2"/>
      </w:pPr>
      <w:bookmarkStart w:id="7" w:name="_Toc70504223"/>
      <w:r w:rsidRPr="00AF553A">
        <w:lastRenderedPageBreak/>
        <w:t>1.3. Цель, задачи</w:t>
      </w:r>
      <w:r w:rsidR="00CC2296">
        <w:t xml:space="preserve"> </w:t>
      </w:r>
      <w:r w:rsidRPr="00AF553A">
        <w:t>и этапы</w:t>
      </w:r>
      <w:r w:rsidR="00CC2296">
        <w:t xml:space="preserve"> </w:t>
      </w:r>
      <w:r w:rsidRPr="00AF553A">
        <w:t>цифровой трансформации СКГА</w:t>
      </w:r>
      <w:bookmarkEnd w:id="7"/>
    </w:p>
    <w:p w:rsidR="00C0653A" w:rsidRPr="00AF553A" w:rsidRDefault="007E73F9" w:rsidP="008D3E4F">
      <w:pPr>
        <w:pStyle w:val="a7"/>
        <w:spacing w:before="150" w:beforeAutospacing="0" w:after="0" w:afterAutospacing="0"/>
        <w:contextualSpacing/>
        <w:jc w:val="both"/>
        <w:textAlignment w:val="top"/>
        <w:rPr>
          <w:sz w:val="28"/>
          <w:szCs w:val="28"/>
        </w:rPr>
      </w:pPr>
      <w:r w:rsidRPr="00AF553A">
        <w:rPr>
          <w:sz w:val="28"/>
          <w:szCs w:val="28"/>
        </w:rPr>
        <w:t>Ц</w:t>
      </w:r>
      <w:r w:rsidR="00C0653A" w:rsidRPr="00AF553A">
        <w:rPr>
          <w:bCs/>
          <w:sz w:val="28"/>
          <w:szCs w:val="28"/>
          <w:shd w:val="clear" w:color="auto" w:fill="FFFFFF"/>
        </w:rPr>
        <w:t>елями</w:t>
      </w:r>
      <w:r w:rsidR="00CC2296">
        <w:rPr>
          <w:sz w:val="28"/>
          <w:szCs w:val="28"/>
          <w:shd w:val="clear" w:color="auto" w:fill="FFFFFF"/>
        </w:rPr>
        <w:t xml:space="preserve"> </w:t>
      </w:r>
      <w:r w:rsidR="00C0653A" w:rsidRPr="00AF553A">
        <w:rPr>
          <w:bCs/>
          <w:sz w:val="28"/>
          <w:szCs w:val="28"/>
          <w:shd w:val="clear" w:color="auto" w:fill="FFFFFF"/>
        </w:rPr>
        <w:t>цифровой</w:t>
      </w:r>
      <w:r w:rsidR="00C0653A" w:rsidRPr="00AF553A">
        <w:rPr>
          <w:sz w:val="28"/>
          <w:szCs w:val="28"/>
          <w:shd w:val="clear" w:color="auto" w:fill="FFFFFF"/>
        </w:rPr>
        <w:t> </w:t>
      </w:r>
      <w:r w:rsidR="00C0653A" w:rsidRPr="00AF553A">
        <w:rPr>
          <w:bCs/>
          <w:sz w:val="28"/>
          <w:szCs w:val="28"/>
          <w:shd w:val="clear" w:color="auto" w:fill="FFFFFF"/>
        </w:rPr>
        <w:t>трансформации</w:t>
      </w:r>
      <w:r w:rsidR="00C0653A" w:rsidRPr="00AF553A">
        <w:rPr>
          <w:sz w:val="28"/>
          <w:szCs w:val="28"/>
          <w:shd w:val="clear" w:color="auto" w:fill="FFFFFF"/>
        </w:rPr>
        <w:t> </w:t>
      </w:r>
      <w:r w:rsidRPr="00AF553A">
        <w:rPr>
          <w:bCs/>
          <w:sz w:val="28"/>
          <w:szCs w:val="28"/>
          <w:shd w:val="clear" w:color="auto" w:fill="FFFFFF"/>
        </w:rPr>
        <w:t>СКГА являю</w:t>
      </w:r>
      <w:r w:rsidR="00C0653A" w:rsidRPr="00AF553A">
        <w:rPr>
          <w:bCs/>
          <w:sz w:val="28"/>
          <w:szCs w:val="28"/>
          <w:shd w:val="clear" w:color="auto" w:fill="FFFFFF"/>
        </w:rPr>
        <w:t>тся</w:t>
      </w:r>
      <w:r w:rsidR="00AF553A">
        <w:rPr>
          <w:bCs/>
          <w:sz w:val="28"/>
          <w:szCs w:val="28"/>
          <w:shd w:val="clear" w:color="auto" w:fill="FFFFFF"/>
        </w:rPr>
        <w:t>:</w:t>
      </w:r>
      <w:r w:rsidR="00C0653A" w:rsidRPr="00AF553A">
        <w:rPr>
          <w:bCs/>
          <w:sz w:val="28"/>
          <w:szCs w:val="28"/>
          <w:shd w:val="clear" w:color="auto" w:fill="FFFFFF"/>
        </w:rPr>
        <w:t xml:space="preserve"> </w:t>
      </w:r>
    </w:p>
    <w:p w:rsidR="00C0653A" w:rsidRPr="00AF553A" w:rsidRDefault="007E73F9" w:rsidP="008D3E4F">
      <w:pPr>
        <w:spacing w:before="150" w:after="0" w:line="240" w:lineRule="auto"/>
        <w:contextualSpacing/>
        <w:jc w:val="both"/>
        <w:textAlignment w:val="top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AF553A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- </w:t>
      </w:r>
      <w:r w:rsidR="00C0653A" w:rsidRPr="00AF553A">
        <w:rPr>
          <w:rFonts w:ascii="Times New Roman" w:hAnsi="Times New Roman" w:cs="Times New Roman"/>
          <w:sz w:val="28"/>
          <w:szCs w:val="28"/>
          <w:shd w:val="clear" w:color="auto" w:fill="FFFFFF"/>
        </w:rPr>
        <w:t>автоматизация всех видов деятельности </w:t>
      </w:r>
      <w:r w:rsidR="00C0653A" w:rsidRPr="002B0768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вуза</w:t>
      </w:r>
      <w:r w:rsidR="00C0653A" w:rsidRPr="00AF553A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; </w:t>
      </w:r>
    </w:p>
    <w:p w:rsidR="007E73F9" w:rsidRDefault="00C0653A" w:rsidP="008D3E4F">
      <w:pPr>
        <w:spacing w:before="150" w:after="0" w:line="240" w:lineRule="auto"/>
        <w:contextualSpacing/>
        <w:jc w:val="both"/>
        <w:textAlignment w:val="top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AF553A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- создание единого информационно-образовательного пространства; </w:t>
      </w:r>
    </w:p>
    <w:p w:rsidR="00907DE9" w:rsidRDefault="00907DE9" w:rsidP="008D3E4F">
      <w:pPr>
        <w:spacing w:before="150" w:after="0" w:line="240" w:lineRule="auto"/>
        <w:contextualSpacing/>
        <w:jc w:val="both"/>
        <w:textAlignment w:val="top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- реализация на собственной технической платформе основных элементов ЭИОС;</w:t>
      </w:r>
    </w:p>
    <w:p w:rsidR="00907DE9" w:rsidRPr="00AF553A" w:rsidRDefault="00907DE9" w:rsidP="008D3E4F">
      <w:pPr>
        <w:spacing w:before="150" w:after="0" w:line="240" w:lineRule="auto"/>
        <w:contextualSpacing/>
        <w:jc w:val="both"/>
        <w:textAlignment w:val="top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- интеграция в федеральные проекты и платформы в области цифровизации высшего образования;</w:t>
      </w:r>
    </w:p>
    <w:p w:rsidR="00AF553A" w:rsidRDefault="00C0653A" w:rsidP="008D3E4F">
      <w:pPr>
        <w:spacing w:before="150" w:after="0" w:line="240" w:lineRule="auto"/>
        <w:contextualSpacing/>
        <w:jc w:val="both"/>
        <w:textAlignment w:val="top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AF553A">
        <w:rPr>
          <w:rFonts w:ascii="Times New Roman" w:hAnsi="Times New Roman" w:cs="Times New Roman"/>
          <w:sz w:val="28"/>
          <w:szCs w:val="28"/>
          <w:shd w:val="clear" w:color="auto" w:fill="FFFFFF"/>
        </w:rPr>
        <w:t>- дальнейшее развитие разработок и их интеграция;</w:t>
      </w:r>
    </w:p>
    <w:p w:rsidR="007E73F9" w:rsidRPr="00AF553A" w:rsidRDefault="00AF553A" w:rsidP="008D3E4F">
      <w:pPr>
        <w:spacing w:before="150" w:after="0" w:line="240" w:lineRule="auto"/>
        <w:contextualSpacing/>
        <w:jc w:val="both"/>
        <w:textAlignment w:val="top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- организация</w:t>
      </w:r>
      <w:r w:rsidR="00C0653A" w:rsidRPr="00AF553A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электронного документооборота; </w:t>
      </w:r>
    </w:p>
    <w:p w:rsidR="00824260" w:rsidRDefault="00C0653A" w:rsidP="008D3E4F">
      <w:pPr>
        <w:spacing w:before="150" w:after="0" w:line="240" w:lineRule="auto"/>
        <w:contextualSpacing/>
        <w:jc w:val="both"/>
        <w:textAlignment w:val="top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AF553A">
        <w:rPr>
          <w:rFonts w:ascii="Times New Roman" w:hAnsi="Times New Roman" w:cs="Times New Roman"/>
          <w:sz w:val="28"/>
          <w:szCs w:val="28"/>
          <w:shd w:val="clear" w:color="auto" w:fill="FFFFFF"/>
        </w:rPr>
        <w:t>- создание инструментов для оперативного управления;</w:t>
      </w:r>
    </w:p>
    <w:p w:rsidR="007E73F9" w:rsidRPr="00AF553A" w:rsidRDefault="00C0653A" w:rsidP="008D3E4F">
      <w:pPr>
        <w:spacing w:before="150" w:after="0" w:line="240" w:lineRule="auto"/>
        <w:contextualSpacing/>
        <w:jc w:val="both"/>
        <w:textAlignment w:val="top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F553A">
        <w:rPr>
          <w:rFonts w:ascii="Times New Roman" w:hAnsi="Times New Roman" w:cs="Times New Roman"/>
          <w:sz w:val="28"/>
          <w:szCs w:val="28"/>
          <w:shd w:val="clear" w:color="auto" w:fill="FFFFFF"/>
        </w:rPr>
        <w:t>- создание целостной личностно ориентированной электронной информационно-образовательной среды </w:t>
      </w:r>
      <w:r w:rsidRPr="00AF553A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вуза</w:t>
      </w:r>
      <w:r w:rsidRPr="00AF553A">
        <w:rPr>
          <w:rFonts w:ascii="Times New Roman" w:hAnsi="Times New Roman" w:cs="Times New Roman"/>
          <w:sz w:val="28"/>
          <w:szCs w:val="28"/>
          <w:shd w:val="clear" w:color="auto" w:fill="FFFFFF"/>
        </w:rPr>
        <w:t>.</w:t>
      </w:r>
      <w:r w:rsidRPr="00AF553A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</w:p>
    <w:p w:rsidR="00824260" w:rsidRDefault="00CA26C8" w:rsidP="008D3E4F">
      <w:pPr>
        <w:spacing w:before="150" w:after="0" w:line="240" w:lineRule="auto"/>
        <w:contextualSpacing/>
        <w:jc w:val="both"/>
        <w:textAlignment w:val="top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75254">
        <w:rPr>
          <w:rFonts w:ascii="Times New Roman" w:eastAsia="Times New Roman" w:hAnsi="Times New Roman" w:cs="Times New Roman"/>
          <w:sz w:val="28"/>
          <w:szCs w:val="28"/>
          <w:lang w:eastAsia="ru-RU"/>
        </w:rPr>
        <w:t>Основными задачам</w:t>
      </w:r>
      <w:r w:rsidR="007E73F9">
        <w:rPr>
          <w:rFonts w:ascii="Times New Roman" w:eastAsia="Times New Roman" w:hAnsi="Times New Roman" w:cs="Times New Roman"/>
          <w:sz w:val="28"/>
          <w:szCs w:val="28"/>
          <w:lang w:eastAsia="ru-RU"/>
        </w:rPr>
        <w:t>и СКГА</w:t>
      </w:r>
      <w:r w:rsidRPr="00CA26C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тановится построение эффективного взаимодействия с работодателями для определения перспективных профес</w:t>
      </w:r>
      <w:r w:rsidRPr="00A7525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ий и компетенций выпускников для того, чтобы вуз смог </w:t>
      </w:r>
      <w:r w:rsidRPr="00CA26C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ыйти на образовательный рынок и предлагать </w:t>
      </w:r>
      <w:r w:rsidRPr="00A7525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остребованные </w:t>
      </w:r>
      <w:r w:rsidRPr="00CA26C8">
        <w:rPr>
          <w:rFonts w:ascii="Times New Roman" w:eastAsia="Times New Roman" w:hAnsi="Times New Roman" w:cs="Times New Roman"/>
          <w:sz w:val="28"/>
          <w:szCs w:val="28"/>
          <w:lang w:eastAsia="ru-RU"/>
        </w:rPr>
        <w:t>специализированные курсы.</w:t>
      </w:r>
      <w:r w:rsidRPr="00A7525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</w:p>
    <w:p w:rsidR="00CA26C8" w:rsidRPr="00CA26C8" w:rsidRDefault="00CA26C8" w:rsidP="008D3E4F">
      <w:pPr>
        <w:spacing w:before="150" w:after="0" w:line="240" w:lineRule="auto"/>
        <w:contextualSpacing/>
        <w:jc w:val="both"/>
        <w:textAlignment w:val="top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75254">
        <w:rPr>
          <w:rFonts w:ascii="Times New Roman" w:eastAsia="Times New Roman" w:hAnsi="Times New Roman" w:cs="Times New Roman"/>
          <w:sz w:val="28"/>
          <w:szCs w:val="28"/>
          <w:lang w:eastAsia="ru-RU"/>
        </w:rPr>
        <w:t>Для решения данных и других задач необходимо совершенствование:</w:t>
      </w:r>
    </w:p>
    <w:p w:rsidR="00CA26C8" w:rsidRPr="007E73F9" w:rsidRDefault="00CA26C8" w:rsidP="003E1094">
      <w:pPr>
        <w:pStyle w:val="a8"/>
        <w:numPr>
          <w:ilvl w:val="0"/>
          <w:numId w:val="6"/>
        </w:num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E73F9">
        <w:rPr>
          <w:rFonts w:ascii="Times New Roman" w:eastAsia="Times New Roman" w:hAnsi="Times New Roman" w:cs="Times New Roman"/>
          <w:sz w:val="28"/>
          <w:szCs w:val="28"/>
          <w:lang w:eastAsia="ru-RU"/>
        </w:rPr>
        <w:t>уровня оснащенности вуза компьютерами, программами, лабораториями,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7E73F9">
        <w:rPr>
          <w:rFonts w:ascii="Times New Roman" w:eastAsia="Times New Roman" w:hAnsi="Times New Roman" w:cs="Times New Roman"/>
          <w:sz w:val="28"/>
          <w:szCs w:val="28"/>
          <w:lang w:eastAsia="ru-RU"/>
        </w:rPr>
        <w:t>центром коллективного пользования;</w:t>
      </w:r>
    </w:p>
    <w:p w:rsidR="00CA26C8" w:rsidRPr="007E73F9" w:rsidRDefault="00CA26C8" w:rsidP="003E1094">
      <w:pPr>
        <w:pStyle w:val="a8"/>
        <w:numPr>
          <w:ilvl w:val="0"/>
          <w:numId w:val="6"/>
        </w:num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E73F9">
        <w:rPr>
          <w:rFonts w:ascii="Times New Roman" w:eastAsia="Times New Roman" w:hAnsi="Times New Roman" w:cs="Times New Roman"/>
          <w:sz w:val="28"/>
          <w:szCs w:val="28"/>
          <w:lang w:eastAsia="ru-RU"/>
        </w:rPr>
        <w:t>уровня цифровых компетенций педагогического состава вуза для цифровизации обучения, их готовность к изменениям традиционной модели образования.</w:t>
      </w:r>
    </w:p>
    <w:p w:rsidR="00CA26C8" w:rsidRPr="007E73F9" w:rsidRDefault="00452E62" w:rsidP="003E1094">
      <w:pPr>
        <w:pStyle w:val="a8"/>
        <w:numPr>
          <w:ilvl w:val="0"/>
          <w:numId w:val="6"/>
        </w:num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E73F9">
        <w:rPr>
          <w:rFonts w:ascii="Times New Roman" w:eastAsia="Times New Roman" w:hAnsi="Times New Roman" w:cs="Times New Roman"/>
          <w:sz w:val="28"/>
          <w:szCs w:val="28"/>
          <w:lang w:eastAsia="ru-RU"/>
        </w:rPr>
        <w:t>интеграция с</w:t>
      </w:r>
      <w:r w:rsidR="00CA26C8" w:rsidRPr="007E73F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едприяти</w:t>
      </w:r>
      <w:r w:rsidRPr="007E73F9">
        <w:rPr>
          <w:rFonts w:ascii="Times New Roman" w:eastAsia="Times New Roman" w:hAnsi="Times New Roman" w:cs="Times New Roman"/>
          <w:sz w:val="28"/>
          <w:szCs w:val="28"/>
          <w:lang w:eastAsia="ru-RU"/>
        </w:rPr>
        <w:t>ями с целью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7E73F9">
        <w:rPr>
          <w:rFonts w:ascii="Times New Roman" w:eastAsia="Times New Roman" w:hAnsi="Times New Roman" w:cs="Times New Roman"/>
          <w:sz w:val="28"/>
          <w:szCs w:val="28"/>
          <w:lang w:eastAsia="ru-RU"/>
        </w:rPr>
        <w:t>развития</w:t>
      </w:r>
      <w:r w:rsidR="00CA26C8" w:rsidRPr="007E73F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етевых проектов взаимодействия (совместное создание корпоративных образовательных программ; использование предприятиями вузов в качестве центров экспертизы; прикладной </w:t>
      </w:r>
      <w:proofErr w:type="spellStart"/>
      <w:r w:rsidR="00CA26C8" w:rsidRPr="007E73F9">
        <w:rPr>
          <w:rFonts w:ascii="Times New Roman" w:eastAsia="Times New Roman" w:hAnsi="Times New Roman" w:cs="Times New Roman"/>
          <w:sz w:val="28"/>
          <w:szCs w:val="28"/>
          <w:lang w:eastAsia="ru-RU"/>
        </w:rPr>
        <w:t>бакалавриат</w:t>
      </w:r>
      <w:proofErr w:type="spellEnd"/>
      <w:r w:rsidR="00CA26C8" w:rsidRPr="007E73F9">
        <w:rPr>
          <w:rFonts w:ascii="Times New Roman" w:eastAsia="Times New Roman" w:hAnsi="Times New Roman" w:cs="Times New Roman"/>
          <w:sz w:val="28"/>
          <w:szCs w:val="28"/>
          <w:lang w:eastAsia="ru-RU"/>
        </w:rPr>
        <w:t>; т</w:t>
      </w:r>
      <w:r w:rsidRPr="007E73F9">
        <w:rPr>
          <w:rFonts w:ascii="Times New Roman" w:eastAsia="Times New Roman" w:hAnsi="Times New Roman" w:cs="Times New Roman"/>
          <w:sz w:val="28"/>
          <w:szCs w:val="28"/>
          <w:lang w:eastAsia="ru-RU"/>
        </w:rPr>
        <w:t>ехнологическая магистратура)</w:t>
      </w:r>
      <w:r w:rsidR="00CA26C8" w:rsidRPr="007E73F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:rsidR="00CA26C8" w:rsidRPr="007E73F9" w:rsidRDefault="00452E62" w:rsidP="003E1094">
      <w:pPr>
        <w:pStyle w:val="a8"/>
        <w:numPr>
          <w:ilvl w:val="0"/>
          <w:numId w:val="6"/>
        </w:num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E73F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уровня </w:t>
      </w:r>
      <w:r w:rsidR="00CA26C8" w:rsidRPr="007E73F9">
        <w:rPr>
          <w:rFonts w:ascii="Times New Roman" w:eastAsia="Times New Roman" w:hAnsi="Times New Roman" w:cs="Times New Roman"/>
          <w:sz w:val="28"/>
          <w:szCs w:val="28"/>
          <w:lang w:eastAsia="ru-RU"/>
        </w:rPr>
        <w:t>цифровой грамотности учителей и школьников</w:t>
      </w:r>
      <w:r w:rsidRPr="007E73F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КЧР как потенциальных абитуриентов</w:t>
      </w:r>
      <w:r w:rsidR="00CA26C8" w:rsidRPr="007E73F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:rsidR="00CA26C8" w:rsidRDefault="00CA26C8" w:rsidP="008D3E4F">
      <w:pPr>
        <w:spacing w:before="150" w:after="0" w:line="240" w:lineRule="auto"/>
        <w:contextualSpacing/>
        <w:jc w:val="both"/>
        <w:textAlignment w:val="top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A26C8">
        <w:rPr>
          <w:rFonts w:ascii="Times New Roman" w:eastAsia="Times New Roman" w:hAnsi="Times New Roman" w:cs="Times New Roman"/>
          <w:sz w:val="28"/>
          <w:szCs w:val="28"/>
          <w:lang w:eastAsia="ru-RU"/>
        </w:rPr>
        <w:t>Все эти вопросы требуют глубокого анализа и поиска путе</w:t>
      </w:r>
      <w:r w:rsidR="00AF553A">
        <w:rPr>
          <w:rFonts w:ascii="Times New Roman" w:eastAsia="Times New Roman" w:hAnsi="Times New Roman" w:cs="Times New Roman"/>
          <w:sz w:val="28"/>
          <w:szCs w:val="28"/>
          <w:lang w:eastAsia="ru-RU"/>
        </w:rPr>
        <w:t>й решения для реализации Стратегии</w:t>
      </w:r>
      <w:r w:rsidRPr="00CA26C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452E62" w:rsidRPr="00A7525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 </w:t>
      </w:r>
      <w:r w:rsidRPr="00CA26C8">
        <w:rPr>
          <w:rFonts w:ascii="Times New Roman" w:eastAsia="Times New Roman" w:hAnsi="Times New Roman" w:cs="Times New Roman"/>
          <w:sz w:val="28"/>
          <w:szCs w:val="28"/>
          <w:lang w:eastAsia="ru-RU"/>
        </w:rPr>
        <w:t>регионе. Однако если грамотно совмещать форматы образования онлайн</w:t>
      </w:r>
      <w:r w:rsidR="00A7525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CA26C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и </w:t>
      </w:r>
      <w:proofErr w:type="spellStart"/>
      <w:r w:rsidRPr="00CA26C8">
        <w:rPr>
          <w:rFonts w:ascii="Times New Roman" w:eastAsia="Times New Roman" w:hAnsi="Times New Roman" w:cs="Times New Roman"/>
          <w:sz w:val="28"/>
          <w:szCs w:val="28"/>
          <w:lang w:eastAsia="ru-RU"/>
        </w:rPr>
        <w:t>оффлайн</w:t>
      </w:r>
      <w:proofErr w:type="spellEnd"/>
      <w:r w:rsidRPr="00CA26C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 реализации, то </w:t>
      </w:r>
      <w:r w:rsidR="00452E62" w:rsidRPr="00A75254">
        <w:rPr>
          <w:rFonts w:ascii="Times New Roman" w:eastAsia="Times New Roman" w:hAnsi="Times New Roman" w:cs="Times New Roman"/>
          <w:sz w:val="28"/>
          <w:szCs w:val="28"/>
          <w:lang w:eastAsia="ru-RU"/>
        </w:rPr>
        <w:t>СКГА может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CA26C8">
        <w:rPr>
          <w:rFonts w:ascii="Times New Roman" w:eastAsia="Times New Roman" w:hAnsi="Times New Roman" w:cs="Times New Roman"/>
          <w:sz w:val="28"/>
          <w:szCs w:val="28"/>
          <w:lang w:eastAsia="ru-RU"/>
        </w:rPr>
        <w:t>предлага</w:t>
      </w:r>
      <w:r w:rsidR="002B0768">
        <w:rPr>
          <w:rFonts w:ascii="Times New Roman" w:eastAsia="Times New Roman" w:hAnsi="Times New Roman" w:cs="Times New Roman"/>
          <w:sz w:val="28"/>
          <w:szCs w:val="28"/>
          <w:lang w:eastAsia="ru-RU"/>
        </w:rPr>
        <w:t>ть и реализовывать качественные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CA26C8">
        <w:rPr>
          <w:rFonts w:ascii="Times New Roman" w:eastAsia="Times New Roman" w:hAnsi="Times New Roman" w:cs="Times New Roman"/>
          <w:sz w:val="28"/>
          <w:szCs w:val="28"/>
          <w:lang w:eastAsia="ru-RU"/>
        </w:rPr>
        <w:t>и уникальные образовательные программы</w:t>
      </w:r>
      <w:r w:rsidR="00AF553A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ля республики</w:t>
      </w:r>
      <w:r w:rsidRPr="00CA26C8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:rsidR="00CC2296" w:rsidRPr="00CA26C8" w:rsidRDefault="00CC2296" w:rsidP="008D3E4F">
      <w:pPr>
        <w:spacing w:before="150" w:after="0" w:line="240" w:lineRule="auto"/>
        <w:contextualSpacing/>
        <w:jc w:val="both"/>
        <w:textAlignment w:val="top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CA26C8" w:rsidRPr="00CC2296" w:rsidRDefault="00914BD6" w:rsidP="00CC2296">
      <w:pPr>
        <w:rPr>
          <w:rFonts w:ascii="Times New Roman" w:hAnsi="Times New Roman" w:cs="Times New Roman"/>
          <w:b/>
          <w:bCs/>
          <w:sz w:val="28"/>
        </w:rPr>
      </w:pPr>
      <w:r w:rsidRPr="00CC2296">
        <w:rPr>
          <w:rFonts w:ascii="Times New Roman" w:hAnsi="Times New Roman" w:cs="Times New Roman"/>
          <w:b/>
          <w:sz w:val="28"/>
        </w:rPr>
        <w:t>Достижение</w:t>
      </w:r>
      <w:r w:rsidR="00CC2296" w:rsidRPr="00CC2296">
        <w:rPr>
          <w:rFonts w:ascii="Times New Roman" w:hAnsi="Times New Roman" w:cs="Times New Roman"/>
          <w:b/>
          <w:bCs/>
          <w:sz w:val="28"/>
        </w:rPr>
        <w:t xml:space="preserve"> </w:t>
      </w:r>
      <w:r w:rsidRPr="00CC2296">
        <w:rPr>
          <w:rFonts w:ascii="Times New Roman" w:hAnsi="Times New Roman" w:cs="Times New Roman"/>
          <w:b/>
          <w:sz w:val="28"/>
        </w:rPr>
        <w:t>поставленных целей</w:t>
      </w:r>
      <w:r w:rsidR="00CC2296" w:rsidRPr="00CC2296">
        <w:rPr>
          <w:rFonts w:ascii="Times New Roman" w:hAnsi="Times New Roman" w:cs="Times New Roman"/>
          <w:b/>
          <w:bCs/>
          <w:sz w:val="28"/>
        </w:rPr>
        <w:t xml:space="preserve"> </w:t>
      </w:r>
      <w:r w:rsidRPr="00CC2296">
        <w:rPr>
          <w:rFonts w:ascii="Times New Roman" w:hAnsi="Times New Roman" w:cs="Times New Roman"/>
          <w:b/>
          <w:sz w:val="28"/>
        </w:rPr>
        <w:t>возможно в несколько этапов:</w:t>
      </w:r>
    </w:p>
    <w:p w:rsidR="00CA26C8" w:rsidRPr="00CC2296" w:rsidRDefault="00A75254" w:rsidP="00CC2296">
      <w:pPr>
        <w:rPr>
          <w:rFonts w:ascii="Times New Roman" w:hAnsi="Times New Roman" w:cs="Times New Roman"/>
          <w:b/>
          <w:bCs/>
          <w:sz w:val="28"/>
        </w:rPr>
      </w:pPr>
      <w:r w:rsidRPr="00CC2296">
        <w:rPr>
          <w:rFonts w:ascii="Times New Roman" w:hAnsi="Times New Roman" w:cs="Times New Roman"/>
          <w:b/>
          <w:sz w:val="28"/>
        </w:rPr>
        <w:t>Этап 1. Организация базовых процессов</w:t>
      </w:r>
      <w:r w:rsidR="00CC2296" w:rsidRPr="00CC2296">
        <w:rPr>
          <w:rFonts w:ascii="Times New Roman" w:hAnsi="Times New Roman" w:cs="Times New Roman"/>
          <w:b/>
          <w:bCs/>
          <w:sz w:val="28"/>
        </w:rPr>
        <w:t xml:space="preserve"> </w:t>
      </w:r>
      <w:r w:rsidRPr="00CC2296">
        <w:rPr>
          <w:rFonts w:ascii="Times New Roman" w:hAnsi="Times New Roman" w:cs="Times New Roman"/>
          <w:b/>
          <w:sz w:val="28"/>
        </w:rPr>
        <w:t xml:space="preserve">вуза на основе цифровизации </w:t>
      </w:r>
    </w:p>
    <w:p w:rsidR="00CA26C8" w:rsidRPr="00A75254" w:rsidRDefault="00914BD6" w:rsidP="008D3E4F">
      <w:pPr>
        <w:pStyle w:val="a7"/>
        <w:shd w:val="clear" w:color="auto" w:fill="FFFFFF"/>
        <w:spacing w:before="0" w:beforeAutospacing="0" w:after="150" w:afterAutospacing="0"/>
        <w:contextualSpacing/>
        <w:jc w:val="both"/>
        <w:rPr>
          <w:sz w:val="28"/>
          <w:szCs w:val="28"/>
        </w:rPr>
      </w:pPr>
      <w:r w:rsidRPr="00A75254">
        <w:rPr>
          <w:sz w:val="28"/>
          <w:szCs w:val="28"/>
        </w:rPr>
        <w:t xml:space="preserve">На этом этапе в СКГА </w:t>
      </w:r>
      <w:r w:rsidR="00CA26C8" w:rsidRPr="00A75254">
        <w:rPr>
          <w:sz w:val="28"/>
          <w:szCs w:val="28"/>
        </w:rPr>
        <w:t>автоматизируют</w:t>
      </w:r>
      <w:r w:rsidRPr="00A75254">
        <w:rPr>
          <w:sz w:val="28"/>
          <w:szCs w:val="28"/>
        </w:rPr>
        <w:t>ся</w:t>
      </w:r>
      <w:r w:rsidR="00CA26C8" w:rsidRPr="00A75254">
        <w:rPr>
          <w:sz w:val="28"/>
          <w:szCs w:val="28"/>
        </w:rPr>
        <w:t xml:space="preserve"> внутренние процессы, такие как</w:t>
      </w:r>
      <w:r w:rsidRPr="00A75254">
        <w:rPr>
          <w:sz w:val="28"/>
          <w:szCs w:val="28"/>
        </w:rPr>
        <w:t xml:space="preserve"> учебный процесс</w:t>
      </w:r>
      <w:r w:rsidR="00CA26C8" w:rsidRPr="00A75254">
        <w:rPr>
          <w:sz w:val="28"/>
          <w:szCs w:val="28"/>
        </w:rPr>
        <w:t>,</w:t>
      </w:r>
      <w:r w:rsidRPr="00A75254">
        <w:rPr>
          <w:sz w:val="28"/>
          <w:szCs w:val="28"/>
        </w:rPr>
        <w:t xml:space="preserve"> научно-исследовательская и проектная деятельность,</w:t>
      </w:r>
      <w:r w:rsidR="00CA26C8" w:rsidRPr="00A75254">
        <w:rPr>
          <w:sz w:val="28"/>
          <w:szCs w:val="28"/>
        </w:rPr>
        <w:t xml:space="preserve"> финансы, управление персоналом</w:t>
      </w:r>
      <w:r w:rsidRPr="00A75254">
        <w:rPr>
          <w:sz w:val="28"/>
          <w:szCs w:val="28"/>
        </w:rPr>
        <w:t xml:space="preserve"> и др.</w:t>
      </w:r>
      <w:r w:rsidR="00CA26C8" w:rsidRPr="00A75254">
        <w:rPr>
          <w:sz w:val="28"/>
          <w:szCs w:val="28"/>
        </w:rPr>
        <w:t xml:space="preserve">, используя соответствующее </w:t>
      </w:r>
      <w:r w:rsidR="00CA26C8" w:rsidRPr="00A75254">
        <w:rPr>
          <w:sz w:val="28"/>
          <w:szCs w:val="28"/>
        </w:rPr>
        <w:lastRenderedPageBreak/>
        <w:t>программное обеспечение, облачные технологии и другие платформы д</w:t>
      </w:r>
      <w:r w:rsidRPr="00A75254">
        <w:rPr>
          <w:sz w:val="28"/>
          <w:szCs w:val="28"/>
        </w:rPr>
        <w:t>ля организации и ведения</w:t>
      </w:r>
      <w:r w:rsidR="00CC2296">
        <w:rPr>
          <w:sz w:val="28"/>
          <w:szCs w:val="28"/>
        </w:rPr>
        <w:t xml:space="preserve"> </w:t>
      </w:r>
      <w:r w:rsidRPr="00A75254">
        <w:rPr>
          <w:sz w:val="28"/>
          <w:szCs w:val="28"/>
        </w:rPr>
        <w:t>образовательной деятельности. Это</w:t>
      </w:r>
      <w:r w:rsidR="00CA26C8" w:rsidRPr="00A75254">
        <w:rPr>
          <w:sz w:val="28"/>
          <w:szCs w:val="28"/>
        </w:rPr>
        <w:t xml:space="preserve"> процесс</w:t>
      </w:r>
      <w:r w:rsidR="00CC2296">
        <w:rPr>
          <w:sz w:val="28"/>
          <w:szCs w:val="28"/>
        </w:rPr>
        <w:t xml:space="preserve"> </w:t>
      </w:r>
      <w:r w:rsidR="00CA26C8" w:rsidRPr="00A75254">
        <w:rPr>
          <w:sz w:val="28"/>
          <w:szCs w:val="28"/>
        </w:rPr>
        <w:t>цифровизаци</w:t>
      </w:r>
      <w:r w:rsidRPr="00A75254">
        <w:rPr>
          <w:sz w:val="28"/>
          <w:szCs w:val="28"/>
        </w:rPr>
        <w:t>и, т.к.</w:t>
      </w:r>
      <w:r w:rsidR="00CC2296">
        <w:rPr>
          <w:sz w:val="28"/>
          <w:szCs w:val="28"/>
        </w:rPr>
        <w:t xml:space="preserve"> </w:t>
      </w:r>
      <w:r w:rsidR="00CA26C8" w:rsidRPr="00A75254">
        <w:rPr>
          <w:sz w:val="28"/>
          <w:szCs w:val="28"/>
        </w:rPr>
        <w:t xml:space="preserve">он обеспечивает цифровую основу, необходимую для будущей эволюции. Но </w:t>
      </w:r>
      <w:proofErr w:type="spellStart"/>
      <w:r w:rsidR="00CA26C8" w:rsidRPr="00A75254">
        <w:rPr>
          <w:sz w:val="28"/>
          <w:szCs w:val="28"/>
        </w:rPr>
        <w:t>цифровизация</w:t>
      </w:r>
      <w:proofErr w:type="spellEnd"/>
      <w:r w:rsidR="00CA26C8" w:rsidRPr="00A75254">
        <w:rPr>
          <w:sz w:val="28"/>
          <w:szCs w:val="28"/>
        </w:rPr>
        <w:t xml:space="preserve"> не трансформирует сам </w:t>
      </w:r>
      <w:r w:rsidRPr="00A75254">
        <w:rPr>
          <w:sz w:val="28"/>
          <w:szCs w:val="28"/>
        </w:rPr>
        <w:t>образовательный процесс, а создает предпосылки для</w:t>
      </w:r>
      <w:r w:rsidR="00CC2296">
        <w:rPr>
          <w:sz w:val="28"/>
          <w:szCs w:val="28"/>
        </w:rPr>
        <w:t xml:space="preserve"> </w:t>
      </w:r>
      <w:r w:rsidRPr="00A75254">
        <w:rPr>
          <w:sz w:val="28"/>
          <w:szCs w:val="28"/>
        </w:rPr>
        <w:t xml:space="preserve">разработки </w:t>
      </w:r>
      <w:r w:rsidR="00CA26C8" w:rsidRPr="00A75254">
        <w:rPr>
          <w:sz w:val="28"/>
          <w:szCs w:val="28"/>
        </w:rPr>
        <w:t>цифровых</w:t>
      </w:r>
      <w:r w:rsidR="00CC2296">
        <w:rPr>
          <w:sz w:val="28"/>
          <w:szCs w:val="28"/>
        </w:rPr>
        <w:t xml:space="preserve"> </w:t>
      </w:r>
      <w:r w:rsidRPr="00A75254">
        <w:rPr>
          <w:sz w:val="28"/>
          <w:szCs w:val="28"/>
        </w:rPr>
        <w:t xml:space="preserve">образовательных </w:t>
      </w:r>
      <w:r w:rsidR="00CA26C8" w:rsidRPr="00A75254">
        <w:rPr>
          <w:sz w:val="28"/>
          <w:szCs w:val="28"/>
        </w:rPr>
        <w:t xml:space="preserve">продуктов и соответствующих отношений </w:t>
      </w:r>
      <w:r w:rsidRPr="00A75254">
        <w:rPr>
          <w:sz w:val="28"/>
          <w:szCs w:val="28"/>
        </w:rPr>
        <w:t>между субъектами</w:t>
      </w:r>
      <w:r w:rsidR="00CC2296">
        <w:rPr>
          <w:sz w:val="28"/>
          <w:szCs w:val="28"/>
        </w:rPr>
        <w:t xml:space="preserve"> </w:t>
      </w:r>
      <w:r w:rsidRPr="00A75254">
        <w:rPr>
          <w:sz w:val="28"/>
          <w:szCs w:val="28"/>
        </w:rPr>
        <w:t xml:space="preserve">образования. </w:t>
      </w:r>
      <w:proofErr w:type="gramStart"/>
      <w:r w:rsidR="00CA26C8" w:rsidRPr="00A75254">
        <w:rPr>
          <w:sz w:val="28"/>
          <w:szCs w:val="28"/>
        </w:rPr>
        <w:t xml:space="preserve">Цифровую трансформацию </w:t>
      </w:r>
      <w:r w:rsidRPr="00A75254">
        <w:rPr>
          <w:sz w:val="28"/>
          <w:szCs w:val="28"/>
        </w:rPr>
        <w:t xml:space="preserve">вуза </w:t>
      </w:r>
      <w:r w:rsidR="00CA26C8" w:rsidRPr="00A75254">
        <w:rPr>
          <w:sz w:val="28"/>
          <w:szCs w:val="28"/>
        </w:rPr>
        <w:t xml:space="preserve">оптимально начинать с </w:t>
      </w:r>
      <w:r w:rsidRPr="00A75254">
        <w:rPr>
          <w:sz w:val="28"/>
          <w:szCs w:val="28"/>
        </w:rPr>
        <w:t xml:space="preserve">руководящего менеджмента вуза, которые в последующем могут </w:t>
      </w:r>
      <w:r w:rsidR="00CA26C8" w:rsidRPr="00A75254">
        <w:rPr>
          <w:sz w:val="28"/>
          <w:szCs w:val="28"/>
        </w:rPr>
        <w:t xml:space="preserve">сбалансировать </w:t>
      </w:r>
      <w:proofErr w:type="spellStart"/>
      <w:r w:rsidR="00CA26C8" w:rsidRPr="00A75254">
        <w:rPr>
          <w:sz w:val="28"/>
          <w:szCs w:val="28"/>
        </w:rPr>
        <w:t>кроссфункциональную</w:t>
      </w:r>
      <w:proofErr w:type="spellEnd"/>
      <w:r w:rsidR="00CA26C8" w:rsidRPr="00A75254">
        <w:rPr>
          <w:sz w:val="28"/>
          <w:szCs w:val="28"/>
        </w:rPr>
        <w:t xml:space="preserve"> </w:t>
      </w:r>
      <w:r w:rsidRPr="00A75254">
        <w:rPr>
          <w:sz w:val="28"/>
          <w:szCs w:val="28"/>
        </w:rPr>
        <w:t xml:space="preserve">командную </w:t>
      </w:r>
      <w:r w:rsidR="00CA26C8" w:rsidRPr="00A75254">
        <w:rPr>
          <w:sz w:val="28"/>
          <w:szCs w:val="28"/>
        </w:rPr>
        <w:t>работу и своим примером показать, как лучшим образом встроиться в трансформационные процессы.</w:t>
      </w:r>
      <w:proofErr w:type="gramEnd"/>
      <w:r w:rsidR="00CA26C8" w:rsidRPr="00A75254">
        <w:rPr>
          <w:sz w:val="28"/>
          <w:szCs w:val="28"/>
        </w:rPr>
        <w:t xml:space="preserve"> При этом отдельную работу нужно проводить с </w:t>
      </w:r>
      <w:r w:rsidRPr="00A75254">
        <w:rPr>
          <w:sz w:val="28"/>
          <w:szCs w:val="28"/>
        </w:rPr>
        <w:t>ППС и АУП</w:t>
      </w:r>
      <w:r w:rsidR="00CA26C8" w:rsidRPr="00A75254">
        <w:rPr>
          <w:sz w:val="28"/>
          <w:szCs w:val="28"/>
        </w:rPr>
        <w:t xml:space="preserve">, </w:t>
      </w:r>
      <w:proofErr w:type="gramStart"/>
      <w:r w:rsidR="00CA26C8" w:rsidRPr="00A75254">
        <w:rPr>
          <w:sz w:val="28"/>
          <w:szCs w:val="28"/>
        </w:rPr>
        <w:t>которые</w:t>
      </w:r>
      <w:proofErr w:type="gramEnd"/>
      <w:r w:rsidR="00CA26C8" w:rsidRPr="00A75254">
        <w:rPr>
          <w:sz w:val="28"/>
          <w:szCs w:val="28"/>
        </w:rPr>
        <w:t xml:space="preserve"> сопротивляются изменениям. </w:t>
      </w:r>
      <w:r w:rsidRPr="00A75254">
        <w:rPr>
          <w:sz w:val="28"/>
          <w:szCs w:val="28"/>
        </w:rPr>
        <w:t>Самое главное — аргумент</w:t>
      </w:r>
      <w:r w:rsidR="00AF553A">
        <w:rPr>
          <w:sz w:val="28"/>
          <w:szCs w:val="28"/>
        </w:rPr>
        <w:t>и</w:t>
      </w:r>
      <w:r w:rsidRPr="00A75254">
        <w:rPr>
          <w:sz w:val="28"/>
          <w:szCs w:val="28"/>
        </w:rPr>
        <w:t>ровать</w:t>
      </w:r>
      <w:r w:rsidR="00CA26C8" w:rsidRPr="00A75254">
        <w:rPr>
          <w:sz w:val="28"/>
          <w:szCs w:val="28"/>
        </w:rPr>
        <w:t xml:space="preserve"> изменения, открыто говорить об их целях и устранять организационные или коммуникационные барьеры, которые мешают на пути</w:t>
      </w:r>
      <w:r w:rsidR="00CC2296">
        <w:rPr>
          <w:sz w:val="28"/>
          <w:szCs w:val="28"/>
        </w:rPr>
        <w:t xml:space="preserve"> </w:t>
      </w:r>
      <w:r w:rsidRPr="00A75254">
        <w:rPr>
          <w:sz w:val="28"/>
          <w:szCs w:val="28"/>
        </w:rPr>
        <w:t xml:space="preserve">цифровой </w:t>
      </w:r>
      <w:r w:rsidR="00CA26C8" w:rsidRPr="00A75254">
        <w:rPr>
          <w:sz w:val="28"/>
          <w:szCs w:val="28"/>
        </w:rPr>
        <w:t>трансформации</w:t>
      </w:r>
      <w:r w:rsidRPr="00A75254">
        <w:rPr>
          <w:sz w:val="28"/>
          <w:szCs w:val="28"/>
        </w:rPr>
        <w:t xml:space="preserve"> СКГА.</w:t>
      </w:r>
    </w:p>
    <w:p w:rsidR="00CA26C8" w:rsidRPr="00CC2296" w:rsidRDefault="00CA26C8" w:rsidP="00CC2296">
      <w:pPr>
        <w:rPr>
          <w:rFonts w:ascii="Times New Roman" w:hAnsi="Times New Roman" w:cs="Times New Roman"/>
          <w:b/>
          <w:sz w:val="28"/>
        </w:rPr>
      </w:pPr>
      <w:r w:rsidRPr="00A75254">
        <w:rPr>
          <w:i/>
          <w:iCs/>
        </w:rPr>
        <w:br/>
      </w:r>
      <w:r w:rsidR="00914BD6" w:rsidRPr="00CC2296">
        <w:rPr>
          <w:rFonts w:ascii="Times New Roman" w:hAnsi="Times New Roman" w:cs="Times New Roman"/>
          <w:b/>
          <w:sz w:val="28"/>
        </w:rPr>
        <w:t>Этап 2. Преодоление разрозненности</w:t>
      </w:r>
    </w:p>
    <w:p w:rsidR="00CA26C8" w:rsidRPr="00A75254" w:rsidRDefault="00CA26C8" w:rsidP="00A75254">
      <w:pPr>
        <w:pStyle w:val="a7"/>
        <w:shd w:val="clear" w:color="auto" w:fill="FFFFFF"/>
        <w:spacing w:before="0" w:beforeAutospacing="0" w:after="150" w:afterAutospacing="0"/>
        <w:jc w:val="both"/>
        <w:rPr>
          <w:sz w:val="28"/>
          <w:szCs w:val="28"/>
        </w:rPr>
      </w:pPr>
      <w:r w:rsidRPr="00A75254">
        <w:rPr>
          <w:sz w:val="28"/>
          <w:szCs w:val="28"/>
        </w:rPr>
        <w:t xml:space="preserve">Отдельные </w:t>
      </w:r>
      <w:r w:rsidR="00914BD6" w:rsidRPr="00A75254">
        <w:rPr>
          <w:sz w:val="28"/>
          <w:szCs w:val="28"/>
        </w:rPr>
        <w:t xml:space="preserve">структурные </w:t>
      </w:r>
      <w:r w:rsidRPr="00A75254">
        <w:rPr>
          <w:sz w:val="28"/>
          <w:szCs w:val="28"/>
        </w:rPr>
        <w:t>подразделения</w:t>
      </w:r>
      <w:r w:rsidR="00CC2296">
        <w:rPr>
          <w:sz w:val="28"/>
          <w:szCs w:val="28"/>
        </w:rPr>
        <w:t xml:space="preserve"> </w:t>
      </w:r>
      <w:r w:rsidR="00914BD6" w:rsidRPr="00A75254">
        <w:rPr>
          <w:sz w:val="28"/>
          <w:szCs w:val="28"/>
        </w:rPr>
        <w:t xml:space="preserve">СКГА </w:t>
      </w:r>
      <w:r w:rsidRPr="00A75254">
        <w:rPr>
          <w:sz w:val="28"/>
          <w:szCs w:val="28"/>
        </w:rPr>
        <w:t>могут начать использовать технологии для создания новых</w:t>
      </w:r>
      <w:r w:rsidR="00CC2296">
        <w:rPr>
          <w:sz w:val="28"/>
          <w:szCs w:val="28"/>
        </w:rPr>
        <w:t xml:space="preserve"> </w:t>
      </w:r>
      <w:r w:rsidR="00914BD6" w:rsidRPr="00A75254">
        <w:rPr>
          <w:sz w:val="28"/>
          <w:szCs w:val="28"/>
        </w:rPr>
        <w:t>цифровых</w:t>
      </w:r>
      <w:r w:rsidR="00CC2296">
        <w:rPr>
          <w:sz w:val="28"/>
          <w:szCs w:val="28"/>
        </w:rPr>
        <w:t xml:space="preserve"> </w:t>
      </w:r>
      <w:r w:rsidR="00914BD6" w:rsidRPr="00A75254">
        <w:rPr>
          <w:sz w:val="28"/>
          <w:szCs w:val="28"/>
        </w:rPr>
        <w:t xml:space="preserve">образовательных </w:t>
      </w:r>
      <w:r w:rsidRPr="00A75254">
        <w:rPr>
          <w:sz w:val="28"/>
          <w:szCs w:val="28"/>
        </w:rPr>
        <w:t>моделей. Все</w:t>
      </w:r>
      <w:r w:rsidR="00AF553A">
        <w:rPr>
          <w:sz w:val="28"/>
          <w:szCs w:val="28"/>
        </w:rPr>
        <w:t xml:space="preserve"> эти новшества</w:t>
      </w:r>
      <w:r w:rsidR="00CC2296">
        <w:rPr>
          <w:sz w:val="28"/>
          <w:szCs w:val="28"/>
        </w:rPr>
        <w:t xml:space="preserve"> </w:t>
      </w:r>
      <w:r w:rsidR="00AF553A">
        <w:rPr>
          <w:sz w:val="28"/>
          <w:szCs w:val="28"/>
        </w:rPr>
        <w:t>могут</w:t>
      </w:r>
      <w:r w:rsidR="00CC2296">
        <w:rPr>
          <w:sz w:val="28"/>
          <w:szCs w:val="28"/>
        </w:rPr>
        <w:t xml:space="preserve"> </w:t>
      </w:r>
      <w:r w:rsidRPr="00A75254">
        <w:rPr>
          <w:sz w:val="28"/>
          <w:szCs w:val="28"/>
        </w:rPr>
        <w:t>не да</w:t>
      </w:r>
      <w:r w:rsidR="00AF553A">
        <w:rPr>
          <w:sz w:val="28"/>
          <w:szCs w:val="28"/>
        </w:rPr>
        <w:t>ть</w:t>
      </w:r>
      <w:r w:rsidRPr="00A75254">
        <w:rPr>
          <w:sz w:val="28"/>
          <w:szCs w:val="28"/>
        </w:rPr>
        <w:t xml:space="preserve"> ощутимых результат</w:t>
      </w:r>
      <w:r w:rsidR="00AF553A">
        <w:rPr>
          <w:sz w:val="28"/>
          <w:szCs w:val="28"/>
        </w:rPr>
        <w:t>ов по причине отсутствия</w:t>
      </w:r>
      <w:r w:rsidR="00CC2296">
        <w:rPr>
          <w:sz w:val="28"/>
          <w:szCs w:val="28"/>
        </w:rPr>
        <w:t xml:space="preserve"> </w:t>
      </w:r>
      <w:r w:rsidR="00914BD6" w:rsidRPr="00A75254">
        <w:rPr>
          <w:sz w:val="28"/>
          <w:szCs w:val="28"/>
        </w:rPr>
        <w:t>общей стратегии вуза</w:t>
      </w:r>
      <w:r w:rsidRPr="00A75254">
        <w:rPr>
          <w:sz w:val="28"/>
          <w:szCs w:val="28"/>
        </w:rPr>
        <w:t>, способствующей цифровой трансформации</w:t>
      </w:r>
      <w:r w:rsidR="00601843" w:rsidRPr="00A75254">
        <w:rPr>
          <w:sz w:val="28"/>
          <w:szCs w:val="28"/>
        </w:rPr>
        <w:t>, чему, собственно, по</w:t>
      </w:r>
      <w:r w:rsidR="00AF553A">
        <w:rPr>
          <w:sz w:val="28"/>
          <w:szCs w:val="28"/>
        </w:rPr>
        <w:t>священа представленная Стратегия</w:t>
      </w:r>
      <w:r w:rsidR="00601843" w:rsidRPr="00A75254">
        <w:rPr>
          <w:sz w:val="28"/>
          <w:szCs w:val="28"/>
        </w:rPr>
        <w:t>. Очевидно, что</w:t>
      </w:r>
      <w:r w:rsidR="00CC2296">
        <w:rPr>
          <w:sz w:val="28"/>
          <w:szCs w:val="28"/>
        </w:rPr>
        <w:t xml:space="preserve"> </w:t>
      </w:r>
      <w:r w:rsidR="0042486B">
        <w:rPr>
          <w:sz w:val="28"/>
          <w:szCs w:val="28"/>
        </w:rPr>
        <w:t>внедрению к</w:t>
      </w:r>
      <w:r w:rsidR="00CC2296">
        <w:rPr>
          <w:sz w:val="28"/>
          <w:szCs w:val="28"/>
        </w:rPr>
        <w:t xml:space="preserve"> </w:t>
      </w:r>
      <w:r w:rsidR="0042486B">
        <w:rPr>
          <w:sz w:val="28"/>
          <w:szCs w:val="28"/>
        </w:rPr>
        <w:t>цифровизации</w:t>
      </w:r>
      <w:r w:rsidRPr="00A75254">
        <w:rPr>
          <w:sz w:val="28"/>
          <w:szCs w:val="28"/>
        </w:rPr>
        <w:t xml:space="preserve"> должен быть комплексный и проработанный подход. Эффективное использование функционала </w:t>
      </w:r>
      <w:r w:rsidR="0042486B">
        <w:rPr>
          <w:sz w:val="28"/>
          <w:szCs w:val="28"/>
        </w:rPr>
        <w:t xml:space="preserve">ИКТ </w:t>
      </w:r>
      <w:r w:rsidRPr="00A75254">
        <w:rPr>
          <w:sz w:val="28"/>
          <w:szCs w:val="28"/>
        </w:rPr>
        <w:t xml:space="preserve">подразумевает наличие нужных людей, готовых к принятию цифровой трансформации, выстроенных процессов и </w:t>
      </w:r>
      <w:r w:rsidR="0042486B">
        <w:rPr>
          <w:sz w:val="28"/>
          <w:szCs w:val="28"/>
        </w:rPr>
        <w:t xml:space="preserve">партнерских отношений, т.к. </w:t>
      </w:r>
      <w:r w:rsidRPr="00A75254">
        <w:rPr>
          <w:sz w:val="28"/>
          <w:szCs w:val="28"/>
        </w:rPr>
        <w:t xml:space="preserve">действия, предпринятые </w:t>
      </w:r>
      <w:r w:rsidR="00601843" w:rsidRPr="00A75254">
        <w:rPr>
          <w:sz w:val="28"/>
          <w:szCs w:val="28"/>
        </w:rPr>
        <w:t>СКГА</w:t>
      </w:r>
      <w:r w:rsidRPr="00A75254">
        <w:rPr>
          <w:sz w:val="28"/>
          <w:szCs w:val="28"/>
        </w:rPr>
        <w:t xml:space="preserve">, то есть стратегии, процессы, отношения и поведение внутри </w:t>
      </w:r>
      <w:r w:rsidR="00601843" w:rsidRPr="00A75254">
        <w:rPr>
          <w:sz w:val="28"/>
          <w:szCs w:val="28"/>
        </w:rPr>
        <w:t>вуза</w:t>
      </w:r>
      <w:r w:rsidRPr="00A75254">
        <w:rPr>
          <w:sz w:val="28"/>
          <w:szCs w:val="28"/>
        </w:rPr>
        <w:t>, являются решающими для достижения успеха в процессе вн</w:t>
      </w:r>
      <w:r w:rsidR="00601843" w:rsidRPr="00A75254">
        <w:rPr>
          <w:sz w:val="28"/>
          <w:szCs w:val="28"/>
        </w:rPr>
        <w:t>едрения технологичных</w:t>
      </w:r>
      <w:r w:rsidR="00CC2296">
        <w:rPr>
          <w:sz w:val="28"/>
          <w:szCs w:val="28"/>
        </w:rPr>
        <w:t xml:space="preserve"> </w:t>
      </w:r>
      <w:r w:rsidR="00601843" w:rsidRPr="00A75254">
        <w:rPr>
          <w:sz w:val="28"/>
          <w:szCs w:val="28"/>
        </w:rPr>
        <w:t>образовательных технологий.</w:t>
      </w:r>
    </w:p>
    <w:p w:rsidR="00CA26C8" w:rsidRPr="00CC2296" w:rsidRDefault="00601843" w:rsidP="00CC2296">
      <w:pPr>
        <w:rPr>
          <w:rFonts w:ascii="Times New Roman" w:hAnsi="Times New Roman" w:cs="Times New Roman"/>
          <w:b/>
          <w:bCs/>
          <w:sz w:val="28"/>
        </w:rPr>
      </w:pPr>
      <w:r w:rsidRPr="00CC2296">
        <w:rPr>
          <w:rFonts w:ascii="Times New Roman" w:hAnsi="Times New Roman" w:cs="Times New Roman"/>
          <w:b/>
          <w:sz w:val="28"/>
        </w:rPr>
        <w:t>Этап 3. С</w:t>
      </w:r>
      <w:r w:rsidR="00CA26C8" w:rsidRPr="00CC2296">
        <w:rPr>
          <w:rFonts w:ascii="Times New Roman" w:hAnsi="Times New Roman" w:cs="Times New Roman"/>
          <w:b/>
          <w:sz w:val="28"/>
        </w:rPr>
        <w:t>инхронизация</w:t>
      </w:r>
      <w:r w:rsidRPr="00CC2296">
        <w:rPr>
          <w:rFonts w:ascii="Times New Roman" w:hAnsi="Times New Roman" w:cs="Times New Roman"/>
          <w:b/>
          <w:sz w:val="28"/>
        </w:rPr>
        <w:t xml:space="preserve"> процессов</w:t>
      </w:r>
    </w:p>
    <w:p w:rsidR="00CA26C8" w:rsidRPr="00A75254" w:rsidRDefault="00601843" w:rsidP="00A75254">
      <w:pPr>
        <w:pStyle w:val="a7"/>
        <w:shd w:val="clear" w:color="auto" w:fill="FFFFFF"/>
        <w:spacing w:before="0" w:beforeAutospacing="0" w:after="150" w:afterAutospacing="0"/>
        <w:jc w:val="both"/>
        <w:rPr>
          <w:sz w:val="28"/>
          <w:szCs w:val="28"/>
        </w:rPr>
      </w:pPr>
      <w:r w:rsidRPr="00A75254">
        <w:rPr>
          <w:sz w:val="28"/>
          <w:szCs w:val="28"/>
        </w:rPr>
        <w:t>Наличие единой стратегии цифровизации не гарантирует достижение поставленных целей, если</w:t>
      </w:r>
      <w:r w:rsidR="00CC2296">
        <w:rPr>
          <w:sz w:val="28"/>
          <w:szCs w:val="28"/>
        </w:rPr>
        <w:t xml:space="preserve"> </w:t>
      </w:r>
      <w:r w:rsidRPr="00A75254">
        <w:rPr>
          <w:sz w:val="28"/>
          <w:szCs w:val="28"/>
        </w:rPr>
        <w:t xml:space="preserve">все процессы в </w:t>
      </w:r>
      <w:r w:rsidR="0042486B">
        <w:rPr>
          <w:sz w:val="28"/>
          <w:szCs w:val="28"/>
        </w:rPr>
        <w:t>в</w:t>
      </w:r>
      <w:r w:rsidRPr="00A75254">
        <w:rPr>
          <w:sz w:val="28"/>
          <w:szCs w:val="28"/>
        </w:rPr>
        <w:t xml:space="preserve">узе не синхронизированы и нет движения </w:t>
      </w:r>
      <w:r w:rsidR="00CA26C8" w:rsidRPr="00A75254">
        <w:rPr>
          <w:sz w:val="28"/>
          <w:szCs w:val="28"/>
        </w:rPr>
        <w:t xml:space="preserve">к единой цифровой стратегии. </w:t>
      </w:r>
      <w:r w:rsidRPr="00A75254">
        <w:rPr>
          <w:rFonts w:eastAsiaTheme="minorHAnsi"/>
          <w:sz w:val="28"/>
          <w:szCs w:val="28"/>
          <w:lang w:eastAsia="en-US"/>
        </w:rPr>
        <w:t>Для этого необходимо делегировать</w:t>
      </w:r>
      <w:r w:rsidR="00CC2296">
        <w:rPr>
          <w:rFonts w:eastAsiaTheme="minorHAnsi"/>
          <w:sz w:val="28"/>
          <w:szCs w:val="28"/>
          <w:lang w:eastAsia="en-US"/>
        </w:rPr>
        <w:t xml:space="preserve"> </w:t>
      </w:r>
      <w:r w:rsidRPr="00A75254">
        <w:rPr>
          <w:rFonts w:eastAsiaTheme="minorHAnsi"/>
          <w:sz w:val="28"/>
          <w:szCs w:val="28"/>
          <w:lang w:eastAsia="en-US"/>
        </w:rPr>
        <w:t>конкретному</w:t>
      </w:r>
      <w:r w:rsidR="00CC2296">
        <w:rPr>
          <w:rFonts w:eastAsiaTheme="minorHAnsi"/>
          <w:sz w:val="28"/>
          <w:szCs w:val="28"/>
          <w:lang w:eastAsia="en-US"/>
        </w:rPr>
        <w:t xml:space="preserve"> </w:t>
      </w:r>
      <w:r w:rsidRPr="00A75254">
        <w:rPr>
          <w:sz w:val="28"/>
          <w:szCs w:val="28"/>
        </w:rPr>
        <w:t xml:space="preserve">подразделению </w:t>
      </w:r>
      <w:r w:rsidR="00CA26C8" w:rsidRPr="00A75254">
        <w:rPr>
          <w:sz w:val="28"/>
          <w:szCs w:val="28"/>
        </w:rPr>
        <w:t xml:space="preserve">с отдельным руководителем, которое могло бы отслеживать внутренние и внешние процессы, анализировать результаты </w:t>
      </w:r>
      <w:r w:rsidRPr="00A75254">
        <w:rPr>
          <w:sz w:val="28"/>
          <w:szCs w:val="28"/>
        </w:rPr>
        <w:t>и постоянно развивать цифровую составляющую</w:t>
      </w:r>
      <w:r w:rsidR="00CA26C8" w:rsidRPr="00A75254">
        <w:rPr>
          <w:sz w:val="28"/>
          <w:szCs w:val="28"/>
        </w:rPr>
        <w:t>.</w:t>
      </w:r>
      <w:r w:rsidRPr="00A75254">
        <w:rPr>
          <w:sz w:val="28"/>
          <w:szCs w:val="28"/>
        </w:rPr>
        <w:t xml:space="preserve"> При этом </w:t>
      </w:r>
      <w:r w:rsidR="00CA26C8" w:rsidRPr="00A75254">
        <w:rPr>
          <w:i/>
          <w:iCs/>
          <w:sz w:val="28"/>
          <w:szCs w:val="28"/>
        </w:rPr>
        <w:br/>
      </w:r>
      <w:r w:rsidR="00CA26C8" w:rsidRPr="00A75254">
        <w:rPr>
          <w:sz w:val="28"/>
          <w:szCs w:val="28"/>
        </w:rPr>
        <w:t>новая корпоративная цифровая</w:t>
      </w:r>
      <w:r w:rsidR="00CC2296">
        <w:rPr>
          <w:sz w:val="28"/>
          <w:szCs w:val="28"/>
        </w:rPr>
        <w:t xml:space="preserve"> </w:t>
      </w:r>
      <w:r w:rsidRPr="00A75254">
        <w:rPr>
          <w:sz w:val="28"/>
          <w:szCs w:val="28"/>
        </w:rPr>
        <w:t>образовательная</w:t>
      </w:r>
      <w:r w:rsidR="00CC2296">
        <w:rPr>
          <w:sz w:val="28"/>
          <w:szCs w:val="28"/>
        </w:rPr>
        <w:t xml:space="preserve"> </w:t>
      </w:r>
      <w:r w:rsidR="0042486B">
        <w:rPr>
          <w:sz w:val="28"/>
          <w:szCs w:val="28"/>
        </w:rPr>
        <w:t>среда</w:t>
      </w:r>
      <w:r w:rsidRPr="00A75254">
        <w:rPr>
          <w:sz w:val="28"/>
          <w:szCs w:val="28"/>
        </w:rPr>
        <w:t xml:space="preserve"> должна трансформироваться в </w:t>
      </w:r>
      <w:r w:rsidR="00CA26C8" w:rsidRPr="00A75254">
        <w:rPr>
          <w:sz w:val="28"/>
          <w:szCs w:val="28"/>
        </w:rPr>
        <w:t xml:space="preserve">гибкую </w:t>
      </w:r>
      <w:r w:rsidRPr="00A75254">
        <w:rPr>
          <w:sz w:val="28"/>
          <w:szCs w:val="28"/>
        </w:rPr>
        <w:t xml:space="preserve">цифровую корпоративную </w:t>
      </w:r>
      <w:r w:rsidR="00CA26C8" w:rsidRPr="00A75254">
        <w:rPr>
          <w:sz w:val="28"/>
          <w:szCs w:val="28"/>
        </w:rPr>
        <w:t xml:space="preserve">культуру </w:t>
      </w:r>
      <w:r w:rsidRPr="00A75254">
        <w:rPr>
          <w:sz w:val="28"/>
          <w:szCs w:val="28"/>
        </w:rPr>
        <w:t xml:space="preserve">и стать </w:t>
      </w:r>
      <w:r w:rsidR="00CA26C8" w:rsidRPr="00A75254">
        <w:rPr>
          <w:sz w:val="28"/>
          <w:szCs w:val="28"/>
        </w:rPr>
        <w:t>постоянной, неотъемлемой</w:t>
      </w:r>
      <w:r w:rsidRPr="00A75254">
        <w:rPr>
          <w:sz w:val="28"/>
          <w:szCs w:val="28"/>
        </w:rPr>
        <w:t xml:space="preserve"> частью</w:t>
      </w:r>
      <w:r w:rsidR="00CC2296">
        <w:rPr>
          <w:sz w:val="28"/>
          <w:szCs w:val="28"/>
        </w:rPr>
        <w:t xml:space="preserve"> </w:t>
      </w:r>
      <w:r w:rsidRPr="00A75254">
        <w:rPr>
          <w:sz w:val="28"/>
          <w:szCs w:val="28"/>
        </w:rPr>
        <w:t>СКГА</w:t>
      </w:r>
      <w:r w:rsidR="00CA26C8" w:rsidRPr="00A75254">
        <w:rPr>
          <w:sz w:val="28"/>
          <w:szCs w:val="28"/>
        </w:rPr>
        <w:t>. </w:t>
      </w:r>
    </w:p>
    <w:p w:rsidR="00CA26C8" w:rsidRPr="00A75254" w:rsidRDefault="00A75254" w:rsidP="00A75254">
      <w:pPr>
        <w:pStyle w:val="a7"/>
        <w:shd w:val="clear" w:color="auto" w:fill="FFFFFF"/>
        <w:spacing w:before="0" w:beforeAutospacing="0" w:after="150" w:afterAutospacing="0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Этап</w:t>
      </w:r>
      <w:r w:rsidR="0041119F" w:rsidRPr="00A75254">
        <w:rPr>
          <w:b/>
          <w:bCs/>
          <w:sz w:val="28"/>
          <w:szCs w:val="28"/>
        </w:rPr>
        <w:t xml:space="preserve"> 4</w:t>
      </w:r>
      <w:r w:rsidR="00CA26C8" w:rsidRPr="00A75254">
        <w:rPr>
          <w:b/>
          <w:bCs/>
          <w:sz w:val="28"/>
          <w:szCs w:val="28"/>
        </w:rPr>
        <w:t xml:space="preserve">: </w:t>
      </w:r>
      <w:r w:rsidR="0041119F" w:rsidRPr="00A75254">
        <w:rPr>
          <w:b/>
          <w:bCs/>
          <w:sz w:val="28"/>
          <w:szCs w:val="28"/>
        </w:rPr>
        <w:t>Устойчивое функционирование СКГА в цифровом формате</w:t>
      </w:r>
    </w:p>
    <w:p w:rsidR="00CA26C8" w:rsidRPr="00A75254" w:rsidRDefault="0041119F" w:rsidP="00A75254">
      <w:pPr>
        <w:pStyle w:val="a7"/>
        <w:shd w:val="clear" w:color="auto" w:fill="FFFFFF"/>
        <w:spacing w:before="0" w:beforeAutospacing="0" w:after="150" w:afterAutospacing="0"/>
        <w:jc w:val="both"/>
        <w:rPr>
          <w:sz w:val="28"/>
          <w:szCs w:val="28"/>
        </w:rPr>
      </w:pPr>
      <w:r w:rsidRPr="00A75254">
        <w:rPr>
          <w:sz w:val="28"/>
          <w:szCs w:val="28"/>
        </w:rPr>
        <w:lastRenderedPageBreak/>
        <w:t>На данном этапе ц</w:t>
      </w:r>
      <w:r w:rsidR="00CA26C8" w:rsidRPr="00A75254">
        <w:rPr>
          <w:sz w:val="28"/>
          <w:szCs w:val="28"/>
        </w:rPr>
        <w:t>ифровая трансформация становится полностью синхронизиров</w:t>
      </w:r>
      <w:r w:rsidRPr="00A75254">
        <w:rPr>
          <w:sz w:val="28"/>
          <w:szCs w:val="28"/>
        </w:rPr>
        <w:t>анной и продолжающейся. СКГА</w:t>
      </w:r>
      <w:r w:rsidR="00CC2296">
        <w:rPr>
          <w:sz w:val="28"/>
          <w:szCs w:val="28"/>
        </w:rPr>
        <w:t xml:space="preserve"> </w:t>
      </w:r>
      <w:r w:rsidR="00CA26C8" w:rsidRPr="00A75254">
        <w:rPr>
          <w:sz w:val="28"/>
          <w:szCs w:val="28"/>
        </w:rPr>
        <w:t xml:space="preserve">работает в цифровом режиме, </w:t>
      </w:r>
      <w:r w:rsidR="0042486B">
        <w:rPr>
          <w:sz w:val="28"/>
          <w:szCs w:val="28"/>
        </w:rPr>
        <w:t>с</w:t>
      </w:r>
      <w:r w:rsidRPr="00A75254">
        <w:rPr>
          <w:sz w:val="28"/>
          <w:szCs w:val="28"/>
        </w:rPr>
        <w:t xml:space="preserve"> компетентными</w:t>
      </w:r>
      <w:r w:rsidR="00CC2296">
        <w:rPr>
          <w:sz w:val="28"/>
          <w:szCs w:val="28"/>
        </w:rPr>
        <w:t xml:space="preserve"> </w:t>
      </w:r>
      <w:r w:rsidR="00CA26C8" w:rsidRPr="00A75254">
        <w:rPr>
          <w:sz w:val="28"/>
          <w:szCs w:val="28"/>
        </w:rPr>
        <w:t>в цифровом отношении</w:t>
      </w:r>
      <w:r w:rsidR="00CC2296">
        <w:rPr>
          <w:sz w:val="28"/>
          <w:szCs w:val="28"/>
        </w:rPr>
        <w:t xml:space="preserve"> </w:t>
      </w:r>
      <w:r w:rsidRPr="00A75254">
        <w:rPr>
          <w:sz w:val="28"/>
          <w:szCs w:val="28"/>
        </w:rPr>
        <w:t xml:space="preserve">субъектами образования </w:t>
      </w:r>
      <w:r w:rsidR="00CA26C8" w:rsidRPr="00A75254">
        <w:rPr>
          <w:sz w:val="28"/>
          <w:szCs w:val="28"/>
        </w:rPr>
        <w:t>и может предлагать заказчикам</w:t>
      </w:r>
      <w:r w:rsidR="00CC2296">
        <w:rPr>
          <w:sz w:val="28"/>
          <w:szCs w:val="28"/>
        </w:rPr>
        <w:t xml:space="preserve"> </w:t>
      </w:r>
      <w:r w:rsidRPr="00A75254">
        <w:rPr>
          <w:sz w:val="28"/>
          <w:szCs w:val="28"/>
        </w:rPr>
        <w:t xml:space="preserve">образовательных услуг </w:t>
      </w:r>
      <w:r w:rsidR="00CA26C8" w:rsidRPr="00A75254">
        <w:rPr>
          <w:sz w:val="28"/>
          <w:szCs w:val="28"/>
        </w:rPr>
        <w:t xml:space="preserve">персонализированные решения. Цифровая трансформация, образно говоря, </w:t>
      </w:r>
      <w:r w:rsidRPr="00A75254">
        <w:rPr>
          <w:sz w:val="28"/>
          <w:szCs w:val="28"/>
        </w:rPr>
        <w:t>органично встраивается во все вузовские процессы и</w:t>
      </w:r>
      <w:r w:rsidR="00CC2296">
        <w:rPr>
          <w:sz w:val="28"/>
          <w:szCs w:val="28"/>
        </w:rPr>
        <w:t xml:space="preserve"> </w:t>
      </w:r>
      <w:r w:rsidR="00CA26C8" w:rsidRPr="00A75254">
        <w:rPr>
          <w:sz w:val="28"/>
          <w:szCs w:val="28"/>
        </w:rPr>
        <w:t>обеспечивает хранение, передачу</w:t>
      </w:r>
      <w:r w:rsidR="00CC2296">
        <w:rPr>
          <w:sz w:val="28"/>
          <w:szCs w:val="28"/>
        </w:rPr>
        <w:t xml:space="preserve"> </w:t>
      </w:r>
      <w:r w:rsidRPr="00A75254">
        <w:rPr>
          <w:sz w:val="28"/>
          <w:szCs w:val="28"/>
        </w:rPr>
        <w:t>и дальнейшее</w:t>
      </w:r>
      <w:r w:rsidR="00CC2296">
        <w:rPr>
          <w:sz w:val="28"/>
          <w:szCs w:val="28"/>
        </w:rPr>
        <w:t xml:space="preserve"> </w:t>
      </w:r>
      <w:r w:rsidRPr="00A75254">
        <w:rPr>
          <w:sz w:val="28"/>
          <w:szCs w:val="28"/>
        </w:rPr>
        <w:t xml:space="preserve">совершенствование </w:t>
      </w:r>
      <w:r w:rsidR="00CA26C8" w:rsidRPr="00A75254">
        <w:rPr>
          <w:sz w:val="28"/>
          <w:szCs w:val="28"/>
        </w:rPr>
        <w:t xml:space="preserve">программы развития </w:t>
      </w:r>
      <w:r w:rsidRPr="00A75254">
        <w:rPr>
          <w:sz w:val="28"/>
          <w:szCs w:val="28"/>
        </w:rPr>
        <w:t xml:space="preserve">СКГА и </w:t>
      </w:r>
      <w:r w:rsidR="00CA26C8" w:rsidRPr="00A75254">
        <w:rPr>
          <w:sz w:val="28"/>
          <w:szCs w:val="28"/>
        </w:rPr>
        <w:t>адапт</w:t>
      </w:r>
      <w:r w:rsidRPr="00A75254">
        <w:rPr>
          <w:sz w:val="28"/>
          <w:szCs w:val="28"/>
        </w:rPr>
        <w:t>ацию к постоянным изменениям.</w:t>
      </w:r>
    </w:p>
    <w:p w:rsidR="0042486B" w:rsidRPr="0042486B" w:rsidRDefault="007523F6" w:rsidP="0042486B">
      <w:pPr>
        <w:pStyle w:val="a7"/>
        <w:shd w:val="clear" w:color="auto" w:fill="FFFFFF"/>
        <w:spacing w:before="0" w:beforeAutospacing="0" w:after="150" w:afterAutospacing="0"/>
        <w:jc w:val="both"/>
        <w:rPr>
          <w:sz w:val="28"/>
          <w:szCs w:val="28"/>
        </w:rPr>
      </w:pPr>
      <w:r w:rsidRPr="0042486B">
        <w:rPr>
          <w:sz w:val="28"/>
          <w:szCs w:val="28"/>
        </w:rPr>
        <w:t xml:space="preserve">Таким образом, основной целью планируемых изменений, </w:t>
      </w:r>
      <w:r w:rsidR="0042486B">
        <w:rPr>
          <w:sz w:val="28"/>
          <w:szCs w:val="28"/>
        </w:rPr>
        <w:t xml:space="preserve">изложенных в Стратеги и </w:t>
      </w:r>
      <w:r w:rsidRPr="0042486B">
        <w:rPr>
          <w:sz w:val="28"/>
          <w:szCs w:val="28"/>
        </w:rPr>
        <w:t xml:space="preserve">связанных с </w:t>
      </w:r>
      <w:proofErr w:type="spellStart"/>
      <w:r w:rsidRPr="0042486B">
        <w:rPr>
          <w:sz w:val="28"/>
          <w:szCs w:val="28"/>
        </w:rPr>
        <w:t>цифровизацией</w:t>
      </w:r>
      <w:proofErr w:type="spellEnd"/>
      <w:r w:rsidRPr="0042486B">
        <w:rPr>
          <w:sz w:val="28"/>
          <w:szCs w:val="28"/>
        </w:rPr>
        <w:t xml:space="preserve"> образования, является обеспечение качественного образовательного процесса с применением электронного обучения и дистанционных образовательных технологий. Достижению этой цели способствует решение следующих задач: </w:t>
      </w:r>
    </w:p>
    <w:p w:rsidR="0042486B" w:rsidRDefault="007523F6" w:rsidP="0042486B">
      <w:pPr>
        <w:pStyle w:val="a7"/>
        <w:shd w:val="clear" w:color="auto" w:fill="FFFFFF"/>
        <w:spacing w:before="0" w:beforeAutospacing="0" w:after="150" w:afterAutospacing="0"/>
        <w:jc w:val="both"/>
        <w:rPr>
          <w:sz w:val="28"/>
          <w:szCs w:val="28"/>
        </w:rPr>
      </w:pPr>
      <w:r w:rsidRPr="0042486B">
        <w:rPr>
          <w:sz w:val="28"/>
          <w:szCs w:val="28"/>
        </w:rPr>
        <w:t xml:space="preserve">– совершенствование инфраструктуры: высокоскоростной доступ к информационно-телекоммуникационной сети «Интернет»; создание/модернизация структурированных кабельных систем, локальных вычислительных систем; оснащение/обновление компьютерным, мультимедийным, презентационным оборудованием и программным обеспечением; </w:t>
      </w:r>
    </w:p>
    <w:p w:rsidR="0042486B" w:rsidRDefault="007523F6" w:rsidP="0042486B">
      <w:pPr>
        <w:pStyle w:val="a7"/>
        <w:shd w:val="clear" w:color="auto" w:fill="FFFFFF"/>
        <w:spacing w:before="0" w:beforeAutospacing="0" w:after="150" w:afterAutospacing="0"/>
        <w:jc w:val="both"/>
        <w:rPr>
          <w:sz w:val="28"/>
          <w:szCs w:val="28"/>
        </w:rPr>
      </w:pPr>
      <w:proofErr w:type="gramStart"/>
      <w:r w:rsidRPr="0042486B">
        <w:rPr>
          <w:sz w:val="28"/>
          <w:szCs w:val="28"/>
        </w:rPr>
        <w:t xml:space="preserve">– внедрение цифровых продуктов и услуг: доступ к цифровым платформам для реализации образовательного процесса в дистанционном и (или) смешанном формате, такие как LMS, ВКС и ЭБС; </w:t>
      </w:r>
      <w:proofErr w:type="gramEnd"/>
    </w:p>
    <w:p w:rsidR="0042486B" w:rsidRDefault="0042486B" w:rsidP="0042486B">
      <w:pPr>
        <w:pStyle w:val="a7"/>
        <w:shd w:val="clear" w:color="auto" w:fill="FFFFFF"/>
        <w:spacing w:before="0" w:beforeAutospacing="0" w:after="150" w:afterAutospacing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- </w:t>
      </w:r>
      <w:r w:rsidR="007523F6" w:rsidRPr="0042486B">
        <w:rPr>
          <w:sz w:val="28"/>
          <w:szCs w:val="28"/>
        </w:rPr>
        <w:t>использование всеми участниками образовательного процесса цифровых решений, в части учета успеваемости обучающихся, учета движения контингента, формирования и учета учебных планов и образовательных программ, приема документов на поступление в образовательную организацию, формирования расписания;</w:t>
      </w:r>
    </w:p>
    <w:p w:rsidR="0042486B" w:rsidRDefault="007523F6" w:rsidP="0042486B">
      <w:pPr>
        <w:pStyle w:val="a7"/>
        <w:shd w:val="clear" w:color="auto" w:fill="FFFFFF"/>
        <w:spacing w:before="0" w:beforeAutospacing="0" w:after="150" w:afterAutospacing="0"/>
        <w:jc w:val="both"/>
        <w:rPr>
          <w:sz w:val="28"/>
          <w:szCs w:val="28"/>
        </w:rPr>
      </w:pPr>
      <w:r w:rsidRPr="0042486B">
        <w:rPr>
          <w:sz w:val="28"/>
          <w:szCs w:val="28"/>
        </w:rPr>
        <w:t xml:space="preserve"> – кадровое развитие: формирование компетенций ППС и АУП в образовательной организации высшего образования, необходимых для эффективного использования цифровых образовательных технологий;</w:t>
      </w:r>
    </w:p>
    <w:p w:rsidR="0041119F" w:rsidRPr="0042486B" w:rsidRDefault="0042486B" w:rsidP="0042486B">
      <w:pPr>
        <w:pStyle w:val="a7"/>
        <w:shd w:val="clear" w:color="auto" w:fill="FFFFFF"/>
        <w:spacing w:before="0" w:beforeAutospacing="0" w:after="150" w:afterAutospacing="0"/>
        <w:jc w:val="both"/>
        <w:rPr>
          <w:sz w:val="28"/>
          <w:szCs w:val="28"/>
        </w:rPr>
      </w:pPr>
      <w:r>
        <w:rPr>
          <w:sz w:val="28"/>
          <w:szCs w:val="28"/>
        </w:rPr>
        <w:t>-</w:t>
      </w:r>
      <w:r w:rsidR="00CC2296">
        <w:rPr>
          <w:sz w:val="28"/>
          <w:szCs w:val="28"/>
        </w:rPr>
        <w:t xml:space="preserve"> </w:t>
      </w:r>
      <w:r w:rsidR="007523F6" w:rsidRPr="0042486B">
        <w:rPr>
          <w:sz w:val="28"/>
          <w:szCs w:val="28"/>
        </w:rPr>
        <w:t>создание условий для прохождения программ повышения квалификации и/или профессиональной переподготовки в области цифровых образовательных технологий для ППС и АУП; стимулирование ППС к использованию онлайн-курсов</w:t>
      </w:r>
      <w:r>
        <w:rPr>
          <w:sz w:val="28"/>
          <w:szCs w:val="28"/>
        </w:rPr>
        <w:t xml:space="preserve"> и др</w:t>
      </w:r>
      <w:r w:rsidR="007523F6" w:rsidRPr="0042486B">
        <w:rPr>
          <w:sz w:val="28"/>
          <w:szCs w:val="28"/>
        </w:rPr>
        <w:t>.</w:t>
      </w:r>
    </w:p>
    <w:p w:rsidR="00CA26C8" w:rsidRDefault="00CA26C8" w:rsidP="00321DB6">
      <w:pPr>
        <w:pStyle w:val="a7"/>
        <w:spacing w:before="150" w:beforeAutospacing="0" w:after="0" w:afterAutospacing="0"/>
        <w:jc w:val="both"/>
        <w:textAlignment w:val="top"/>
        <w:rPr>
          <w:rFonts w:ascii="Arial" w:hAnsi="Arial" w:cs="Arial"/>
          <w:color w:val="000000"/>
          <w:sz w:val="28"/>
          <w:szCs w:val="28"/>
        </w:rPr>
      </w:pPr>
    </w:p>
    <w:p w:rsidR="0061331C" w:rsidRPr="008D3E4F" w:rsidRDefault="0061331C" w:rsidP="00CC2296">
      <w:pPr>
        <w:pStyle w:val="1"/>
        <w:pageBreakBefore/>
      </w:pPr>
      <w:bookmarkStart w:id="8" w:name="_Toc70504224"/>
      <w:r w:rsidRPr="008D3E4F">
        <w:rPr>
          <w:lang w:val="en-US"/>
        </w:rPr>
        <w:lastRenderedPageBreak/>
        <w:t>II</w:t>
      </w:r>
      <w:r w:rsidRPr="008D3E4F">
        <w:t>.</w:t>
      </w:r>
      <w:r w:rsidR="00673397" w:rsidRPr="008D3E4F">
        <w:rPr>
          <w:color w:val="000000"/>
        </w:rPr>
        <w:t xml:space="preserve"> </w:t>
      </w:r>
      <w:r w:rsidR="00673397" w:rsidRPr="008D3E4F">
        <w:t>Основные направления</w:t>
      </w:r>
      <w:r w:rsidR="00CC2296">
        <w:t xml:space="preserve"> </w:t>
      </w:r>
      <w:r w:rsidR="00673397" w:rsidRPr="008D3E4F">
        <w:t>цифровой трансформации СКГА</w:t>
      </w:r>
      <w:bookmarkEnd w:id="8"/>
    </w:p>
    <w:p w:rsidR="0061331C" w:rsidRDefault="0061331C" w:rsidP="00321DB6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>
        <w:rPr>
          <w:sz w:val="28"/>
          <w:szCs w:val="28"/>
        </w:rPr>
        <w:t>К ключевым направлениям</w:t>
      </w:r>
      <w:r w:rsidR="00CC2296">
        <w:rPr>
          <w:sz w:val="28"/>
          <w:szCs w:val="28"/>
        </w:rPr>
        <w:t xml:space="preserve"> </w:t>
      </w:r>
      <w:r>
        <w:rPr>
          <w:sz w:val="28"/>
          <w:szCs w:val="28"/>
        </w:rPr>
        <w:t>цифрово</w:t>
      </w:r>
      <w:r w:rsidR="0042486B">
        <w:rPr>
          <w:sz w:val="28"/>
          <w:szCs w:val="28"/>
        </w:rPr>
        <w:t xml:space="preserve">й трансформации СКГА относятся: </w:t>
      </w:r>
      <w:r>
        <w:rPr>
          <w:sz w:val="28"/>
          <w:szCs w:val="28"/>
        </w:rPr>
        <w:t>материально-</w:t>
      </w:r>
      <w:r w:rsidR="0042486B">
        <w:rPr>
          <w:sz w:val="28"/>
          <w:szCs w:val="28"/>
        </w:rPr>
        <w:t>техническая</w:t>
      </w:r>
      <w:r w:rsidRPr="00192C65">
        <w:rPr>
          <w:sz w:val="28"/>
          <w:szCs w:val="28"/>
        </w:rPr>
        <w:t xml:space="preserve"> инфр</w:t>
      </w:r>
      <w:r>
        <w:rPr>
          <w:sz w:val="28"/>
          <w:szCs w:val="28"/>
        </w:rPr>
        <w:t xml:space="preserve">аструктура, </w:t>
      </w:r>
      <w:proofErr w:type="spellStart"/>
      <w:r>
        <w:rPr>
          <w:sz w:val="28"/>
          <w:szCs w:val="28"/>
        </w:rPr>
        <w:t>цифровизация</w:t>
      </w:r>
      <w:proofErr w:type="spellEnd"/>
      <w:r>
        <w:rPr>
          <w:sz w:val="28"/>
          <w:szCs w:val="28"/>
        </w:rPr>
        <w:t xml:space="preserve"> учебного процесса, управление</w:t>
      </w:r>
      <w:r w:rsidRPr="00192C65">
        <w:rPr>
          <w:sz w:val="28"/>
          <w:szCs w:val="28"/>
        </w:rPr>
        <w:t xml:space="preserve"> научно-исследовательской </w:t>
      </w:r>
      <w:r>
        <w:rPr>
          <w:sz w:val="28"/>
          <w:szCs w:val="28"/>
        </w:rPr>
        <w:t xml:space="preserve">и воспитательной </w:t>
      </w:r>
      <w:r w:rsidRPr="00192C65">
        <w:rPr>
          <w:sz w:val="28"/>
          <w:szCs w:val="28"/>
        </w:rPr>
        <w:t>деятельностью</w:t>
      </w:r>
      <w:r>
        <w:rPr>
          <w:sz w:val="28"/>
          <w:szCs w:val="28"/>
        </w:rPr>
        <w:t>, в</w:t>
      </w:r>
      <w:r w:rsidRPr="00192C65">
        <w:rPr>
          <w:sz w:val="28"/>
          <w:szCs w:val="28"/>
        </w:rPr>
        <w:t>недрение электронного документооборота</w:t>
      </w:r>
      <w:r>
        <w:rPr>
          <w:sz w:val="28"/>
          <w:szCs w:val="28"/>
        </w:rPr>
        <w:t>, р</w:t>
      </w:r>
      <w:r w:rsidRPr="00192C65">
        <w:rPr>
          <w:sz w:val="28"/>
          <w:szCs w:val="28"/>
        </w:rPr>
        <w:t>азвитие системы личных кабинетов ППС и обучающихся</w:t>
      </w:r>
      <w:r>
        <w:rPr>
          <w:sz w:val="28"/>
          <w:szCs w:val="28"/>
        </w:rPr>
        <w:t>, цифровая библиотека, ц</w:t>
      </w:r>
      <w:r w:rsidRPr="00192C65">
        <w:rPr>
          <w:sz w:val="28"/>
          <w:szCs w:val="28"/>
        </w:rPr>
        <w:t>ифровой кампус</w:t>
      </w:r>
      <w:r>
        <w:rPr>
          <w:sz w:val="28"/>
          <w:szCs w:val="28"/>
        </w:rPr>
        <w:t xml:space="preserve"> и др.</w:t>
      </w:r>
    </w:p>
    <w:p w:rsidR="00DD5055" w:rsidRPr="0042486B" w:rsidRDefault="00DD5055" w:rsidP="00321DB6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</w:p>
    <w:p w:rsidR="00824260" w:rsidRDefault="00DD5055" w:rsidP="00CC2296">
      <w:pPr>
        <w:pStyle w:val="2"/>
      </w:pPr>
      <w:bookmarkStart w:id="9" w:name="_Toc70504225"/>
      <w:r w:rsidRPr="0042486B">
        <w:t xml:space="preserve">2.1 </w:t>
      </w:r>
      <w:r w:rsidRPr="00DD5055">
        <w:t>Характеристика состояния и направления совершенствования материально-технической инфраструктуры.</w:t>
      </w:r>
      <w:bookmarkEnd w:id="9"/>
    </w:p>
    <w:p w:rsidR="00907DE9" w:rsidRDefault="00907DE9" w:rsidP="00CC2296">
      <w:pPr>
        <w:pStyle w:val="a7"/>
        <w:keepNext/>
        <w:spacing w:before="150" w:beforeAutospacing="0" w:after="0" w:afterAutospacing="0"/>
        <w:jc w:val="both"/>
        <w:textAlignment w:val="top"/>
        <w:rPr>
          <w:sz w:val="28"/>
          <w:szCs w:val="28"/>
        </w:rPr>
      </w:pPr>
    </w:p>
    <w:p w:rsidR="00907DE9" w:rsidRDefault="00824260" w:rsidP="00CC2296">
      <w:pPr>
        <w:spacing w:after="160" w:line="240" w:lineRule="auto"/>
        <w:ind w:firstLine="708"/>
        <w:jc w:val="both"/>
        <w:rPr>
          <w:rFonts w:ascii="Times New Roman" w:hAnsi="Times New Roman" w:cs="Times New Roman"/>
          <w:bCs/>
          <w:iCs/>
          <w:sz w:val="28"/>
          <w:szCs w:val="28"/>
        </w:rPr>
      </w:pPr>
      <w:r w:rsidRPr="00824260">
        <w:rPr>
          <w:rFonts w:ascii="Times New Roman" w:hAnsi="Times New Roman" w:cs="Times New Roman"/>
          <w:sz w:val="28"/>
          <w:szCs w:val="28"/>
        </w:rPr>
        <w:t>Описывая текущий уровень цифрового развития, следует отметить, что в</w:t>
      </w:r>
      <w:r w:rsidRPr="00824260">
        <w:rPr>
          <w:rFonts w:ascii="Times New Roman" w:hAnsi="Times New Roman" w:cs="Times New Roman"/>
          <w:bCs/>
          <w:iCs/>
          <w:sz w:val="28"/>
          <w:szCs w:val="28"/>
        </w:rPr>
        <w:t xml:space="preserve"> ФГБОУ </w:t>
      </w:r>
      <w:proofErr w:type="gramStart"/>
      <w:r w:rsidRPr="00824260">
        <w:rPr>
          <w:rFonts w:ascii="Times New Roman" w:hAnsi="Times New Roman" w:cs="Times New Roman"/>
          <w:bCs/>
          <w:iCs/>
          <w:sz w:val="28"/>
          <w:szCs w:val="28"/>
        </w:rPr>
        <w:t>ВО</w:t>
      </w:r>
      <w:proofErr w:type="gramEnd"/>
      <w:r w:rsidRPr="00824260">
        <w:rPr>
          <w:rFonts w:ascii="Times New Roman" w:hAnsi="Times New Roman" w:cs="Times New Roman"/>
          <w:bCs/>
          <w:iCs/>
          <w:sz w:val="28"/>
          <w:szCs w:val="28"/>
        </w:rPr>
        <w:t xml:space="preserve"> «</w:t>
      </w:r>
      <w:proofErr w:type="gramStart"/>
      <w:r w:rsidRPr="00824260">
        <w:rPr>
          <w:rFonts w:ascii="Times New Roman" w:hAnsi="Times New Roman" w:cs="Times New Roman"/>
          <w:bCs/>
          <w:iCs/>
          <w:sz w:val="28"/>
          <w:szCs w:val="28"/>
        </w:rPr>
        <w:t>Северо-Кавказская</w:t>
      </w:r>
      <w:proofErr w:type="gramEnd"/>
      <w:r w:rsidRPr="00824260">
        <w:rPr>
          <w:rFonts w:ascii="Times New Roman" w:hAnsi="Times New Roman" w:cs="Times New Roman"/>
          <w:bCs/>
          <w:iCs/>
          <w:sz w:val="28"/>
          <w:szCs w:val="28"/>
        </w:rPr>
        <w:t xml:space="preserve"> государственная академия» (далее - Академия) проведена большая работа по развитию инфраструктуры и компетенций цифрового развития. В Академии функционирует разветвленная ЛВС, обеспечивающая высокоскоростной доступ к сети интернет во всех учебных корпусах. Проведена модернизация СКС, все учебные корпуса соединены волоконно-оптической линией связи. Канал связи для выхода в интернет имеет пропускную способность 200 </w:t>
      </w:r>
      <w:proofErr w:type="spellStart"/>
      <w:r w:rsidRPr="00824260">
        <w:rPr>
          <w:rFonts w:ascii="Times New Roman" w:hAnsi="Times New Roman" w:cs="Times New Roman"/>
          <w:bCs/>
          <w:iCs/>
          <w:sz w:val="28"/>
          <w:szCs w:val="28"/>
        </w:rPr>
        <w:t>мбит</w:t>
      </w:r>
      <w:proofErr w:type="spellEnd"/>
      <w:r w:rsidRPr="00824260">
        <w:rPr>
          <w:rFonts w:ascii="Times New Roman" w:hAnsi="Times New Roman" w:cs="Times New Roman"/>
          <w:bCs/>
          <w:iCs/>
          <w:sz w:val="28"/>
          <w:szCs w:val="28"/>
        </w:rPr>
        <w:t>/</w:t>
      </w:r>
      <w:proofErr w:type="gramStart"/>
      <w:r w:rsidRPr="00824260">
        <w:rPr>
          <w:rFonts w:ascii="Times New Roman" w:hAnsi="Times New Roman" w:cs="Times New Roman"/>
          <w:bCs/>
          <w:iCs/>
          <w:sz w:val="28"/>
          <w:szCs w:val="28"/>
        </w:rPr>
        <w:t>с</w:t>
      </w:r>
      <w:proofErr w:type="gramEnd"/>
      <w:r w:rsidRPr="00824260">
        <w:rPr>
          <w:rFonts w:ascii="Times New Roman" w:hAnsi="Times New Roman" w:cs="Times New Roman"/>
          <w:bCs/>
          <w:iCs/>
          <w:sz w:val="28"/>
          <w:szCs w:val="28"/>
        </w:rPr>
        <w:t xml:space="preserve"> (через </w:t>
      </w:r>
      <w:proofErr w:type="spellStart"/>
      <w:r w:rsidRPr="00824260">
        <w:rPr>
          <w:rFonts w:ascii="Times New Roman" w:hAnsi="Times New Roman" w:cs="Times New Roman"/>
          <w:bCs/>
          <w:iCs/>
          <w:sz w:val="28"/>
          <w:szCs w:val="28"/>
          <w:lang w:val="en-US"/>
        </w:rPr>
        <w:t>RUNNet</w:t>
      </w:r>
      <w:proofErr w:type="spellEnd"/>
      <w:r w:rsidRPr="00824260">
        <w:rPr>
          <w:rFonts w:ascii="Times New Roman" w:hAnsi="Times New Roman" w:cs="Times New Roman"/>
          <w:bCs/>
          <w:iCs/>
          <w:sz w:val="28"/>
          <w:szCs w:val="28"/>
        </w:rPr>
        <w:t xml:space="preserve">). </w:t>
      </w:r>
    </w:p>
    <w:p w:rsidR="00907DE9" w:rsidRDefault="00824260" w:rsidP="00CC2296">
      <w:pPr>
        <w:spacing w:after="160" w:line="240" w:lineRule="auto"/>
        <w:ind w:firstLine="708"/>
        <w:jc w:val="both"/>
        <w:rPr>
          <w:rFonts w:ascii="Times New Roman" w:hAnsi="Times New Roman" w:cs="Times New Roman"/>
          <w:bCs/>
          <w:iCs/>
          <w:sz w:val="28"/>
          <w:szCs w:val="28"/>
        </w:rPr>
      </w:pPr>
      <w:r w:rsidRPr="00824260">
        <w:rPr>
          <w:rFonts w:ascii="Times New Roman" w:hAnsi="Times New Roman" w:cs="Times New Roman"/>
          <w:bCs/>
          <w:iCs/>
          <w:sz w:val="28"/>
          <w:szCs w:val="28"/>
        </w:rPr>
        <w:t xml:space="preserve">В то же время, общежития Академии все еще не подключены к ЛВС Академии и не обеспечены выходом в интернет. В Академии отсутствует доступ в интернет через </w:t>
      </w:r>
      <w:r w:rsidRPr="00824260">
        <w:rPr>
          <w:rFonts w:ascii="Times New Roman" w:hAnsi="Times New Roman" w:cs="Times New Roman"/>
          <w:bCs/>
          <w:iCs/>
          <w:sz w:val="28"/>
          <w:szCs w:val="28"/>
          <w:lang w:val="en-US"/>
        </w:rPr>
        <w:t>Wi</w:t>
      </w:r>
      <w:r w:rsidRPr="00824260">
        <w:rPr>
          <w:rFonts w:ascii="Times New Roman" w:hAnsi="Times New Roman" w:cs="Times New Roman"/>
          <w:bCs/>
          <w:iCs/>
          <w:sz w:val="28"/>
          <w:szCs w:val="28"/>
        </w:rPr>
        <w:t>-</w:t>
      </w:r>
      <w:r w:rsidRPr="00824260">
        <w:rPr>
          <w:rFonts w:ascii="Times New Roman" w:hAnsi="Times New Roman" w:cs="Times New Roman"/>
          <w:bCs/>
          <w:iCs/>
          <w:sz w:val="28"/>
          <w:szCs w:val="28"/>
          <w:lang w:val="en-US"/>
        </w:rPr>
        <w:t>Fi</w:t>
      </w:r>
      <w:r w:rsidRPr="00824260">
        <w:rPr>
          <w:rFonts w:ascii="Times New Roman" w:hAnsi="Times New Roman" w:cs="Times New Roman"/>
          <w:bCs/>
          <w:iCs/>
          <w:sz w:val="28"/>
          <w:szCs w:val="28"/>
        </w:rPr>
        <w:t>. Часть сетевого оборудования морально устарела и требует модернизации (в первую очередь, управляемые коммутаторы), необходима установка межсетевого экрана. Нуждается в модернизации серверное оборудование библиотечно-издательского центра Академии, который обеспечивает доступ НПР и обучающихся к электронным библиотечным ресурсам, а также хранение и обработку выпускных квалификационных работ.</w:t>
      </w:r>
    </w:p>
    <w:p w:rsidR="00907DE9" w:rsidRDefault="00824260" w:rsidP="00CC2296">
      <w:pPr>
        <w:spacing w:after="160" w:line="240" w:lineRule="auto"/>
        <w:ind w:firstLine="708"/>
        <w:jc w:val="both"/>
        <w:rPr>
          <w:rFonts w:ascii="Times New Roman" w:hAnsi="Times New Roman" w:cs="Times New Roman"/>
          <w:bCs/>
          <w:iCs/>
          <w:sz w:val="28"/>
          <w:szCs w:val="28"/>
        </w:rPr>
      </w:pPr>
      <w:r w:rsidRPr="00824260">
        <w:rPr>
          <w:rFonts w:ascii="Times New Roman" w:hAnsi="Times New Roman" w:cs="Times New Roman"/>
          <w:bCs/>
          <w:iCs/>
          <w:sz w:val="28"/>
          <w:szCs w:val="28"/>
        </w:rPr>
        <w:t xml:space="preserve">В последнее время, в связи с мерами по противодействию распространения новой </w:t>
      </w:r>
      <w:proofErr w:type="spellStart"/>
      <w:r w:rsidRPr="00824260">
        <w:rPr>
          <w:rFonts w:ascii="Times New Roman" w:hAnsi="Times New Roman" w:cs="Times New Roman"/>
          <w:bCs/>
          <w:iCs/>
          <w:sz w:val="28"/>
          <w:szCs w:val="28"/>
        </w:rPr>
        <w:t>коронавирусной</w:t>
      </w:r>
      <w:proofErr w:type="spellEnd"/>
      <w:r w:rsidRPr="00824260">
        <w:rPr>
          <w:rFonts w:ascii="Times New Roman" w:hAnsi="Times New Roman" w:cs="Times New Roman"/>
          <w:bCs/>
          <w:iCs/>
          <w:sz w:val="28"/>
          <w:szCs w:val="28"/>
        </w:rPr>
        <w:t xml:space="preserve"> инфекции и переходом на дистанционные образовательные технологии (ДОТ), развивается инфраструктура электронных и дистанционных образовательных технологий. </w:t>
      </w:r>
      <w:proofErr w:type="gramStart"/>
      <w:r w:rsidRPr="00824260">
        <w:rPr>
          <w:rFonts w:ascii="Times New Roman" w:hAnsi="Times New Roman" w:cs="Times New Roman"/>
          <w:bCs/>
          <w:iCs/>
          <w:sz w:val="28"/>
          <w:szCs w:val="28"/>
        </w:rPr>
        <w:t>Закуплены</w:t>
      </w:r>
      <w:proofErr w:type="gramEnd"/>
      <w:r w:rsidRPr="00824260">
        <w:rPr>
          <w:rFonts w:ascii="Times New Roman" w:hAnsi="Times New Roman" w:cs="Times New Roman"/>
          <w:bCs/>
          <w:iCs/>
          <w:sz w:val="28"/>
          <w:szCs w:val="28"/>
        </w:rPr>
        <w:t xml:space="preserve"> и сконфигурированы 4 сервера под ДОТ: </w:t>
      </w:r>
    </w:p>
    <w:p w:rsidR="00907DE9" w:rsidRDefault="00824260" w:rsidP="00CC2296">
      <w:pPr>
        <w:spacing w:after="160" w:line="240" w:lineRule="auto"/>
        <w:ind w:firstLine="708"/>
        <w:jc w:val="both"/>
        <w:rPr>
          <w:rFonts w:ascii="Times New Roman" w:hAnsi="Times New Roman" w:cs="Times New Roman"/>
          <w:bCs/>
          <w:iCs/>
          <w:sz w:val="28"/>
          <w:szCs w:val="28"/>
        </w:rPr>
      </w:pPr>
      <w:r w:rsidRPr="00824260">
        <w:rPr>
          <w:rFonts w:ascii="Times New Roman" w:hAnsi="Times New Roman" w:cs="Times New Roman"/>
          <w:bCs/>
          <w:iCs/>
          <w:sz w:val="28"/>
          <w:szCs w:val="28"/>
        </w:rPr>
        <w:tab/>
      </w:r>
      <w:r w:rsidRPr="00824260">
        <w:rPr>
          <w:rFonts w:ascii="Times New Roman" w:hAnsi="Times New Roman" w:cs="Times New Roman"/>
          <w:bCs/>
          <w:iCs/>
          <w:sz w:val="28"/>
          <w:szCs w:val="28"/>
        </w:rPr>
        <w:tab/>
        <w:t>- сервер баз данных;</w:t>
      </w:r>
    </w:p>
    <w:p w:rsidR="00907DE9" w:rsidRDefault="00824260" w:rsidP="00CC2296">
      <w:pPr>
        <w:spacing w:after="160" w:line="240" w:lineRule="auto"/>
        <w:ind w:firstLine="708"/>
        <w:jc w:val="both"/>
        <w:rPr>
          <w:rFonts w:ascii="Times New Roman" w:hAnsi="Times New Roman" w:cs="Times New Roman"/>
          <w:bCs/>
          <w:iCs/>
          <w:sz w:val="28"/>
          <w:szCs w:val="28"/>
        </w:rPr>
      </w:pPr>
      <w:r w:rsidRPr="00824260">
        <w:rPr>
          <w:rFonts w:ascii="Times New Roman" w:hAnsi="Times New Roman" w:cs="Times New Roman"/>
          <w:bCs/>
          <w:iCs/>
          <w:sz w:val="28"/>
          <w:szCs w:val="28"/>
        </w:rPr>
        <w:tab/>
      </w:r>
      <w:r w:rsidRPr="00824260">
        <w:rPr>
          <w:rFonts w:ascii="Times New Roman" w:hAnsi="Times New Roman" w:cs="Times New Roman"/>
          <w:bCs/>
          <w:iCs/>
          <w:sz w:val="28"/>
          <w:szCs w:val="28"/>
        </w:rPr>
        <w:tab/>
        <w:t xml:space="preserve">- сервер ВКС </w:t>
      </w:r>
      <w:r w:rsidRPr="00824260">
        <w:rPr>
          <w:rFonts w:ascii="Times New Roman" w:hAnsi="Times New Roman" w:cs="Times New Roman"/>
          <w:bCs/>
          <w:iCs/>
          <w:sz w:val="28"/>
          <w:szCs w:val="28"/>
          <w:lang w:val="en-US"/>
        </w:rPr>
        <w:t>Big</w:t>
      </w:r>
      <w:r w:rsidRPr="00824260">
        <w:rPr>
          <w:rFonts w:ascii="Times New Roman" w:hAnsi="Times New Roman" w:cs="Times New Roman"/>
          <w:bCs/>
          <w:iCs/>
          <w:sz w:val="28"/>
          <w:szCs w:val="28"/>
        </w:rPr>
        <w:t xml:space="preserve"> </w:t>
      </w:r>
      <w:r w:rsidRPr="00824260">
        <w:rPr>
          <w:rFonts w:ascii="Times New Roman" w:hAnsi="Times New Roman" w:cs="Times New Roman"/>
          <w:bCs/>
          <w:iCs/>
          <w:sz w:val="28"/>
          <w:szCs w:val="28"/>
          <w:lang w:val="en-US"/>
        </w:rPr>
        <w:t>Blue</w:t>
      </w:r>
      <w:r w:rsidRPr="00824260">
        <w:rPr>
          <w:rFonts w:ascii="Times New Roman" w:hAnsi="Times New Roman" w:cs="Times New Roman"/>
          <w:bCs/>
          <w:iCs/>
          <w:sz w:val="28"/>
          <w:szCs w:val="28"/>
        </w:rPr>
        <w:t xml:space="preserve"> </w:t>
      </w:r>
      <w:r w:rsidRPr="00824260">
        <w:rPr>
          <w:rFonts w:ascii="Times New Roman" w:hAnsi="Times New Roman" w:cs="Times New Roman"/>
          <w:bCs/>
          <w:iCs/>
          <w:sz w:val="28"/>
          <w:szCs w:val="28"/>
          <w:lang w:val="en-US"/>
        </w:rPr>
        <w:t>Button</w:t>
      </w:r>
      <w:r w:rsidRPr="00824260">
        <w:rPr>
          <w:rFonts w:ascii="Times New Roman" w:hAnsi="Times New Roman" w:cs="Times New Roman"/>
          <w:bCs/>
          <w:iCs/>
          <w:sz w:val="28"/>
          <w:szCs w:val="28"/>
        </w:rPr>
        <w:t xml:space="preserve"> (</w:t>
      </w:r>
      <w:r w:rsidRPr="00824260">
        <w:rPr>
          <w:rFonts w:ascii="Times New Roman" w:hAnsi="Times New Roman" w:cs="Times New Roman"/>
          <w:bCs/>
          <w:iCs/>
          <w:sz w:val="28"/>
          <w:szCs w:val="28"/>
          <w:lang w:val="en-US"/>
        </w:rPr>
        <w:t>BBB</w:t>
      </w:r>
      <w:r w:rsidRPr="00824260">
        <w:rPr>
          <w:rFonts w:ascii="Times New Roman" w:hAnsi="Times New Roman" w:cs="Times New Roman"/>
          <w:bCs/>
          <w:iCs/>
          <w:sz w:val="28"/>
          <w:szCs w:val="28"/>
        </w:rPr>
        <w:t>);</w:t>
      </w:r>
    </w:p>
    <w:p w:rsidR="00907DE9" w:rsidRDefault="00824260" w:rsidP="00CC2296">
      <w:pPr>
        <w:spacing w:after="160" w:line="240" w:lineRule="auto"/>
        <w:ind w:firstLine="708"/>
        <w:jc w:val="both"/>
        <w:rPr>
          <w:rFonts w:ascii="Times New Roman" w:hAnsi="Times New Roman" w:cs="Times New Roman"/>
          <w:bCs/>
          <w:iCs/>
          <w:sz w:val="28"/>
          <w:szCs w:val="28"/>
        </w:rPr>
      </w:pPr>
      <w:r w:rsidRPr="00824260">
        <w:rPr>
          <w:rFonts w:ascii="Times New Roman" w:hAnsi="Times New Roman" w:cs="Times New Roman"/>
          <w:bCs/>
          <w:iCs/>
          <w:sz w:val="28"/>
          <w:szCs w:val="28"/>
        </w:rPr>
        <w:tab/>
      </w:r>
      <w:r w:rsidRPr="00824260">
        <w:rPr>
          <w:rFonts w:ascii="Times New Roman" w:hAnsi="Times New Roman" w:cs="Times New Roman"/>
          <w:bCs/>
          <w:iCs/>
          <w:sz w:val="28"/>
          <w:szCs w:val="28"/>
        </w:rPr>
        <w:tab/>
        <w:t xml:space="preserve">- СХД под собственный хостинг, </w:t>
      </w:r>
      <w:r w:rsidRPr="00824260">
        <w:rPr>
          <w:rFonts w:ascii="Times New Roman" w:hAnsi="Times New Roman" w:cs="Times New Roman"/>
          <w:bCs/>
          <w:iCs/>
          <w:sz w:val="28"/>
          <w:szCs w:val="28"/>
          <w:lang w:val="en-US"/>
        </w:rPr>
        <w:t>LMS</w:t>
      </w:r>
      <w:r w:rsidRPr="00824260">
        <w:rPr>
          <w:rFonts w:ascii="Times New Roman" w:hAnsi="Times New Roman" w:cs="Times New Roman"/>
          <w:bCs/>
          <w:iCs/>
          <w:sz w:val="28"/>
          <w:szCs w:val="28"/>
        </w:rPr>
        <w:t xml:space="preserve"> </w:t>
      </w:r>
      <w:r w:rsidRPr="00824260">
        <w:rPr>
          <w:rFonts w:ascii="Times New Roman" w:hAnsi="Times New Roman" w:cs="Times New Roman"/>
          <w:bCs/>
          <w:iCs/>
          <w:sz w:val="28"/>
          <w:szCs w:val="28"/>
          <w:lang w:val="en-US"/>
        </w:rPr>
        <w:t>Moodle</w:t>
      </w:r>
      <w:r w:rsidRPr="00824260">
        <w:rPr>
          <w:rFonts w:ascii="Times New Roman" w:hAnsi="Times New Roman" w:cs="Times New Roman"/>
          <w:bCs/>
          <w:iCs/>
          <w:sz w:val="28"/>
          <w:szCs w:val="28"/>
        </w:rPr>
        <w:t>;</w:t>
      </w:r>
    </w:p>
    <w:p w:rsidR="00907DE9" w:rsidRDefault="00824260" w:rsidP="00CC2296">
      <w:pPr>
        <w:spacing w:after="160" w:line="240" w:lineRule="auto"/>
        <w:ind w:firstLine="708"/>
        <w:jc w:val="both"/>
        <w:rPr>
          <w:rFonts w:ascii="Times New Roman" w:hAnsi="Times New Roman" w:cs="Times New Roman"/>
          <w:bCs/>
          <w:iCs/>
          <w:sz w:val="28"/>
          <w:szCs w:val="28"/>
        </w:rPr>
      </w:pPr>
      <w:r w:rsidRPr="00824260">
        <w:rPr>
          <w:rFonts w:ascii="Times New Roman" w:hAnsi="Times New Roman" w:cs="Times New Roman"/>
          <w:bCs/>
          <w:iCs/>
          <w:sz w:val="28"/>
          <w:szCs w:val="28"/>
        </w:rPr>
        <w:tab/>
      </w:r>
      <w:r w:rsidRPr="00824260">
        <w:rPr>
          <w:rFonts w:ascii="Times New Roman" w:hAnsi="Times New Roman" w:cs="Times New Roman"/>
          <w:bCs/>
          <w:iCs/>
          <w:sz w:val="28"/>
          <w:szCs w:val="28"/>
        </w:rPr>
        <w:tab/>
        <w:t>- сервер резервного хранения.</w:t>
      </w:r>
    </w:p>
    <w:p w:rsidR="00907DE9" w:rsidRDefault="00824260" w:rsidP="00CC2296">
      <w:pPr>
        <w:spacing w:after="160" w:line="240" w:lineRule="auto"/>
        <w:ind w:firstLine="708"/>
        <w:jc w:val="both"/>
        <w:rPr>
          <w:rFonts w:ascii="Times New Roman" w:hAnsi="Times New Roman" w:cs="Times New Roman"/>
          <w:bCs/>
          <w:iCs/>
          <w:sz w:val="28"/>
          <w:szCs w:val="28"/>
        </w:rPr>
      </w:pPr>
      <w:r w:rsidRPr="00824260">
        <w:rPr>
          <w:rFonts w:ascii="Times New Roman" w:hAnsi="Times New Roman" w:cs="Times New Roman"/>
          <w:bCs/>
          <w:iCs/>
          <w:sz w:val="28"/>
          <w:szCs w:val="28"/>
        </w:rPr>
        <w:lastRenderedPageBreak/>
        <w:t xml:space="preserve">Развернуты три видеостудии для записи качественных видео - материалов и лекций, проведения мероприятий в онлайн-формате. В Академии создан Институт открытого образования (ИОО) в целях продвижения </w:t>
      </w:r>
      <w:proofErr w:type="gramStart"/>
      <w:r w:rsidRPr="00824260">
        <w:rPr>
          <w:rFonts w:ascii="Times New Roman" w:hAnsi="Times New Roman" w:cs="Times New Roman"/>
          <w:bCs/>
          <w:iCs/>
          <w:sz w:val="28"/>
          <w:szCs w:val="28"/>
        </w:rPr>
        <w:t>ДОТ</w:t>
      </w:r>
      <w:proofErr w:type="gramEnd"/>
      <w:r w:rsidRPr="00824260">
        <w:rPr>
          <w:rFonts w:ascii="Times New Roman" w:hAnsi="Times New Roman" w:cs="Times New Roman"/>
          <w:bCs/>
          <w:iCs/>
          <w:sz w:val="28"/>
          <w:szCs w:val="28"/>
        </w:rPr>
        <w:t xml:space="preserve"> как в стенах академии, так и в регионе. На площадке ИОО, а также в партнерстве с МФТИ проведено массовое повышение квалификации НПР и АУП Академии в области электронного и дистанционного обучения. В тоже время, указанные работы находятся в стадии развития, необходимо дальнейшее укрепление материальной базы (оснащение центра обработки материалов ИОО, дооснащение оборудованием для проведения синхронных мероприятий в онлайн-формате).</w:t>
      </w:r>
    </w:p>
    <w:p w:rsidR="00907DE9" w:rsidRDefault="00824260" w:rsidP="00CC2296">
      <w:pPr>
        <w:spacing w:after="160" w:line="240" w:lineRule="auto"/>
        <w:ind w:firstLine="708"/>
        <w:jc w:val="both"/>
        <w:rPr>
          <w:rFonts w:ascii="Times New Roman" w:hAnsi="Times New Roman" w:cs="Times New Roman"/>
          <w:bCs/>
          <w:iCs/>
          <w:sz w:val="28"/>
          <w:szCs w:val="28"/>
        </w:rPr>
      </w:pPr>
      <w:r w:rsidRPr="00824260">
        <w:rPr>
          <w:rFonts w:ascii="Times New Roman" w:hAnsi="Times New Roman" w:cs="Times New Roman"/>
          <w:bCs/>
          <w:iCs/>
          <w:sz w:val="28"/>
          <w:szCs w:val="28"/>
        </w:rPr>
        <w:t xml:space="preserve">В последнее время, проведен комплекс мероприятий по антитеррористической защищенности объектов (территорий) Академии (выполнение работ по оснащенности, </w:t>
      </w:r>
      <w:proofErr w:type="spellStart"/>
      <w:r w:rsidRPr="00824260">
        <w:rPr>
          <w:rFonts w:ascii="Times New Roman" w:hAnsi="Times New Roman" w:cs="Times New Roman"/>
          <w:bCs/>
          <w:iCs/>
          <w:sz w:val="28"/>
          <w:szCs w:val="28"/>
        </w:rPr>
        <w:t>пусконаладке</w:t>
      </w:r>
      <w:proofErr w:type="spellEnd"/>
      <w:r w:rsidRPr="00824260">
        <w:rPr>
          <w:rFonts w:ascii="Times New Roman" w:hAnsi="Times New Roman" w:cs="Times New Roman"/>
          <w:bCs/>
          <w:iCs/>
          <w:sz w:val="28"/>
          <w:szCs w:val="28"/>
        </w:rPr>
        <w:t xml:space="preserve"> интегрированной системы видеонаблюдения, системы контроля и управления доступом). Данный блок в настоящее время завершен и не нуждается в существенной модернизации.</w:t>
      </w:r>
    </w:p>
    <w:p w:rsidR="00907DE9" w:rsidRDefault="00824260" w:rsidP="00CC2296">
      <w:pPr>
        <w:spacing w:after="16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824260">
        <w:rPr>
          <w:rFonts w:ascii="Times New Roman" w:hAnsi="Times New Roman" w:cs="Times New Roman"/>
          <w:bCs/>
          <w:iCs/>
          <w:sz w:val="28"/>
          <w:szCs w:val="28"/>
        </w:rPr>
        <w:t>В Академии проведена большая работа по автоматизации учебного процесса (внедрено ПО собственной разработки для расчета учебной нагрузки, обеспечения работы приемной комиссии, учета движения контингента, анализа результатов НИР, рейтинговой оценки НПР и пр.)</w:t>
      </w:r>
      <w:proofErr w:type="gramEnd"/>
      <w:r w:rsidRPr="00824260">
        <w:rPr>
          <w:rFonts w:ascii="Times New Roman" w:hAnsi="Times New Roman" w:cs="Times New Roman"/>
          <w:bCs/>
          <w:iCs/>
          <w:sz w:val="28"/>
          <w:szCs w:val="28"/>
        </w:rPr>
        <w:t xml:space="preserve"> Для автоматизации бухгалтерии, финансового анализа и управления кадрами внедрена платформа 1С: Предприятие 8.3 (Зарплата и кадры государственного учреждения, редакция 3.1; Бухгалтерия государственного учреждения, редакция 2.0). Однако</w:t>
      </w:r>
      <w:proofErr w:type="gramStart"/>
      <w:r w:rsidRPr="00824260">
        <w:rPr>
          <w:rFonts w:ascii="Times New Roman" w:hAnsi="Times New Roman" w:cs="Times New Roman"/>
          <w:bCs/>
          <w:iCs/>
          <w:sz w:val="28"/>
          <w:szCs w:val="28"/>
        </w:rPr>
        <w:t>,</w:t>
      </w:r>
      <w:proofErr w:type="gramEnd"/>
      <w:r w:rsidRPr="00824260">
        <w:rPr>
          <w:rFonts w:ascii="Times New Roman" w:hAnsi="Times New Roman" w:cs="Times New Roman"/>
          <w:bCs/>
          <w:iCs/>
          <w:sz w:val="28"/>
          <w:szCs w:val="28"/>
        </w:rPr>
        <w:t xml:space="preserve"> ПО собственной разработки не покрывает всех потребностей ЭИОС (не реализованы личные кабинеты и портфолио НПР и обучающихся и пр.) и не соответствует техническим требованиям интеграции с ГИС СЦОС. Из-за невозможности интеграции с ГИС СЦОС, Академия не пользуется возможностями платформы «Открытое образование». Остро стоит вопрос о приобретении и внедрении профессиональных программных продуктов в области автоматизации учебного, </w:t>
      </w:r>
      <w:proofErr w:type="gramStart"/>
      <w:r w:rsidRPr="00824260">
        <w:rPr>
          <w:rFonts w:ascii="Times New Roman" w:hAnsi="Times New Roman" w:cs="Times New Roman"/>
          <w:bCs/>
          <w:iCs/>
          <w:sz w:val="28"/>
          <w:szCs w:val="28"/>
        </w:rPr>
        <w:t>научного-исследовательского</w:t>
      </w:r>
      <w:proofErr w:type="gramEnd"/>
      <w:r w:rsidRPr="00824260">
        <w:rPr>
          <w:rFonts w:ascii="Times New Roman" w:hAnsi="Times New Roman" w:cs="Times New Roman"/>
          <w:bCs/>
          <w:iCs/>
          <w:sz w:val="28"/>
          <w:szCs w:val="28"/>
        </w:rPr>
        <w:t xml:space="preserve"> и управленческого процессов. Необходимо внедрение системы электронного документооборота. </w:t>
      </w:r>
    </w:p>
    <w:p w:rsidR="00907DE9" w:rsidRDefault="00824260" w:rsidP="00CC2296">
      <w:pPr>
        <w:spacing w:after="160" w:line="240" w:lineRule="auto"/>
        <w:ind w:firstLine="708"/>
        <w:jc w:val="both"/>
        <w:rPr>
          <w:sz w:val="28"/>
          <w:szCs w:val="28"/>
        </w:rPr>
      </w:pPr>
      <w:r w:rsidRPr="00824260">
        <w:rPr>
          <w:rFonts w:ascii="Times New Roman" w:hAnsi="Times New Roman" w:cs="Times New Roman"/>
          <w:sz w:val="28"/>
          <w:szCs w:val="28"/>
        </w:rPr>
        <w:t xml:space="preserve">В целях повышения эффективности учебного и научно-исследовательского процесса, предоставления ДОТ, а также в рамках исполнения дорожной карты по переходу на </w:t>
      </w:r>
      <w:proofErr w:type="gramStart"/>
      <w:r w:rsidRPr="00824260">
        <w:rPr>
          <w:rFonts w:ascii="Times New Roman" w:hAnsi="Times New Roman" w:cs="Times New Roman"/>
          <w:sz w:val="28"/>
          <w:szCs w:val="28"/>
        </w:rPr>
        <w:t>отечественное</w:t>
      </w:r>
      <w:proofErr w:type="gramEnd"/>
      <w:r w:rsidRPr="00824260">
        <w:rPr>
          <w:rFonts w:ascii="Times New Roman" w:hAnsi="Times New Roman" w:cs="Times New Roman"/>
          <w:sz w:val="28"/>
          <w:szCs w:val="28"/>
        </w:rPr>
        <w:t xml:space="preserve"> ПО, Академия остро нуждается в различном лицензионном ПО. Несмотря на усилия по модернизации парка ПК, остро требуется его дальнейшее обновление. В частности, необходимо дооснащение производительными ПК АУП и НПР Академии для внедрения профессиональных систем автоматизации и документооборота.</w:t>
      </w:r>
    </w:p>
    <w:p w:rsidR="00907DE9" w:rsidRDefault="00824260" w:rsidP="00CC2296">
      <w:pPr>
        <w:spacing w:after="160" w:line="24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gramStart"/>
      <w:r w:rsidRPr="00CC2296">
        <w:rPr>
          <w:rFonts w:ascii="Times New Roman" w:hAnsi="Times New Roman" w:cs="Times New Roman"/>
          <w:sz w:val="28"/>
          <w:szCs w:val="28"/>
        </w:rPr>
        <w:t>Вместе с тем в Академии продолжится работа по совершенствованию</w:t>
      </w:r>
      <w:r w:rsidR="00030ED7" w:rsidRPr="00CC2296">
        <w:rPr>
          <w:rFonts w:ascii="Times New Roman" w:hAnsi="Times New Roman" w:cs="Times New Roman"/>
          <w:sz w:val="28"/>
          <w:szCs w:val="28"/>
        </w:rPr>
        <w:t xml:space="preserve"> информацио</w:t>
      </w:r>
      <w:r w:rsidRPr="00CC2296">
        <w:rPr>
          <w:rFonts w:ascii="Times New Roman" w:hAnsi="Times New Roman" w:cs="Times New Roman"/>
          <w:sz w:val="28"/>
          <w:szCs w:val="28"/>
        </w:rPr>
        <w:t>нной инфраструктуры, позволяющей развивать</w:t>
      </w:r>
      <w:r w:rsidR="00030ED7" w:rsidRPr="00CC2296">
        <w:rPr>
          <w:rFonts w:ascii="Times New Roman" w:hAnsi="Times New Roman" w:cs="Times New Roman"/>
          <w:sz w:val="28"/>
          <w:szCs w:val="28"/>
        </w:rPr>
        <w:t xml:space="preserve"> единое </w:t>
      </w:r>
      <w:r w:rsidR="00030ED7" w:rsidRPr="00CC2296">
        <w:rPr>
          <w:rFonts w:ascii="Times New Roman" w:hAnsi="Times New Roman" w:cs="Times New Roman"/>
          <w:sz w:val="28"/>
          <w:szCs w:val="28"/>
        </w:rPr>
        <w:lastRenderedPageBreak/>
        <w:t>информационное пространство для цифрового взаимодействия вн</w:t>
      </w:r>
      <w:r w:rsidRPr="00CC2296">
        <w:rPr>
          <w:rFonts w:ascii="Times New Roman" w:hAnsi="Times New Roman" w:cs="Times New Roman"/>
          <w:sz w:val="28"/>
          <w:szCs w:val="28"/>
        </w:rPr>
        <w:t>утри вуза</w:t>
      </w:r>
      <w:r w:rsidR="00CC2296">
        <w:rPr>
          <w:rFonts w:ascii="Times New Roman" w:hAnsi="Times New Roman" w:cs="Times New Roman"/>
          <w:sz w:val="28"/>
          <w:szCs w:val="28"/>
        </w:rPr>
        <w:t xml:space="preserve"> </w:t>
      </w:r>
      <w:r w:rsidR="00030ED7" w:rsidRPr="00CC2296">
        <w:rPr>
          <w:rFonts w:ascii="Times New Roman" w:hAnsi="Times New Roman" w:cs="Times New Roman"/>
          <w:sz w:val="28"/>
          <w:szCs w:val="28"/>
        </w:rPr>
        <w:t xml:space="preserve">через использование гибких инструментов: видеоэкраны для проведения лекций и семинаров, беспроводная </w:t>
      </w:r>
      <w:r w:rsidR="0042486B" w:rsidRPr="00CC2296">
        <w:rPr>
          <w:rFonts w:ascii="Times New Roman" w:hAnsi="Times New Roman" w:cs="Times New Roman"/>
          <w:sz w:val="28"/>
          <w:szCs w:val="28"/>
        </w:rPr>
        <w:t>связь на всей территории СКГА</w:t>
      </w:r>
      <w:r w:rsidR="00030ED7" w:rsidRPr="00CC2296">
        <w:rPr>
          <w:rFonts w:ascii="Times New Roman" w:hAnsi="Times New Roman" w:cs="Times New Roman"/>
          <w:sz w:val="28"/>
          <w:szCs w:val="28"/>
        </w:rPr>
        <w:t xml:space="preserve"> (включая общежития), облачные хранилища для хранения и обмена данными, обеспеченность компьютерным оборудованием АУП и ППС, как для административно</w:t>
      </w:r>
      <w:r w:rsidR="0042486B" w:rsidRPr="00CC2296">
        <w:rPr>
          <w:rFonts w:ascii="Times New Roman" w:hAnsi="Times New Roman" w:cs="Times New Roman"/>
          <w:sz w:val="28"/>
          <w:szCs w:val="28"/>
        </w:rPr>
        <w:t>-</w:t>
      </w:r>
      <w:r w:rsidR="00030ED7" w:rsidRPr="00CC2296">
        <w:rPr>
          <w:rFonts w:ascii="Times New Roman" w:hAnsi="Times New Roman" w:cs="Times New Roman"/>
          <w:sz w:val="28"/>
          <w:szCs w:val="28"/>
        </w:rPr>
        <w:t>управленческой деятельности, так и для организации</w:t>
      </w:r>
      <w:proofErr w:type="gramEnd"/>
      <w:r w:rsidR="00030ED7" w:rsidRPr="00CC2296">
        <w:rPr>
          <w:rFonts w:ascii="Times New Roman" w:hAnsi="Times New Roman" w:cs="Times New Roman"/>
          <w:sz w:val="28"/>
          <w:szCs w:val="28"/>
        </w:rPr>
        <w:t xml:space="preserve"> учебного процесса.</w:t>
      </w:r>
    </w:p>
    <w:p w:rsidR="00417221" w:rsidRPr="0042486B" w:rsidRDefault="00824260" w:rsidP="00CC2296">
      <w:pPr>
        <w:spacing w:after="160" w:line="24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Техническая инфраструктура будет включать вузовскую</w:t>
      </w:r>
      <w:r w:rsidR="00417221" w:rsidRPr="0042486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еть </w:t>
      </w:r>
      <w:r w:rsidR="0054225D">
        <w:rPr>
          <w:rFonts w:ascii="Times New Roman" w:eastAsia="Times New Roman" w:hAnsi="Times New Roman" w:cs="Times New Roman"/>
          <w:sz w:val="28"/>
          <w:szCs w:val="28"/>
          <w:lang w:eastAsia="ru-RU"/>
        </w:rPr>
        <w:t>передачи данных, в том числе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54225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беспроводным доступом, </w:t>
      </w:r>
      <w:r w:rsidR="00417221" w:rsidRPr="0042486B">
        <w:rPr>
          <w:rFonts w:ascii="Times New Roman" w:eastAsia="Times New Roman" w:hAnsi="Times New Roman" w:cs="Times New Roman"/>
          <w:sz w:val="28"/>
          <w:szCs w:val="28"/>
          <w:lang w:eastAsia="ru-RU"/>
        </w:rPr>
        <w:t>компьютерное оборудование, устройства телекоммуник</w:t>
      </w:r>
      <w:r w:rsidR="0054225D">
        <w:rPr>
          <w:rFonts w:ascii="Times New Roman" w:eastAsia="Times New Roman" w:hAnsi="Times New Roman" w:cs="Times New Roman"/>
          <w:sz w:val="28"/>
          <w:szCs w:val="28"/>
          <w:lang w:eastAsia="ru-RU"/>
        </w:rPr>
        <w:t>ации и связи, презентационное и в</w:t>
      </w:r>
      <w:r w:rsidR="00417221" w:rsidRPr="0042486B">
        <w:rPr>
          <w:rFonts w:ascii="Times New Roman" w:eastAsia="Times New Roman" w:hAnsi="Times New Roman" w:cs="Times New Roman"/>
          <w:sz w:val="28"/>
          <w:szCs w:val="28"/>
          <w:lang w:eastAsia="ru-RU"/>
        </w:rPr>
        <w:t>идеообо</w:t>
      </w:r>
      <w:r w:rsidR="0054225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рудование, а также </w:t>
      </w:r>
      <w:r w:rsidR="00417221" w:rsidRPr="0042486B">
        <w:rPr>
          <w:rFonts w:ascii="Times New Roman" w:eastAsia="Times New Roman" w:hAnsi="Times New Roman" w:cs="Times New Roman"/>
          <w:sz w:val="28"/>
          <w:szCs w:val="28"/>
          <w:lang w:eastAsia="ru-RU"/>
        </w:rPr>
        <w:t>системы контроля и</w:t>
      </w:r>
      <w:r w:rsidR="0054225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управления доступом к ресурсам и др. </w:t>
      </w:r>
      <w:r w:rsidR="00417221" w:rsidRPr="0042486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Информационную инфраструктуру </w:t>
      </w:r>
      <w:r w:rsidR="0054225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будут </w:t>
      </w:r>
      <w:r w:rsidR="00417221" w:rsidRPr="0042486B">
        <w:rPr>
          <w:rFonts w:ascii="Times New Roman" w:eastAsia="Times New Roman" w:hAnsi="Times New Roman" w:cs="Times New Roman"/>
          <w:sz w:val="28"/>
          <w:szCs w:val="28"/>
          <w:lang w:eastAsia="ru-RU"/>
        </w:rPr>
        <w:t>составля</w:t>
      </w:r>
      <w:r w:rsidR="0054225D">
        <w:rPr>
          <w:rFonts w:ascii="Times New Roman" w:eastAsia="Times New Roman" w:hAnsi="Times New Roman" w:cs="Times New Roman"/>
          <w:sz w:val="28"/>
          <w:szCs w:val="28"/>
          <w:lang w:eastAsia="ru-RU"/>
        </w:rPr>
        <w:t>ть</w:t>
      </w:r>
      <w:r w:rsidR="00417221" w:rsidRPr="0042486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ограммные системы, обеспечивающие формирование информационно-образовательной (цифровой) среды:</w:t>
      </w:r>
    </w:p>
    <w:p w:rsidR="00417221" w:rsidRPr="0042486B" w:rsidRDefault="00417221" w:rsidP="003E1094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2486B">
        <w:rPr>
          <w:rFonts w:ascii="Times New Roman" w:eastAsia="Times New Roman" w:hAnsi="Times New Roman" w:cs="Times New Roman"/>
          <w:sz w:val="28"/>
          <w:szCs w:val="28"/>
          <w:lang w:eastAsia="ru-RU"/>
        </w:rPr>
        <w:t>автоматизированная система управления учебным процессом;</w:t>
      </w:r>
    </w:p>
    <w:p w:rsidR="00417221" w:rsidRPr="0042486B" w:rsidRDefault="00417221" w:rsidP="003E1094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2486B">
        <w:rPr>
          <w:rFonts w:ascii="Times New Roman" w:eastAsia="Times New Roman" w:hAnsi="Times New Roman" w:cs="Times New Roman"/>
          <w:sz w:val="28"/>
          <w:szCs w:val="28"/>
          <w:lang w:eastAsia="ru-RU"/>
        </w:rPr>
        <w:t>система электронного документооборота;</w:t>
      </w:r>
    </w:p>
    <w:p w:rsidR="00417221" w:rsidRPr="0042486B" w:rsidRDefault="00417221" w:rsidP="003E1094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2486B">
        <w:rPr>
          <w:rFonts w:ascii="Times New Roman" w:eastAsia="Times New Roman" w:hAnsi="Times New Roman" w:cs="Times New Roman"/>
          <w:sz w:val="28"/>
          <w:szCs w:val="28"/>
          <w:lang w:eastAsia="ru-RU"/>
        </w:rPr>
        <w:t>учебный портал;</w:t>
      </w:r>
    </w:p>
    <w:p w:rsidR="00417221" w:rsidRPr="0042486B" w:rsidRDefault="00417221" w:rsidP="003E1094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2486B">
        <w:rPr>
          <w:rFonts w:ascii="Times New Roman" w:eastAsia="Times New Roman" w:hAnsi="Times New Roman" w:cs="Times New Roman"/>
          <w:sz w:val="28"/>
          <w:szCs w:val="28"/>
          <w:lang w:eastAsia="ru-RU"/>
        </w:rPr>
        <w:t>система контроля знаний;</w:t>
      </w:r>
    </w:p>
    <w:p w:rsidR="00417221" w:rsidRPr="0042486B" w:rsidRDefault="00417221" w:rsidP="003E1094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2486B">
        <w:rPr>
          <w:rFonts w:ascii="Times New Roman" w:eastAsia="Times New Roman" w:hAnsi="Times New Roman" w:cs="Times New Roman"/>
          <w:sz w:val="28"/>
          <w:szCs w:val="28"/>
          <w:lang w:eastAsia="ru-RU"/>
        </w:rPr>
        <w:t>портал дистанционного обучения;</w:t>
      </w:r>
    </w:p>
    <w:p w:rsidR="00417221" w:rsidRPr="0042486B" w:rsidRDefault="00417221" w:rsidP="003E1094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2486B">
        <w:rPr>
          <w:rFonts w:ascii="Times New Roman" w:eastAsia="Times New Roman" w:hAnsi="Times New Roman" w:cs="Times New Roman"/>
          <w:sz w:val="28"/>
          <w:szCs w:val="28"/>
          <w:lang w:eastAsia="ru-RU"/>
        </w:rPr>
        <w:t>комплекс электронных библиотечных систем;</w:t>
      </w:r>
    </w:p>
    <w:p w:rsidR="00417221" w:rsidRPr="0042486B" w:rsidRDefault="00417221" w:rsidP="003E1094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2486B">
        <w:rPr>
          <w:rFonts w:ascii="Times New Roman" w:eastAsia="Times New Roman" w:hAnsi="Times New Roman" w:cs="Times New Roman"/>
          <w:sz w:val="28"/>
          <w:szCs w:val="28"/>
          <w:lang w:eastAsia="ru-RU"/>
        </w:rPr>
        <w:t>система для проведения онлайн конференций и трансляций;</w:t>
      </w:r>
    </w:p>
    <w:p w:rsidR="00417221" w:rsidRPr="0042486B" w:rsidRDefault="0042486B" w:rsidP="003E1094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система академических</w:t>
      </w:r>
      <w:r w:rsidR="00417221" w:rsidRPr="0042486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нтернет сайтов и корпоративная почта</w:t>
      </w:r>
      <w:r w:rsidR="0054225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 др</w:t>
      </w:r>
      <w:r w:rsidR="00417221" w:rsidRPr="0042486B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:rsidR="00DD5055" w:rsidRPr="00DD5055" w:rsidRDefault="00DD5055" w:rsidP="00321DB6">
      <w:pPr>
        <w:pStyle w:val="a7"/>
        <w:spacing w:before="150" w:beforeAutospacing="0" w:after="0" w:afterAutospacing="0"/>
        <w:jc w:val="both"/>
        <w:textAlignment w:val="top"/>
        <w:rPr>
          <w:b/>
          <w:sz w:val="28"/>
          <w:szCs w:val="28"/>
        </w:rPr>
      </w:pPr>
    </w:p>
    <w:p w:rsidR="00DD5055" w:rsidRPr="00DD5055" w:rsidRDefault="00DD5055" w:rsidP="00CC2296">
      <w:pPr>
        <w:pStyle w:val="2"/>
        <w:rPr>
          <w:color w:val="FF0000"/>
        </w:rPr>
      </w:pPr>
      <w:bookmarkStart w:id="10" w:name="_Toc70504226"/>
      <w:r w:rsidRPr="00DD5055">
        <w:t>2.2</w:t>
      </w:r>
      <w:r w:rsidR="00CC2296">
        <w:t xml:space="preserve"> </w:t>
      </w:r>
      <w:r w:rsidRPr="00DD5055">
        <w:t>Цифровая трансформация</w:t>
      </w:r>
      <w:r w:rsidR="00CC2296">
        <w:t xml:space="preserve"> </w:t>
      </w:r>
      <w:r w:rsidRPr="00DD5055">
        <w:t>учебного</w:t>
      </w:r>
      <w:r w:rsidR="00CC2296">
        <w:t xml:space="preserve"> </w:t>
      </w:r>
      <w:r w:rsidRPr="00DD5055">
        <w:t>процесса</w:t>
      </w:r>
      <w:bookmarkEnd w:id="10"/>
    </w:p>
    <w:p w:rsidR="0054225D" w:rsidRDefault="0054225D" w:rsidP="00CC2296">
      <w:pPr>
        <w:pStyle w:val="a7"/>
        <w:spacing w:before="150" w:beforeAutospacing="0" w:after="0" w:afterAutospacing="0"/>
        <w:ind w:firstLine="708"/>
        <w:jc w:val="both"/>
        <w:textAlignment w:val="top"/>
        <w:rPr>
          <w:sz w:val="28"/>
          <w:szCs w:val="28"/>
        </w:rPr>
      </w:pPr>
      <w:proofErr w:type="gramStart"/>
      <w:r>
        <w:rPr>
          <w:sz w:val="28"/>
          <w:szCs w:val="28"/>
        </w:rPr>
        <w:t>В рамках цифровой трансформации Академии наряду с традиционным образованием у</w:t>
      </w:r>
      <w:r w:rsidRPr="00673397">
        <w:rPr>
          <w:sz w:val="28"/>
          <w:szCs w:val="28"/>
        </w:rPr>
        <w:t xml:space="preserve">чебный процесс </w:t>
      </w:r>
      <w:r>
        <w:rPr>
          <w:sz w:val="28"/>
          <w:szCs w:val="28"/>
        </w:rPr>
        <w:t xml:space="preserve">планируется </w:t>
      </w:r>
      <w:r w:rsidRPr="00673397">
        <w:rPr>
          <w:sz w:val="28"/>
          <w:szCs w:val="28"/>
        </w:rPr>
        <w:t>строить на образовательных модулях и курсах от ведущих российс</w:t>
      </w:r>
      <w:r>
        <w:rPr>
          <w:sz w:val="28"/>
          <w:szCs w:val="28"/>
        </w:rPr>
        <w:t>ких университетов и образовательных платформ</w:t>
      </w:r>
      <w:r w:rsidR="006F1176">
        <w:rPr>
          <w:sz w:val="28"/>
          <w:szCs w:val="28"/>
        </w:rPr>
        <w:t xml:space="preserve">, таких как </w:t>
      </w:r>
      <w:r w:rsidR="002B5088">
        <w:rPr>
          <w:sz w:val="28"/>
          <w:szCs w:val="28"/>
        </w:rPr>
        <w:t xml:space="preserve">Открытое образование, </w:t>
      </w:r>
      <w:proofErr w:type="spellStart"/>
      <w:r w:rsidR="006F1176" w:rsidRPr="006F1176">
        <w:rPr>
          <w:bCs/>
          <w:color w:val="333333"/>
          <w:sz w:val="28"/>
          <w:szCs w:val="28"/>
          <w:shd w:val="clear" w:color="auto" w:fill="FFFFFF"/>
        </w:rPr>
        <w:t>Coursera</w:t>
      </w:r>
      <w:proofErr w:type="spellEnd"/>
      <w:r w:rsidR="006F1176">
        <w:rPr>
          <w:bCs/>
          <w:color w:val="333333"/>
          <w:sz w:val="28"/>
          <w:szCs w:val="28"/>
          <w:shd w:val="clear" w:color="auto" w:fill="FFFFFF"/>
        </w:rPr>
        <w:t xml:space="preserve"> и др</w:t>
      </w:r>
      <w:r w:rsidRPr="006F1176">
        <w:rPr>
          <w:sz w:val="28"/>
          <w:szCs w:val="28"/>
        </w:rPr>
        <w:t>.</w:t>
      </w:r>
      <w:r w:rsidRPr="00673397">
        <w:rPr>
          <w:sz w:val="28"/>
          <w:szCs w:val="28"/>
        </w:rPr>
        <w:t xml:space="preserve"> Одновремен</w:t>
      </w:r>
      <w:r>
        <w:rPr>
          <w:sz w:val="28"/>
          <w:szCs w:val="28"/>
        </w:rPr>
        <w:t>но с этим предлагаемая Стратегия</w:t>
      </w:r>
      <w:r w:rsidRPr="00673397">
        <w:rPr>
          <w:sz w:val="28"/>
          <w:szCs w:val="28"/>
        </w:rPr>
        <w:t xml:space="preserve"> подразумевает применение широкого спектра новых технологий для оценки</w:t>
      </w:r>
      <w:r>
        <w:rPr>
          <w:sz w:val="28"/>
          <w:szCs w:val="28"/>
        </w:rPr>
        <w:t xml:space="preserve"> компетенций и личных качеств</w:t>
      </w:r>
      <w:r w:rsidR="00CC2296">
        <w:rPr>
          <w:sz w:val="28"/>
          <w:szCs w:val="28"/>
        </w:rPr>
        <w:t xml:space="preserve"> </w:t>
      </w:r>
      <w:r>
        <w:rPr>
          <w:sz w:val="28"/>
          <w:szCs w:val="28"/>
        </w:rPr>
        <w:t>обуч</w:t>
      </w:r>
      <w:r w:rsidRPr="00673397">
        <w:rPr>
          <w:sz w:val="28"/>
          <w:szCs w:val="28"/>
        </w:rPr>
        <w:t>а</w:t>
      </w:r>
      <w:r>
        <w:rPr>
          <w:sz w:val="28"/>
          <w:szCs w:val="28"/>
        </w:rPr>
        <w:t>ю</w:t>
      </w:r>
      <w:r w:rsidRPr="00673397">
        <w:rPr>
          <w:sz w:val="28"/>
          <w:szCs w:val="28"/>
        </w:rPr>
        <w:t>щихся, что повысит вероятность успешного достижения каждым об</w:t>
      </w:r>
      <w:r>
        <w:rPr>
          <w:sz w:val="28"/>
          <w:szCs w:val="28"/>
        </w:rPr>
        <w:t>учающимся образовательных целей.</w:t>
      </w:r>
      <w:proofErr w:type="gramEnd"/>
    </w:p>
    <w:p w:rsidR="002B5088" w:rsidRDefault="0054225D" w:rsidP="00CC2296">
      <w:pPr>
        <w:pStyle w:val="a7"/>
        <w:spacing w:before="150" w:beforeAutospacing="0" w:after="0" w:afterAutospacing="0"/>
        <w:ind w:firstLine="708"/>
        <w:jc w:val="both"/>
        <w:textAlignment w:val="top"/>
        <w:rPr>
          <w:sz w:val="28"/>
          <w:szCs w:val="28"/>
        </w:rPr>
      </w:pPr>
      <w:r w:rsidRPr="00673397">
        <w:rPr>
          <w:sz w:val="28"/>
          <w:szCs w:val="28"/>
        </w:rPr>
        <w:t>Реализация образовательной програ</w:t>
      </w:r>
      <w:r>
        <w:rPr>
          <w:sz w:val="28"/>
          <w:szCs w:val="28"/>
        </w:rPr>
        <w:t>ммы в рамках настоящей Стратегии</w:t>
      </w:r>
      <w:r w:rsidRPr="00673397">
        <w:rPr>
          <w:sz w:val="28"/>
          <w:szCs w:val="28"/>
        </w:rPr>
        <w:t xml:space="preserve"> предполагает тесное взаимодействие цифрового вуза с рядом других образовательных организаций, цифровых платформ и компаний</w:t>
      </w:r>
      <w:r>
        <w:rPr>
          <w:sz w:val="28"/>
          <w:szCs w:val="28"/>
        </w:rPr>
        <w:t>.</w:t>
      </w:r>
      <w:r w:rsidR="006F1176">
        <w:rPr>
          <w:sz w:val="28"/>
          <w:szCs w:val="28"/>
        </w:rPr>
        <w:t xml:space="preserve"> При этом наряду </w:t>
      </w:r>
      <w:r>
        <w:rPr>
          <w:sz w:val="28"/>
          <w:szCs w:val="28"/>
        </w:rPr>
        <w:t>с дипломом</w:t>
      </w:r>
      <w:r w:rsidR="006F1176">
        <w:rPr>
          <w:sz w:val="28"/>
          <w:szCs w:val="28"/>
        </w:rPr>
        <w:t xml:space="preserve"> об окончании СКГА</w:t>
      </w:r>
      <w:r w:rsidRPr="00673397">
        <w:rPr>
          <w:sz w:val="28"/>
          <w:szCs w:val="28"/>
        </w:rPr>
        <w:t xml:space="preserve"> для выпускников будет подготовлен цифровой профиль их личных достижений и компетенций. Отличительной особенностью </w:t>
      </w:r>
      <w:r>
        <w:rPr>
          <w:sz w:val="28"/>
          <w:szCs w:val="28"/>
        </w:rPr>
        <w:t xml:space="preserve">Стратегии </w:t>
      </w:r>
      <w:r w:rsidRPr="00673397">
        <w:rPr>
          <w:sz w:val="28"/>
          <w:szCs w:val="28"/>
        </w:rPr>
        <w:t>будет ориентация не</w:t>
      </w:r>
      <w:r>
        <w:rPr>
          <w:sz w:val="28"/>
          <w:szCs w:val="28"/>
        </w:rPr>
        <w:t xml:space="preserve"> только </w:t>
      </w:r>
      <w:r w:rsidRPr="00673397">
        <w:rPr>
          <w:sz w:val="28"/>
          <w:szCs w:val="28"/>
        </w:rPr>
        <w:t>на образовательные стандарты, а на реализацию оптимальной траектории достижения уникального набора к</w:t>
      </w:r>
      <w:r>
        <w:rPr>
          <w:sz w:val="28"/>
          <w:szCs w:val="28"/>
        </w:rPr>
        <w:t>омпетенций, необходимых выпускнику</w:t>
      </w:r>
      <w:r w:rsidRPr="00673397">
        <w:rPr>
          <w:sz w:val="28"/>
          <w:szCs w:val="28"/>
        </w:rPr>
        <w:t xml:space="preserve"> для реализации его </w:t>
      </w:r>
      <w:r>
        <w:rPr>
          <w:sz w:val="28"/>
          <w:szCs w:val="28"/>
        </w:rPr>
        <w:t>потенциала.</w:t>
      </w:r>
      <w:r w:rsidRPr="00673397">
        <w:rPr>
          <w:sz w:val="28"/>
          <w:szCs w:val="28"/>
        </w:rPr>
        <w:t xml:space="preserve"> </w:t>
      </w:r>
    </w:p>
    <w:p w:rsidR="0054225D" w:rsidRDefault="0054225D" w:rsidP="00CC2296">
      <w:pPr>
        <w:pStyle w:val="a7"/>
        <w:spacing w:before="150" w:beforeAutospacing="0" w:after="0" w:afterAutospacing="0"/>
        <w:ind w:firstLine="708"/>
        <w:jc w:val="both"/>
        <w:textAlignment w:val="top"/>
        <w:rPr>
          <w:sz w:val="28"/>
          <w:szCs w:val="28"/>
        </w:rPr>
      </w:pPr>
      <w:r>
        <w:rPr>
          <w:sz w:val="28"/>
          <w:szCs w:val="28"/>
        </w:rPr>
        <w:lastRenderedPageBreak/>
        <w:t>Вместе с тем, Стратегия</w:t>
      </w:r>
      <w:r w:rsidRPr="00673397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будет </w:t>
      </w:r>
      <w:r w:rsidRPr="00673397">
        <w:rPr>
          <w:sz w:val="28"/>
          <w:szCs w:val="28"/>
        </w:rPr>
        <w:t>содерж</w:t>
      </w:r>
      <w:r>
        <w:rPr>
          <w:sz w:val="28"/>
          <w:szCs w:val="28"/>
        </w:rPr>
        <w:t>ать следующие посылы</w:t>
      </w:r>
      <w:r w:rsidRPr="00673397">
        <w:rPr>
          <w:sz w:val="28"/>
          <w:szCs w:val="28"/>
        </w:rPr>
        <w:t>:</w:t>
      </w:r>
    </w:p>
    <w:p w:rsidR="0054225D" w:rsidRDefault="0054225D" w:rsidP="0054225D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673397">
        <w:rPr>
          <w:sz w:val="28"/>
          <w:szCs w:val="28"/>
        </w:rPr>
        <w:t xml:space="preserve"> – цифровой профиль (цифровой диплом, описывающий набор приобретенных компетенций) </w:t>
      </w:r>
      <w:r>
        <w:rPr>
          <w:sz w:val="28"/>
          <w:szCs w:val="28"/>
        </w:rPr>
        <w:t>наряду с классическим дипломом</w:t>
      </w:r>
      <w:r w:rsidRPr="00673397">
        <w:rPr>
          <w:sz w:val="28"/>
          <w:szCs w:val="28"/>
        </w:rPr>
        <w:t xml:space="preserve"> об образовании; </w:t>
      </w:r>
    </w:p>
    <w:p w:rsidR="0054225D" w:rsidRDefault="0054225D" w:rsidP="0054225D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673397">
        <w:rPr>
          <w:sz w:val="28"/>
          <w:szCs w:val="28"/>
        </w:rPr>
        <w:t>– индивидуальная образовательная траектория и персональная оценка компетенций вместо общей образовательной программы</w:t>
      </w:r>
      <w:r>
        <w:rPr>
          <w:sz w:val="28"/>
          <w:szCs w:val="28"/>
        </w:rPr>
        <w:t>;</w:t>
      </w:r>
    </w:p>
    <w:p w:rsidR="0054225D" w:rsidRDefault="0054225D" w:rsidP="0054225D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673397">
        <w:rPr>
          <w:sz w:val="28"/>
          <w:szCs w:val="28"/>
        </w:rPr>
        <w:t xml:space="preserve"> – сеть организаций и цифровых платформ, собирающи</w:t>
      </w:r>
      <w:r>
        <w:rPr>
          <w:sz w:val="28"/>
          <w:szCs w:val="28"/>
        </w:rPr>
        <w:t>х лучших преподавателей</w:t>
      </w:r>
      <w:r w:rsidR="00CC2296">
        <w:rPr>
          <w:sz w:val="28"/>
          <w:szCs w:val="28"/>
        </w:rPr>
        <w:t xml:space="preserve"> </w:t>
      </w:r>
      <w:r>
        <w:rPr>
          <w:sz w:val="28"/>
          <w:szCs w:val="28"/>
        </w:rPr>
        <w:t>вузов и практиков из</w:t>
      </w:r>
      <w:r w:rsidR="00CC2296">
        <w:rPr>
          <w:sz w:val="28"/>
          <w:szCs w:val="28"/>
        </w:rPr>
        <w:t xml:space="preserve"> </w:t>
      </w:r>
      <w:r>
        <w:rPr>
          <w:sz w:val="28"/>
          <w:szCs w:val="28"/>
        </w:rPr>
        <w:t>успешных</w:t>
      </w:r>
      <w:r w:rsidRPr="00673397">
        <w:rPr>
          <w:sz w:val="28"/>
          <w:szCs w:val="28"/>
        </w:rPr>
        <w:t xml:space="preserve"> компаний</w:t>
      </w:r>
      <w:r>
        <w:rPr>
          <w:sz w:val="28"/>
          <w:szCs w:val="28"/>
        </w:rPr>
        <w:t xml:space="preserve"> КЧР</w:t>
      </w:r>
      <w:r w:rsidRPr="00673397">
        <w:rPr>
          <w:sz w:val="28"/>
          <w:szCs w:val="28"/>
        </w:rPr>
        <w:t xml:space="preserve">. </w:t>
      </w:r>
    </w:p>
    <w:p w:rsidR="0042486B" w:rsidRPr="00A15EF5" w:rsidRDefault="00030ED7" w:rsidP="00CC2296">
      <w:pPr>
        <w:pStyle w:val="a7"/>
        <w:spacing w:before="150" w:beforeAutospacing="0" w:after="0" w:afterAutospacing="0"/>
        <w:ind w:firstLine="708"/>
        <w:jc w:val="both"/>
        <w:textAlignment w:val="top"/>
        <w:rPr>
          <w:sz w:val="28"/>
          <w:szCs w:val="28"/>
        </w:rPr>
      </w:pPr>
      <w:r w:rsidRPr="00A15EF5">
        <w:rPr>
          <w:sz w:val="28"/>
          <w:szCs w:val="28"/>
        </w:rPr>
        <w:t xml:space="preserve">Обеспечение сквозного процесса образовательной деятельности путем внедрения цифровых продуктов </w:t>
      </w:r>
      <w:proofErr w:type="gramStart"/>
      <w:r w:rsidRPr="00A15EF5">
        <w:rPr>
          <w:sz w:val="28"/>
          <w:szCs w:val="28"/>
        </w:rPr>
        <w:t>через</w:t>
      </w:r>
      <w:proofErr w:type="gramEnd"/>
      <w:r w:rsidRPr="00A15EF5">
        <w:rPr>
          <w:sz w:val="28"/>
          <w:szCs w:val="28"/>
        </w:rPr>
        <w:t>:</w:t>
      </w:r>
    </w:p>
    <w:p w:rsidR="0042486B" w:rsidRPr="00A15EF5" w:rsidRDefault="00030ED7" w:rsidP="00321DB6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A15EF5">
        <w:rPr>
          <w:sz w:val="28"/>
          <w:szCs w:val="28"/>
        </w:rPr>
        <w:t xml:space="preserve"> – использование систем сопровождения в</w:t>
      </w:r>
      <w:r w:rsidR="0042486B" w:rsidRPr="00A15EF5">
        <w:rPr>
          <w:sz w:val="28"/>
          <w:szCs w:val="28"/>
        </w:rPr>
        <w:t>нутренних процессов вуза</w:t>
      </w:r>
      <w:r w:rsidRPr="00A15EF5">
        <w:rPr>
          <w:sz w:val="28"/>
          <w:szCs w:val="28"/>
        </w:rPr>
        <w:t>: формирование расписания, прием документов на поступление в образовательную организацию, учет успеваемости, учет документов об 6 образовании, облачная бухгалтерия, электронный документооборот, движение и учет контингента обучающихся;</w:t>
      </w:r>
    </w:p>
    <w:p w:rsidR="008D3E4F" w:rsidRDefault="00030ED7" w:rsidP="00A15EF5">
      <w:pPr>
        <w:pStyle w:val="a7"/>
        <w:spacing w:before="150" w:beforeAutospacing="0" w:after="0" w:afterAutospacing="0"/>
        <w:jc w:val="both"/>
        <w:textAlignment w:val="top"/>
        <w:rPr>
          <w:b/>
          <w:sz w:val="28"/>
          <w:szCs w:val="28"/>
        </w:rPr>
      </w:pPr>
      <w:r w:rsidRPr="00A15EF5">
        <w:rPr>
          <w:sz w:val="28"/>
          <w:szCs w:val="28"/>
        </w:rPr>
        <w:t xml:space="preserve"> – использование цифровых сервисов, контента для реализ</w:t>
      </w:r>
      <w:r w:rsidR="0042486B" w:rsidRPr="00A15EF5">
        <w:rPr>
          <w:sz w:val="28"/>
          <w:szCs w:val="28"/>
        </w:rPr>
        <w:t>ации</w:t>
      </w:r>
      <w:r w:rsidR="00CC2296">
        <w:rPr>
          <w:sz w:val="28"/>
          <w:szCs w:val="28"/>
        </w:rPr>
        <w:t xml:space="preserve"> </w:t>
      </w:r>
      <w:r w:rsidR="0042486B" w:rsidRPr="00A15EF5">
        <w:rPr>
          <w:sz w:val="28"/>
          <w:szCs w:val="28"/>
        </w:rPr>
        <w:t>учебного процесса.</w:t>
      </w:r>
    </w:p>
    <w:p w:rsidR="00A15EF5" w:rsidRPr="008D3E4F" w:rsidRDefault="00A15EF5" w:rsidP="00CC2296">
      <w:pPr>
        <w:pStyle w:val="a7"/>
        <w:spacing w:before="150" w:beforeAutospacing="0" w:after="0" w:afterAutospacing="0"/>
        <w:ind w:firstLine="708"/>
        <w:jc w:val="both"/>
        <w:textAlignment w:val="top"/>
        <w:rPr>
          <w:b/>
          <w:sz w:val="28"/>
          <w:szCs w:val="28"/>
        </w:rPr>
      </w:pPr>
      <w:r w:rsidRPr="00AB2241">
        <w:rPr>
          <w:sz w:val="28"/>
          <w:szCs w:val="28"/>
        </w:rPr>
        <w:t xml:space="preserve">Для успешного становления опыта использования новых информационных технологий в </w:t>
      </w:r>
      <w:r>
        <w:rPr>
          <w:sz w:val="28"/>
          <w:szCs w:val="28"/>
        </w:rPr>
        <w:t xml:space="preserve">учебном </w:t>
      </w:r>
      <w:r w:rsidRPr="00AB2241">
        <w:rPr>
          <w:sz w:val="28"/>
          <w:szCs w:val="28"/>
        </w:rPr>
        <w:t xml:space="preserve">процессе </w:t>
      </w:r>
      <w:r>
        <w:rPr>
          <w:sz w:val="28"/>
          <w:szCs w:val="28"/>
        </w:rPr>
        <w:t>СКГА</w:t>
      </w:r>
      <w:r w:rsidR="00CC2296">
        <w:rPr>
          <w:sz w:val="28"/>
          <w:szCs w:val="28"/>
        </w:rPr>
        <w:t xml:space="preserve"> </w:t>
      </w:r>
      <w:r w:rsidR="006F1176">
        <w:rPr>
          <w:sz w:val="28"/>
          <w:szCs w:val="28"/>
        </w:rPr>
        <w:t>планируется</w:t>
      </w:r>
      <w:r w:rsidR="00CC2296">
        <w:rPr>
          <w:sz w:val="28"/>
          <w:szCs w:val="28"/>
        </w:rPr>
        <w:t xml:space="preserve"> </w:t>
      </w:r>
      <w:r w:rsidR="006F1176">
        <w:rPr>
          <w:sz w:val="28"/>
          <w:szCs w:val="28"/>
        </w:rPr>
        <w:t>внедрить следующие компоненты</w:t>
      </w:r>
      <w:r w:rsidRPr="00AB2241">
        <w:rPr>
          <w:sz w:val="28"/>
          <w:szCs w:val="28"/>
        </w:rPr>
        <w:t>:</w:t>
      </w:r>
    </w:p>
    <w:p w:rsidR="00A15EF5" w:rsidRPr="00AB2241" w:rsidRDefault="00A15EF5" w:rsidP="00A15EF5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>- создание материально-технических и организационных условий для внедрения ИКТ в учебный процесс;</w:t>
      </w:r>
    </w:p>
    <w:p w:rsidR="00A15EF5" w:rsidRPr="00AB2241" w:rsidRDefault="00A15EF5" w:rsidP="00A15EF5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>- целенаправленное формирование банка цифровых образовательных ресурсов, среди которых особое место должны занимать ресурсы собственного производства;</w:t>
      </w:r>
    </w:p>
    <w:p w:rsidR="00A15EF5" w:rsidRPr="00AB2241" w:rsidRDefault="00A15EF5" w:rsidP="00A15EF5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>- организация широкого доступа студентов и преподавателей к компьютерной технике, корпоративной информационно-образовательной среде, обеспечение выхода в глобальную информационную сеть Интернет;</w:t>
      </w:r>
    </w:p>
    <w:p w:rsidR="00A15EF5" w:rsidRPr="00AB2241" w:rsidRDefault="00A15EF5" w:rsidP="00A15EF5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>- создание условий для систематического общения участников образовательного процесса (в том числе с использованием его сетевых форм) с целью обмена опытом работы в области применения ИКТ в педагогическом процессе.</w:t>
      </w:r>
    </w:p>
    <w:p w:rsidR="00417221" w:rsidRPr="00E93B68" w:rsidRDefault="00417221" w:rsidP="00CC2296">
      <w:pPr>
        <w:shd w:val="clear" w:color="auto" w:fill="FFFFFF"/>
        <w:spacing w:after="0" w:line="240" w:lineRule="auto"/>
        <w:ind w:firstLine="708"/>
        <w:jc w:val="both"/>
        <w:rPr>
          <w:rFonts w:ascii="PT Serif" w:eastAsia="Times New Roman" w:hAnsi="PT Serif" w:cs="Times New Roman"/>
          <w:sz w:val="28"/>
          <w:szCs w:val="28"/>
          <w:lang w:eastAsia="ru-RU"/>
        </w:rPr>
      </w:pPr>
      <w:r w:rsidRPr="00E93B68">
        <w:rPr>
          <w:rFonts w:ascii="PT Serif" w:eastAsia="Times New Roman" w:hAnsi="PT Serif" w:cs="Times New Roman"/>
          <w:sz w:val="28"/>
          <w:szCs w:val="28"/>
          <w:lang w:eastAsia="ru-RU"/>
        </w:rPr>
        <w:t>Оценивая актуальные потребности в модернизации образовательного процесса,</w:t>
      </w:r>
      <w:r w:rsidR="00CC2296"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 </w:t>
      </w:r>
      <w:r w:rsidRPr="00E93B68">
        <w:rPr>
          <w:rFonts w:ascii="PT Serif" w:eastAsia="Times New Roman" w:hAnsi="PT Serif" w:cs="Times New Roman"/>
          <w:sz w:val="28"/>
          <w:szCs w:val="28"/>
          <w:lang w:eastAsia="ru-RU"/>
        </w:rPr>
        <w:t>академия</w:t>
      </w:r>
      <w:r w:rsidR="00CC2296"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 </w:t>
      </w:r>
      <w:r w:rsidRPr="00E93B68">
        <w:rPr>
          <w:rFonts w:ascii="PT Serif" w:eastAsia="Times New Roman" w:hAnsi="PT Serif" w:cs="Times New Roman"/>
          <w:sz w:val="28"/>
          <w:szCs w:val="28"/>
          <w:lang w:eastAsia="ru-RU"/>
        </w:rPr>
        <w:t>выделяет основные направления цифрового развития вуза в среднесрочной перспективе:</w:t>
      </w:r>
    </w:p>
    <w:p w:rsidR="00417221" w:rsidRPr="006F1176" w:rsidRDefault="006F1176" w:rsidP="006F1176">
      <w:pPr>
        <w:shd w:val="clear" w:color="auto" w:fill="FFFFFF"/>
        <w:spacing w:before="100" w:beforeAutospacing="1" w:after="0" w:afterAutospacing="1" w:line="240" w:lineRule="auto"/>
        <w:jc w:val="both"/>
        <w:rPr>
          <w:rFonts w:ascii="PT Serif" w:eastAsia="Times New Roman" w:hAnsi="PT Serif" w:cs="Times New Roman"/>
          <w:sz w:val="28"/>
          <w:szCs w:val="28"/>
          <w:lang w:eastAsia="ru-RU"/>
        </w:rPr>
      </w:pPr>
      <w:r>
        <w:rPr>
          <w:rFonts w:ascii="PT Serif" w:eastAsia="Times New Roman" w:hAnsi="PT Serif" w:cs="Times New Roman"/>
          <w:sz w:val="28"/>
          <w:szCs w:val="28"/>
          <w:lang w:eastAsia="ru-RU"/>
        </w:rPr>
        <w:t>1.</w:t>
      </w:r>
      <w:r w:rsidR="002B5088"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 </w:t>
      </w:r>
      <w:r w:rsidR="00417221" w:rsidRPr="006F1176">
        <w:rPr>
          <w:rFonts w:ascii="PT Serif" w:eastAsia="Times New Roman" w:hAnsi="PT Serif" w:cs="Times New Roman"/>
          <w:sz w:val="28"/>
          <w:szCs w:val="28"/>
          <w:lang w:eastAsia="ru-RU"/>
        </w:rPr>
        <w:t>Создание условий для эффективной разработки качественного электронного учебного контента и учебных курсов.</w:t>
      </w:r>
      <w:r w:rsidRPr="006F1176"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 </w:t>
      </w:r>
      <w:r w:rsidR="00417221" w:rsidRPr="006F1176"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Функционал современных программных инструментов и предоставляемые технические </w:t>
      </w:r>
      <w:r w:rsidR="00417221" w:rsidRPr="006F1176">
        <w:rPr>
          <w:rFonts w:ascii="PT Serif" w:eastAsia="Times New Roman" w:hAnsi="PT Serif" w:cs="Times New Roman"/>
          <w:sz w:val="28"/>
          <w:szCs w:val="28"/>
          <w:lang w:eastAsia="ru-RU"/>
        </w:rPr>
        <w:lastRenderedPageBreak/>
        <w:t>возможности электронного обучения могут эффективно применяться только при проведении сопутствующих организационных мероприятий. При этом основная задача профессорско-препода</w:t>
      </w:r>
      <w:r w:rsidR="0042486B" w:rsidRPr="006F1176">
        <w:rPr>
          <w:rFonts w:ascii="PT Serif" w:eastAsia="Times New Roman" w:hAnsi="PT Serif" w:cs="Times New Roman"/>
          <w:sz w:val="28"/>
          <w:szCs w:val="28"/>
          <w:lang w:eastAsia="ru-RU"/>
        </w:rPr>
        <w:t>вательского состава СКГА</w:t>
      </w:r>
      <w:r w:rsidR="00417221" w:rsidRPr="006F1176"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 – создание уникального контента. Вспомогательные процедуры должны быть выстроены в единой логике и максимально регламентированы.</w:t>
      </w:r>
    </w:p>
    <w:p w:rsidR="00E93B68" w:rsidRPr="00E93B68" w:rsidRDefault="006F1176" w:rsidP="006F117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PT Serif" w:eastAsia="Times New Roman" w:hAnsi="PT Serif" w:cs="Times New Roman"/>
          <w:sz w:val="28"/>
          <w:szCs w:val="28"/>
          <w:lang w:eastAsia="ru-RU"/>
        </w:rPr>
      </w:pPr>
      <w:r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2. </w:t>
      </w:r>
      <w:r w:rsidR="00417221" w:rsidRPr="00E93B68"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Производство конкурентоспособного </w:t>
      </w:r>
      <w:r w:rsidR="008D3E4F"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образовательного </w:t>
      </w:r>
      <w:r w:rsidR="00417221" w:rsidRPr="00E93B68">
        <w:rPr>
          <w:rFonts w:ascii="PT Serif" w:eastAsia="Times New Roman" w:hAnsi="PT Serif" w:cs="Times New Roman"/>
          <w:sz w:val="28"/>
          <w:szCs w:val="28"/>
          <w:lang w:eastAsia="ru-RU"/>
        </w:rPr>
        <w:t>контента для размещения на ведущих платформах электронного обучения.</w:t>
      </w:r>
      <w:r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 </w:t>
      </w:r>
      <w:r w:rsidR="00417221" w:rsidRPr="00E93B68">
        <w:rPr>
          <w:rFonts w:ascii="PT Serif" w:eastAsia="Times New Roman" w:hAnsi="PT Serif" w:cs="Times New Roman"/>
          <w:sz w:val="28"/>
          <w:szCs w:val="28"/>
          <w:lang w:eastAsia="ru-RU"/>
        </w:rPr>
        <w:t>Технологии электронного обучения должны быть ориентированы не только н</w:t>
      </w:r>
      <w:r w:rsidR="0042486B" w:rsidRPr="00E93B68">
        <w:rPr>
          <w:rFonts w:ascii="PT Serif" w:eastAsia="Times New Roman" w:hAnsi="PT Serif" w:cs="Times New Roman"/>
          <w:sz w:val="28"/>
          <w:szCs w:val="28"/>
          <w:lang w:eastAsia="ru-RU"/>
        </w:rPr>
        <w:t>а реализацию внутри Академии</w:t>
      </w:r>
      <w:r w:rsidR="00417221" w:rsidRPr="00E93B68"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. Создание массовых образовательных онлайн курсов (МООК) и размещение их на </w:t>
      </w:r>
      <w:r w:rsidR="00E93B68" w:rsidRPr="00E93B68"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электронных </w:t>
      </w:r>
      <w:r w:rsidR="00417221" w:rsidRPr="00E93B68"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платформах позволит СКГА обеспечить продвижение </w:t>
      </w:r>
      <w:r w:rsidR="00E93B68" w:rsidRPr="00E93B68">
        <w:rPr>
          <w:rFonts w:ascii="PT Serif" w:eastAsia="Times New Roman" w:hAnsi="PT Serif" w:cs="Times New Roman"/>
          <w:sz w:val="28"/>
          <w:szCs w:val="28"/>
          <w:lang w:eastAsia="ru-RU"/>
        </w:rPr>
        <w:t>своих образовательных услуг.</w:t>
      </w:r>
    </w:p>
    <w:p w:rsidR="00417221" w:rsidRPr="00E93B68" w:rsidRDefault="006F1176" w:rsidP="006F117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PT Serif" w:eastAsia="Times New Roman" w:hAnsi="PT Serif" w:cs="Times New Roman"/>
          <w:sz w:val="28"/>
          <w:szCs w:val="28"/>
          <w:lang w:eastAsia="ru-RU"/>
        </w:rPr>
      </w:pPr>
      <w:r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3. </w:t>
      </w:r>
      <w:r w:rsidR="00417221" w:rsidRPr="00E93B68"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Признание </w:t>
      </w:r>
      <w:proofErr w:type="spellStart"/>
      <w:r w:rsidR="00417221" w:rsidRPr="00E93B68">
        <w:rPr>
          <w:rFonts w:ascii="PT Serif" w:eastAsia="Times New Roman" w:hAnsi="PT Serif" w:cs="Times New Roman"/>
          <w:sz w:val="28"/>
          <w:szCs w:val="28"/>
          <w:lang w:eastAsia="ru-RU"/>
        </w:rPr>
        <w:t>экспертности</w:t>
      </w:r>
      <w:proofErr w:type="spellEnd"/>
      <w:r w:rsidR="00417221" w:rsidRPr="00E93B68"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 вуза среди участников рынка онлайн обучения.</w:t>
      </w:r>
      <w:r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 </w:t>
      </w:r>
      <w:r w:rsidR="00417221" w:rsidRPr="00E93B68">
        <w:rPr>
          <w:rFonts w:ascii="PT Serif" w:eastAsia="Times New Roman" w:hAnsi="PT Serif" w:cs="Times New Roman"/>
          <w:sz w:val="28"/>
          <w:szCs w:val="28"/>
          <w:lang w:eastAsia="ru-RU"/>
        </w:rPr>
        <w:t>Должно быть организовано и обеспечено участие СКГА</w:t>
      </w:r>
      <w:r w:rsidR="002B5088"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 </w:t>
      </w:r>
      <w:r w:rsidR="00417221" w:rsidRPr="00E93B68">
        <w:rPr>
          <w:rFonts w:ascii="PT Serif" w:eastAsia="Times New Roman" w:hAnsi="PT Serif" w:cs="Times New Roman"/>
          <w:sz w:val="28"/>
          <w:szCs w:val="28"/>
          <w:lang w:eastAsia="ru-RU"/>
        </w:rPr>
        <w:t>в основных мероприятиях в сфере электронного обучения в составе спикеров или в экспертных комиссиях.</w:t>
      </w:r>
    </w:p>
    <w:p w:rsidR="00417221" w:rsidRPr="00E93B68" w:rsidRDefault="006F1176" w:rsidP="006F117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PT Serif" w:eastAsia="Times New Roman" w:hAnsi="PT Serif" w:cs="Times New Roman"/>
          <w:sz w:val="28"/>
          <w:szCs w:val="28"/>
          <w:lang w:eastAsia="ru-RU"/>
        </w:rPr>
      </w:pPr>
      <w:r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4. </w:t>
      </w:r>
      <w:r w:rsidR="00417221" w:rsidRPr="00E93B68"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Развитие сетевого взаимодействия с вузами и </w:t>
      </w:r>
      <w:proofErr w:type="spellStart"/>
      <w:r w:rsidR="00417221" w:rsidRPr="00E93B68">
        <w:rPr>
          <w:rFonts w:ascii="PT Serif" w:eastAsia="Times New Roman" w:hAnsi="PT Serif" w:cs="Times New Roman"/>
          <w:sz w:val="28"/>
          <w:szCs w:val="28"/>
          <w:lang w:eastAsia="ru-RU"/>
        </w:rPr>
        <w:t>ссузами</w:t>
      </w:r>
      <w:proofErr w:type="spellEnd"/>
      <w:r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 КЧР</w:t>
      </w:r>
      <w:r w:rsidR="00417221" w:rsidRPr="00E93B68"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 по предоставлению полноценных электронных учебных курсов.</w:t>
      </w:r>
    </w:p>
    <w:p w:rsidR="00417221" w:rsidRPr="00E93B68" w:rsidRDefault="006F1176" w:rsidP="006F117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PT Serif" w:eastAsia="Times New Roman" w:hAnsi="PT Serif" w:cs="Times New Roman"/>
          <w:sz w:val="28"/>
          <w:szCs w:val="28"/>
          <w:lang w:eastAsia="ru-RU"/>
        </w:rPr>
      </w:pPr>
      <w:r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5. </w:t>
      </w:r>
      <w:r w:rsidR="00417221" w:rsidRPr="00E93B68">
        <w:rPr>
          <w:rFonts w:ascii="PT Serif" w:eastAsia="Times New Roman" w:hAnsi="PT Serif" w:cs="Times New Roman"/>
          <w:sz w:val="28"/>
          <w:szCs w:val="28"/>
          <w:lang w:eastAsia="ru-RU"/>
        </w:rPr>
        <w:t>Создание условий по привлечению иностранных студентов к дистанционному обучению.</w:t>
      </w:r>
    </w:p>
    <w:p w:rsidR="00417221" w:rsidRPr="00E93B68" w:rsidRDefault="006F1176" w:rsidP="006F117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PT Serif" w:eastAsia="Times New Roman" w:hAnsi="PT Serif" w:cs="Times New Roman"/>
          <w:sz w:val="28"/>
          <w:szCs w:val="28"/>
          <w:lang w:eastAsia="ru-RU"/>
        </w:rPr>
      </w:pPr>
      <w:r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6. </w:t>
      </w:r>
      <w:r w:rsidR="00417221" w:rsidRPr="00E93B68">
        <w:rPr>
          <w:rFonts w:ascii="PT Serif" w:eastAsia="Times New Roman" w:hAnsi="PT Serif" w:cs="Times New Roman"/>
          <w:sz w:val="28"/>
          <w:szCs w:val="28"/>
          <w:lang w:eastAsia="ru-RU"/>
        </w:rPr>
        <w:t>Поддержка</w:t>
      </w:r>
      <w:r w:rsidR="00CC2296"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 </w:t>
      </w:r>
      <w:r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и дальнейшее продвижение </w:t>
      </w:r>
      <w:r w:rsidR="00417221" w:rsidRPr="00E93B68">
        <w:rPr>
          <w:rFonts w:ascii="PT Serif" w:eastAsia="Times New Roman" w:hAnsi="PT Serif" w:cs="Times New Roman"/>
          <w:sz w:val="28"/>
          <w:szCs w:val="28"/>
          <w:lang w:eastAsia="ru-RU"/>
        </w:rPr>
        <w:t>инициативных разработок в области электронного обучения.</w:t>
      </w:r>
    </w:p>
    <w:p w:rsidR="002B5088" w:rsidRDefault="006F1176" w:rsidP="00CC2296">
      <w:pPr>
        <w:shd w:val="clear" w:color="auto" w:fill="FFFFFF"/>
        <w:spacing w:after="0" w:line="240" w:lineRule="auto"/>
        <w:ind w:firstLine="708"/>
        <w:jc w:val="both"/>
        <w:rPr>
          <w:rFonts w:ascii="PT Serif" w:eastAsia="Times New Roman" w:hAnsi="PT Serif" w:cs="Times New Roman"/>
          <w:sz w:val="28"/>
          <w:szCs w:val="28"/>
          <w:lang w:eastAsia="ru-RU"/>
        </w:rPr>
      </w:pPr>
      <w:r>
        <w:rPr>
          <w:rFonts w:ascii="PT Serif" w:eastAsia="Times New Roman" w:hAnsi="PT Serif" w:cs="Times New Roman"/>
          <w:sz w:val="28"/>
          <w:szCs w:val="28"/>
          <w:lang w:eastAsia="ru-RU"/>
        </w:rPr>
        <w:t>При этом</w:t>
      </w:r>
      <w:r w:rsidR="00CC2296"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 </w:t>
      </w:r>
      <w:r w:rsidR="008D3E4F">
        <w:rPr>
          <w:rFonts w:ascii="PT Serif" w:eastAsia="Times New Roman" w:hAnsi="PT Serif" w:cs="Times New Roman"/>
          <w:sz w:val="28"/>
          <w:szCs w:val="28"/>
          <w:lang w:eastAsia="ru-RU"/>
        </w:rPr>
        <w:t>у</w:t>
      </w:r>
      <w:r w:rsidR="00417221" w:rsidRPr="00E93B68"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чебные подразделения и отдельные преподаватели должны иметь возможность самостоятельно использовать цифровые технологии в учебном процессе. Для поддержки этой деятельности и распространения лучших решений ежегодно </w:t>
      </w:r>
      <w:r w:rsidR="00E93B68" w:rsidRPr="00E93B68"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будут </w:t>
      </w:r>
      <w:r w:rsidR="00417221" w:rsidRPr="00E93B68">
        <w:rPr>
          <w:rFonts w:ascii="PT Serif" w:eastAsia="Times New Roman" w:hAnsi="PT Serif" w:cs="Times New Roman"/>
          <w:sz w:val="28"/>
          <w:szCs w:val="28"/>
          <w:lang w:eastAsia="ru-RU"/>
        </w:rPr>
        <w:t>проводить</w:t>
      </w:r>
      <w:r w:rsidR="00E93B68" w:rsidRPr="00E93B68"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ся </w:t>
      </w:r>
      <w:r w:rsidR="00417221" w:rsidRPr="00E93B68">
        <w:rPr>
          <w:rFonts w:ascii="PT Serif" w:eastAsia="Times New Roman" w:hAnsi="PT Serif" w:cs="Times New Roman"/>
          <w:sz w:val="28"/>
          <w:szCs w:val="28"/>
          <w:lang w:eastAsia="ru-RU"/>
        </w:rPr>
        <w:t>конкурс</w:t>
      </w:r>
      <w:r w:rsidR="00E93B68" w:rsidRPr="00E93B68">
        <w:rPr>
          <w:rFonts w:ascii="PT Serif" w:eastAsia="Times New Roman" w:hAnsi="PT Serif" w:cs="Times New Roman"/>
          <w:sz w:val="28"/>
          <w:szCs w:val="28"/>
          <w:lang w:eastAsia="ru-RU"/>
        </w:rPr>
        <w:t>ы</w:t>
      </w:r>
      <w:r w:rsidR="00417221" w:rsidRPr="00E93B68"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 педагогических электронных ресурсов, по результатам которого выигравшие проекты получают дополнительное финансирование.</w:t>
      </w:r>
    </w:p>
    <w:p w:rsidR="00417221" w:rsidRPr="00E93B68" w:rsidRDefault="00417221" w:rsidP="00CC2296">
      <w:pPr>
        <w:shd w:val="clear" w:color="auto" w:fill="FFFFFF"/>
        <w:spacing w:after="0" w:line="240" w:lineRule="auto"/>
        <w:ind w:firstLine="708"/>
        <w:jc w:val="both"/>
        <w:rPr>
          <w:rFonts w:ascii="PT Serif" w:eastAsia="Times New Roman" w:hAnsi="PT Serif" w:cs="Times New Roman"/>
          <w:sz w:val="28"/>
          <w:szCs w:val="28"/>
          <w:lang w:eastAsia="ru-RU"/>
        </w:rPr>
      </w:pPr>
      <w:r w:rsidRPr="00E93B68">
        <w:rPr>
          <w:rFonts w:ascii="PT Serif" w:eastAsia="Times New Roman" w:hAnsi="PT Serif" w:cs="Times New Roman"/>
          <w:sz w:val="28"/>
          <w:szCs w:val="28"/>
          <w:lang w:eastAsia="ru-RU"/>
        </w:rPr>
        <w:t>Реализация стратегии цифрового развития предполагает проведение следующих обеспечивающих мероприятий:</w:t>
      </w:r>
    </w:p>
    <w:p w:rsidR="00417221" w:rsidRPr="00E93B68" w:rsidRDefault="00417221" w:rsidP="003E1094">
      <w:pPr>
        <w:numPr>
          <w:ilvl w:val="0"/>
          <w:numId w:val="25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PT Serif" w:eastAsia="Times New Roman" w:hAnsi="PT Serif" w:cs="Times New Roman"/>
          <w:sz w:val="28"/>
          <w:szCs w:val="28"/>
          <w:lang w:eastAsia="ru-RU"/>
        </w:rPr>
      </w:pPr>
      <w:r w:rsidRPr="00E93B68">
        <w:rPr>
          <w:rFonts w:ascii="PT Serif" w:eastAsia="Times New Roman" w:hAnsi="PT Serif" w:cs="Times New Roman"/>
          <w:sz w:val="28"/>
          <w:szCs w:val="28"/>
          <w:lang w:eastAsia="ru-RU"/>
        </w:rPr>
        <w:t>Переход на автоматизированную систему управления учебным процессом.</w:t>
      </w:r>
    </w:p>
    <w:p w:rsidR="00417221" w:rsidRPr="00E93B68" w:rsidRDefault="00417221" w:rsidP="003E1094">
      <w:pPr>
        <w:numPr>
          <w:ilvl w:val="0"/>
          <w:numId w:val="25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PT Serif" w:eastAsia="Times New Roman" w:hAnsi="PT Serif" w:cs="Times New Roman"/>
          <w:sz w:val="28"/>
          <w:szCs w:val="28"/>
          <w:lang w:eastAsia="ru-RU"/>
        </w:rPr>
      </w:pPr>
      <w:r w:rsidRPr="00E93B68"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Полноценное внедрение электронного </w:t>
      </w:r>
      <w:r w:rsidR="00E93B68" w:rsidRPr="00E93B68"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учебного </w:t>
      </w:r>
      <w:r w:rsidRPr="00E93B68"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документооборота и основанных на нём сервисов: </w:t>
      </w:r>
      <w:r w:rsidR="00E93B68" w:rsidRPr="00E93B68"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учебных </w:t>
      </w:r>
      <w:r w:rsidRPr="00E93B68">
        <w:rPr>
          <w:rFonts w:ascii="PT Serif" w:eastAsia="Times New Roman" w:hAnsi="PT Serif" w:cs="Times New Roman"/>
          <w:sz w:val="28"/>
          <w:szCs w:val="28"/>
          <w:lang w:eastAsia="ru-RU"/>
        </w:rPr>
        <w:t>поручений, электронных совещаний, внутреннего информационного портала.</w:t>
      </w:r>
    </w:p>
    <w:p w:rsidR="00417221" w:rsidRPr="00E93B68" w:rsidRDefault="00417221" w:rsidP="003E1094">
      <w:pPr>
        <w:numPr>
          <w:ilvl w:val="0"/>
          <w:numId w:val="25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PT Serif" w:eastAsia="Times New Roman" w:hAnsi="PT Serif" w:cs="Times New Roman"/>
          <w:sz w:val="28"/>
          <w:szCs w:val="28"/>
          <w:lang w:eastAsia="ru-RU"/>
        </w:rPr>
      </w:pPr>
      <w:r w:rsidRPr="00E93B68"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Создание и развитие системы личных кабинетов студента, преподавателя, руководителя для индивидуализированного доступа к текущей и аналитической информации, </w:t>
      </w:r>
      <w:proofErr w:type="spellStart"/>
      <w:r w:rsidRPr="00E93B68">
        <w:rPr>
          <w:rFonts w:ascii="PT Serif" w:eastAsia="Times New Roman" w:hAnsi="PT Serif" w:cs="Times New Roman"/>
          <w:sz w:val="28"/>
          <w:szCs w:val="28"/>
          <w:lang w:eastAsia="ru-RU"/>
        </w:rPr>
        <w:t>внутри</w:t>
      </w:r>
      <w:r w:rsidR="00E93B68" w:rsidRPr="00E93B68">
        <w:rPr>
          <w:rFonts w:ascii="PT Serif" w:eastAsia="Times New Roman" w:hAnsi="PT Serif" w:cs="Times New Roman"/>
          <w:sz w:val="28"/>
          <w:szCs w:val="28"/>
          <w:lang w:eastAsia="ru-RU"/>
        </w:rPr>
        <w:t>академическим</w:t>
      </w:r>
      <w:proofErr w:type="spellEnd"/>
      <w:r w:rsidR="00E93B68" w:rsidRPr="00E93B68">
        <w:rPr>
          <w:rFonts w:ascii="PT Serif" w:eastAsia="Times New Roman" w:hAnsi="PT Serif" w:cs="Times New Roman"/>
          <w:sz w:val="28"/>
          <w:szCs w:val="28"/>
          <w:lang w:eastAsia="ru-RU"/>
        </w:rPr>
        <w:t xml:space="preserve"> </w:t>
      </w:r>
      <w:r w:rsidRPr="00E93B68">
        <w:rPr>
          <w:rFonts w:ascii="PT Serif" w:eastAsia="Times New Roman" w:hAnsi="PT Serif" w:cs="Times New Roman"/>
          <w:sz w:val="28"/>
          <w:szCs w:val="28"/>
          <w:lang w:eastAsia="ru-RU"/>
        </w:rPr>
        <w:t>сервисам.</w:t>
      </w:r>
    </w:p>
    <w:p w:rsidR="00E93B68" w:rsidRPr="00E93B68" w:rsidRDefault="00417221" w:rsidP="003E1094">
      <w:pPr>
        <w:numPr>
          <w:ilvl w:val="0"/>
          <w:numId w:val="25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PT Serif" w:eastAsia="Times New Roman" w:hAnsi="PT Serif" w:cs="Times New Roman"/>
          <w:sz w:val="28"/>
          <w:szCs w:val="28"/>
          <w:lang w:eastAsia="ru-RU"/>
        </w:rPr>
      </w:pPr>
      <w:r w:rsidRPr="00E93B68">
        <w:rPr>
          <w:rFonts w:ascii="PT Serif" w:eastAsia="Times New Roman" w:hAnsi="PT Serif" w:cs="Times New Roman"/>
          <w:sz w:val="28"/>
          <w:szCs w:val="28"/>
          <w:lang w:eastAsia="ru-RU"/>
        </w:rPr>
        <w:lastRenderedPageBreak/>
        <w:t xml:space="preserve">Фундаментальное изменение отношения к цифровым и информационным технологиям: преподаватели и сотрудники должны осознавать важность и необходимость их использования, руководители – понимать, что внедрение технологий меняет формы работы, упорядочивает и делает понятнее и прозрачнее информационные потоки, повышает качество аналитики. </w:t>
      </w:r>
    </w:p>
    <w:p w:rsidR="00417221" w:rsidRPr="00E93B68" w:rsidRDefault="00417221" w:rsidP="003E1094">
      <w:pPr>
        <w:numPr>
          <w:ilvl w:val="0"/>
          <w:numId w:val="25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PT Serif" w:eastAsia="Times New Roman" w:hAnsi="PT Serif" w:cs="Times New Roman"/>
          <w:sz w:val="28"/>
          <w:szCs w:val="28"/>
          <w:lang w:eastAsia="ru-RU"/>
        </w:rPr>
      </w:pPr>
      <w:r w:rsidRPr="00E93B68">
        <w:rPr>
          <w:rFonts w:ascii="PT Serif" w:eastAsia="Times New Roman" w:hAnsi="PT Serif" w:cs="Times New Roman"/>
          <w:sz w:val="28"/>
          <w:szCs w:val="28"/>
          <w:lang w:eastAsia="ru-RU"/>
        </w:rPr>
        <w:t>Организация обучения технологиям разработки электронных учебных материалов и использования внедряемых в цифровой среде сервисов.</w:t>
      </w:r>
    </w:p>
    <w:p w:rsidR="00417221" w:rsidRPr="008D3E4F" w:rsidRDefault="006F1176" w:rsidP="00CC2296">
      <w:pPr>
        <w:pStyle w:val="a7"/>
        <w:spacing w:before="150" w:beforeAutospacing="0" w:after="0" w:afterAutospacing="0"/>
        <w:ind w:firstLine="360"/>
        <w:jc w:val="both"/>
        <w:textAlignment w:val="top"/>
        <w:rPr>
          <w:sz w:val="28"/>
          <w:szCs w:val="28"/>
        </w:rPr>
      </w:pPr>
      <w:r>
        <w:rPr>
          <w:sz w:val="28"/>
          <w:szCs w:val="28"/>
        </w:rPr>
        <w:t>По мере реализации Стратегии цифрового развития СКГА будут внедрены</w:t>
      </w:r>
      <w:r w:rsidR="00CC2296">
        <w:rPr>
          <w:sz w:val="28"/>
          <w:szCs w:val="28"/>
        </w:rPr>
        <w:t xml:space="preserve"> </w:t>
      </w:r>
      <w:r>
        <w:rPr>
          <w:sz w:val="28"/>
          <w:szCs w:val="28"/>
        </w:rPr>
        <w:t>и совершенствованы следующие с</w:t>
      </w:r>
      <w:r w:rsidR="00D75D93" w:rsidRPr="008D3E4F">
        <w:rPr>
          <w:sz w:val="28"/>
          <w:szCs w:val="28"/>
        </w:rPr>
        <w:t>труктурные компоненты</w:t>
      </w:r>
      <w:r>
        <w:rPr>
          <w:sz w:val="28"/>
          <w:szCs w:val="28"/>
        </w:rPr>
        <w:t>, характеризующие</w:t>
      </w:r>
      <w:r w:rsidR="00CC2296"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цифровизацию</w:t>
      </w:r>
      <w:proofErr w:type="spellEnd"/>
      <w:r w:rsidR="00D75D93" w:rsidRPr="008D3E4F">
        <w:rPr>
          <w:sz w:val="28"/>
          <w:szCs w:val="28"/>
        </w:rPr>
        <w:t xml:space="preserve"> учебного процесса:</w:t>
      </w:r>
    </w:p>
    <w:p w:rsidR="00BD2752" w:rsidRDefault="006F1176" w:rsidP="00321DB6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>
        <w:rPr>
          <w:b/>
          <w:sz w:val="28"/>
          <w:szCs w:val="28"/>
        </w:rPr>
        <w:t>- э</w:t>
      </w:r>
      <w:r w:rsidR="00673397" w:rsidRPr="00BD2752">
        <w:rPr>
          <w:b/>
          <w:sz w:val="28"/>
          <w:szCs w:val="28"/>
        </w:rPr>
        <w:t>лектронный студенческий билет</w:t>
      </w:r>
      <w:r w:rsidR="00673397" w:rsidRPr="00673397">
        <w:rPr>
          <w:sz w:val="28"/>
          <w:szCs w:val="28"/>
        </w:rPr>
        <w:t xml:space="preserve">. Карта, представляющая собой синтез студенческого билета, карты доступа на территорию </w:t>
      </w:r>
      <w:r w:rsidR="00BD2752">
        <w:rPr>
          <w:sz w:val="28"/>
          <w:szCs w:val="28"/>
        </w:rPr>
        <w:t xml:space="preserve">вуза </w:t>
      </w:r>
      <w:r w:rsidR="00673397" w:rsidRPr="00673397">
        <w:rPr>
          <w:sz w:val="28"/>
          <w:szCs w:val="28"/>
        </w:rPr>
        <w:t>и в общежитие, внутренняя платежная карта для оплаты (питания, копировально-множительных услуг и т.п.), электронная зачетная книжка, электронный читательский билет для доступа к цифровой библиотеке. Пр</w:t>
      </w:r>
      <w:r w:rsidR="00BD2752">
        <w:rPr>
          <w:sz w:val="28"/>
          <w:szCs w:val="28"/>
        </w:rPr>
        <w:t xml:space="preserve">едлагаемое решение может быть </w:t>
      </w:r>
      <w:proofErr w:type="gramStart"/>
      <w:r w:rsidR="00BD2752">
        <w:rPr>
          <w:sz w:val="28"/>
          <w:szCs w:val="28"/>
        </w:rPr>
        <w:t>в</w:t>
      </w:r>
      <w:r w:rsidR="00673397" w:rsidRPr="00673397">
        <w:rPr>
          <w:sz w:val="28"/>
          <w:szCs w:val="28"/>
        </w:rPr>
        <w:t>последствии</w:t>
      </w:r>
      <w:proofErr w:type="gramEnd"/>
      <w:r w:rsidR="00673397" w:rsidRPr="00673397">
        <w:rPr>
          <w:sz w:val="28"/>
          <w:szCs w:val="28"/>
        </w:rPr>
        <w:t xml:space="preserve"> служить источником данных для цифрового диплома, а после внедрения в Российской Федерации «Цифрового паспорта» может стать источником для подтверждения сведений о приобретенных компетенциях. </w:t>
      </w:r>
    </w:p>
    <w:p w:rsidR="00BD2752" w:rsidRDefault="006F1176" w:rsidP="00321DB6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>
        <w:rPr>
          <w:b/>
          <w:sz w:val="28"/>
          <w:szCs w:val="28"/>
        </w:rPr>
        <w:t>-э</w:t>
      </w:r>
      <w:r w:rsidR="00673397" w:rsidRPr="00BD2752">
        <w:rPr>
          <w:b/>
          <w:sz w:val="28"/>
          <w:szCs w:val="28"/>
        </w:rPr>
        <w:t>лектронная ведомость</w:t>
      </w:r>
      <w:r w:rsidR="00673397" w:rsidRPr="00673397">
        <w:rPr>
          <w:sz w:val="28"/>
          <w:szCs w:val="28"/>
        </w:rPr>
        <w:t xml:space="preserve">. Цифровое решение, представляющее собой синтез классической ведомости, хранящейся в виде базы данных и доступной как администрации вуза, так и </w:t>
      </w:r>
      <w:proofErr w:type="gramStart"/>
      <w:r w:rsidR="00673397" w:rsidRPr="00673397">
        <w:rPr>
          <w:sz w:val="28"/>
          <w:szCs w:val="28"/>
        </w:rPr>
        <w:t>обучающемуся</w:t>
      </w:r>
      <w:proofErr w:type="gramEnd"/>
      <w:r w:rsidR="00673397" w:rsidRPr="00673397">
        <w:rPr>
          <w:sz w:val="28"/>
          <w:szCs w:val="28"/>
        </w:rPr>
        <w:t xml:space="preserve">, и дополнительного набора данных, представляющих собой сведения о необязательных курсах, которые прослушал обучающийся, об участии в научно-технических мероприятиях, о победах в различных конкурсах и т.п. Предлагаемое решение должно быть интегрировано с электронным студенческим билетом, и может быть реализовано в виде </w:t>
      </w:r>
      <w:proofErr w:type="spellStart"/>
      <w:r w:rsidR="00673397" w:rsidRPr="00673397">
        <w:rPr>
          <w:sz w:val="28"/>
          <w:szCs w:val="28"/>
        </w:rPr>
        <w:t>блокчейн</w:t>
      </w:r>
      <w:proofErr w:type="spellEnd"/>
      <w:r w:rsidR="00673397" w:rsidRPr="00673397">
        <w:rPr>
          <w:sz w:val="28"/>
          <w:szCs w:val="28"/>
        </w:rPr>
        <w:t xml:space="preserve">-решения. Кроме того, электронная ведомость должна стать частью «цифрового следа» обучающегося, который также является одним из элементов предлагаемой концепции модели «Цифрового университета». </w:t>
      </w:r>
    </w:p>
    <w:p w:rsidR="00BD2752" w:rsidRDefault="006F1176" w:rsidP="00321DB6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>
        <w:rPr>
          <w:b/>
          <w:sz w:val="28"/>
          <w:szCs w:val="28"/>
        </w:rPr>
        <w:t>- э</w:t>
      </w:r>
      <w:r w:rsidR="00673397" w:rsidRPr="00BD2752">
        <w:rPr>
          <w:b/>
          <w:sz w:val="28"/>
          <w:szCs w:val="28"/>
        </w:rPr>
        <w:t>лектронный деканат.</w:t>
      </w:r>
      <w:r w:rsidR="00673397" w:rsidRPr="00673397">
        <w:rPr>
          <w:sz w:val="28"/>
          <w:szCs w:val="28"/>
        </w:rPr>
        <w:t xml:space="preserve"> Решение, в рамках которого объединяются функции деканата университета и функции «единого окна» для студентов. В рамках предлагаемой концепции электронный деканат представляет собой информационную систему, доступ к которой предоставляется обучающимся и преподавателям вуза для получения в кратчайшие сроки всех необходимых сведений об успеваемости, сдаче зачетов и экзаменов, справок </w:t>
      </w:r>
      <w:proofErr w:type="gramStart"/>
      <w:r w:rsidR="00673397" w:rsidRPr="00673397">
        <w:rPr>
          <w:sz w:val="28"/>
          <w:szCs w:val="28"/>
        </w:rPr>
        <w:t>для</w:t>
      </w:r>
      <w:proofErr w:type="gramEnd"/>
      <w:r w:rsidR="00673397" w:rsidRPr="00673397">
        <w:rPr>
          <w:sz w:val="28"/>
          <w:szCs w:val="28"/>
        </w:rPr>
        <w:t xml:space="preserve"> обучающихся. Система должна в автоматизированном режиме формировать ведомости для преподавателя в электронной форме; передавать информацию о пересдачах (направления на пересдачу) по конкретным студентам преподавателю. </w:t>
      </w:r>
    </w:p>
    <w:p w:rsidR="00DD5055" w:rsidRDefault="006F1176" w:rsidP="00321DB6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>
        <w:rPr>
          <w:b/>
          <w:sz w:val="28"/>
          <w:szCs w:val="28"/>
        </w:rPr>
        <w:lastRenderedPageBreak/>
        <w:t>- м</w:t>
      </w:r>
      <w:r w:rsidR="00673397" w:rsidRPr="00BD2752">
        <w:rPr>
          <w:b/>
          <w:sz w:val="28"/>
          <w:szCs w:val="28"/>
        </w:rPr>
        <w:t>одель «цифрового диплома»</w:t>
      </w:r>
      <w:r w:rsidR="00673397" w:rsidRPr="00673397">
        <w:rPr>
          <w:sz w:val="28"/>
          <w:szCs w:val="28"/>
        </w:rPr>
        <w:t xml:space="preserve"> должна стать частью цифрового портфолио обучающегося, где будут учтены результаты рубежного контроля обучающегося, результаты прохождения практики, участие в научных исследованиях, курсы повышения квалификации, иными словами, исчерпывающие результаты по всем видам активностей в которых принимал участие </w:t>
      </w:r>
      <w:proofErr w:type="gramStart"/>
      <w:r w:rsidR="00673397" w:rsidRPr="00673397">
        <w:rPr>
          <w:sz w:val="28"/>
          <w:szCs w:val="28"/>
        </w:rPr>
        <w:t>обучающийся</w:t>
      </w:r>
      <w:proofErr w:type="gramEnd"/>
      <w:r w:rsidR="00673397" w:rsidRPr="00673397">
        <w:rPr>
          <w:sz w:val="28"/>
          <w:szCs w:val="28"/>
        </w:rPr>
        <w:t xml:space="preserve"> за время прохождения обучения в вузе</w:t>
      </w:r>
      <w:r w:rsidR="00DD5055">
        <w:rPr>
          <w:sz w:val="28"/>
          <w:szCs w:val="28"/>
        </w:rPr>
        <w:t xml:space="preserve">. Создание «цифрового диплома» </w:t>
      </w:r>
      <w:r w:rsidR="00673397" w:rsidRPr="00673397">
        <w:rPr>
          <w:sz w:val="28"/>
          <w:szCs w:val="28"/>
        </w:rPr>
        <w:t>создает ряд преимуществ, связанных со снижением количества времени на проверку подлинности, а также гара</w:t>
      </w:r>
      <w:r w:rsidR="00DD5055">
        <w:rPr>
          <w:sz w:val="28"/>
          <w:szCs w:val="28"/>
        </w:rPr>
        <w:t>нтией неизменяемости документа.</w:t>
      </w:r>
    </w:p>
    <w:p w:rsidR="00BD2752" w:rsidRDefault="00673397" w:rsidP="00CC2296">
      <w:pPr>
        <w:pStyle w:val="a7"/>
        <w:spacing w:before="150" w:beforeAutospacing="0" w:after="0" w:afterAutospacing="0"/>
        <w:ind w:firstLine="708"/>
        <w:jc w:val="both"/>
        <w:textAlignment w:val="top"/>
        <w:rPr>
          <w:sz w:val="28"/>
          <w:szCs w:val="28"/>
        </w:rPr>
      </w:pPr>
      <w:r w:rsidRPr="00673397">
        <w:rPr>
          <w:sz w:val="28"/>
          <w:szCs w:val="28"/>
        </w:rPr>
        <w:t>Разработка индивидуальных траекторий обучения требует новых подходов к структурированию содержательной составляющей и диагно</w:t>
      </w:r>
      <w:r w:rsidR="00BD2752">
        <w:rPr>
          <w:sz w:val="28"/>
          <w:szCs w:val="28"/>
        </w:rPr>
        <w:t xml:space="preserve">стике итогов процесса обучения. </w:t>
      </w:r>
      <w:r w:rsidRPr="00673397">
        <w:rPr>
          <w:sz w:val="28"/>
          <w:szCs w:val="28"/>
        </w:rPr>
        <w:t xml:space="preserve">В этой связи особо актуализируется значение средств обучения. Среди них, в условиях </w:t>
      </w:r>
      <w:r w:rsidR="006F1176">
        <w:rPr>
          <w:sz w:val="28"/>
          <w:szCs w:val="28"/>
        </w:rPr>
        <w:t xml:space="preserve">цифровизации </w:t>
      </w:r>
      <w:r w:rsidRPr="00673397">
        <w:rPr>
          <w:sz w:val="28"/>
          <w:szCs w:val="28"/>
        </w:rPr>
        <w:t>образования, особой важностью наделяются средства информационных и коммуникационных технологий.</w:t>
      </w:r>
    </w:p>
    <w:p w:rsidR="00DD3C4A" w:rsidRDefault="00673397" w:rsidP="00CC2296">
      <w:pPr>
        <w:pStyle w:val="a7"/>
        <w:spacing w:before="150" w:beforeAutospacing="0" w:after="0" w:afterAutospacing="0"/>
        <w:ind w:firstLine="708"/>
        <w:jc w:val="both"/>
        <w:textAlignment w:val="top"/>
        <w:rPr>
          <w:sz w:val="28"/>
          <w:szCs w:val="28"/>
        </w:rPr>
      </w:pPr>
      <w:r w:rsidRPr="00673397">
        <w:rPr>
          <w:sz w:val="28"/>
          <w:szCs w:val="28"/>
        </w:rPr>
        <w:t>Данные об учебном опыте, или цифровые следы, позволяют анализировать каждый шаг развития обучающего</w:t>
      </w:r>
      <w:r w:rsidR="002B5088">
        <w:rPr>
          <w:sz w:val="28"/>
          <w:szCs w:val="28"/>
        </w:rPr>
        <w:t>ся</w:t>
      </w:r>
      <w:r w:rsidRPr="00673397">
        <w:rPr>
          <w:sz w:val="28"/>
          <w:szCs w:val="28"/>
        </w:rPr>
        <w:t xml:space="preserve"> и подстраивать учебную программу лично под него. При этом не</w:t>
      </w:r>
      <w:r w:rsidR="00BD2752">
        <w:rPr>
          <w:sz w:val="28"/>
          <w:szCs w:val="28"/>
        </w:rPr>
        <w:t>обходимо создание в СКГА</w:t>
      </w:r>
      <w:r w:rsidRPr="00673397">
        <w:rPr>
          <w:sz w:val="28"/>
          <w:szCs w:val="28"/>
        </w:rPr>
        <w:t xml:space="preserve"> методологической и технической базы, для сбора цифрового следа студента. При этом цифровой след </w:t>
      </w:r>
      <w:proofErr w:type="gramStart"/>
      <w:r w:rsidRPr="00673397">
        <w:rPr>
          <w:sz w:val="28"/>
          <w:szCs w:val="28"/>
        </w:rPr>
        <w:t>обучающегося</w:t>
      </w:r>
      <w:proofErr w:type="gramEnd"/>
      <w:r w:rsidRPr="00673397">
        <w:rPr>
          <w:sz w:val="28"/>
          <w:szCs w:val="28"/>
        </w:rPr>
        <w:t xml:space="preserve"> должен фиксироваться следующими элементами предлагаемой модели трансформации (но не ограничиваться ими):</w:t>
      </w:r>
      <w:r w:rsidR="006F1176">
        <w:rPr>
          <w:sz w:val="28"/>
          <w:szCs w:val="28"/>
        </w:rPr>
        <w:t xml:space="preserve"> </w:t>
      </w:r>
      <w:r w:rsidRPr="00673397">
        <w:rPr>
          <w:sz w:val="28"/>
          <w:szCs w:val="28"/>
        </w:rPr>
        <w:t>электронный</w:t>
      </w:r>
      <w:r w:rsidR="006F1176">
        <w:rPr>
          <w:sz w:val="28"/>
          <w:szCs w:val="28"/>
        </w:rPr>
        <w:t xml:space="preserve"> студенческий билет, электронная ведомость, </w:t>
      </w:r>
      <w:r w:rsidRPr="00673397">
        <w:rPr>
          <w:sz w:val="28"/>
          <w:szCs w:val="28"/>
        </w:rPr>
        <w:t xml:space="preserve">электронный деканат. </w:t>
      </w:r>
    </w:p>
    <w:p w:rsidR="00DD3C4A" w:rsidRDefault="00673397" w:rsidP="00CC2296">
      <w:pPr>
        <w:pStyle w:val="a7"/>
        <w:spacing w:before="150" w:beforeAutospacing="0" w:after="0" w:afterAutospacing="0"/>
        <w:ind w:firstLine="708"/>
        <w:jc w:val="both"/>
        <w:textAlignment w:val="top"/>
        <w:rPr>
          <w:sz w:val="28"/>
          <w:szCs w:val="28"/>
        </w:rPr>
      </w:pPr>
      <w:r w:rsidRPr="00DD3C4A">
        <w:rPr>
          <w:b/>
          <w:sz w:val="28"/>
          <w:szCs w:val="28"/>
        </w:rPr>
        <w:t>Особ</w:t>
      </w:r>
      <w:r w:rsidR="00DD3C4A">
        <w:rPr>
          <w:b/>
          <w:sz w:val="28"/>
          <w:szCs w:val="28"/>
        </w:rPr>
        <w:t>ое внимание для обучения будет уделено</w:t>
      </w:r>
      <w:r w:rsidRPr="00DD3C4A">
        <w:rPr>
          <w:b/>
          <w:sz w:val="28"/>
          <w:szCs w:val="28"/>
        </w:rPr>
        <w:t xml:space="preserve"> для лиц </w:t>
      </w:r>
      <w:r w:rsidR="00DD3C4A">
        <w:rPr>
          <w:b/>
          <w:sz w:val="28"/>
          <w:szCs w:val="28"/>
        </w:rPr>
        <w:t>с ограниченными возможностями здоровья</w:t>
      </w:r>
      <w:r w:rsidRPr="00DD3C4A">
        <w:rPr>
          <w:b/>
          <w:sz w:val="28"/>
          <w:szCs w:val="28"/>
        </w:rPr>
        <w:t>.</w:t>
      </w:r>
      <w:r w:rsidRPr="00673397">
        <w:rPr>
          <w:sz w:val="28"/>
          <w:szCs w:val="28"/>
        </w:rPr>
        <w:t xml:space="preserve"> Цифровая трансформация процессов позволит еще больше облегчить таким лицам процесс получения квалификации. </w:t>
      </w:r>
    </w:p>
    <w:p w:rsidR="00DD3C4A" w:rsidRDefault="00673397" w:rsidP="00CC2296">
      <w:pPr>
        <w:pStyle w:val="a7"/>
        <w:spacing w:before="150" w:beforeAutospacing="0" w:after="0" w:afterAutospacing="0"/>
        <w:ind w:firstLine="708"/>
        <w:jc w:val="both"/>
        <w:textAlignment w:val="top"/>
        <w:rPr>
          <w:sz w:val="28"/>
          <w:szCs w:val="28"/>
        </w:rPr>
      </w:pPr>
      <w:r w:rsidRPr="00673397">
        <w:rPr>
          <w:sz w:val="28"/>
          <w:szCs w:val="28"/>
        </w:rPr>
        <w:t>Создание центра компетенций в</w:t>
      </w:r>
      <w:r w:rsidR="00CC2296">
        <w:rPr>
          <w:sz w:val="28"/>
          <w:szCs w:val="28"/>
        </w:rPr>
        <w:t xml:space="preserve"> </w:t>
      </w:r>
      <w:r w:rsidR="00DD3C4A">
        <w:rPr>
          <w:sz w:val="28"/>
          <w:szCs w:val="28"/>
        </w:rPr>
        <w:t xml:space="preserve">Академии </w:t>
      </w:r>
      <w:r w:rsidRPr="00673397">
        <w:rPr>
          <w:sz w:val="28"/>
          <w:szCs w:val="28"/>
        </w:rPr>
        <w:t xml:space="preserve">как базы для повышения квалификации профессорско-преподавательского состава и перехода к работе в условиях цифрового образовательного процесса на основе концепции непрерывного образования. В цифровой экономике </w:t>
      </w:r>
      <w:r w:rsidR="00DD3C4A">
        <w:rPr>
          <w:sz w:val="28"/>
          <w:szCs w:val="28"/>
        </w:rPr>
        <w:t xml:space="preserve">вуз </w:t>
      </w:r>
      <w:r w:rsidRPr="00673397">
        <w:rPr>
          <w:sz w:val="28"/>
          <w:szCs w:val="28"/>
        </w:rPr>
        <w:t xml:space="preserve">не сможет добиться успеха, просто корректируя методы управления, </w:t>
      </w:r>
      <w:r w:rsidR="00DD3C4A">
        <w:rPr>
          <w:sz w:val="28"/>
          <w:szCs w:val="28"/>
        </w:rPr>
        <w:t xml:space="preserve">поэтому </w:t>
      </w:r>
      <w:r w:rsidRPr="00673397">
        <w:rPr>
          <w:sz w:val="28"/>
          <w:szCs w:val="28"/>
        </w:rPr>
        <w:t xml:space="preserve">необходимо создать и внедрить новые </w:t>
      </w:r>
      <w:proofErr w:type="gramStart"/>
      <w:r w:rsidRPr="00673397">
        <w:rPr>
          <w:sz w:val="28"/>
          <w:szCs w:val="28"/>
        </w:rPr>
        <w:t>бизнес-модели</w:t>
      </w:r>
      <w:proofErr w:type="gramEnd"/>
      <w:r w:rsidRPr="00673397">
        <w:rPr>
          <w:sz w:val="28"/>
          <w:szCs w:val="28"/>
        </w:rPr>
        <w:t xml:space="preserve">, критически важные компетенции и новую цифровую культуру, новые цифровые способы взаимодействия, как внутри университета, так и с заинтересованными контактными группами за его пределами. </w:t>
      </w:r>
    </w:p>
    <w:p w:rsidR="00E93B68" w:rsidRPr="006F1176" w:rsidRDefault="00E93B68" w:rsidP="006F1176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0576D8" w:rsidRPr="006C5036" w:rsidRDefault="006C5036" w:rsidP="00CC2296">
      <w:pPr>
        <w:pStyle w:val="2"/>
        <w:rPr>
          <w:rFonts w:eastAsia="Times New Roman"/>
          <w:lang w:eastAsia="ru-RU"/>
        </w:rPr>
      </w:pPr>
      <w:bookmarkStart w:id="11" w:name="_Toc70504227"/>
      <w:r>
        <w:rPr>
          <w:rFonts w:eastAsia="Times New Roman"/>
          <w:lang w:eastAsia="ru-RU"/>
        </w:rPr>
        <w:t>2.3</w:t>
      </w:r>
      <w:r w:rsidR="00CC2296">
        <w:rPr>
          <w:rFonts w:eastAsia="Times New Roman"/>
          <w:lang w:eastAsia="ru-RU"/>
        </w:rPr>
        <w:t xml:space="preserve"> </w:t>
      </w:r>
      <w:proofErr w:type="spellStart"/>
      <w:r w:rsidR="00AD0FAE">
        <w:rPr>
          <w:rFonts w:eastAsia="Times New Roman"/>
          <w:lang w:eastAsia="ru-RU"/>
        </w:rPr>
        <w:t>Ц</w:t>
      </w:r>
      <w:r w:rsidR="00FB552F" w:rsidRPr="006C5036">
        <w:rPr>
          <w:rFonts w:eastAsia="Times New Roman"/>
          <w:lang w:eastAsia="ru-RU"/>
        </w:rPr>
        <w:t>ифровизация</w:t>
      </w:r>
      <w:proofErr w:type="spellEnd"/>
      <w:r w:rsidR="00CC2296">
        <w:rPr>
          <w:rFonts w:eastAsia="Times New Roman"/>
          <w:lang w:eastAsia="ru-RU"/>
        </w:rPr>
        <w:t xml:space="preserve"> </w:t>
      </w:r>
      <w:r w:rsidR="000576D8" w:rsidRPr="006C5036">
        <w:rPr>
          <w:rFonts w:eastAsia="Times New Roman"/>
          <w:lang w:eastAsia="ru-RU"/>
        </w:rPr>
        <w:t>управления научно-исследовательской деятельностью</w:t>
      </w:r>
      <w:bookmarkEnd w:id="11"/>
    </w:p>
    <w:p w:rsidR="00FB552F" w:rsidRPr="00CE6185" w:rsidRDefault="00FB552F" w:rsidP="00CC2296">
      <w:pPr>
        <w:spacing w:before="150" w:after="0" w:line="240" w:lineRule="auto"/>
        <w:ind w:firstLine="708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К основным направления</w:t>
      </w:r>
      <w:r w:rsidR="002B5088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м</w:t>
      </w: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цифровизации НИР и НИРС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 СКГА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тносится автомат</w:t>
      </w:r>
      <w:r w:rsidR="00E93B68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зация следующих процессов</w:t>
      </w: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:</w:t>
      </w:r>
    </w:p>
    <w:p w:rsidR="002B5088" w:rsidRDefault="00FB552F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lastRenderedPageBreak/>
        <w:t xml:space="preserve">• </w:t>
      </w:r>
      <w:r w:rsidR="002B5088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недрение личных кабинетов НПР; </w:t>
      </w:r>
    </w:p>
    <w:p w:rsidR="00FB552F" w:rsidRPr="00CE6185" w:rsidRDefault="002B5088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• </w:t>
      </w:r>
      <w:r w:rsidR="00FB552F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оздание базы данных о результатах научно-исследовательской деятельности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FB552F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уза;</w:t>
      </w:r>
    </w:p>
    <w:p w:rsidR="00FB552F" w:rsidRPr="00CE6185" w:rsidRDefault="00FB552F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• учет и анализ публикационной активности ученых вуза;</w:t>
      </w:r>
    </w:p>
    <w:p w:rsidR="00FB552F" w:rsidRPr="00CE6185" w:rsidRDefault="00FB552F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• управление и документальное сопровождение разработки, коммерциализации и трансфера результатов НИР;</w:t>
      </w:r>
    </w:p>
    <w:p w:rsidR="00FB552F" w:rsidRPr="00CE6185" w:rsidRDefault="00FB552F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• создание базы данных по разработанным в вузе инновациям в виде </w:t>
      </w:r>
      <w:r w:rsidR="006C503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патентов, </w:t>
      </w: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олезн</w:t>
      </w:r>
      <w:r w:rsidR="006C503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ых моделей</w:t>
      </w:r>
      <w:r w:rsidR="00E93B68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 технологий</w:t>
      </w: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;</w:t>
      </w:r>
    </w:p>
    <w:p w:rsidR="00FB552F" w:rsidRPr="00CE6185" w:rsidRDefault="00FB552F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• учет, анализ и сопровождение научно-исследовательской работы студентов;</w:t>
      </w:r>
    </w:p>
    <w:p w:rsidR="00FB552F" w:rsidRPr="00CE6185" w:rsidRDefault="00FB552F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• учет, анализ и информационная поддержка организации и проведения научных и научно-практических, в том числе международных, мероприятий (конференций, семинаров, симпозиумов);</w:t>
      </w:r>
    </w:p>
    <w:p w:rsidR="00FB552F" w:rsidRPr="00CE6185" w:rsidRDefault="00FB552F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• сопровождение и подготовка отчетной документации по темам НИР вуза;</w:t>
      </w:r>
    </w:p>
    <w:p w:rsidR="00FB552F" w:rsidRPr="00CE6185" w:rsidRDefault="00FB552F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• информационная поддержка всех этапов выполнения научных исследований и разработок в рамках заявочной и </w:t>
      </w:r>
      <w:proofErr w:type="spellStart"/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грантовой</w:t>
      </w:r>
      <w:proofErr w:type="spellEnd"/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деятельности различного уровня;</w:t>
      </w:r>
    </w:p>
    <w:p w:rsidR="00FB552F" w:rsidRPr="00CE6185" w:rsidRDefault="00FB552F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• информационная поддержка представления научно-технических и технологических разработок университета на конкурсах, проводимых на форумах и выставках;</w:t>
      </w:r>
    </w:p>
    <w:p w:rsidR="00FB552F" w:rsidRPr="00CE6185" w:rsidRDefault="00FB552F" w:rsidP="00321DB6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• автоматизация учета и подготовки отчетов по результатам НИОКР всех субъектов процесса от преподавателя до научно-исследовательской части </w:t>
      </w:r>
      <w:r w:rsidR="00091EFF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уза</w:t>
      </w:r>
      <w:r w:rsidR="00E93B68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и др</w:t>
      </w: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</w:t>
      </w:r>
    </w:p>
    <w:p w:rsidR="00FB552F" w:rsidRPr="004E670B" w:rsidRDefault="004E670B" w:rsidP="00CC2296">
      <w:pPr>
        <w:spacing w:before="150" w:after="0" w:line="240" w:lineRule="auto"/>
        <w:ind w:firstLine="708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proofErr w:type="gramStart"/>
      <w:r w:rsidRPr="004E670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бобщая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FB552F" w:rsidRPr="004E670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пыт создания автоматизированной информационной поддержки научных исследований и разработок следует сказать о</w:t>
      </w:r>
      <w:proofErr w:type="gramEnd"/>
      <w:r w:rsidR="00FB552F" w:rsidRPr="004E670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ведущих программных продуктах, которые способствуют ускорению п</w:t>
      </w:r>
      <w:r w:rsidR="00E93B68" w:rsidRPr="004E670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олучения </w:t>
      </w:r>
      <w:r w:rsidRPr="004E670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большого объема </w:t>
      </w:r>
      <w:r w:rsidR="00E93B68" w:rsidRPr="004E670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нформации в режиме он</w:t>
      </w:r>
      <w:r w:rsidR="00FB552F" w:rsidRPr="004E670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лайн и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их</w:t>
      </w:r>
      <w:r w:rsidR="00FB552F" w:rsidRPr="004E670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передачу субъектам</w:t>
      </w:r>
      <w:r w:rsidR="00091EFF" w:rsidRPr="004E670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образования</w:t>
      </w:r>
      <w:r w:rsidRPr="004E670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. </w:t>
      </w:r>
      <w:proofErr w:type="gramStart"/>
      <w:r w:rsidRPr="004E670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Эти </w:t>
      </w:r>
      <w:r w:rsidRPr="004E670B">
        <w:rPr>
          <w:rFonts w:ascii="Times New Roman" w:hAnsi="Times New Roman" w:cs="Times New Roman"/>
          <w:color w:val="1F1F1F"/>
          <w:sz w:val="28"/>
          <w:szCs w:val="28"/>
          <w:shd w:val="clear" w:color="auto" w:fill="FFFFFF"/>
        </w:rPr>
        <w:t xml:space="preserve">метаданные будут использоваться при поиске информации, подготовке публикационных отчетов, формировании тематических информационных ресурсов и </w:t>
      </w:r>
      <w:proofErr w:type="spellStart"/>
      <w:r w:rsidRPr="004E670B">
        <w:rPr>
          <w:rFonts w:ascii="Times New Roman" w:hAnsi="Times New Roman" w:cs="Times New Roman"/>
          <w:color w:val="1F1F1F"/>
          <w:sz w:val="28"/>
          <w:szCs w:val="28"/>
          <w:shd w:val="clear" w:color="auto" w:fill="FFFFFF"/>
        </w:rPr>
        <w:t>репозиториев</w:t>
      </w:r>
      <w:proofErr w:type="spellEnd"/>
      <w:r w:rsidRPr="004E670B">
        <w:rPr>
          <w:rFonts w:ascii="Times New Roman" w:hAnsi="Times New Roman" w:cs="Times New Roman"/>
          <w:color w:val="1F1F1F"/>
          <w:sz w:val="28"/>
          <w:szCs w:val="28"/>
          <w:shd w:val="clear" w:color="auto" w:fill="FFFFFF"/>
        </w:rPr>
        <w:t>, то есть будут основой для многих процессов научных коммуникаций</w:t>
      </w:r>
      <w:r>
        <w:rPr>
          <w:rFonts w:ascii="Times New Roman" w:hAnsi="Times New Roman" w:cs="Times New Roman"/>
          <w:color w:val="1F1F1F"/>
          <w:sz w:val="28"/>
          <w:szCs w:val="28"/>
          <w:shd w:val="clear" w:color="auto" w:fill="FFFFFF"/>
        </w:rPr>
        <w:t>, в том числе</w:t>
      </w:r>
      <w:r w:rsidR="00CC2296">
        <w:rPr>
          <w:rFonts w:ascii="Times New Roman" w:hAnsi="Times New Roman" w:cs="Times New Roman"/>
          <w:color w:val="1F1F1F"/>
          <w:sz w:val="28"/>
          <w:szCs w:val="28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1F1F1F"/>
          <w:sz w:val="28"/>
          <w:szCs w:val="28"/>
          <w:shd w:val="clear" w:color="auto" w:fill="FFFFFF"/>
        </w:rPr>
        <w:t>их планируется</w:t>
      </w:r>
      <w:r w:rsidR="00CC2296">
        <w:rPr>
          <w:rFonts w:ascii="Times New Roman" w:hAnsi="Times New Roman" w:cs="Times New Roman"/>
          <w:color w:val="1F1F1F"/>
          <w:sz w:val="28"/>
          <w:szCs w:val="28"/>
          <w:shd w:val="clear" w:color="auto" w:fill="FFFFFF"/>
        </w:rPr>
        <w:t xml:space="preserve"> </w:t>
      </w:r>
      <w:r w:rsidRPr="004E670B">
        <w:rPr>
          <w:rFonts w:ascii="Times New Roman" w:hAnsi="Times New Roman" w:cs="Times New Roman"/>
          <w:color w:val="1F1F1F"/>
          <w:sz w:val="28"/>
          <w:szCs w:val="28"/>
          <w:shd w:val="clear" w:color="auto" w:fill="FFFFFF"/>
        </w:rPr>
        <w:t>применять для решения базовых задач управления научной информацией: идентификации и учета документов, связывания данных из различных источников, информационного поиска и решения разнообразных аналитических задач в сфере научно-исследовательской и проектной деятельности.</w:t>
      </w:r>
      <w:proofErr w:type="gramEnd"/>
    </w:p>
    <w:p w:rsidR="00FB552F" w:rsidRPr="00CE6185" w:rsidRDefault="00FB552F" w:rsidP="00CC2296">
      <w:pPr>
        <w:spacing w:before="150" w:after="0" w:line="240" w:lineRule="auto"/>
        <w:ind w:firstLine="708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а рынке информационных услуг и продуктов одним из лидеров по автоматизации процессов, связанных с большими объемами информации являются программные продукты «1С</w:t>
      </w:r>
      <w:r w:rsidR="00091EFF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Университет</w:t>
      </w:r>
      <w:r w:rsid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»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</w:t>
      </w:r>
      <w:r w:rsidR="00091EFF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российская компания, </w:t>
      </w: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lastRenderedPageBreak/>
        <w:t>специализирующаяся на дистрибуции, поддержке и разработке компьютерных программ и баз данных делового и домашнего назначения.</w:t>
      </w:r>
    </w:p>
    <w:p w:rsidR="00FB552F" w:rsidRPr="00CE6185" w:rsidRDefault="00FB552F" w:rsidP="00CC2296">
      <w:pPr>
        <w:spacing w:before="150" w:after="0" w:line="240" w:lineRule="auto"/>
        <w:ind w:firstLine="708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С целью автоматизации учета и сопровождения научных исследований </w:t>
      </w:r>
      <w:r w:rsidR="00E93B68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 СКГА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E93B68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будут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озда</w:t>
      </w:r>
      <w:r w:rsidR="00E93B68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ться</w:t>
      </w: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базы данных и информационные системы, которые позволяют в режиме реального времени проводить контроль деятельности НПР, анализировать результаты научной деятельности, осуществлять учетные операции. Все участники данных процессов благодаря действующей информационной системе поддержки НИР включаются в единую сеть, позволяющую в режиме реального времени получать и передавать информацию, формировать пакеты документов</w:t>
      </w:r>
      <w:r w:rsidR="00E93B68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</w:t>
      </w: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фиксировать промежуточные и конечные результаты НИР, составлять отчеты. Так же данная платформа на достаточно высоком уровне </w:t>
      </w:r>
      <w:r w:rsidR="00E93B68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будет </w:t>
      </w: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оддержива</w:t>
      </w:r>
      <w:r w:rsidR="00E93B68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ь</w:t>
      </w: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интеграцию со сторонними программными продуктами и информационными системами.</w:t>
      </w:r>
    </w:p>
    <w:p w:rsidR="00FB552F" w:rsidRPr="00CE6185" w:rsidRDefault="00E93B68" w:rsidP="00CC2296">
      <w:pPr>
        <w:spacing w:before="150" w:after="0" w:line="240" w:lineRule="auto"/>
        <w:ind w:firstLine="708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аким образом,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цифровизация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коснется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аких процессов как</w:t>
      </w:r>
      <w:r w:rsidR="00FB552F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: учет публикационной активности на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чно-педагогических работников</w:t>
      </w:r>
      <w:r w:rsidR="00091EFF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; анализ и подготовку</w:t>
      </w:r>
      <w:r w:rsidR="00FB552F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отчетов по публикационной активности; взаимодействие с </w:t>
      </w:r>
      <w:proofErr w:type="spellStart"/>
      <w:r w:rsidR="00FB552F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аукометрической</w:t>
      </w:r>
      <w:proofErr w:type="spellEnd"/>
      <w:r w:rsidR="00FB552F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базой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РИНЦ</w:t>
      </w:r>
      <w:r w:rsidR="00FB552F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; подготовка отчетов по НИР; учет результатов научно-исследовательской деятельности по темам исследования; автоматизация оформления сопроводительной документации по договорам НИР и НИОКР; учет результатов </w:t>
      </w:r>
      <w:proofErr w:type="spellStart"/>
      <w:r w:rsidR="00FB552F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грантовой</w:t>
      </w:r>
      <w:proofErr w:type="spellEnd"/>
      <w:r w:rsidR="00FB552F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и заявочной деятельности; учет оборудования научно-исследовательских лабораторий и институтов; учет и подготовка документации по </w:t>
      </w:r>
      <w:proofErr w:type="spellStart"/>
      <w:r w:rsidR="00FB552F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атентоведческой</w:t>
      </w:r>
      <w:proofErr w:type="spellEnd"/>
      <w:r w:rsidR="00FB552F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деятельности; учет и анализ данных по конкурсам, конференциям, круглым столам, в к</w:t>
      </w:r>
      <w:r w:rsidR="00091EFF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торых участвуют НПР СКГА</w:t>
      </w:r>
      <w:r w:rsidR="00FB552F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или</w:t>
      </w:r>
      <w:r w:rsidR="00091EFF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проводимых на базе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091EFF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уза</w:t>
      </w:r>
      <w:r w:rsidR="00FB552F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; учет и анализ результатов НИРС; учет и анализ внебюджетных средств от научно-исследовательской деятельности</w:t>
      </w:r>
      <w:r w:rsidR="00091EFF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и др</w:t>
      </w:r>
      <w:r w:rsidR="00FB552F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</w:t>
      </w:r>
    </w:p>
    <w:p w:rsidR="00091EFF" w:rsidRPr="00CE6185" w:rsidRDefault="00FB552F" w:rsidP="00CC2296">
      <w:pPr>
        <w:spacing w:before="150" w:after="0" w:line="240" w:lineRule="auto"/>
        <w:ind w:firstLine="360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Условно в информационной системе можно выделить несколько модулей: </w:t>
      </w:r>
    </w:p>
    <w:p w:rsidR="00091EFF" w:rsidRPr="00CE6185" w:rsidRDefault="00FB552F" w:rsidP="003E1094">
      <w:pPr>
        <w:pStyle w:val="a8"/>
        <w:numPr>
          <w:ilvl w:val="0"/>
          <w:numId w:val="3"/>
        </w:num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чет публикационной активности</w:t>
      </w:r>
      <w:r w:rsidR="00091EFF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ППС</w:t>
      </w: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, </w:t>
      </w:r>
    </w:p>
    <w:p w:rsidR="00091EFF" w:rsidRPr="00CE6185" w:rsidRDefault="00FB552F" w:rsidP="003E1094">
      <w:pPr>
        <w:pStyle w:val="a8"/>
        <w:numPr>
          <w:ilvl w:val="0"/>
          <w:numId w:val="3"/>
        </w:num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учет </w:t>
      </w:r>
      <w:proofErr w:type="spellStart"/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атентоведческой</w:t>
      </w:r>
      <w:proofErr w:type="spellEnd"/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деятельности, </w:t>
      </w:r>
    </w:p>
    <w:p w:rsidR="00091EFF" w:rsidRPr="00CE6185" w:rsidRDefault="00FB552F" w:rsidP="003E1094">
      <w:pPr>
        <w:pStyle w:val="a8"/>
        <w:numPr>
          <w:ilvl w:val="0"/>
          <w:numId w:val="3"/>
        </w:num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учет договоров НИОКР, </w:t>
      </w:r>
    </w:p>
    <w:p w:rsidR="00091EFF" w:rsidRPr="00CE6185" w:rsidRDefault="00FB552F" w:rsidP="003E1094">
      <w:pPr>
        <w:pStyle w:val="a8"/>
        <w:numPr>
          <w:ilvl w:val="0"/>
          <w:numId w:val="3"/>
        </w:num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чет результатов НИРС,</w:t>
      </w:r>
    </w:p>
    <w:p w:rsidR="00091EFF" w:rsidRPr="00CE6185" w:rsidRDefault="00FB552F" w:rsidP="003E1094">
      <w:pPr>
        <w:pStyle w:val="a8"/>
        <w:numPr>
          <w:ilvl w:val="0"/>
          <w:numId w:val="3"/>
        </w:num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учет грантов; </w:t>
      </w:r>
    </w:p>
    <w:p w:rsidR="00091EFF" w:rsidRPr="00CE6185" w:rsidRDefault="00FB552F" w:rsidP="003E1094">
      <w:pPr>
        <w:pStyle w:val="a8"/>
        <w:numPr>
          <w:ilvl w:val="0"/>
          <w:numId w:val="3"/>
        </w:num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учет заявок по научной деятельности в сторонние организации; </w:t>
      </w:r>
    </w:p>
    <w:p w:rsidR="00091EFF" w:rsidRPr="00CE6185" w:rsidRDefault="00FB552F" w:rsidP="003E1094">
      <w:pPr>
        <w:pStyle w:val="a8"/>
        <w:numPr>
          <w:ilvl w:val="0"/>
          <w:numId w:val="3"/>
        </w:num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учет участия в конкурсах, выставках; </w:t>
      </w:r>
    </w:p>
    <w:p w:rsidR="00091EFF" w:rsidRPr="00CE6185" w:rsidRDefault="00FB552F" w:rsidP="003E1094">
      <w:pPr>
        <w:pStyle w:val="a8"/>
        <w:numPr>
          <w:ilvl w:val="0"/>
          <w:numId w:val="3"/>
        </w:num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учет готовых научно-исследовательских разработок научно-педагогических работников (НПР); </w:t>
      </w:r>
    </w:p>
    <w:p w:rsidR="00FB552F" w:rsidRPr="00CE6185" w:rsidRDefault="00FB552F" w:rsidP="003E1094">
      <w:pPr>
        <w:pStyle w:val="a8"/>
        <w:numPr>
          <w:ilvl w:val="0"/>
          <w:numId w:val="3"/>
        </w:num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чет оборудования по научным лабораториям</w:t>
      </w:r>
      <w:r w:rsidR="00091EFF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и др</w:t>
      </w: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</w:t>
      </w:r>
    </w:p>
    <w:p w:rsidR="00FB552F" w:rsidRPr="00CE6185" w:rsidRDefault="00FB552F" w:rsidP="00CC2296">
      <w:pPr>
        <w:spacing w:before="150" w:after="0" w:line="240" w:lineRule="auto"/>
        <w:ind w:firstLine="360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Пользователям информационной системы </w:t>
      </w:r>
      <w:r w:rsidR="00E93B68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будет </w:t>
      </w: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ыда</w:t>
      </w:r>
      <w:r w:rsidR="00E93B68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ться</w:t>
      </w: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логин и пароль для авторизованного входа с присвоением определенных прав доступа к структурным элементам базы данных и возможным действиям с ними в зависимости от вида деятельности и категории должности.</w:t>
      </w:r>
    </w:p>
    <w:p w:rsidR="00091EFF" w:rsidRPr="00AB2241" w:rsidRDefault="00FB552F" w:rsidP="00CC2296">
      <w:pPr>
        <w:spacing w:before="150" w:after="0" w:line="240" w:lineRule="auto"/>
        <w:ind w:firstLine="360"/>
        <w:jc w:val="both"/>
        <w:textAlignment w:val="top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B2241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При входе в систему каждый пользователь попадает в личный кабинет, в интерфейсе которого наличие инструментов управления дальнейшими действиями напрямую зависит от прав доступа и роли пользователя в рассматриваемом процессе. Например, работникам научно-исследовательской</w:t>
      </w:r>
      <w:r w:rsidR="00091EFF" w:rsidRPr="00AB224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AB2241">
        <w:rPr>
          <w:rFonts w:ascii="Times New Roman" w:eastAsia="Times New Roman" w:hAnsi="Times New Roman" w:cs="Times New Roman"/>
          <w:sz w:val="28"/>
          <w:szCs w:val="28"/>
          <w:lang w:eastAsia="ru-RU"/>
        </w:rPr>
        <w:t>части будут доступны все инструменты по перечисленным выше модулям учета, в том числе внесение изменений в справочники базы данных, редактирование старых и создание новых форм документов и отчетов, просмотр информации по всей базе данных</w:t>
      </w:r>
      <w:r w:rsidR="00091EFF" w:rsidRPr="00AB224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 др</w:t>
      </w:r>
      <w:r w:rsidRPr="00AB224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</w:p>
    <w:p w:rsidR="00091EFF" w:rsidRPr="00AB2241" w:rsidRDefault="00FB552F" w:rsidP="00CC2296">
      <w:pPr>
        <w:spacing w:before="150" w:after="0" w:line="240" w:lineRule="auto"/>
        <w:ind w:firstLine="360"/>
        <w:jc w:val="both"/>
        <w:textAlignment w:val="top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B224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аучно-педагогическому работнику доступна вся информация </w:t>
      </w:r>
      <w:proofErr w:type="gramStart"/>
      <w:r w:rsidRPr="00AB2241">
        <w:rPr>
          <w:rFonts w:ascii="Times New Roman" w:eastAsia="Times New Roman" w:hAnsi="Times New Roman" w:cs="Times New Roman"/>
          <w:sz w:val="28"/>
          <w:szCs w:val="28"/>
          <w:lang w:eastAsia="ru-RU"/>
        </w:rPr>
        <w:t>по себе по всем разделам учета с правом заполнения документов для внесения информации в базу</w:t>
      </w:r>
      <w:proofErr w:type="gramEnd"/>
      <w:r w:rsidRPr="00AB224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анных без прямого открытия справочников. </w:t>
      </w:r>
    </w:p>
    <w:p w:rsidR="00091EFF" w:rsidRPr="00AB2241" w:rsidRDefault="00FB552F" w:rsidP="00CC2296">
      <w:pPr>
        <w:spacing w:before="150" w:after="0" w:line="240" w:lineRule="auto"/>
        <w:ind w:firstLine="360"/>
        <w:jc w:val="both"/>
        <w:textAlignment w:val="top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B2241">
        <w:rPr>
          <w:rFonts w:ascii="Times New Roman" w:eastAsia="Times New Roman" w:hAnsi="Times New Roman" w:cs="Times New Roman"/>
          <w:sz w:val="28"/>
          <w:szCs w:val="28"/>
          <w:lang w:eastAsia="ru-RU"/>
        </w:rPr>
        <w:t>Заведующий кафедрой или лабораторией имеет возможность просматривать информацию по всем НПР и сотрудникам, которые входят в состав с</w:t>
      </w:r>
      <w:r w:rsidR="00091EFF" w:rsidRPr="00AB2241">
        <w:rPr>
          <w:rFonts w:ascii="Times New Roman" w:eastAsia="Times New Roman" w:hAnsi="Times New Roman" w:cs="Times New Roman"/>
          <w:sz w:val="28"/>
          <w:szCs w:val="28"/>
          <w:lang w:eastAsia="ru-RU"/>
        </w:rPr>
        <w:t>труктурного подразделения, директора, в свою очередь, по институту</w:t>
      </w:r>
      <w:r w:rsidRPr="00AB224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 целом.</w:t>
      </w:r>
    </w:p>
    <w:p w:rsidR="00FB552F" w:rsidRPr="00AB2241" w:rsidRDefault="00FB552F" w:rsidP="00CC2296">
      <w:pPr>
        <w:spacing w:before="150" w:after="0" w:line="240" w:lineRule="auto"/>
        <w:ind w:firstLine="360"/>
        <w:jc w:val="both"/>
        <w:textAlignment w:val="top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B2241">
        <w:rPr>
          <w:rFonts w:ascii="Times New Roman" w:eastAsia="Times New Roman" w:hAnsi="Times New Roman" w:cs="Times New Roman"/>
          <w:sz w:val="28"/>
          <w:szCs w:val="28"/>
          <w:lang w:eastAsia="ru-RU"/>
        </w:rPr>
        <w:t>Проректору на науке предоставляю</w:t>
      </w:r>
      <w:r w:rsidR="00CE6185" w:rsidRPr="00AB2241">
        <w:rPr>
          <w:rFonts w:ascii="Times New Roman" w:eastAsia="Times New Roman" w:hAnsi="Times New Roman" w:cs="Times New Roman"/>
          <w:sz w:val="28"/>
          <w:szCs w:val="28"/>
          <w:lang w:eastAsia="ru-RU"/>
        </w:rPr>
        <w:t>тся группировки по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CE6185" w:rsidRPr="00AB2241">
        <w:rPr>
          <w:rFonts w:ascii="Times New Roman" w:eastAsia="Times New Roman" w:hAnsi="Times New Roman" w:cs="Times New Roman"/>
          <w:sz w:val="28"/>
          <w:szCs w:val="28"/>
          <w:lang w:eastAsia="ru-RU"/>
        </w:rPr>
        <w:t>вузу в целом,</w:t>
      </w:r>
      <w:r w:rsidRPr="00AB224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 том числе в разрезе </w:t>
      </w:r>
      <w:r w:rsidR="00CE6185" w:rsidRPr="00AB2241">
        <w:rPr>
          <w:rFonts w:ascii="Times New Roman" w:eastAsia="Times New Roman" w:hAnsi="Times New Roman" w:cs="Times New Roman"/>
          <w:sz w:val="28"/>
          <w:szCs w:val="28"/>
          <w:lang w:eastAsia="ru-RU"/>
        </w:rPr>
        <w:t>институтов/факультета</w:t>
      </w:r>
      <w:r w:rsidRPr="00AB2241">
        <w:rPr>
          <w:rFonts w:ascii="Times New Roman" w:eastAsia="Times New Roman" w:hAnsi="Times New Roman" w:cs="Times New Roman"/>
          <w:sz w:val="28"/>
          <w:szCs w:val="28"/>
          <w:lang w:eastAsia="ru-RU"/>
        </w:rPr>
        <w:t>, лабораторий, кафедр, направлений научно-исследовательской деятельности, по годам и месяцам</w:t>
      </w:r>
      <w:r w:rsidR="00CE6185" w:rsidRPr="00AB224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 т.д</w:t>
      </w:r>
      <w:r w:rsidRPr="00AB2241">
        <w:rPr>
          <w:rFonts w:ascii="Times New Roman" w:eastAsia="Times New Roman" w:hAnsi="Times New Roman" w:cs="Times New Roman"/>
          <w:sz w:val="28"/>
          <w:szCs w:val="28"/>
          <w:lang w:eastAsia="ru-RU"/>
        </w:rPr>
        <w:t>. Управленческий персонал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CE6185" w:rsidRPr="00AB224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о науке </w:t>
      </w:r>
      <w:r w:rsidRPr="00AB2241">
        <w:rPr>
          <w:rFonts w:ascii="Times New Roman" w:eastAsia="Times New Roman" w:hAnsi="Times New Roman" w:cs="Times New Roman"/>
          <w:sz w:val="28"/>
          <w:szCs w:val="28"/>
          <w:lang w:eastAsia="ru-RU"/>
        </w:rPr>
        <w:t>имеет доступ к научно-техническим разработкам, как находящимся в стадии исследования и создания, так и запатентованным; к научным публикациям; грантам и договорам</w:t>
      </w:r>
      <w:r w:rsidR="00CE6185" w:rsidRPr="00AB224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 др</w:t>
      </w:r>
      <w:r w:rsidRPr="00AB2241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:rsidR="00FB552F" w:rsidRPr="00CE6185" w:rsidRDefault="00FB552F" w:rsidP="00CC2296">
      <w:pPr>
        <w:spacing w:before="150" w:after="0" w:line="240" w:lineRule="auto"/>
        <w:ind w:firstLine="360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а первоначальном этапе создания информационной системы заполняются основные справочники, которые в дальнейшем будут корректироваться работниками нау</w:t>
      </w:r>
      <w:r w:rsidR="00CE6185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чно-исследовательской части (</w:t>
      </w:r>
      <w:proofErr w:type="spellStart"/>
      <w:r w:rsidR="00CE6185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НРиПКВК</w:t>
      </w:r>
      <w:proofErr w:type="spellEnd"/>
      <w:r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).</w:t>
      </w:r>
    </w:p>
    <w:p w:rsidR="00FB552F" w:rsidRPr="004E670B" w:rsidRDefault="00FB552F" w:rsidP="00CC2296">
      <w:pPr>
        <w:spacing w:before="150" w:after="0" w:line="240" w:lineRule="auto"/>
        <w:ind w:firstLine="360"/>
        <w:contextualSpacing/>
        <w:jc w:val="both"/>
        <w:textAlignment w:val="top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E670B">
        <w:rPr>
          <w:rFonts w:ascii="Times New Roman" w:eastAsia="Times New Roman" w:hAnsi="Times New Roman" w:cs="Times New Roman"/>
          <w:sz w:val="28"/>
          <w:szCs w:val="28"/>
          <w:lang w:eastAsia="ru-RU"/>
        </w:rPr>
        <w:t>В дальнейшей работе системы внесение и накопление информации начинается о</w:t>
      </w:r>
      <w:r w:rsidR="00CE6185" w:rsidRPr="004E670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т НПР и сотрудников СКГА </w:t>
      </w:r>
      <w:r w:rsidRPr="004E670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утем заполнения форм документов по своей научно-исследовательской деятельности. Эти данные контролируются и могут корректироваться </w:t>
      </w:r>
      <w:proofErr w:type="gramStart"/>
      <w:r w:rsidRPr="004E670B">
        <w:rPr>
          <w:rFonts w:ascii="Times New Roman" w:eastAsia="Times New Roman" w:hAnsi="Times New Roman" w:cs="Times New Roman"/>
          <w:sz w:val="28"/>
          <w:szCs w:val="28"/>
          <w:lang w:eastAsia="ru-RU"/>
        </w:rPr>
        <w:t>заведующими ка</w:t>
      </w:r>
      <w:r w:rsidR="00CE6185" w:rsidRPr="004E670B">
        <w:rPr>
          <w:rFonts w:ascii="Times New Roman" w:eastAsia="Times New Roman" w:hAnsi="Times New Roman" w:cs="Times New Roman"/>
          <w:sz w:val="28"/>
          <w:szCs w:val="28"/>
          <w:lang w:eastAsia="ru-RU"/>
        </w:rPr>
        <w:t>федр</w:t>
      </w:r>
      <w:proofErr w:type="gramEnd"/>
      <w:r w:rsidR="00CE6185" w:rsidRPr="004E670B">
        <w:rPr>
          <w:rFonts w:ascii="Times New Roman" w:eastAsia="Times New Roman" w:hAnsi="Times New Roman" w:cs="Times New Roman"/>
          <w:sz w:val="28"/>
          <w:szCs w:val="28"/>
          <w:lang w:eastAsia="ru-RU"/>
        </w:rPr>
        <w:t>, заведующими лабораторий, директорами</w:t>
      </w:r>
      <w:r w:rsidRPr="004E670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 сотрудниками </w:t>
      </w:r>
      <w:proofErr w:type="spellStart"/>
      <w:r w:rsidR="00CE6185" w:rsidRPr="004E670B">
        <w:rPr>
          <w:rFonts w:ascii="Times New Roman" w:eastAsia="Times New Roman" w:hAnsi="Times New Roman" w:cs="Times New Roman"/>
          <w:sz w:val="28"/>
          <w:szCs w:val="28"/>
          <w:lang w:eastAsia="ru-RU"/>
        </w:rPr>
        <w:t>УНРиПКВК</w:t>
      </w:r>
      <w:proofErr w:type="spellEnd"/>
      <w:r w:rsidR="00CE6185" w:rsidRPr="004E670B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:rsidR="00FB552F" w:rsidRPr="004E670B" w:rsidRDefault="00FB552F" w:rsidP="00CC2296">
      <w:pPr>
        <w:spacing w:before="150" w:after="0" w:line="240" w:lineRule="auto"/>
        <w:ind w:firstLine="360"/>
        <w:contextualSpacing/>
        <w:jc w:val="both"/>
        <w:textAlignment w:val="top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E670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о учету </w:t>
      </w:r>
      <w:proofErr w:type="gramStart"/>
      <w:r w:rsidRPr="004E670B">
        <w:rPr>
          <w:rFonts w:ascii="Times New Roman" w:eastAsia="Times New Roman" w:hAnsi="Times New Roman" w:cs="Times New Roman"/>
          <w:sz w:val="28"/>
          <w:szCs w:val="28"/>
          <w:lang w:eastAsia="ru-RU"/>
        </w:rPr>
        <w:t>публикаций</w:t>
      </w:r>
      <w:proofErr w:type="gramEnd"/>
      <w:r w:rsidRPr="004E670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озможно сф</w:t>
      </w:r>
      <w:r w:rsidR="00CE6185" w:rsidRPr="004E670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рмировать отчеты за год, за несколько </w:t>
      </w:r>
      <w:r w:rsidRPr="004E670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лет, за месяц, по области научных исследований, по видам публикаций, как в разрезе НПР, так и по кафедре, </w:t>
      </w:r>
      <w:r w:rsidR="00CE6185" w:rsidRPr="004E670B">
        <w:rPr>
          <w:rFonts w:ascii="Times New Roman" w:eastAsia="Times New Roman" w:hAnsi="Times New Roman" w:cs="Times New Roman"/>
          <w:sz w:val="28"/>
          <w:szCs w:val="28"/>
          <w:lang w:eastAsia="ru-RU"/>
        </w:rPr>
        <w:t>институту/</w:t>
      </w:r>
      <w:r w:rsidRPr="004E670B">
        <w:rPr>
          <w:rFonts w:ascii="Times New Roman" w:eastAsia="Times New Roman" w:hAnsi="Times New Roman" w:cs="Times New Roman"/>
          <w:sz w:val="28"/>
          <w:szCs w:val="28"/>
          <w:lang w:eastAsia="ru-RU"/>
        </w:rPr>
        <w:t>факультету.</w:t>
      </w:r>
    </w:p>
    <w:p w:rsidR="00FB552F" w:rsidRPr="004E670B" w:rsidRDefault="00FB552F" w:rsidP="004E670B">
      <w:pPr>
        <w:spacing w:before="150" w:after="0" w:line="240" w:lineRule="auto"/>
        <w:contextualSpacing/>
        <w:jc w:val="both"/>
        <w:textAlignment w:val="top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E670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Модуль учета результатов научно-исследовательских разработок </w:t>
      </w:r>
      <w:r w:rsidR="00AB2241" w:rsidRPr="004E670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будет </w:t>
      </w:r>
      <w:r w:rsidRPr="004E670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редназначен для подготовки документации, ввода и хранения сведений по патентам и авторским свидетельствам. </w:t>
      </w:r>
    </w:p>
    <w:p w:rsidR="004E670B" w:rsidRPr="004E670B" w:rsidRDefault="004E670B" w:rsidP="00CC2296">
      <w:pPr>
        <w:shd w:val="clear" w:color="auto" w:fill="FFFFFF"/>
        <w:spacing w:after="450" w:line="240" w:lineRule="auto"/>
        <w:ind w:firstLine="360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E670B">
        <w:rPr>
          <w:rFonts w:ascii="Times New Roman" w:eastAsia="Times New Roman" w:hAnsi="Times New Roman" w:cs="Times New Roman"/>
          <w:sz w:val="28"/>
          <w:szCs w:val="28"/>
          <w:lang w:eastAsia="ru-RU"/>
        </w:rPr>
        <w:t>В связи с этим представляется актуальной задача построения в СКГА специализированной интеграционной платформы или их набора для консолидации и обогащения отдельных видов метаданных о научных исследованиях. В основу ее решения будут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4E670B">
        <w:rPr>
          <w:rFonts w:ascii="Times New Roman" w:eastAsia="Times New Roman" w:hAnsi="Times New Roman" w:cs="Times New Roman"/>
          <w:sz w:val="28"/>
          <w:szCs w:val="28"/>
          <w:lang w:eastAsia="ru-RU"/>
        </w:rPr>
        <w:t>заложены следующие принципы:</w:t>
      </w:r>
    </w:p>
    <w:p w:rsidR="004E670B" w:rsidRPr="004E670B" w:rsidRDefault="004E670B" w:rsidP="004E670B">
      <w:pPr>
        <w:numPr>
          <w:ilvl w:val="0"/>
          <w:numId w:val="34"/>
        </w:numPr>
        <w:shd w:val="clear" w:color="auto" w:fill="FFFFFF"/>
        <w:spacing w:before="100" w:beforeAutospacing="1" w:after="100" w:afterAutospacing="1" w:line="240" w:lineRule="auto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E670B">
        <w:rPr>
          <w:rFonts w:ascii="Times New Roman" w:eastAsia="Times New Roman" w:hAnsi="Times New Roman" w:cs="Times New Roman"/>
          <w:sz w:val="28"/>
          <w:szCs w:val="28"/>
          <w:lang w:eastAsia="ru-RU"/>
        </w:rPr>
        <w:t>Платформа должна представлять собой не монолитную систему, а набор независимых сервисов, каждый из которых решает свою задачу и взаимодействует с другими по стандартизованным протоколам.</w:t>
      </w:r>
    </w:p>
    <w:p w:rsidR="004E670B" w:rsidRPr="004E670B" w:rsidRDefault="004E670B" w:rsidP="004E670B">
      <w:pPr>
        <w:numPr>
          <w:ilvl w:val="0"/>
          <w:numId w:val="34"/>
        </w:numPr>
        <w:shd w:val="clear" w:color="auto" w:fill="FFFFFF"/>
        <w:spacing w:before="100" w:beforeAutospacing="1" w:after="100" w:afterAutospacing="1" w:line="240" w:lineRule="auto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E670B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Платформа должна обеспечивать интеграцию российской научной информации в международный контекст.</w:t>
      </w:r>
    </w:p>
    <w:p w:rsidR="004E670B" w:rsidRPr="004E670B" w:rsidRDefault="004E670B" w:rsidP="004E670B">
      <w:pPr>
        <w:numPr>
          <w:ilvl w:val="0"/>
          <w:numId w:val="34"/>
        </w:numPr>
        <w:shd w:val="clear" w:color="auto" w:fill="FFFFFF"/>
        <w:spacing w:before="100" w:beforeAutospacing="1" w:after="100" w:afterAutospacing="1" w:line="240" w:lineRule="auto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E670B">
        <w:rPr>
          <w:rFonts w:ascii="Times New Roman" w:eastAsia="Times New Roman" w:hAnsi="Times New Roman" w:cs="Times New Roman"/>
          <w:sz w:val="28"/>
          <w:szCs w:val="28"/>
          <w:lang w:eastAsia="ru-RU"/>
        </w:rPr>
        <w:t>Платформа должна соответствовать парадигме открытой науки, в частности, предоставляя в открытом доступе данные и метаданные во всех случаях, когда это не противоречит законодательству.</w:t>
      </w:r>
    </w:p>
    <w:p w:rsidR="004E670B" w:rsidRPr="004E670B" w:rsidRDefault="004E670B" w:rsidP="00CC2296">
      <w:pPr>
        <w:shd w:val="clear" w:color="auto" w:fill="FFFFFF"/>
        <w:spacing w:after="450" w:line="240" w:lineRule="auto"/>
        <w:ind w:firstLine="360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E670B">
        <w:rPr>
          <w:rFonts w:ascii="Times New Roman" w:eastAsia="Times New Roman" w:hAnsi="Times New Roman" w:cs="Times New Roman"/>
          <w:sz w:val="28"/>
          <w:szCs w:val="28"/>
          <w:lang w:eastAsia="ru-RU"/>
        </w:rPr>
        <w:t>Исходя из мировой практики, наиболее актуальными задачами являются консолидация данных о публикациях, научных проектах, персональных профилях исследователей и организациях, выполняющих научные исследования.</w:t>
      </w:r>
    </w:p>
    <w:p w:rsidR="00CE6185" w:rsidRPr="00CE6185" w:rsidRDefault="00AB2241" w:rsidP="00CC2296">
      <w:pPr>
        <w:spacing w:before="150" w:after="0" w:line="240" w:lineRule="auto"/>
        <w:ind w:firstLine="360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Цифровизация</w:t>
      </w:r>
      <w:proofErr w:type="spellEnd"/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научно-исследовательской работы </w:t>
      </w:r>
      <w:r w:rsidR="00FB552F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озволяет наиболее полно использовать научно-те</w:t>
      </w:r>
      <w:r w:rsidR="00CE6185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хнический потенциал СКГА</w:t>
      </w:r>
      <w:r w:rsidR="00FB552F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 а также создавать необходимые условия для стимулирования реализации и развития творческих возможностей научных сотрудников, препода</w:t>
      </w:r>
      <w:r w:rsidR="00CE6185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телей и студентов Академии</w:t>
      </w:r>
      <w:r w:rsidR="00FB552F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; информирование </w:t>
      </w:r>
      <w:proofErr w:type="spellStart"/>
      <w:r w:rsidR="00CE6185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тейкхолдеов</w:t>
      </w:r>
      <w:proofErr w:type="spellEnd"/>
      <w:r w:rsidR="00CE6185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proofErr w:type="gramStart"/>
      <w:r w:rsidR="00FB552F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</w:t>
      </w:r>
      <w:proofErr w:type="gramEnd"/>
      <w:r w:rsidR="00FB552F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инновационной научно-технической про</w:t>
      </w:r>
      <w:r w:rsidR="00CE6185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укции, созданной в СКГА</w:t>
      </w:r>
      <w:r w:rsidR="00FB552F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; развитие и укрепление связи науки и производства, организация внедрения результатов научных исследований, инновационных опытно-конструкторских и опытно-техн</w:t>
      </w:r>
      <w:r w:rsidR="00CE6185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логических разработок в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CE6185" w:rsidRPr="00CE618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оциально-экономическом развитии КЧР.</w:t>
      </w:r>
    </w:p>
    <w:p w:rsidR="00FB552F" w:rsidRDefault="00FB552F" w:rsidP="00321DB6">
      <w:pPr>
        <w:pStyle w:val="a8"/>
        <w:spacing w:line="240" w:lineRule="auto"/>
        <w:ind w:left="375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FB552F" w:rsidRPr="006F1176" w:rsidRDefault="00FB552F" w:rsidP="00321DB6">
      <w:pPr>
        <w:pStyle w:val="a8"/>
        <w:spacing w:line="240" w:lineRule="auto"/>
        <w:ind w:left="375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</w:p>
    <w:p w:rsidR="000576D8" w:rsidRPr="006F1176" w:rsidRDefault="00CC2296" w:rsidP="00CC2296">
      <w:pPr>
        <w:pStyle w:val="2"/>
        <w:rPr>
          <w:rFonts w:eastAsia="Times New Roman"/>
          <w:lang w:eastAsia="ru-RU"/>
        </w:rPr>
      </w:pPr>
      <w:r>
        <w:rPr>
          <w:rFonts w:eastAsia="Times New Roman"/>
          <w:lang w:eastAsia="ru-RU"/>
        </w:rPr>
        <w:t xml:space="preserve"> </w:t>
      </w:r>
      <w:bookmarkStart w:id="12" w:name="_Toc70504228"/>
      <w:r>
        <w:rPr>
          <w:rFonts w:eastAsia="Times New Roman"/>
          <w:lang w:eastAsia="ru-RU"/>
        </w:rPr>
        <w:t xml:space="preserve">2.4 </w:t>
      </w:r>
      <w:r w:rsidR="00AD0FAE" w:rsidRPr="006F1176">
        <w:rPr>
          <w:rFonts w:eastAsia="Times New Roman"/>
          <w:lang w:eastAsia="ru-RU"/>
        </w:rPr>
        <w:t>Цифровые технологии</w:t>
      </w:r>
      <w:r>
        <w:rPr>
          <w:rFonts w:eastAsia="Times New Roman"/>
          <w:lang w:eastAsia="ru-RU"/>
        </w:rPr>
        <w:t xml:space="preserve"> </w:t>
      </w:r>
      <w:r w:rsidR="000576D8" w:rsidRPr="006F1176">
        <w:rPr>
          <w:rFonts w:eastAsia="Times New Roman"/>
          <w:lang w:eastAsia="ru-RU"/>
        </w:rPr>
        <w:t>управления</w:t>
      </w:r>
      <w:r>
        <w:rPr>
          <w:rFonts w:eastAsia="Times New Roman"/>
          <w:lang w:eastAsia="ru-RU"/>
        </w:rPr>
        <w:t xml:space="preserve"> </w:t>
      </w:r>
      <w:r w:rsidR="000576D8" w:rsidRPr="006F1176">
        <w:rPr>
          <w:rFonts w:eastAsia="Times New Roman"/>
          <w:lang w:eastAsia="ru-RU"/>
        </w:rPr>
        <w:t>воспитательной работой</w:t>
      </w:r>
      <w:bookmarkEnd w:id="12"/>
    </w:p>
    <w:p w:rsidR="0021101E" w:rsidRPr="00AB2241" w:rsidRDefault="0021101E" w:rsidP="00CC2296">
      <w:pPr>
        <w:spacing w:line="240" w:lineRule="auto"/>
        <w:ind w:firstLine="375"/>
        <w:jc w:val="both"/>
        <w:rPr>
          <w:rFonts w:ascii="Times New Roman" w:hAnsi="Times New Roman" w:cs="Times New Roman"/>
          <w:sz w:val="28"/>
          <w:szCs w:val="28"/>
        </w:rPr>
      </w:pPr>
      <w:r w:rsidRPr="00AB2241">
        <w:rPr>
          <w:rFonts w:ascii="Times New Roman" w:hAnsi="Times New Roman" w:cs="Times New Roman"/>
          <w:sz w:val="28"/>
          <w:szCs w:val="28"/>
        </w:rPr>
        <w:t xml:space="preserve">В Федеральном законе «Об образовании в </w:t>
      </w:r>
      <w:r w:rsidR="002B0768">
        <w:rPr>
          <w:rFonts w:ascii="Times New Roman" w:hAnsi="Times New Roman" w:cs="Times New Roman"/>
          <w:sz w:val="28"/>
          <w:szCs w:val="28"/>
        </w:rPr>
        <w:t xml:space="preserve">Российской Федерации» дано </w:t>
      </w:r>
      <w:r w:rsidRPr="00AB2241">
        <w:rPr>
          <w:rFonts w:ascii="Times New Roman" w:hAnsi="Times New Roman" w:cs="Times New Roman"/>
          <w:sz w:val="28"/>
          <w:szCs w:val="28"/>
        </w:rPr>
        <w:t xml:space="preserve"> полное определение </w:t>
      </w:r>
      <w:r w:rsidR="002B0768">
        <w:rPr>
          <w:rFonts w:ascii="Times New Roman" w:hAnsi="Times New Roman" w:cs="Times New Roman"/>
          <w:sz w:val="28"/>
          <w:szCs w:val="28"/>
        </w:rPr>
        <w:t>понятию «воспитание»</w:t>
      </w:r>
      <w:r w:rsidRPr="00AB2241">
        <w:rPr>
          <w:rFonts w:ascii="Times New Roman" w:hAnsi="Times New Roman" w:cs="Times New Roman"/>
          <w:sz w:val="28"/>
          <w:szCs w:val="28"/>
        </w:rPr>
        <w:t>: «деятельность, направленная на развитие личности, создание условий для самоопределения и социализации обучающегося на основе социокультурных, духовно-нравственных ценностей и принятых в обществе правил и норм поведения в интересах человека, семьи, общества и государства</w:t>
      </w:r>
      <w:r w:rsidR="008D3E4F">
        <w:rPr>
          <w:rFonts w:ascii="Times New Roman" w:hAnsi="Times New Roman" w:cs="Times New Roman"/>
          <w:sz w:val="28"/>
          <w:szCs w:val="28"/>
        </w:rPr>
        <w:t>»</w:t>
      </w:r>
      <w:r w:rsidRPr="00AB2241">
        <w:rPr>
          <w:rFonts w:ascii="Times New Roman" w:hAnsi="Times New Roman" w:cs="Times New Roman"/>
          <w:sz w:val="28"/>
          <w:szCs w:val="28"/>
        </w:rPr>
        <w:t>.</w:t>
      </w:r>
    </w:p>
    <w:p w:rsidR="00A303BA" w:rsidRDefault="00AB2241" w:rsidP="00CC2296">
      <w:pPr>
        <w:pStyle w:val="a7"/>
        <w:spacing w:before="150" w:beforeAutospacing="0" w:after="0" w:afterAutospacing="0"/>
        <w:ind w:firstLine="375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>Грамотное, системное использование информационно</w:t>
      </w:r>
      <w:r w:rsidR="008D3E4F">
        <w:rPr>
          <w:sz w:val="28"/>
          <w:szCs w:val="28"/>
        </w:rPr>
        <w:t xml:space="preserve"> </w:t>
      </w:r>
      <w:r w:rsidRPr="00AB2241">
        <w:rPr>
          <w:sz w:val="28"/>
          <w:szCs w:val="28"/>
        </w:rPr>
        <w:t>- коммуникационных технологий в современных условиях может и будет мощным современным средством повышения эффективности в</w:t>
      </w:r>
      <w:r w:rsidR="008D3E4F">
        <w:rPr>
          <w:sz w:val="28"/>
          <w:szCs w:val="28"/>
        </w:rPr>
        <w:t>оспитательного процесса в СКГА</w:t>
      </w:r>
      <w:r>
        <w:rPr>
          <w:sz w:val="28"/>
          <w:szCs w:val="28"/>
        </w:rPr>
        <w:t>.</w:t>
      </w:r>
    </w:p>
    <w:p w:rsidR="00A303BA" w:rsidRPr="00AB2241" w:rsidRDefault="00A303BA" w:rsidP="00CC2296">
      <w:pPr>
        <w:pStyle w:val="a7"/>
        <w:spacing w:before="150" w:beforeAutospacing="0" w:after="0" w:afterAutospacing="0"/>
        <w:ind w:firstLine="375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>Единое информационное воспитательное пространство</w:t>
      </w:r>
      <w:r>
        <w:rPr>
          <w:sz w:val="28"/>
          <w:szCs w:val="28"/>
        </w:rPr>
        <w:t xml:space="preserve"> СКГА</w:t>
      </w:r>
      <w:r w:rsidRPr="00AB2241">
        <w:rPr>
          <w:sz w:val="28"/>
          <w:szCs w:val="28"/>
        </w:rPr>
        <w:t>, позволяющее существенно модернизировать систему воспитательн</w:t>
      </w:r>
      <w:r>
        <w:rPr>
          <w:sz w:val="28"/>
          <w:szCs w:val="28"/>
        </w:rPr>
        <w:t xml:space="preserve">ой работы на основе ИКТ будет </w:t>
      </w:r>
      <w:r w:rsidRPr="00AB2241">
        <w:rPr>
          <w:sz w:val="28"/>
          <w:szCs w:val="28"/>
        </w:rPr>
        <w:t>содержать:</w:t>
      </w:r>
    </w:p>
    <w:p w:rsidR="00A303BA" w:rsidRPr="00AB2241" w:rsidRDefault="00A303BA" w:rsidP="00A303BA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 xml:space="preserve">- информационные ресурсы (информация на определенных носителях, базы данных), раскрывающие информационную составляющую </w:t>
      </w:r>
      <w:proofErr w:type="spellStart"/>
      <w:r w:rsidRPr="00AB2241">
        <w:rPr>
          <w:sz w:val="28"/>
          <w:szCs w:val="28"/>
        </w:rPr>
        <w:t>внеучебной</w:t>
      </w:r>
      <w:proofErr w:type="spellEnd"/>
      <w:r w:rsidRPr="00AB2241">
        <w:rPr>
          <w:sz w:val="28"/>
          <w:szCs w:val="28"/>
        </w:rPr>
        <w:t xml:space="preserve"> деятельности в целом, в том числе нормативную базу, методическое обоснование, на основании которых происходит содержательная проработанность информационных ресурсов и средств, от качества и уровня которых напрямую зависит качество </w:t>
      </w:r>
      <w:proofErr w:type="spellStart"/>
      <w:r w:rsidRPr="00AB2241">
        <w:rPr>
          <w:sz w:val="28"/>
          <w:szCs w:val="28"/>
        </w:rPr>
        <w:t>внеучебной</w:t>
      </w:r>
      <w:proofErr w:type="spellEnd"/>
      <w:r w:rsidRPr="00AB2241">
        <w:rPr>
          <w:sz w:val="28"/>
          <w:szCs w:val="28"/>
        </w:rPr>
        <w:t xml:space="preserve"> деятельности и ее воспитательный эффект;</w:t>
      </w:r>
    </w:p>
    <w:p w:rsidR="00A303BA" w:rsidRPr="00AB2241" w:rsidRDefault="00A303BA" w:rsidP="00A303BA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lastRenderedPageBreak/>
        <w:t xml:space="preserve">- организационно-управленческие средства и организационный центр, отвечающий за функционирование и развитие виртуального пространства, обеспечивающий </w:t>
      </w:r>
      <w:proofErr w:type="spellStart"/>
      <w:r w:rsidRPr="00AB2241">
        <w:rPr>
          <w:sz w:val="28"/>
          <w:szCs w:val="28"/>
        </w:rPr>
        <w:t>инфопроцессы</w:t>
      </w:r>
      <w:proofErr w:type="spellEnd"/>
      <w:r w:rsidRPr="00AB2241">
        <w:rPr>
          <w:sz w:val="28"/>
          <w:szCs w:val="28"/>
        </w:rPr>
        <w:t>, регулирующий потоки информации;</w:t>
      </w:r>
    </w:p>
    <w:p w:rsidR="00A303BA" w:rsidRPr="00AB2241" w:rsidRDefault="00A303BA" w:rsidP="00A303BA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>- методические ресурсы;</w:t>
      </w:r>
    </w:p>
    <w:p w:rsidR="00A303BA" w:rsidRPr="00AB2241" w:rsidRDefault="00A303BA" w:rsidP="00A303BA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>- программно-техническое обеспечение (телекоммуникационные ресурсы, совокупность технических и программных средств);</w:t>
      </w:r>
    </w:p>
    <w:p w:rsidR="00A303BA" w:rsidRPr="00AB2241" w:rsidRDefault="00A303BA" w:rsidP="00A303BA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>- коммуникативные средства, создающие возможность общения и оперативной передачи информации.</w:t>
      </w:r>
    </w:p>
    <w:p w:rsidR="00A303BA" w:rsidRPr="00AB2241" w:rsidRDefault="00A303BA" w:rsidP="00CC2296">
      <w:pPr>
        <w:pStyle w:val="a7"/>
        <w:spacing w:before="150" w:beforeAutospacing="0" w:after="0" w:afterAutospacing="0"/>
        <w:ind w:firstLine="708"/>
        <w:jc w:val="both"/>
        <w:textAlignment w:val="top"/>
        <w:rPr>
          <w:sz w:val="28"/>
          <w:szCs w:val="28"/>
        </w:rPr>
      </w:pPr>
      <w:r>
        <w:rPr>
          <w:sz w:val="28"/>
          <w:szCs w:val="28"/>
        </w:rPr>
        <w:t>Основными</w:t>
      </w:r>
      <w:r w:rsidRPr="00AB2241">
        <w:rPr>
          <w:sz w:val="28"/>
          <w:szCs w:val="28"/>
        </w:rPr>
        <w:t xml:space="preserve"> требования к созданию и применению электронных воспитательных ресурсов </w:t>
      </w:r>
      <w:r>
        <w:rPr>
          <w:sz w:val="28"/>
          <w:szCs w:val="28"/>
        </w:rPr>
        <w:t xml:space="preserve">СКГА </w:t>
      </w:r>
      <w:r w:rsidRPr="00AB2241">
        <w:rPr>
          <w:sz w:val="28"/>
          <w:szCs w:val="28"/>
        </w:rPr>
        <w:t>с учетом концепции личностно-ориентированного воспитания</w:t>
      </w:r>
      <w:r>
        <w:rPr>
          <w:sz w:val="28"/>
          <w:szCs w:val="28"/>
        </w:rPr>
        <w:t xml:space="preserve"> являются</w:t>
      </w:r>
      <w:r w:rsidRPr="00AB2241">
        <w:rPr>
          <w:sz w:val="28"/>
          <w:szCs w:val="28"/>
        </w:rPr>
        <w:t>:</w:t>
      </w:r>
    </w:p>
    <w:p w:rsidR="00A303BA" w:rsidRPr="00AB2241" w:rsidRDefault="00A303BA" w:rsidP="00A303BA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>
        <w:rPr>
          <w:sz w:val="28"/>
          <w:szCs w:val="28"/>
        </w:rPr>
        <w:t>- воспитательная</w:t>
      </w:r>
      <w:r w:rsidRPr="00AB2241">
        <w:rPr>
          <w:sz w:val="28"/>
          <w:szCs w:val="28"/>
        </w:rPr>
        <w:t xml:space="preserve"> целесообразность использования информационного ресурса в воспитательном пространстве;</w:t>
      </w:r>
    </w:p>
    <w:p w:rsidR="00A303BA" w:rsidRPr="00AB2241" w:rsidRDefault="00A303BA" w:rsidP="00A303BA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>
        <w:rPr>
          <w:sz w:val="28"/>
          <w:szCs w:val="28"/>
        </w:rPr>
        <w:t>-</w:t>
      </w:r>
      <w:r w:rsidR="00CC2296">
        <w:rPr>
          <w:sz w:val="28"/>
          <w:szCs w:val="28"/>
        </w:rPr>
        <w:t xml:space="preserve"> </w:t>
      </w:r>
      <w:r>
        <w:rPr>
          <w:sz w:val="28"/>
          <w:szCs w:val="28"/>
        </w:rPr>
        <w:t>содержание</w:t>
      </w:r>
      <w:r w:rsidRPr="00AB2241">
        <w:rPr>
          <w:sz w:val="28"/>
          <w:szCs w:val="28"/>
        </w:rPr>
        <w:t xml:space="preserve"> воспитательного ресурса, предъявление достоверных сведений, объективных фактов, примеров, закономерностей воспитания и развития личности, поведенческих механизмов;</w:t>
      </w:r>
    </w:p>
    <w:p w:rsidR="00A303BA" w:rsidRPr="00AB2241" w:rsidRDefault="00A303BA" w:rsidP="00A303BA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>- доступность предъявляемого воспитательного ресурса средствами ИКТ определенной студенческой аудитории, соответствие ранее приобретенному опыту в целях предотвращения психологических и физических перегрузок студента;</w:t>
      </w:r>
    </w:p>
    <w:p w:rsidR="00A303BA" w:rsidRPr="00AB2241" w:rsidRDefault="00A303BA" w:rsidP="00A303BA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>- повышение информационной емкости воспитательного процесса за счет использования альтернативных источников, уплотнения и структурирования воспитательной информации, перевода ее в активно функционирующий ресурс;</w:t>
      </w:r>
    </w:p>
    <w:p w:rsidR="00A303BA" w:rsidRPr="00AB2241" w:rsidRDefault="00A303BA" w:rsidP="00A303BA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>-</w:t>
      </w:r>
      <w:r w:rsidR="00CC2296">
        <w:rPr>
          <w:sz w:val="28"/>
          <w:szCs w:val="28"/>
        </w:rPr>
        <w:t xml:space="preserve"> </w:t>
      </w:r>
      <w:r w:rsidRPr="00AB2241">
        <w:rPr>
          <w:sz w:val="28"/>
          <w:szCs w:val="28"/>
        </w:rPr>
        <w:t>осуществление индивидуализации воспитания студентов;</w:t>
      </w:r>
    </w:p>
    <w:p w:rsidR="00A303BA" w:rsidRPr="00AB2241" w:rsidRDefault="00A303BA" w:rsidP="00A303BA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>- развитие личностных качеств и свой</w:t>
      </w:r>
      <w:proofErr w:type="gramStart"/>
      <w:r w:rsidRPr="00AB2241">
        <w:rPr>
          <w:sz w:val="28"/>
          <w:szCs w:val="28"/>
        </w:rPr>
        <w:t>ств ст</w:t>
      </w:r>
      <w:proofErr w:type="gramEnd"/>
      <w:r w:rsidRPr="00AB2241">
        <w:rPr>
          <w:sz w:val="28"/>
          <w:szCs w:val="28"/>
        </w:rPr>
        <w:t>удента в результате включенности в разные виды и формы воспитательной работы, основанные на использовании электронных воспитательных ресурсов.</w:t>
      </w:r>
    </w:p>
    <w:p w:rsidR="0021101E" w:rsidRPr="00AB2241" w:rsidRDefault="00AB2241" w:rsidP="00CC2296">
      <w:pPr>
        <w:pStyle w:val="a7"/>
        <w:spacing w:before="150" w:beforeAutospacing="0" w:after="0" w:afterAutospacing="0"/>
        <w:ind w:firstLine="708"/>
        <w:jc w:val="both"/>
        <w:textAlignment w:val="top"/>
        <w:rPr>
          <w:sz w:val="28"/>
          <w:szCs w:val="28"/>
        </w:rPr>
      </w:pPr>
      <w:proofErr w:type="spellStart"/>
      <w:r>
        <w:rPr>
          <w:sz w:val="28"/>
          <w:szCs w:val="28"/>
        </w:rPr>
        <w:t>Ц</w:t>
      </w:r>
      <w:r w:rsidRPr="00AB2241">
        <w:rPr>
          <w:sz w:val="28"/>
          <w:szCs w:val="28"/>
        </w:rPr>
        <w:t>ифровизация</w:t>
      </w:r>
      <w:proofErr w:type="spellEnd"/>
      <w:r w:rsidRPr="00AB2241">
        <w:rPr>
          <w:sz w:val="28"/>
          <w:szCs w:val="28"/>
        </w:rPr>
        <w:t xml:space="preserve"> воспитательной работы</w:t>
      </w:r>
      <w:r w:rsidR="00CC2296">
        <w:rPr>
          <w:sz w:val="28"/>
          <w:szCs w:val="28"/>
        </w:rPr>
        <w:t xml:space="preserve"> </w:t>
      </w:r>
      <w:r w:rsidRPr="00AB2241">
        <w:rPr>
          <w:sz w:val="28"/>
          <w:szCs w:val="28"/>
        </w:rPr>
        <w:t>обеспечит соверше</w:t>
      </w:r>
      <w:r>
        <w:rPr>
          <w:sz w:val="28"/>
          <w:szCs w:val="28"/>
        </w:rPr>
        <w:t>нствование следующих направлени</w:t>
      </w:r>
      <w:r w:rsidRPr="00AB2241">
        <w:rPr>
          <w:sz w:val="28"/>
          <w:szCs w:val="28"/>
        </w:rPr>
        <w:t>й деятельности, т.к.</w:t>
      </w:r>
      <w:r w:rsidR="0021101E" w:rsidRPr="00AB2241">
        <w:rPr>
          <w:sz w:val="28"/>
          <w:szCs w:val="28"/>
        </w:rPr>
        <w:t>:</w:t>
      </w:r>
    </w:p>
    <w:p w:rsidR="0021101E" w:rsidRPr="00AB2241" w:rsidRDefault="00AB2241" w:rsidP="00AB224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>
        <w:rPr>
          <w:sz w:val="28"/>
          <w:szCs w:val="28"/>
        </w:rPr>
        <w:t>- делае</w:t>
      </w:r>
      <w:r w:rsidR="0021101E" w:rsidRPr="00AB2241">
        <w:rPr>
          <w:sz w:val="28"/>
          <w:szCs w:val="28"/>
        </w:rPr>
        <w:t>т воспитательный процесс более современным, разнообразным, насыщенным;</w:t>
      </w:r>
    </w:p>
    <w:p w:rsidR="0021101E" w:rsidRPr="00AB2241" w:rsidRDefault="00AB2241" w:rsidP="00AB224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>
        <w:rPr>
          <w:sz w:val="28"/>
          <w:szCs w:val="28"/>
        </w:rPr>
        <w:t>- значительно расширяе</w:t>
      </w:r>
      <w:r w:rsidR="0021101E" w:rsidRPr="00AB2241">
        <w:rPr>
          <w:sz w:val="28"/>
          <w:szCs w:val="28"/>
        </w:rPr>
        <w:t>т возможности предъявления воспитательной информации;</w:t>
      </w:r>
    </w:p>
    <w:p w:rsidR="0021101E" w:rsidRPr="00AB2241" w:rsidRDefault="00AB2241" w:rsidP="00AB224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>
        <w:rPr>
          <w:sz w:val="28"/>
          <w:szCs w:val="28"/>
        </w:rPr>
        <w:t>- позволяе</w:t>
      </w:r>
      <w:r w:rsidR="0021101E" w:rsidRPr="00AB2241">
        <w:rPr>
          <w:sz w:val="28"/>
          <w:szCs w:val="28"/>
        </w:rPr>
        <w:t>т оперировать большими объемами информации, оказывая комплексное воздействие на разные каналы восприятия, на различные виды памяти человека;</w:t>
      </w:r>
    </w:p>
    <w:p w:rsidR="0021101E" w:rsidRPr="00AB2241" w:rsidRDefault="00AB2241" w:rsidP="00AB224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>
        <w:rPr>
          <w:sz w:val="28"/>
          <w:szCs w:val="28"/>
        </w:rPr>
        <w:lastRenderedPageBreak/>
        <w:t>- обеспечивае</w:t>
      </w:r>
      <w:r w:rsidR="0021101E" w:rsidRPr="00AB2241">
        <w:rPr>
          <w:sz w:val="28"/>
          <w:szCs w:val="28"/>
        </w:rPr>
        <w:t>т наглядность, эстетику в оформлении воспитательных мероприятий;</w:t>
      </w:r>
    </w:p>
    <w:p w:rsidR="0021101E" w:rsidRPr="00AB2241" w:rsidRDefault="00AB2241" w:rsidP="00AB224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>
        <w:rPr>
          <w:sz w:val="28"/>
          <w:szCs w:val="28"/>
        </w:rPr>
        <w:t>- делае</w:t>
      </w:r>
      <w:r w:rsidR="0021101E" w:rsidRPr="00AB2241">
        <w:rPr>
          <w:sz w:val="28"/>
          <w:szCs w:val="28"/>
        </w:rPr>
        <w:t>т процесс воспитания более привлекательным для студентов, повышают интерес к мероприятиям;</w:t>
      </w:r>
    </w:p>
    <w:p w:rsidR="0021101E" w:rsidRPr="00AB2241" w:rsidRDefault="00AB2241" w:rsidP="00AB224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>
        <w:rPr>
          <w:sz w:val="28"/>
          <w:szCs w:val="28"/>
        </w:rPr>
        <w:t>- способствуе</w:t>
      </w:r>
      <w:r w:rsidR="0021101E" w:rsidRPr="00AB2241">
        <w:rPr>
          <w:sz w:val="28"/>
          <w:szCs w:val="28"/>
        </w:rPr>
        <w:t>т адаптации личности в современном информационном пространстве и формированию информационной культуры;</w:t>
      </w:r>
    </w:p>
    <w:p w:rsidR="0021101E" w:rsidRPr="00AB2241" w:rsidRDefault="0021101E" w:rsidP="00AB224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>- используются в различных формах воспитательных мероприятий и сочетаются с различными информационными источниками и педагогическими технологиями;</w:t>
      </w:r>
    </w:p>
    <w:p w:rsidR="0021101E" w:rsidRPr="00AB2241" w:rsidRDefault="00AB2241" w:rsidP="00AB224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>
        <w:rPr>
          <w:sz w:val="28"/>
          <w:szCs w:val="28"/>
        </w:rPr>
        <w:t>- позволяе</w:t>
      </w:r>
      <w:r w:rsidR="0021101E" w:rsidRPr="00AB2241">
        <w:rPr>
          <w:sz w:val="28"/>
          <w:szCs w:val="28"/>
        </w:rPr>
        <w:t>т более качественно осуществлять систему диагностики и мониторинга воспитательного процесса;</w:t>
      </w:r>
    </w:p>
    <w:p w:rsidR="0021101E" w:rsidRPr="00AB2241" w:rsidRDefault="00AB2241" w:rsidP="00AB224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>
        <w:rPr>
          <w:sz w:val="28"/>
          <w:szCs w:val="28"/>
        </w:rPr>
        <w:t>- повышае</w:t>
      </w:r>
      <w:r w:rsidR="0021101E" w:rsidRPr="00AB2241">
        <w:rPr>
          <w:sz w:val="28"/>
          <w:szCs w:val="28"/>
        </w:rPr>
        <w:t>т качество педагогического труда;</w:t>
      </w:r>
    </w:p>
    <w:p w:rsidR="0021101E" w:rsidRPr="00AB2241" w:rsidRDefault="00AB2241" w:rsidP="00AB224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>
        <w:rPr>
          <w:sz w:val="28"/>
          <w:szCs w:val="28"/>
        </w:rPr>
        <w:t>- способствуе</w:t>
      </w:r>
      <w:r w:rsidR="0021101E" w:rsidRPr="00AB2241">
        <w:rPr>
          <w:sz w:val="28"/>
          <w:szCs w:val="28"/>
        </w:rPr>
        <w:t>т эффективности воспитательных мероприятий.</w:t>
      </w:r>
    </w:p>
    <w:p w:rsidR="0021101E" w:rsidRPr="00AB2241" w:rsidRDefault="00AB2241" w:rsidP="00CC2296">
      <w:pPr>
        <w:pStyle w:val="a7"/>
        <w:spacing w:before="150" w:beforeAutospacing="0" w:after="0" w:afterAutospacing="0"/>
        <w:ind w:firstLine="708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>И</w:t>
      </w:r>
      <w:r w:rsidR="0021101E" w:rsidRPr="00AB2241">
        <w:rPr>
          <w:sz w:val="28"/>
          <w:szCs w:val="28"/>
        </w:rPr>
        <w:t>спользование информационно-к</w:t>
      </w:r>
      <w:r w:rsidRPr="00AB2241">
        <w:rPr>
          <w:sz w:val="28"/>
          <w:szCs w:val="28"/>
        </w:rPr>
        <w:t>оммуникационных технологий</w:t>
      </w:r>
      <w:r w:rsidR="00CC2296">
        <w:rPr>
          <w:sz w:val="28"/>
          <w:szCs w:val="28"/>
        </w:rPr>
        <w:t xml:space="preserve"> </w:t>
      </w:r>
      <w:r w:rsidR="0021101E" w:rsidRPr="00AB2241">
        <w:rPr>
          <w:sz w:val="28"/>
          <w:szCs w:val="28"/>
        </w:rPr>
        <w:t>в воспитательной деятельности</w:t>
      </w:r>
      <w:r>
        <w:rPr>
          <w:sz w:val="28"/>
          <w:szCs w:val="28"/>
        </w:rPr>
        <w:t xml:space="preserve"> СКГА</w:t>
      </w:r>
      <w:r w:rsidR="00CC2296">
        <w:rPr>
          <w:sz w:val="28"/>
          <w:szCs w:val="28"/>
        </w:rPr>
        <w:t xml:space="preserve"> </w:t>
      </w:r>
      <w:r w:rsidR="0021101E" w:rsidRPr="00AB2241">
        <w:rPr>
          <w:sz w:val="28"/>
          <w:szCs w:val="28"/>
        </w:rPr>
        <w:t>позвол</w:t>
      </w:r>
      <w:r w:rsidRPr="00AB2241">
        <w:rPr>
          <w:sz w:val="28"/>
          <w:szCs w:val="28"/>
        </w:rPr>
        <w:t>ит также</w:t>
      </w:r>
      <w:r w:rsidR="00CC2296">
        <w:rPr>
          <w:sz w:val="28"/>
          <w:szCs w:val="28"/>
        </w:rPr>
        <w:t xml:space="preserve"> </w:t>
      </w:r>
      <w:r w:rsidR="0021101E" w:rsidRPr="00AB2241">
        <w:rPr>
          <w:sz w:val="28"/>
          <w:szCs w:val="28"/>
        </w:rPr>
        <w:t>более эффективно решать целый спектр задач:</w:t>
      </w:r>
    </w:p>
    <w:p w:rsidR="0021101E" w:rsidRPr="00AB2241" w:rsidRDefault="0021101E" w:rsidP="00AB224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>- ИКТ предоставляют широкие возможности в индивидуализации подхода к каждому студенту;</w:t>
      </w:r>
    </w:p>
    <w:p w:rsidR="0021101E" w:rsidRPr="00AB2241" w:rsidRDefault="0021101E" w:rsidP="00AB224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>- ИКТ формируют когнитивный, технологический навыки применения информационных технологий, аксиологический (мотивационно-ценностный) и личностный (эмоциональный) компоненты информационной культуры личности;</w:t>
      </w:r>
    </w:p>
    <w:p w:rsidR="0021101E" w:rsidRPr="00AB2241" w:rsidRDefault="0021101E" w:rsidP="00AB224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>- возрастающие интерактивные возможности ИКТ расширяют и усиливают активные методы и</w:t>
      </w:r>
      <w:r w:rsidR="00AB2241" w:rsidRPr="00AB2241">
        <w:rPr>
          <w:sz w:val="28"/>
          <w:szCs w:val="28"/>
        </w:rPr>
        <w:t xml:space="preserve"> формы </w:t>
      </w:r>
      <w:proofErr w:type="spellStart"/>
      <w:r w:rsidR="00AB2241" w:rsidRPr="00AB2241">
        <w:rPr>
          <w:sz w:val="28"/>
          <w:szCs w:val="28"/>
        </w:rPr>
        <w:t>внеучебной</w:t>
      </w:r>
      <w:proofErr w:type="spellEnd"/>
      <w:r w:rsidR="00AB2241" w:rsidRPr="00AB2241">
        <w:rPr>
          <w:sz w:val="28"/>
          <w:szCs w:val="28"/>
        </w:rPr>
        <w:t xml:space="preserve"> деятельности</w:t>
      </w:r>
      <w:r w:rsidR="00CC2296">
        <w:rPr>
          <w:sz w:val="28"/>
          <w:szCs w:val="28"/>
        </w:rPr>
        <w:t xml:space="preserve"> </w:t>
      </w:r>
      <w:r w:rsidR="00AB2241" w:rsidRPr="00AB2241">
        <w:rPr>
          <w:sz w:val="28"/>
          <w:szCs w:val="28"/>
        </w:rPr>
        <w:t xml:space="preserve">- </w:t>
      </w:r>
      <w:r w:rsidRPr="00AB2241">
        <w:rPr>
          <w:sz w:val="28"/>
          <w:szCs w:val="28"/>
        </w:rPr>
        <w:t>различные формы совместных сетевых проектов, включающих поисковые системы и экспертную поддержку</w:t>
      </w:r>
      <w:r w:rsidR="00AB2241" w:rsidRPr="00AB2241">
        <w:rPr>
          <w:sz w:val="28"/>
          <w:szCs w:val="28"/>
        </w:rPr>
        <w:t>, интерактивные игры, мастер-</w:t>
      </w:r>
      <w:r w:rsidRPr="00AB2241">
        <w:rPr>
          <w:sz w:val="28"/>
          <w:szCs w:val="28"/>
        </w:rPr>
        <w:t>классы, заочны</w:t>
      </w:r>
      <w:r w:rsidR="00AB2241" w:rsidRPr="00AB2241">
        <w:rPr>
          <w:sz w:val="28"/>
          <w:szCs w:val="28"/>
        </w:rPr>
        <w:t>е конкурсы, опросы, голосования</w:t>
      </w:r>
      <w:r w:rsidRPr="00AB2241">
        <w:rPr>
          <w:sz w:val="28"/>
          <w:szCs w:val="28"/>
        </w:rPr>
        <w:t>, упрощают совместную работу в режиме онлайн;</w:t>
      </w:r>
    </w:p>
    <w:p w:rsidR="0021101E" w:rsidRPr="00AB2241" w:rsidRDefault="0021101E" w:rsidP="00AB224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>- происходит активизация самостоятельной деятельности</w:t>
      </w:r>
      <w:r w:rsidR="00AB2241">
        <w:rPr>
          <w:sz w:val="28"/>
          <w:szCs w:val="28"/>
        </w:rPr>
        <w:t xml:space="preserve"> обучающихся</w:t>
      </w:r>
      <w:r w:rsidR="00CC2296">
        <w:rPr>
          <w:sz w:val="28"/>
          <w:szCs w:val="28"/>
        </w:rPr>
        <w:t xml:space="preserve"> </w:t>
      </w:r>
      <w:r w:rsidRPr="00AB2241">
        <w:rPr>
          <w:sz w:val="28"/>
          <w:szCs w:val="28"/>
        </w:rPr>
        <w:t>с максимально широким спектром возможностей ее применения;</w:t>
      </w:r>
    </w:p>
    <w:p w:rsidR="0021101E" w:rsidRPr="00AB2241" w:rsidRDefault="0021101E" w:rsidP="00AB224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>- обеспечивается неограниченная зона коммуникации субъектов воспитательного процесса и контактов, независимо от пространственного расположения и разности временных поясов, при возможности анонимности общения (что часто очень важно для молодых людей в процессе адаптации и социализации);</w:t>
      </w:r>
    </w:p>
    <w:p w:rsidR="0021101E" w:rsidRPr="00AB2241" w:rsidRDefault="0021101E" w:rsidP="00AB224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>- инфокоммуникационные технологии доступны вне зависимости от времени</w:t>
      </w:r>
      <w:r w:rsidR="00AB2241">
        <w:rPr>
          <w:sz w:val="28"/>
          <w:szCs w:val="28"/>
        </w:rPr>
        <w:t xml:space="preserve"> и местоположения</w:t>
      </w:r>
      <w:r w:rsidRPr="00AB2241">
        <w:rPr>
          <w:sz w:val="28"/>
          <w:szCs w:val="28"/>
        </w:rPr>
        <w:t>;</w:t>
      </w:r>
    </w:p>
    <w:p w:rsidR="0021101E" w:rsidRPr="00AB2241" w:rsidRDefault="0021101E" w:rsidP="00AB224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proofErr w:type="gramStart"/>
      <w:r w:rsidRPr="00AB2241">
        <w:rPr>
          <w:sz w:val="28"/>
          <w:szCs w:val="28"/>
        </w:rPr>
        <w:lastRenderedPageBreak/>
        <w:t>- ускоряются и сокращаются организационно-управленческие операции (сбор, хранение, обработка и документирование, оформление результатов в наглядной форме (диаграммы, графики, таблицы, презентации), интерактивный диалог, рассылка, регистрация и др.).</w:t>
      </w:r>
      <w:proofErr w:type="gramEnd"/>
    </w:p>
    <w:p w:rsidR="0021101E" w:rsidRPr="00AB2241" w:rsidRDefault="0021101E" w:rsidP="00CC2296">
      <w:pPr>
        <w:pStyle w:val="a7"/>
        <w:spacing w:before="150" w:beforeAutospacing="0" w:after="0" w:afterAutospacing="0"/>
        <w:ind w:firstLine="708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 xml:space="preserve">Организация воспитательного пространства </w:t>
      </w:r>
      <w:r w:rsidR="00AB2241" w:rsidRPr="00AB2241">
        <w:rPr>
          <w:sz w:val="28"/>
          <w:szCs w:val="28"/>
        </w:rPr>
        <w:t xml:space="preserve">СКГА </w:t>
      </w:r>
      <w:r w:rsidRPr="00AB2241">
        <w:rPr>
          <w:sz w:val="28"/>
          <w:szCs w:val="28"/>
        </w:rPr>
        <w:t>при активном использовании ИКТ создает дополнительные условия социализации личности, включает механизмы внутренней активности обучающегося при взаимодействии с преподавателями, студентами, социумом.</w:t>
      </w:r>
    </w:p>
    <w:p w:rsidR="0021101E" w:rsidRPr="00AB2241" w:rsidRDefault="0021101E" w:rsidP="00CC2296">
      <w:pPr>
        <w:pStyle w:val="a7"/>
        <w:spacing w:before="150" w:beforeAutospacing="0" w:after="0" w:afterAutospacing="0"/>
        <w:ind w:firstLine="708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>Современные технологии и сервисы общения позволяют ликвидировать границы воспитательного воздействия. В результате в ходе коммуникативно-интерактивного обмена выстраивается демократичный диалог, развивается коммуникативная культура</w:t>
      </w:r>
      <w:r w:rsidR="00AB2241">
        <w:rPr>
          <w:sz w:val="28"/>
          <w:szCs w:val="28"/>
        </w:rPr>
        <w:t xml:space="preserve"> </w:t>
      </w:r>
      <w:proofErr w:type="gramStart"/>
      <w:r w:rsidR="00AB2241">
        <w:rPr>
          <w:sz w:val="28"/>
          <w:szCs w:val="28"/>
        </w:rPr>
        <w:t>обучающихся</w:t>
      </w:r>
      <w:proofErr w:type="gramEnd"/>
      <w:r w:rsidRPr="00AB2241">
        <w:rPr>
          <w:sz w:val="28"/>
          <w:szCs w:val="28"/>
        </w:rPr>
        <w:t>, информативно-коммуникативная компетенция, формируются психологические контакты, совершенствуются навыки коллективной работы, совместного мышления («коллективного разума»), инициатива и критическое мышление.</w:t>
      </w:r>
    </w:p>
    <w:p w:rsidR="0021101E" w:rsidRPr="00AB2241" w:rsidRDefault="0021101E" w:rsidP="00CC2296">
      <w:pPr>
        <w:pStyle w:val="a7"/>
        <w:spacing w:before="150" w:beforeAutospacing="0" w:after="0" w:afterAutospacing="0"/>
        <w:ind w:firstLine="708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>Смена ролей студента - от получателя информации до ее источника - повышает у них интерес к воспитательному процессу, стимулирует самостоятельный поиск необходимой информации, ее обработку, способствует активному обмену мнениями с преподавателями и другими студентами, предоставляет широкую возможность самообразования, творческой реализации и личностного роста. В результате повышается способность студента к самооценке, формируются способность к выбору, ответственность за него, развиваются умения поиска решения, интеллектуальные и творческие навыки. Все это способствует самоопределению и саморазвитию студентов вуза.</w:t>
      </w:r>
    </w:p>
    <w:p w:rsidR="0021101E" w:rsidRPr="00AB2241" w:rsidRDefault="00A303BA" w:rsidP="00CC2296">
      <w:pPr>
        <w:pStyle w:val="a7"/>
        <w:spacing w:before="150" w:beforeAutospacing="0" w:after="0" w:afterAutospacing="0"/>
        <w:ind w:firstLine="708"/>
        <w:jc w:val="both"/>
        <w:textAlignment w:val="top"/>
        <w:rPr>
          <w:sz w:val="28"/>
          <w:szCs w:val="28"/>
        </w:rPr>
      </w:pPr>
      <w:proofErr w:type="gramStart"/>
      <w:r>
        <w:rPr>
          <w:sz w:val="28"/>
          <w:szCs w:val="28"/>
        </w:rPr>
        <w:t>Ч</w:t>
      </w:r>
      <w:r w:rsidR="0021101E" w:rsidRPr="00AB2241">
        <w:rPr>
          <w:sz w:val="28"/>
          <w:szCs w:val="28"/>
        </w:rPr>
        <w:t xml:space="preserve">еткая структура взаимосвязанных и взаимодействующих ИКТ-элементов </w:t>
      </w:r>
      <w:proofErr w:type="spellStart"/>
      <w:r w:rsidR="0021101E" w:rsidRPr="00AB2241">
        <w:rPr>
          <w:sz w:val="28"/>
          <w:szCs w:val="28"/>
        </w:rPr>
        <w:t>внеучебного</w:t>
      </w:r>
      <w:proofErr w:type="spellEnd"/>
      <w:r w:rsidR="0021101E" w:rsidRPr="00AB2241">
        <w:rPr>
          <w:sz w:val="28"/>
          <w:szCs w:val="28"/>
        </w:rPr>
        <w:t xml:space="preserve"> процесса, регулярно выверяемая мониторингом (с целью выяснения необходимости применения тех или иных средств), подчиненная единой цели (концепции), переведет информатизацию </w:t>
      </w:r>
      <w:proofErr w:type="spellStart"/>
      <w:r w:rsidR="0021101E" w:rsidRPr="00AB2241">
        <w:rPr>
          <w:sz w:val="28"/>
          <w:szCs w:val="28"/>
        </w:rPr>
        <w:t>внеучебной</w:t>
      </w:r>
      <w:proofErr w:type="spellEnd"/>
      <w:r w:rsidR="0021101E" w:rsidRPr="00AB2241">
        <w:rPr>
          <w:sz w:val="28"/>
          <w:szCs w:val="28"/>
        </w:rPr>
        <w:t xml:space="preserve"> работы </w:t>
      </w:r>
      <w:r>
        <w:rPr>
          <w:sz w:val="28"/>
          <w:szCs w:val="28"/>
        </w:rPr>
        <w:t xml:space="preserve">СКГА </w:t>
      </w:r>
      <w:r w:rsidR="0021101E" w:rsidRPr="00AB2241">
        <w:rPr>
          <w:sz w:val="28"/>
          <w:szCs w:val="28"/>
        </w:rPr>
        <w:t xml:space="preserve">из </w:t>
      </w:r>
      <w:proofErr w:type="spellStart"/>
      <w:r w:rsidR="0021101E" w:rsidRPr="00AB2241">
        <w:rPr>
          <w:sz w:val="28"/>
          <w:szCs w:val="28"/>
        </w:rPr>
        <w:t>суммативной</w:t>
      </w:r>
      <w:proofErr w:type="spellEnd"/>
      <w:r w:rsidR="0021101E" w:rsidRPr="00AB2241">
        <w:rPr>
          <w:sz w:val="28"/>
          <w:szCs w:val="28"/>
        </w:rPr>
        <w:t xml:space="preserve"> системы на качественно новый современный этап, делающий возможным конкуренцию </w:t>
      </w:r>
      <w:proofErr w:type="spellStart"/>
      <w:r w:rsidR="0021101E" w:rsidRPr="00AB2241">
        <w:rPr>
          <w:sz w:val="28"/>
          <w:szCs w:val="28"/>
        </w:rPr>
        <w:t>внеучебной</w:t>
      </w:r>
      <w:proofErr w:type="spellEnd"/>
      <w:r w:rsidR="0021101E" w:rsidRPr="00AB2241">
        <w:rPr>
          <w:sz w:val="28"/>
          <w:szCs w:val="28"/>
        </w:rPr>
        <w:t xml:space="preserve"> деятельности с внешними вариантами проведения свободного времени Решение данной проблемы позволит обеспечить возможности интенсификации различных направлений </w:t>
      </w:r>
      <w:proofErr w:type="spellStart"/>
      <w:r w:rsidR="0021101E" w:rsidRPr="00AB2241">
        <w:rPr>
          <w:sz w:val="28"/>
          <w:szCs w:val="28"/>
        </w:rPr>
        <w:t>внеучебной</w:t>
      </w:r>
      <w:proofErr w:type="spellEnd"/>
      <w:r w:rsidR="0021101E" w:rsidRPr="00AB2241">
        <w:rPr>
          <w:sz w:val="28"/>
          <w:szCs w:val="28"/>
        </w:rPr>
        <w:t xml:space="preserve"> деятельности.</w:t>
      </w:r>
      <w:proofErr w:type="gramEnd"/>
    </w:p>
    <w:p w:rsidR="0021101E" w:rsidRPr="00AB2241" w:rsidRDefault="00A303BA" w:rsidP="00CC2296">
      <w:pPr>
        <w:pStyle w:val="a7"/>
        <w:spacing w:before="150" w:beforeAutospacing="0" w:after="0" w:afterAutospacing="0"/>
        <w:ind w:firstLine="708"/>
        <w:jc w:val="both"/>
        <w:textAlignment w:val="top"/>
        <w:rPr>
          <w:sz w:val="28"/>
          <w:szCs w:val="28"/>
        </w:rPr>
      </w:pPr>
      <w:r>
        <w:rPr>
          <w:sz w:val="28"/>
          <w:szCs w:val="28"/>
        </w:rPr>
        <w:t>Основными организационными</w:t>
      </w:r>
      <w:r w:rsidR="0021101E" w:rsidRPr="00AB2241">
        <w:rPr>
          <w:sz w:val="28"/>
          <w:szCs w:val="28"/>
        </w:rPr>
        <w:t xml:space="preserve"> требования</w:t>
      </w:r>
      <w:r>
        <w:rPr>
          <w:sz w:val="28"/>
          <w:szCs w:val="28"/>
        </w:rPr>
        <w:t>ми</w:t>
      </w:r>
      <w:r w:rsidR="0021101E" w:rsidRPr="00AB2241">
        <w:rPr>
          <w:sz w:val="28"/>
          <w:szCs w:val="28"/>
        </w:rPr>
        <w:t xml:space="preserve"> к созданию и применению электронного воспитательного ресурса</w:t>
      </w:r>
      <w:r>
        <w:rPr>
          <w:sz w:val="28"/>
          <w:szCs w:val="28"/>
        </w:rPr>
        <w:t xml:space="preserve"> будут</w:t>
      </w:r>
      <w:r w:rsidR="0021101E" w:rsidRPr="00AB2241">
        <w:rPr>
          <w:sz w:val="28"/>
          <w:szCs w:val="28"/>
        </w:rPr>
        <w:t>:</w:t>
      </w:r>
    </w:p>
    <w:p w:rsidR="0021101E" w:rsidRPr="00AB2241" w:rsidRDefault="0021101E" w:rsidP="00AB224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>- соответствие содержания и информационной упорядоченности воспитательного материала образовательно-воспитательным стандартам, учебно-воспитательным план</w:t>
      </w:r>
      <w:r w:rsidR="00A303BA">
        <w:rPr>
          <w:sz w:val="28"/>
          <w:szCs w:val="28"/>
        </w:rPr>
        <w:t>ам и воспитательным программам СКГА</w:t>
      </w:r>
      <w:r w:rsidRPr="00AB2241">
        <w:rPr>
          <w:sz w:val="28"/>
          <w:szCs w:val="28"/>
        </w:rPr>
        <w:t>;</w:t>
      </w:r>
    </w:p>
    <w:p w:rsidR="0021101E" w:rsidRPr="00AB2241" w:rsidRDefault="0021101E" w:rsidP="00AB224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lastRenderedPageBreak/>
        <w:t>- обеспечение комплексности и многофункциональности использования ИКТ, как в системе воспитания, так и в управлении ею;</w:t>
      </w:r>
    </w:p>
    <w:p w:rsidR="0021101E" w:rsidRPr="00AB2241" w:rsidRDefault="0021101E" w:rsidP="00AB224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>- адаптивность электронного воспитательного ресурса, возможность внесения в него изменений и дополнений в зависимости от учебно-воспитательной программы и особенностей</w:t>
      </w:r>
      <w:r w:rsidR="00CC2296">
        <w:rPr>
          <w:sz w:val="28"/>
          <w:szCs w:val="28"/>
        </w:rPr>
        <w:t xml:space="preserve"> </w:t>
      </w:r>
      <w:r w:rsidR="00A303BA">
        <w:rPr>
          <w:sz w:val="28"/>
          <w:szCs w:val="28"/>
        </w:rPr>
        <w:t>СКГА</w:t>
      </w:r>
      <w:r w:rsidRPr="00AB2241">
        <w:rPr>
          <w:sz w:val="28"/>
          <w:szCs w:val="28"/>
        </w:rPr>
        <w:t>, целей преподавателей и административного звена вуза;</w:t>
      </w:r>
    </w:p>
    <w:p w:rsidR="0021101E" w:rsidRPr="00AB2241" w:rsidRDefault="0021101E" w:rsidP="00AB224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>- обеспечение эстетического восприятия и оформления воспитательного ресурса, устанавливающих соответствие функциональному назначению, упорядоченности и выразительности их визуальных и звуковых элементов;</w:t>
      </w:r>
    </w:p>
    <w:p w:rsidR="0021101E" w:rsidRPr="00AB2241" w:rsidRDefault="0021101E" w:rsidP="00AB224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>- разработка собственных методических рекомендаций преподавателя и творческая адаптация готовой документации для использования в ИКТ;</w:t>
      </w:r>
    </w:p>
    <w:p w:rsidR="0021101E" w:rsidRPr="00AB2241" w:rsidRDefault="0021101E" w:rsidP="00AB224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>- реальное сокращение затрат времени на организацию воспитательного процесса преподавателем, в полной мере владеющим информационной культурой</w:t>
      </w:r>
      <w:r w:rsidR="00CC2296">
        <w:rPr>
          <w:sz w:val="28"/>
          <w:szCs w:val="28"/>
        </w:rPr>
        <w:t xml:space="preserve"> </w:t>
      </w:r>
      <w:r w:rsidRPr="00AB2241">
        <w:rPr>
          <w:sz w:val="28"/>
          <w:szCs w:val="28"/>
        </w:rPr>
        <w:t>воспитательного труда.</w:t>
      </w:r>
    </w:p>
    <w:p w:rsidR="00A303BA" w:rsidRDefault="00A303BA" w:rsidP="00CC2296">
      <w:pPr>
        <w:pStyle w:val="a7"/>
        <w:spacing w:before="150" w:beforeAutospacing="0" w:after="0" w:afterAutospacing="0"/>
        <w:ind w:firstLine="708"/>
        <w:jc w:val="both"/>
        <w:textAlignment w:val="top"/>
        <w:rPr>
          <w:sz w:val="28"/>
          <w:szCs w:val="28"/>
        </w:rPr>
      </w:pPr>
      <w:r>
        <w:rPr>
          <w:sz w:val="28"/>
          <w:szCs w:val="28"/>
        </w:rPr>
        <w:t xml:space="preserve">Электронные воспитательные ресурсы СКГА будут направлены </w:t>
      </w:r>
      <w:proofErr w:type="gramStart"/>
      <w:r>
        <w:rPr>
          <w:sz w:val="28"/>
          <w:szCs w:val="28"/>
        </w:rPr>
        <w:t>на</w:t>
      </w:r>
      <w:proofErr w:type="gramEnd"/>
      <w:r>
        <w:rPr>
          <w:sz w:val="28"/>
          <w:szCs w:val="28"/>
        </w:rPr>
        <w:t>:</w:t>
      </w:r>
    </w:p>
    <w:p w:rsidR="0021101E" w:rsidRPr="00AB2241" w:rsidRDefault="0021101E" w:rsidP="00AB224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 xml:space="preserve"> - создание качественных воспитательных ресурсов;</w:t>
      </w:r>
    </w:p>
    <w:p w:rsidR="0021101E" w:rsidRPr="00AB2241" w:rsidRDefault="00A303BA" w:rsidP="00AB224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>
        <w:rPr>
          <w:sz w:val="28"/>
          <w:szCs w:val="28"/>
        </w:rPr>
        <w:t>- интеграцию электронных воспитательных ресурсов</w:t>
      </w:r>
      <w:r w:rsidR="0021101E" w:rsidRPr="00AB2241">
        <w:rPr>
          <w:sz w:val="28"/>
          <w:szCs w:val="28"/>
        </w:rPr>
        <w:t xml:space="preserve"> в традиционную (по целям, содержанию, формам и методам) воспитательную среду;</w:t>
      </w:r>
    </w:p>
    <w:p w:rsidR="0021101E" w:rsidRPr="00AB2241" w:rsidRDefault="0021101E" w:rsidP="00AB224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>- направленность электронных воспитательных ресурсов на использование их наиболее очевидных потенциальных возможностей (визуализация, автоматизация контроля, отработка типовых качеств, свойств и характеристик) вместо их ориентации на решение актуальных и перспективных задач воспитания;</w:t>
      </w:r>
    </w:p>
    <w:p w:rsidR="0021101E" w:rsidRPr="00AB2241" w:rsidRDefault="0021101E" w:rsidP="00A303BA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>- преемственност</w:t>
      </w:r>
      <w:r w:rsidR="00A303BA">
        <w:rPr>
          <w:sz w:val="28"/>
          <w:szCs w:val="28"/>
        </w:rPr>
        <w:t>ь</w:t>
      </w:r>
      <w:r w:rsidRPr="00AB2241">
        <w:rPr>
          <w:sz w:val="28"/>
          <w:szCs w:val="28"/>
        </w:rPr>
        <w:t xml:space="preserve"> программных сре</w:t>
      </w:r>
      <w:proofErr w:type="gramStart"/>
      <w:r w:rsidRPr="00AB2241">
        <w:rPr>
          <w:sz w:val="28"/>
          <w:szCs w:val="28"/>
        </w:rPr>
        <w:t>дств в р</w:t>
      </w:r>
      <w:proofErr w:type="gramEnd"/>
      <w:r w:rsidRPr="00AB2241">
        <w:rPr>
          <w:sz w:val="28"/>
          <w:szCs w:val="28"/>
        </w:rPr>
        <w:t>амках реализации воспитательных действий, программ и мероприятий;</w:t>
      </w:r>
    </w:p>
    <w:p w:rsidR="0021101E" w:rsidRPr="00AB2241" w:rsidRDefault="0021101E" w:rsidP="00AB224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>- професси</w:t>
      </w:r>
      <w:r w:rsidR="00A303BA">
        <w:rPr>
          <w:sz w:val="28"/>
          <w:szCs w:val="28"/>
        </w:rPr>
        <w:t>ональную</w:t>
      </w:r>
      <w:r w:rsidRPr="00AB2241">
        <w:rPr>
          <w:sz w:val="28"/>
          <w:szCs w:val="28"/>
        </w:rPr>
        <w:t xml:space="preserve"> подготовленность преподавателей, внедряющих электронные воспитательные ресурсы в</w:t>
      </w:r>
      <w:r w:rsidR="00A303BA">
        <w:rPr>
          <w:sz w:val="28"/>
          <w:szCs w:val="28"/>
        </w:rPr>
        <w:t xml:space="preserve"> воспитательное пространство СКГА.</w:t>
      </w:r>
    </w:p>
    <w:p w:rsidR="006C2009" w:rsidRDefault="00A303BA" w:rsidP="00CC2296">
      <w:pPr>
        <w:pStyle w:val="a7"/>
        <w:spacing w:before="150" w:beforeAutospacing="0" w:after="0" w:afterAutospacing="0"/>
        <w:ind w:firstLine="708"/>
        <w:jc w:val="both"/>
        <w:textAlignment w:val="top"/>
        <w:rPr>
          <w:sz w:val="28"/>
          <w:szCs w:val="28"/>
        </w:rPr>
      </w:pPr>
      <w:r>
        <w:rPr>
          <w:sz w:val="28"/>
          <w:szCs w:val="28"/>
        </w:rPr>
        <w:t>Таким образом, и</w:t>
      </w:r>
      <w:r w:rsidR="0021101E" w:rsidRPr="00AB2241">
        <w:rPr>
          <w:sz w:val="28"/>
          <w:szCs w:val="28"/>
        </w:rPr>
        <w:t xml:space="preserve">спользование </w:t>
      </w:r>
      <w:proofErr w:type="gramStart"/>
      <w:r w:rsidR="0021101E" w:rsidRPr="00AB2241">
        <w:rPr>
          <w:sz w:val="28"/>
          <w:szCs w:val="28"/>
        </w:rPr>
        <w:t>современных</w:t>
      </w:r>
      <w:proofErr w:type="gramEnd"/>
      <w:r w:rsidR="0021101E" w:rsidRPr="00AB2241">
        <w:rPr>
          <w:sz w:val="28"/>
          <w:szCs w:val="28"/>
        </w:rPr>
        <w:t xml:space="preserve"> ИКТ</w:t>
      </w:r>
      <w:r>
        <w:rPr>
          <w:sz w:val="28"/>
          <w:szCs w:val="28"/>
        </w:rPr>
        <w:t xml:space="preserve"> в воспитании обучающихся СКГА </w:t>
      </w:r>
      <w:r w:rsidR="0021101E" w:rsidRPr="00AB2241">
        <w:rPr>
          <w:sz w:val="28"/>
          <w:szCs w:val="28"/>
        </w:rPr>
        <w:t>позвол</w:t>
      </w:r>
      <w:r w:rsidR="006C2009">
        <w:rPr>
          <w:sz w:val="28"/>
          <w:szCs w:val="28"/>
        </w:rPr>
        <w:t>ит:</w:t>
      </w:r>
    </w:p>
    <w:p w:rsidR="0021101E" w:rsidRPr="00AB2241" w:rsidRDefault="006C2009" w:rsidP="00AB224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>
        <w:rPr>
          <w:sz w:val="28"/>
          <w:szCs w:val="28"/>
        </w:rPr>
        <w:t>-</w:t>
      </w:r>
      <w:r w:rsidR="00CC2296">
        <w:rPr>
          <w:sz w:val="28"/>
          <w:szCs w:val="28"/>
        </w:rPr>
        <w:t xml:space="preserve"> </w:t>
      </w:r>
      <w:r w:rsidR="0021101E" w:rsidRPr="00AB2241">
        <w:rPr>
          <w:sz w:val="28"/>
          <w:szCs w:val="28"/>
        </w:rPr>
        <w:t xml:space="preserve">расширить рамки воздействия воспитательных мероприятий во </w:t>
      </w:r>
      <w:proofErr w:type="spellStart"/>
      <w:r w:rsidR="0021101E" w:rsidRPr="00AB2241">
        <w:rPr>
          <w:sz w:val="28"/>
          <w:szCs w:val="28"/>
        </w:rPr>
        <w:t>внеучебной</w:t>
      </w:r>
      <w:proofErr w:type="spellEnd"/>
      <w:r w:rsidR="0021101E" w:rsidRPr="00AB2241">
        <w:rPr>
          <w:sz w:val="28"/>
          <w:szCs w:val="28"/>
        </w:rPr>
        <w:t xml:space="preserve"> деятельности, позволяет превратить воспитательный процесс в интерактивную, нужную, полезную деятельность.</w:t>
      </w:r>
    </w:p>
    <w:p w:rsidR="0021101E" w:rsidRPr="00AB2241" w:rsidRDefault="006C2009" w:rsidP="00AB224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>
        <w:rPr>
          <w:sz w:val="28"/>
          <w:szCs w:val="28"/>
        </w:rPr>
        <w:t xml:space="preserve">- </w:t>
      </w:r>
      <w:r w:rsidR="0021101E" w:rsidRPr="00AB2241">
        <w:rPr>
          <w:sz w:val="28"/>
          <w:szCs w:val="28"/>
        </w:rPr>
        <w:t>облегч</w:t>
      </w:r>
      <w:r>
        <w:rPr>
          <w:sz w:val="28"/>
          <w:szCs w:val="28"/>
        </w:rPr>
        <w:t>ит</w:t>
      </w:r>
      <w:r w:rsidR="0021101E" w:rsidRPr="00AB2241">
        <w:rPr>
          <w:sz w:val="28"/>
          <w:szCs w:val="28"/>
        </w:rPr>
        <w:t xml:space="preserve"> доступ к</w:t>
      </w:r>
      <w:r w:rsidR="00CC2296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различным </w:t>
      </w:r>
      <w:r w:rsidR="0021101E" w:rsidRPr="00AB2241">
        <w:rPr>
          <w:sz w:val="28"/>
          <w:szCs w:val="28"/>
        </w:rPr>
        <w:t>ресурсам в области образования, культуры, воспитания.</w:t>
      </w:r>
    </w:p>
    <w:p w:rsidR="0021101E" w:rsidRPr="00AB2241" w:rsidRDefault="006C2009" w:rsidP="00AB224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>
        <w:rPr>
          <w:sz w:val="28"/>
          <w:szCs w:val="28"/>
        </w:rPr>
        <w:t xml:space="preserve">- </w:t>
      </w:r>
      <w:r w:rsidR="0021101E" w:rsidRPr="00AB2241">
        <w:rPr>
          <w:sz w:val="28"/>
          <w:szCs w:val="28"/>
        </w:rPr>
        <w:t>преодоле</w:t>
      </w:r>
      <w:r>
        <w:rPr>
          <w:sz w:val="28"/>
          <w:szCs w:val="28"/>
        </w:rPr>
        <w:t>вать возрастные, временные и пространственные барьеры</w:t>
      </w:r>
      <w:r w:rsidR="0021101E" w:rsidRPr="00AB2241">
        <w:rPr>
          <w:sz w:val="28"/>
          <w:szCs w:val="28"/>
        </w:rPr>
        <w:t>,</w:t>
      </w:r>
      <w:r w:rsidR="00CC2296">
        <w:rPr>
          <w:sz w:val="28"/>
          <w:szCs w:val="28"/>
        </w:rPr>
        <w:t xml:space="preserve"> </w:t>
      </w:r>
      <w:r>
        <w:rPr>
          <w:sz w:val="28"/>
          <w:szCs w:val="28"/>
        </w:rPr>
        <w:t>приведет к п</w:t>
      </w:r>
      <w:r w:rsidR="0021101E" w:rsidRPr="00AB2241">
        <w:rPr>
          <w:sz w:val="28"/>
          <w:szCs w:val="28"/>
        </w:rPr>
        <w:t>остоянному поиску новых и эффективных форм организации персонализированного процесса воспитания и социализации студента в вузе.</w:t>
      </w:r>
    </w:p>
    <w:p w:rsidR="0021101E" w:rsidRPr="00AB2241" w:rsidRDefault="0021101E" w:rsidP="00CC2296">
      <w:pPr>
        <w:pStyle w:val="a7"/>
        <w:spacing w:before="150" w:beforeAutospacing="0" w:after="0" w:afterAutospacing="0"/>
        <w:ind w:firstLine="708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lastRenderedPageBreak/>
        <w:t xml:space="preserve">Изменения в целях улучшения воспитательного процесса в </w:t>
      </w:r>
      <w:r w:rsidR="00A15EF5">
        <w:rPr>
          <w:sz w:val="28"/>
          <w:szCs w:val="28"/>
        </w:rPr>
        <w:t xml:space="preserve">СКГА </w:t>
      </w:r>
      <w:r w:rsidRPr="00AB2241">
        <w:rPr>
          <w:sz w:val="28"/>
          <w:szCs w:val="28"/>
        </w:rPr>
        <w:t xml:space="preserve">требуют проектирования новых </w:t>
      </w:r>
      <w:proofErr w:type="gramStart"/>
      <w:r w:rsidRPr="00AB2241">
        <w:rPr>
          <w:sz w:val="28"/>
          <w:szCs w:val="28"/>
        </w:rPr>
        <w:t>методических подходов</w:t>
      </w:r>
      <w:proofErr w:type="gramEnd"/>
      <w:r w:rsidRPr="00AB2241">
        <w:rPr>
          <w:sz w:val="28"/>
          <w:szCs w:val="28"/>
        </w:rPr>
        <w:t xml:space="preserve"> к </w:t>
      </w:r>
      <w:r w:rsidR="00A15EF5">
        <w:rPr>
          <w:sz w:val="28"/>
          <w:szCs w:val="28"/>
        </w:rPr>
        <w:t xml:space="preserve">воспитанию </w:t>
      </w:r>
      <w:r w:rsidRPr="00AB2241">
        <w:rPr>
          <w:sz w:val="28"/>
          <w:szCs w:val="28"/>
        </w:rPr>
        <w:t>и, соответственно, разработки новых технологий воспитания, а также о</w:t>
      </w:r>
      <w:r w:rsidR="00A15EF5">
        <w:rPr>
          <w:sz w:val="28"/>
          <w:szCs w:val="28"/>
        </w:rPr>
        <w:t xml:space="preserve">рганизационных форм построения </w:t>
      </w:r>
      <w:r w:rsidRPr="00AB2241">
        <w:rPr>
          <w:sz w:val="28"/>
          <w:szCs w:val="28"/>
        </w:rPr>
        <w:t>воспитательного процесса.</w:t>
      </w:r>
    </w:p>
    <w:p w:rsidR="0021101E" w:rsidRPr="00AB2241" w:rsidRDefault="0021101E" w:rsidP="00CC2296">
      <w:pPr>
        <w:pStyle w:val="a7"/>
        <w:spacing w:before="150" w:beforeAutospacing="0" w:after="0" w:afterAutospacing="0"/>
        <w:ind w:firstLine="708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>Практика внедрения инновационных моделей воспитания и новых форм организации воспитательного процесса базируется на использовании передовых информационно-коммуникационных технологий, сетевых сервисов и средств. Они реализуются в составе интерактивного воспитательного пространства, обеспечивая связность содержательных, методических и технологических компонентов воспитания и реальную возможность повышения качества воспитательного пространства.</w:t>
      </w:r>
    </w:p>
    <w:p w:rsidR="0021101E" w:rsidRPr="00AB2241" w:rsidRDefault="0021101E" w:rsidP="00CC2296">
      <w:pPr>
        <w:pStyle w:val="a7"/>
        <w:spacing w:before="150" w:beforeAutospacing="0" w:after="0" w:afterAutospacing="0"/>
        <w:ind w:firstLine="708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>Влияние информационно-коммуникационных технологий на воспитательное пространство</w:t>
      </w:r>
      <w:r w:rsidR="00A15EF5">
        <w:rPr>
          <w:sz w:val="28"/>
          <w:szCs w:val="28"/>
        </w:rPr>
        <w:t xml:space="preserve"> СКГА</w:t>
      </w:r>
      <w:r w:rsidR="00CC2296">
        <w:rPr>
          <w:sz w:val="28"/>
          <w:szCs w:val="28"/>
        </w:rPr>
        <w:t xml:space="preserve"> </w:t>
      </w:r>
      <w:r w:rsidRPr="00AB2241">
        <w:rPr>
          <w:sz w:val="28"/>
          <w:szCs w:val="28"/>
        </w:rPr>
        <w:t xml:space="preserve">не ограничивается модернизацией средств, форм, методов и технологий воспитания. Оно приводит к внутреннему развитию </w:t>
      </w:r>
      <w:r w:rsidR="00A15EF5">
        <w:rPr>
          <w:sz w:val="28"/>
          <w:szCs w:val="28"/>
        </w:rPr>
        <w:t>Академии, ее</w:t>
      </w:r>
      <w:r w:rsidRPr="00AB2241">
        <w:rPr>
          <w:sz w:val="28"/>
          <w:szCs w:val="28"/>
        </w:rPr>
        <w:t xml:space="preserve"> трансформации в образовательные и воспитательные сообщества.</w:t>
      </w:r>
    </w:p>
    <w:p w:rsidR="0021101E" w:rsidRPr="00AB2241" w:rsidRDefault="0021101E" w:rsidP="00CC2296">
      <w:pPr>
        <w:pStyle w:val="a7"/>
        <w:spacing w:before="150" w:beforeAutospacing="0" w:after="0" w:afterAutospacing="0"/>
        <w:ind w:firstLine="375"/>
        <w:jc w:val="both"/>
        <w:textAlignment w:val="top"/>
        <w:rPr>
          <w:sz w:val="28"/>
          <w:szCs w:val="28"/>
        </w:rPr>
      </w:pPr>
      <w:r w:rsidRPr="00AB2241">
        <w:rPr>
          <w:sz w:val="28"/>
          <w:szCs w:val="28"/>
        </w:rPr>
        <w:t xml:space="preserve">Таким образом, внедрение информационно-коммуникационных технологий является одним из приоритетных направлений, обеспечивающих достижение высокого качества воспитательного пространства </w:t>
      </w:r>
      <w:r w:rsidR="00A15EF5">
        <w:rPr>
          <w:sz w:val="28"/>
          <w:szCs w:val="28"/>
        </w:rPr>
        <w:t xml:space="preserve">СКГА </w:t>
      </w:r>
      <w:r w:rsidRPr="00AB2241">
        <w:rPr>
          <w:sz w:val="28"/>
          <w:szCs w:val="28"/>
        </w:rPr>
        <w:t>в эпоху цифровизации.</w:t>
      </w:r>
    </w:p>
    <w:p w:rsidR="0021101E" w:rsidRPr="0021101E" w:rsidRDefault="0021101E" w:rsidP="0021101E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AD0FAE" w:rsidRPr="00CC2296" w:rsidRDefault="00CC2296" w:rsidP="00CC2296">
      <w:pPr>
        <w:pStyle w:val="2"/>
      </w:pPr>
      <w:bookmarkStart w:id="13" w:name="_Toc70504229"/>
      <w:r>
        <w:rPr>
          <w:rFonts w:eastAsia="Times New Roman"/>
          <w:lang w:eastAsia="ru-RU"/>
        </w:rPr>
        <w:t xml:space="preserve">2.5 </w:t>
      </w:r>
      <w:r w:rsidR="000576D8" w:rsidRPr="00CC2296">
        <w:rPr>
          <w:rFonts w:eastAsia="Times New Roman"/>
          <w:lang w:eastAsia="ru-RU"/>
        </w:rPr>
        <w:t>Внедрение электронного документооборота</w:t>
      </w:r>
      <w:bookmarkEnd w:id="13"/>
      <w:r w:rsidR="000576D8" w:rsidRPr="00CC2296">
        <w:rPr>
          <w:rFonts w:eastAsia="Times New Roman"/>
          <w:lang w:eastAsia="ru-RU"/>
        </w:rPr>
        <w:t xml:space="preserve"> </w:t>
      </w:r>
    </w:p>
    <w:p w:rsidR="00035F12" w:rsidRPr="00D75D93" w:rsidRDefault="00035F12" w:rsidP="00CC2296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D75D93">
        <w:rPr>
          <w:rFonts w:ascii="Times New Roman" w:hAnsi="Times New Roman" w:cs="Times New Roman"/>
          <w:sz w:val="28"/>
          <w:szCs w:val="28"/>
        </w:rPr>
        <w:t xml:space="preserve">Организация процессов управления - одна из важнейших задач в жизни вуза. Современные информационные технологии заставляют пересмотреть уже существующие способы работы с </w:t>
      </w:r>
      <w:proofErr w:type="gramStart"/>
      <w:r w:rsidRPr="00D75D93">
        <w:rPr>
          <w:rFonts w:ascii="Times New Roman" w:hAnsi="Times New Roman" w:cs="Times New Roman"/>
          <w:sz w:val="28"/>
          <w:szCs w:val="28"/>
        </w:rPr>
        <w:t>информацией</w:t>
      </w:r>
      <w:proofErr w:type="gramEnd"/>
      <w:r w:rsidRPr="00D75D93">
        <w:rPr>
          <w:rFonts w:ascii="Times New Roman" w:hAnsi="Times New Roman" w:cs="Times New Roman"/>
          <w:sz w:val="28"/>
          <w:szCs w:val="28"/>
        </w:rPr>
        <w:t xml:space="preserve"> и позволяет перевести управление Академией на совершенно новый технологический уровень.</w:t>
      </w:r>
    </w:p>
    <w:p w:rsidR="00035F12" w:rsidRPr="00D75D93" w:rsidRDefault="00035F12" w:rsidP="00D75D93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D75D93">
        <w:rPr>
          <w:rFonts w:ascii="Times New Roman" w:hAnsi="Times New Roman" w:cs="Times New Roman"/>
          <w:sz w:val="28"/>
          <w:szCs w:val="28"/>
        </w:rPr>
        <w:t xml:space="preserve">Одним из важнейших элементов данной системы является взаимодействие между людьми – поручения, задания и обработка документов. Увеличение информационных потоков в Академии, а также динамика развития вуза, требуют поиска более эффективных подходов во всей деятельности вуза. Одно из современных средств оптимизации процессов является </w:t>
      </w:r>
      <w:r w:rsidRPr="00D75D93">
        <w:rPr>
          <w:rFonts w:ascii="Times New Roman" w:hAnsi="Times New Roman" w:cs="Times New Roman"/>
          <w:b/>
          <w:sz w:val="28"/>
          <w:szCs w:val="28"/>
        </w:rPr>
        <w:t>электронный документооборот</w:t>
      </w:r>
      <w:r w:rsidRPr="00D75D93">
        <w:rPr>
          <w:rFonts w:ascii="Times New Roman" w:hAnsi="Times New Roman" w:cs="Times New Roman"/>
          <w:sz w:val="28"/>
          <w:szCs w:val="28"/>
        </w:rPr>
        <w:t xml:space="preserve">. Актуальность предлагаемого решения обусловлена возрастающей ролью современных информационных технологий в организации образовательной деятельности в учебных заведениях. Эти требования могут быть удовлетворены только при наличии развитой информационной инфраструктуры. Интеграция информационных ресурсов позволит использовать современные методы анализа состояния учебного процесса в вузе, планировать и эффективно управлять образовательной деятельностью. </w:t>
      </w:r>
    </w:p>
    <w:p w:rsidR="00035F12" w:rsidRPr="00D75D93" w:rsidRDefault="00035F12" w:rsidP="00D75D93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D75D93">
        <w:rPr>
          <w:rFonts w:ascii="Times New Roman" w:hAnsi="Times New Roman" w:cs="Times New Roman"/>
          <w:sz w:val="28"/>
          <w:szCs w:val="28"/>
        </w:rPr>
        <w:t>Основные проблемы, возникающие на данный момент при традиционной работе с документами:</w:t>
      </w:r>
    </w:p>
    <w:p w:rsidR="00035F12" w:rsidRPr="00D75D93" w:rsidRDefault="00035F12" w:rsidP="00D75D93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5D93">
        <w:rPr>
          <w:rFonts w:ascii="Times New Roman" w:hAnsi="Times New Roman" w:cs="Times New Roman"/>
          <w:sz w:val="28"/>
          <w:szCs w:val="28"/>
        </w:rPr>
        <w:sym w:font="Symbol" w:char="F0B7"/>
      </w:r>
      <w:r w:rsidRPr="00D75D93">
        <w:rPr>
          <w:rFonts w:ascii="Times New Roman" w:hAnsi="Times New Roman" w:cs="Times New Roman"/>
          <w:sz w:val="28"/>
          <w:szCs w:val="28"/>
        </w:rPr>
        <w:t xml:space="preserve"> большие объемы бумажных документов; </w:t>
      </w:r>
    </w:p>
    <w:p w:rsidR="00035F12" w:rsidRPr="00D75D93" w:rsidRDefault="00035F12" w:rsidP="00D75D93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5D93">
        <w:rPr>
          <w:rFonts w:ascii="Times New Roman" w:hAnsi="Times New Roman" w:cs="Times New Roman"/>
          <w:sz w:val="28"/>
          <w:szCs w:val="28"/>
        </w:rPr>
        <w:lastRenderedPageBreak/>
        <w:sym w:font="Symbol" w:char="F0B7"/>
      </w:r>
      <w:r w:rsidRPr="00D75D93">
        <w:rPr>
          <w:rFonts w:ascii="Times New Roman" w:hAnsi="Times New Roman" w:cs="Times New Roman"/>
          <w:sz w:val="28"/>
          <w:szCs w:val="28"/>
        </w:rPr>
        <w:t xml:space="preserve"> трудозатраты при поиске документов; </w:t>
      </w:r>
    </w:p>
    <w:p w:rsidR="00035F12" w:rsidRPr="00D75D93" w:rsidRDefault="00035F12" w:rsidP="00D75D93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5D93">
        <w:rPr>
          <w:rFonts w:ascii="Times New Roman" w:hAnsi="Times New Roman" w:cs="Times New Roman"/>
          <w:sz w:val="28"/>
          <w:szCs w:val="28"/>
        </w:rPr>
        <w:sym w:font="Symbol" w:char="F0B7"/>
      </w:r>
      <w:r w:rsidRPr="00D75D93">
        <w:rPr>
          <w:rFonts w:ascii="Times New Roman" w:hAnsi="Times New Roman" w:cs="Times New Roman"/>
          <w:sz w:val="28"/>
          <w:szCs w:val="28"/>
        </w:rPr>
        <w:t xml:space="preserve"> дублирование документов; </w:t>
      </w:r>
    </w:p>
    <w:p w:rsidR="00035F12" w:rsidRPr="00D75D93" w:rsidRDefault="00035F12" w:rsidP="00D75D93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5D93">
        <w:rPr>
          <w:rFonts w:ascii="Times New Roman" w:hAnsi="Times New Roman" w:cs="Times New Roman"/>
          <w:sz w:val="28"/>
          <w:szCs w:val="28"/>
        </w:rPr>
        <w:sym w:font="Symbol" w:char="F0B7"/>
      </w:r>
      <w:r w:rsidRPr="00D75D93">
        <w:rPr>
          <w:rFonts w:ascii="Times New Roman" w:hAnsi="Times New Roman" w:cs="Times New Roman"/>
          <w:sz w:val="28"/>
          <w:szCs w:val="28"/>
        </w:rPr>
        <w:t xml:space="preserve"> много времени тратится на подготовку и согласование документа.</w:t>
      </w:r>
    </w:p>
    <w:p w:rsidR="00035F12" w:rsidRPr="00D75D93" w:rsidRDefault="00035F12" w:rsidP="00D75D93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D75D93">
        <w:rPr>
          <w:rFonts w:ascii="Times New Roman" w:hAnsi="Times New Roman" w:cs="Times New Roman"/>
          <w:sz w:val="28"/>
          <w:szCs w:val="28"/>
        </w:rPr>
        <w:t xml:space="preserve">Внедрение электронного документооборота решит эти проблемы и дополнительно: </w:t>
      </w:r>
    </w:p>
    <w:p w:rsidR="00035F12" w:rsidRPr="00D75D93" w:rsidRDefault="00035F12" w:rsidP="00D75D93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D75D93">
        <w:rPr>
          <w:rFonts w:ascii="Times New Roman" w:hAnsi="Times New Roman" w:cs="Times New Roman"/>
          <w:sz w:val="28"/>
          <w:szCs w:val="28"/>
        </w:rPr>
        <w:sym w:font="Symbol" w:char="F0B7"/>
      </w:r>
      <w:r w:rsidR="008D3E4F">
        <w:rPr>
          <w:rFonts w:ascii="Times New Roman" w:hAnsi="Times New Roman" w:cs="Times New Roman"/>
          <w:sz w:val="28"/>
          <w:szCs w:val="28"/>
        </w:rPr>
        <w:t xml:space="preserve"> наладит </w:t>
      </w:r>
      <w:proofErr w:type="spellStart"/>
      <w:r w:rsidR="008D3E4F">
        <w:rPr>
          <w:rFonts w:ascii="Times New Roman" w:hAnsi="Times New Roman" w:cs="Times New Roman"/>
          <w:sz w:val="28"/>
          <w:szCs w:val="28"/>
        </w:rPr>
        <w:t>синхрон</w:t>
      </w:r>
      <w:r w:rsidRPr="00D75D93">
        <w:rPr>
          <w:rFonts w:ascii="Times New Roman" w:hAnsi="Times New Roman" w:cs="Times New Roman"/>
          <w:sz w:val="28"/>
          <w:szCs w:val="28"/>
        </w:rPr>
        <w:t>изированность</w:t>
      </w:r>
      <w:proofErr w:type="spellEnd"/>
      <w:r w:rsidRPr="00D75D93">
        <w:rPr>
          <w:rFonts w:ascii="Times New Roman" w:hAnsi="Times New Roman" w:cs="Times New Roman"/>
          <w:sz w:val="28"/>
          <w:szCs w:val="28"/>
        </w:rPr>
        <w:t xml:space="preserve"> работы подразделений; </w:t>
      </w:r>
    </w:p>
    <w:p w:rsidR="00035F12" w:rsidRPr="00D75D93" w:rsidRDefault="00035F12" w:rsidP="00D75D93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D75D93">
        <w:rPr>
          <w:rFonts w:ascii="Times New Roman" w:hAnsi="Times New Roman" w:cs="Times New Roman"/>
          <w:sz w:val="28"/>
          <w:szCs w:val="28"/>
        </w:rPr>
        <w:sym w:font="Symbol" w:char="F0B7"/>
      </w:r>
      <w:r w:rsidRPr="00D75D93">
        <w:rPr>
          <w:rFonts w:ascii="Times New Roman" w:hAnsi="Times New Roman" w:cs="Times New Roman"/>
          <w:sz w:val="28"/>
          <w:szCs w:val="28"/>
        </w:rPr>
        <w:t xml:space="preserve"> повысит эффективность работы с документами. </w:t>
      </w:r>
    </w:p>
    <w:p w:rsidR="00035F12" w:rsidRPr="00D75D93" w:rsidRDefault="00035F12" w:rsidP="00D75D93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D75D93">
        <w:rPr>
          <w:rFonts w:ascii="Times New Roman" w:hAnsi="Times New Roman" w:cs="Times New Roman"/>
          <w:sz w:val="28"/>
          <w:szCs w:val="28"/>
        </w:rPr>
        <w:t>Система электронного документооборота вуза должна стать естественной составной частью деловых процессов, направленных на обеспечение образовательной и управленческой деятельности. Являясь важнейшим элементом жизнедеятельности академии, СЭД должна выполнять определенные функции, связанные с совершенствованием процессов принятия решений в области анализа, регулирования и прогнозирования образовательной деятельности в вузе. С помощью системы должны решаться следующие основные задачи:</w:t>
      </w:r>
    </w:p>
    <w:p w:rsidR="00035F12" w:rsidRPr="00D75D93" w:rsidRDefault="00035F12" w:rsidP="00D75D93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D75D93">
        <w:rPr>
          <w:rFonts w:ascii="Times New Roman" w:hAnsi="Times New Roman" w:cs="Times New Roman"/>
          <w:sz w:val="28"/>
          <w:szCs w:val="28"/>
        </w:rPr>
        <w:t>При внедрении СЭД на предприятии ставят следующие цели:</w:t>
      </w:r>
    </w:p>
    <w:p w:rsidR="00035F12" w:rsidRPr="00D75D93" w:rsidRDefault="00035F12" w:rsidP="003E1094">
      <w:pPr>
        <w:pStyle w:val="a8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5D93">
        <w:rPr>
          <w:rFonts w:ascii="Times New Roman" w:hAnsi="Times New Roman" w:cs="Times New Roman"/>
          <w:sz w:val="28"/>
          <w:szCs w:val="28"/>
        </w:rPr>
        <w:t xml:space="preserve">минимизация или полный отказ от бумажного документооборота; </w:t>
      </w:r>
    </w:p>
    <w:p w:rsidR="00035F12" w:rsidRPr="00D75D93" w:rsidRDefault="00035F12" w:rsidP="003E1094">
      <w:pPr>
        <w:pStyle w:val="a8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5D93">
        <w:rPr>
          <w:rFonts w:ascii="Times New Roman" w:hAnsi="Times New Roman" w:cs="Times New Roman"/>
          <w:sz w:val="28"/>
          <w:szCs w:val="28"/>
        </w:rPr>
        <w:t xml:space="preserve">разработка единой информационной базы компании; </w:t>
      </w:r>
    </w:p>
    <w:p w:rsidR="00035F12" w:rsidRPr="00D75D93" w:rsidRDefault="00035F12" w:rsidP="003E1094">
      <w:pPr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5D93">
        <w:rPr>
          <w:rFonts w:ascii="Times New Roman" w:hAnsi="Times New Roman" w:cs="Times New Roman"/>
          <w:sz w:val="28"/>
          <w:szCs w:val="28"/>
        </w:rPr>
        <w:t>сбор, обработка и хранение текущей информации, связанной с повседневной деятельностью вуза;</w:t>
      </w:r>
    </w:p>
    <w:p w:rsidR="00035F12" w:rsidRPr="00D75D93" w:rsidRDefault="00035F12" w:rsidP="003E1094">
      <w:pPr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5D93">
        <w:rPr>
          <w:rFonts w:ascii="Times New Roman" w:hAnsi="Times New Roman" w:cs="Times New Roman"/>
          <w:sz w:val="28"/>
          <w:szCs w:val="28"/>
        </w:rPr>
        <w:t>хранение и обработка уже накопленной информации в банках данных;</w:t>
      </w:r>
    </w:p>
    <w:p w:rsidR="00035F12" w:rsidRPr="00D75D93" w:rsidRDefault="00035F12" w:rsidP="003E1094">
      <w:pPr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5D93">
        <w:rPr>
          <w:rFonts w:ascii="Times New Roman" w:hAnsi="Times New Roman" w:cs="Times New Roman"/>
          <w:sz w:val="28"/>
          <w:szCs w:val="28"/>
        </w:rPr>
        <w:t>компьютеризация документооборота вуза;</w:t>
      </w:r>
    </w:p>
    <w:p w:rsidR="00035F12" w:rsidRPr="00D75D93" w:rsidRDefault="00035F12" w:rsidP="003E1094">
      <w:pPr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5D93">
        <w:rPr>
          <w:rFonts w:ascii="Times New Roman" w:hAnsi="Times New Roman" w:cs="Times New Roman"/>
          <w:sz w:val="28"/>
          <w:szCs w:val="28"/>
        </w:rPr>
        <w:t>обслуживание административных подразделений вуза;</w:t>
      </w:r>
    </w:p>
    <w:p w:rsidR="00035F12" w:rsidRPr="00D75D93" w:rsidRDefault="00035F12" w:rsidP="003E1094">
      <w:pPr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5D93">
        <w:rPr>
          <w:rFonts w:ascii="Times New Roman" w:hAnsi="Times New Roman" w:cs="Times New Roman"/>
          <w:sz w:val="28"/>
          <w:szCs w:val="28"/>
        </w:rPr>
        <w:t>обслуживание учебных подразделений вуза;</w:t>
      </w:r>
    </w:p>
    <w:p w:rsidR="00035F12" w:rsidRPr="00D75D93" w:rsidRDefault="00035F12" w:rsidP="003E1094">
      <w:pPr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5D93">
        <w:rPr>
          <w:rFonts w:ascii="Times New Roman" w:hAnsi="Times New Roman" w:cs="Times New Roman"/>
          <w:sz w:val="28"/>
          <w:szCs w:val="28"/>
        </w:rPr>
        <w:t>обслуживание научно-производственных подразделений вуза;</w:t>
      </w:r>
    </w:p>
    <w:p w:rsidR="00035F12" w:rsidRPr="00D75D93" w:rsidRDefault="00035F12" w:rsidP="003E1094">
      <w:pPr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5D93">
        <w:rPr>
          <w:rFonts w:ascii="Times New Roman" w:hAnsi="Times New Roman" w:cs="Times New Roman"/>
          <w:sz w:val="28"/>
          <w:szCs w:val="28"/>
        </w:rPr>
        <w:t>обеспечение открытого доступа там, где это возможно, к информационным ресурсам вуза;</w:t>
      </w:r>
    </w:p>
    <w:p w:rsidR="00035F12" w:rsidRPr="00D75D93" w:rsidRDefault="00035F12" w:rsidP="003E1094">
      <w:pPr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5D93">
        <w:rPr>
          <w:rFonts w:ascii="Times New Roman" w:hAnsi="Times New Roman" w:cs="Times New Roman"/>
          <w:sz w:val="28"/>
          <w:szCs w:val="28"/>
        </w:rPr>
        <w:t>оперативное построение аналитических отчетов, характеризующих состояние образовательной деятельности;</w:t>
      </w:r>
    </w:p>
    <w:p w:rsidR="00035F12" w:rsidRPr="00D75D93" w:rsidRDefault="00035F12" w:rsidP="003E1094">
      <w:pPr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5D93">
        <w:rPr>
          <w:rFonts w:ascii="Times New Roman" w:hAnsi="Times New Roman" w:cs="Times New Roman"/>
          <w:sz w:val="28"/>
          <w:szCs w:val="28"/>
        </w:rPr>
        <w:t>объединение в единый делопроизводственный цикл всех структурных подразделений академии, включая территориально удаленные;</w:t>
      </w:r>
    </w:p>
    <w:p w:rsidR="00035F12" w:rsidRPr="00D75D93" w:rsidRDefault="00035F12" w:rsidP="003E1094">
      <w:pPr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5D93">
        <w:rPr>
          <w:rFonts w:ascii="Times New Roman" w:hAnsi="Times New Roman" w:cs="Times New Roman"/>
          <w:sz w:val="28"/>
          <w:szCs w:val="28"/>
        </w:rPr>
        <w:t xml:space="preserve">структурирование всей документации по утвержденной номенклатуре; </w:t>
      </w:r>
    </w:p>
    <w:p w:rsidR="00035F12" w:rsidRPr="00D75D93" w:rsidRDefault="00035F12" w:rsidP="003E1094">
      <w:pPr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5D93">
        <w:rPr>
          <w:rFonts w:ascii="Times New Roman" w:hAnsi="Times New Roman" w:cs="Times New Roman"/>
          <w:sz w:val="28"/>
          <w:szCs w:val="28"/>
        </w:rPr>
        <w:t>контроль над исполнением документов;</w:t>
      </w:r>
    </w:p>
    <w:p w:rsidR="00035F12" w:rsidRPr="00D75D93" w:rsidRDefault="00035F12" w:rsidP="003E1094">
      <w:pPr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75D93">
        <w:rPr>
          <w:rFonts w:ascii="Times New Roman" w:hAnsi="Times New Roman" w:cs="Times New Roman"/>
          <w:sz w:val="28"/>
          <w:szCs w:val="28"/>
        </w:rPr>
        <w:t>снижение трудовых и временных затрат на документационное обеспечение управления.</w:t>
      </w:r>
    </w:p>
    <w:p w:rsidR="00035F12" w:rsidRPr="00D75D93" w:rsidRDefault="00035F12" w:rsidP="00D75D93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D75D93">
        <w:rPr>
          <w:rFonts w:ascii="Times New Roman" w:hAnsi="Times New Roman" w:cs="Times New Roman"/>
          <w:sz w:val="28"/>
          <w:szCs w:val="28"/>
        </w:rPr>
        <w:t>В системах электронного документооборота электронный документ проходит все жизненные фазы, начиная от подготовки к созданию документа и до его передачи в архив. При этом упор делается на коллективной подготовке документа, его согласовании, корректировке, утверждении окончательной верс</w:t>
      </w:r>
      <w:proofErr w:type="gramStart"/>
      <w:r w:rsidRPr="00D75D93">
        <w:rPr>
          <w:rFonts w:ascii="Times New Roman" w:hAnsi="Times New Roman" w:cs="Times New Roman"/>
          <w:sz w:val="28"/>
          <w:szCs w:val="28"/>
        </w:rPr>
        <w:t>ии и ее</w:t>
      </w:r>
      <w:proofErr w:type="gramEnd"/>
      <w:r w:rsidRPr="00D75D93">
        <w:rPr>
          <w:rFonts w:ascii="Times New Roman" w:hAnsi="Times New Roman" w:cs="Times New Roman"/>
          <w:sz w:val="28"/>
          <w:szCs w:val="28"/>
        </w:rPr>
        <w:t xml:space="preserve"> публикации.</w:t>
      </w:r>
    </w:p>
    <w:p w:rsidR="00035F12" w:rsidRPr="00D75D93" w:rsidRDefault="00035F12" w:rsidP="00D75D93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D75D93">
        <w:rPr>
          <w:rFonts w:ascii="Times New Roman" w:hAnsi="Times New Roman" w:cs="Times New Roman"/>
          <w:sz w:val="28"/>
          <w:szCs w:val="28"/>
        </w:rPr>
        <w:t xml:space="preserve">Электронный документооборот должен обеспечить работу таких процессов, как обработка и распределение входящих документов; согласование и постановка подписи, рассылка исходящей документации. </w:t>
      </w:r>
    </w:p>
    <w:p w:rsidR="00035F12" w:rsidRPr="00D75D93" w:rsidRDefault="00035F12" w:rsidP="00D75D93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D75D93">
        <w:rPr>
          <w:rFonts w:ascii="Times New Roman" w:hAnsi="Times New Roman" w:cs="Times New Roman"/>
          <w:sz w:val="28"/>
          <w:szCs w:val="28"/>
        </w:rPr>
        <w:lastRenderedPageBreak/>
        <w:t xml:space="preserve">Такая система может быть построена только при переходе от локальных систем со своим информационным наполнением к интегрированной информационно-аналитической среде, которая позволит охватить все стороны деловых процессов в </w:t>
      </w:r>
      <w:proofErr w:type="spellStart"/>
      <w:r w:rsidRPr="00D75D93">
        <w:rPr>
          <w:rFonts w:ascii="Times New Roman" w:hAnsi="Times New Roman" w:cs="Times New Roman"/>
          <w:sz w:val="28"/>
          <w:szCs w:val="28"/>
        </w:rPr>
        <w:t>вузее</w:t>
      </w:r>
      <w:proofErr w:type="spellEnd"/>
      <w:r w:rsidRPr="00D75D93">
        <w:rPr>
          <w:rFonts w:ascii="Times New Roman" w:hAnsi="Times New Roman" w:cs="Times New Roman"/>
          <w:sz w:val="28"/>
          <w:szCs w:val="28"/>
        </w:rPr>
        <w:t>, автоматизировать административно-хозяйственную деятельность, обеспечить информационную поддержку принятия решений.</w:t>
      </w:r>
    </w:p>
    <w:p w:rsidR="00035F12" w:rsidRDefault="00035F12" w:rsidP="00D75D93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D75D93">
        <w:rPr>
          <w:rFonts w:ascii="Times New Roman" w:hAnsi="Times New Roman" w:cs="Times New Roman"/>
          <w:sz w:val="28"/>
          <w:szCs w:val="28"/>
        </w:rPr>
        <w:t>Интеграция информационных ресурсов создает условия для оперативного анализа текущей деятельности, повышения качества обучения, демократизации управления вузом, снижения затрат на организацию и управление учебным процессом. В рамках исследования вопроса интеграции СЭД и электронной образовательной информационной среды вуза можно утверждать о необходимости повышения качества документооборота, без увеличения штата сотрудников вуза. Кроме того, создаваемая система позволит на основе анализа деятельности вуза принимать решения, направленные на повышение качества управления вузом.</w:t>
      </w:r>
    </w:p>
    <w:p w:rsidR="000C3206" w:rsidRPr="00D75D93" w:rsidRDefault="000C3206" w:rsidP="00D75D93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CC2296" w:rsidRDefault="0024766C" w:rsidP="00CC2296">
      <w:pPr>
        <w:pStyle w:val="2"/>
      </w:pPr>
      <w:bookmarkStart w:id="14" w:name="_Toc70504230"/>
      <w:r>
        <w:t>2.</w:t>
      </w:r>
      <w:r w:rsidR="00580739">
        <w:t>6</w:t>
      </w:r>
      <w:r>
        <w:t xml:space="preserve"> </w:t>
      </w:r>
      <w:r w:rsidR="00CC2296">
        <w:t>Цифровая библиотека</w:t>
      </w:r>
      <w:bookmarkEnd w:id="14"/>
    </w:p>
    <w:p w:rsidR="0024766C" w:rsidRDefault="0024766C" w:rsidP="0024766C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673397">
        <w:rPr>
          <w:sz w:val="28"/>
          <w:szCs w:val="28"/>
        </w:rPr>
        <w:t xml:space="preserve">Единое библиотечное пространство с предоставлением доступа ко всем необходимым библиотечным ресурсам для всех студентов и преподавателей, с любого мобильного устройства или персонального компьютера, в режиме 24/7/365. Концепция создания цифрового библиотечного пространства, помимо предоставления доступа к электронно-библиотечным системам (Национальная электронная библиотека, </w:t>
      </w:r>
      <w:proofErr w:type="spellStart"/>
      <w:r w:rsidRPr="00673397">
        <w:rPr>
          <w:sz w:val="28"/>
          <w:szCs w:val="28"/>
        </w:rPr>
        <w:t>КиберЛенинка</w:t>
      </w:r>
      <w:proofErr w:type="spellEnd"/>
      <w:r w:rsidRPr="00673397">
        <w:rPr>
          <w:sz w:val="28"/>
          <w:szCs w:val="28"/>
        </w:rPr>
        <w:t xml:space="preserve">, </w:t>
      </w:r>
      <w:proofErr w:type="spellStart"/>
      <w:r w:rsidRPr="00673397">
        <w:rPr>
          <w:sz w:val="28"/>
          <w:szCs w:val="28"/>
        </w:rPr>
        <w:t>Знаниум</w:t>
      </w:r>
      <w:proofErr w:type="spellEnd"/>
      <w:r>
        <w:rPr>
          <w:sz w:val="28"/>
          <w:szCs w:val="28"/>
        </w:rPr>
        <w:t xml:space="preserve"> и др.</w:t>
      </w:r>
      <w:r w:rsidRPr="00673397">
        <w:rPr>
          <w:sz w:val="28"/>
          <w:szCs w:val="28"/>
        </w:rPr>
        <w:t xml:space="preserve">) подразумевает разработку и внедрения следующих решений: </w:t>
      </w:r>
    </w:p>
    <w:p w:rsidR="0024766C" w:rsidRDefault="0024766C" w:rsidP="0024766C">
      <w:pPr>
        <w:pStyle w:val="a7"/>
        <w:spacing w:before="150" w:beforeAutospacing="0" w:after="0" w:afterAutospacing="0"/>
        <w:ind w:left="375"/>
        <w:jc w:val="both"/>
        <w:textAlignment w:val="top"/>
        <w:rPr>
          <w:sz w:val="28"/>
          <w:szCs w:val="28"/>
        </w:rPr>
      </w:pPr>
      <w:r w:rsidRPr="00673397">
        <w:rPr>
          <w:sz w:val="28"/>
          <w:szCs w:val="28"/>
        </w:rPr>
        <w:t>– интеграция с электронными библиотеками других вузов России, что в перспективе должно лечь в основу создания единой федеральной вузовской цифровой библиотеки;</w:t>
      </w:r>
    </w:p>
    <w:p w:rsidR="0024766C" w:rsidRDefault="0024766C" w:rsidP="0024766C">
      <w:pPr>
        <w:pStyle w:val="a7"/>
        <w:spacing w:before="150" w:beforeAutospacing="0" w:after="0" w:afterAutospacing="0"/>
        <w:ind w:left="375"/>
        <w:jc w:val="both"/>
        <w:textAlignment w:val="top"/>
        <w:rPr>
          <w:sz w:val="28"/>
          <w:szCs w:val="28"/>
        </w:rPr>
      </w:pPr>
      <w:r w:rsidRPr="00673397">
        <w:rPr>
          <w:sz w:val="28"/>
          <w:szCs w:val="28"/>
        </w:rPr>
        <w:t>– оцифровка библиотечного фонда</w:t>
      </w:r>
      <w:r w:rsidR="00AC5EBA">
        <w:rPr>
          <w:sz w:val="28"/>
          <w:szCs w:val="28"/>
        </w:rPr>
        <w:t xml:space="preserve"> СКГА</w:t>
      </w:r>
      <w:r w:rsidR="00CC2296">
        <w:rPr>
          <w:sz w:val="28"/>
          <w:szCs w:val="28"/>
        </w:rPr>
        <w:t xml:space="preserve"> </w:t>
      </w:r>
      <w:r w:rsidRPr="00673397">
        <w:rPr>
          <w:sz w:val="28"/>
          <w:szCs w:val="28"/>
        </w:rPr>
        <w:t>и возможность предоставления необходимой литературы студентам в автоматическом режиме в личном кабинете обучающегося в соответствии с дисциплинами, изучаемыми в каждом конкретном семестре.</w:t>
      </w:r>
    </w:p>
    <w:p w:rsidR="00580739" w:rsidRDefault="00580739" w:rsidP="00AC5EBA"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24766C" w:rsidRPr="00AC5EBA" w:rsidRDefault="0024766C" w:rsidP="00AC5EBA"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C5EBA">
        <w:rPr>
          <w:rFonts w:ascii="Times New Roman" w:hAnsi="Times New Roman" w:cs="Times New Roman"/>
          <w:sz w:val="28"/>
          <w:szCs w:val="28"/>
        </w:rPr>
        <w:t>Для развития цифровой библиотеки СКГА</w:t>
      </w:r>
      <w:r w:rsidR="00CC2296">
        <w:rPr>
          <w:rFonts w:ascii="Times New Roman" w:hAnsi="Times New Roman" w:cs="Times New Roman"/>
          <w:sz w:val="28"/>
          <w:szCs w:val="28"/>
        </w:rPr>
        <w:t xml:space="preserve"> </w:t>
      </w:r>
      <w:r w:rsidRPr="00AC5EBA">
        <w:rPr>
          <w:rFonts w:ascii="Times New Roman" w:hAnsi="Times New Roman" w:cs="Times New Roman"/>
          <w:sz w:val="28"/>
          <w:szCs w:val="28"/>
        </w:rPr>
        <w:t>необходимо:</w:t>
      </w:r>
    </w:p>
    <w:p w:rsidR="0024766C" w:rsidRPr="00AC5EBA" w:rsidRDefault="0024766C" w:rsidP="00AC5EBA">
      <w:pPr>
        <w:pStyle w:val="a8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C5EBA">
        <w:rPr>
          <w:rFonts w:ascii="Times New Roman" w:hAnsi="Times New Roman" w:cs="Times New Roman"/>
          <w:sz w:val="28"/>
          <w:szCs w:val="28"/>
        </w:rPr>
        <w:t>Продолжать восстанавливать электронный каталог и ретро-каталог (в системе Фолиант).</w:t>
      </w:r>
    </w:p>
    <w:p w:rsidR="0024766C" w:rsidRPr="00AC5EBA" w:rsidRDefault="0024766C" w:rsidP="00AC5EBA">
      <w:pPr>
        <w:pStyle w:val="a8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C5EBA">
        <w:rPr>
          <w:rFonts w:ascii="Times New Roman" w:hAnsi="Times New Roman" w:cs="Times New Roman"/>
          <w:sz w:val="28"/>
          <w:szCs w:val="28"/>
        </w:rPr>
        <w:t>Упорядочить работу в системе Фолиант, для осуществления поиска через ЭБ.</w:t>
      </w:r>
    </w:p>
    <w:p w:rsidR="0024766C" w:rsidRPr="00AC5EBA" w:rsidRDefault="0024766C" w:rsidP="00AC5EBA">
      <w:pPr>
        <w:pStyle w:val="a8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C5EBA">
        <w:rPr>
          <w:rFonts w:ascii="Times New Roman" w:hAnsi="Times New Roman" w:cs="Times New Roman"/>
          <w:sz w:val="28"/>
          <w:szCs w:val="28"/>
        </w:rPr>
        <w:t>Продолжать</w:t>
      </w:r>
      <w:r w:rsidRPr="00AC5EBA">
        <w:rPr>
          <w:rFonts w:ascii="Times New Roman" w:eastAsia="Times New Roman" w:hAnsi="Times New Roman" w:cs="Times New Roman"/>
          <w:spacing w:val="2"/>
          <w:sz w:val="28"/>
          <w:szCs w:val="28"/>
        </w:rPr>
        <w:t xml:space="preserve"> пополнять электронную библиотеку</w:t>
      </w:r>
      <w:r w:rsidR="00CC2296">
        <w:rPr>
          <w:rFonts w:ascii="Times New Roman" w:eastAsia="Times New Roman" w:hAnsi="Times New Roman" w:cs="Times New Roman"/>
          <w:spacing w:val="2"/>
          <w:sz w:val="28"/>
          <w:szCs w:val="28"/>
        </w:rPr>
        <w:t xml:space="preserve"> </w:t>
      </w:r>
      <w:r w:rsidRPr="00AC5EBA">
        <w:rPr>
          <w:rFonts w:ascii="Times New Roman" w:eastAsia="Times New Roman" w:hAnsi="Times New Roman" w:cs="Times New Roman"/>
          <w:spacing w:val="2"/>
          <w:sz w:val="28"/>
          <w:szCs w:val="28"/>
        </w:rPr>
        <w:t>трудами преподавателей</w:t>
      </w:r>
      <w:r w:rsidR="00AC5EBA">
        <w:rPr>
          <w:rFonts w:ascii="Times New Roman" w:eastAsia="Times New Roman" w:hAnsi="Times New Roman" w:cs="Times New Roman"/>
          <w:spacing w:val="2"/>
          <w:sz w:val="28"/>
          <w:szCs w:val="28"/>
        </w:rPr>
        <w:t xml:space="preserve"> СКГА</w:t>
      </w:r>
      <w:r w:rsidRPr="00AC5EBA">
        <w:rPr>
          <w:rFonts w:ascii="Times New Roman" w:eastAsia="Times New Roman" w:hAnsi="Times New Roman" w:cs="Times New Roman"/>
          <w:spacing w:val="2"/>
          <w:sz w:val="28"/>
          <w:szCs w:val="28"/>
        </w:rPr>
        <w:t>.</w:t>
      </w:r>
    </w:p>
    <w:p w:rsidR="0024766C" w:rsidRPr="00AC5EBA" w:rsidRDefault="0024766C" w:rsidP="00AC5EBA">
      <w:pPr>
        <w:pStyle w:val="a8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C5EBA">
        <w:rPr>
          <w:rFonts w:ascii="Times New Roman" w:eastAsia="Times New Roman" w:hAnsi="Times New Roman" w:cs="Times New Roman"/>
          <w:spacing w:val="2"/>
          <w:sz w:val="28"/>
          <w:szCs w:val="28"/>
        </w:rPr>
        <w:t>Обеспечить удобный доступ пользователей к ЭБ вуза через систему поиска.</w:t>
      </w:r>
    </w:p>
    <w:p w:rsidR="0024766C" w:rsidRPr="00AC5EBA" w:rsidRDefault="0024766C" w:rsidP="00AC5EBA">
      <w:pPr>
        <w:pStyle w:val="a8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C5EBA">
        <w:rPr>
          <w:rFonts w:ascii="Times New Roman" w:hAnsi="Times New Roman" w:cs="Times New Roman"/>
          <w:sz w:val="28"/>
          <w:szCs w:val="28"/>
        </w:rPr>
        <w:lastRenderedPageBreak/>
        <w:t xml:space="preserve">Продолжать приобретать на постоянной основе ЭБС у </w:t>
      </w:r>
      <w:r w:rsidRPr="00AC5EBA">
        <w:rPr>
          <w:rFonts w:ascii="Times New Roman" w:eastAsia="Times New Roman" w:hAnsi="Times New Roman" w:cs="Times New Roman"/>
          <w:spacing w:val="2"/>
          <w:sz w:val="28"/>
          <w:szCs w:val="28"/>
        </w:rPr>
        <w:t xml:space="preserve">сторонних организаций, контент которых соответствует всем </w:t>
      </w:r>
      <w:r w:rsidRPr="00AC5EBA">
        <w:rPr>
          <w:rFonts w:ascii="Times New Roman" w:hAnsi="Times New Roman" w:cs="Times New Roman"/>
          <w:sz w:val="28"/>
          <w:szCs w:val="28"/>
        </w:rPr>
        <w:t>требованиям.</w:t>
      </w:r>
    </w:p>
    <w:p w:rsidR="0024766C" w:rsidRPr="00AC5EBA" w:rsidRDefault="0024766C" w:rsidP="00AC5EBA">
      <w:pPr>
        <w:pStyle w:val="a8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AC5EBA">
        <w:rPr>
          <w:rFonts w:ascii="Times New Roman" w:eastAsia="Times New Roman" w:hAnsi="Times New Roman" w:cs="Times New Roman"/>
          <w:spacing w:val="2"/>
          <w:sz w:val="28"/>
          <w:szCs w:val="28"/>
        </w:rPr>
        <w:t>Для архива ВКР, которые на данный момент хранятся в Облаке, необходимо выделить место в ЭБ вуза, или создать отдельную платформу.</w:t>
      </w:r>
      <w:proofErr w:type="gramEnd"/>
    </w:p>
    <w:p w:rsidR="0024766C" w:rsidRPr="00AC5EBA" w:rsidRDefault="0024766C" w:rsidP="00AC5EBA">
      <w:pPr>
        <w:pStyle w:val="a8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C5EBA">
        <w:rPr>
          <w:rFonts w:ascii="Times New Roman" w:hAnsi="Times New Roman" w:cs="Times New Roman"/>
          <w:sz w:val="28"/>
          <w:szCs w:val="28"/>
          <w:shd w:val="clear" w:color="auto" w:fill="FFFFFF"/>
        </w:rPr>
        <w:t>Для повышения уровня библиотекарей до экспертов по работе с информационными ресурсами</w:t>
      </w:r>
      <w:r w:rsidR="00CC229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Pr="00AC5EBA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требует проведения программы интенсивной переподготовки сотрудников </w:t>
      </w:r>
      <w:r w:rsidRPr="00AC5EBA">
        <w:rPr>
          <w:rFonts w:ascii="Times New Roman" w:eastAsia="Times New Roman" w:hAnsi="Times New Roman" w:cs="Times New Roman"/>
          <w:spacing w:val="2"/>
          <w:sz w:val="28"/>
          <w:szCs w:val="28"/>
        </w:rPr>
        <w:t>БИЦ</w:t>
      </w:r>
      <w:r w:rsidRPr="00AC5EBA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. </w:t>
      </w:r>
    </w:p>
    <w:p w:rsidR="0024766C" w:rsidRPr="00AC5EBA" w:rsidRDefault="0024766C" w:rsidP="00AC5EBA">
      <w:pPr>
        <w:pStyle w:val="a8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AC5EBA">
        <w:rPr>
          <w:rFonts w:ascii="Times New Roman" w:hAnsi="Times New Roman" w:cs="Times New Roman"/>
          <w:sz w:val="28"/>
          <w:szCs w:val="28"/>
        </w:rPr>
        <w:t>Тесное в сотрудничество с ОИС.</w:t>
      </w:r>
      <w:proofErr w:type="gramEnd"/>
    </w:p>
    <w:p w:rsidR="0024766C" w:rsidRPr="00AC5EBA" w:rsidRDefault="0024766C" w:rsidP="00AC5EBA">
      <w:pPr>
        <w:pStyle w:val="a8"/>
        <w:shd w:val="clear" w:color="auto" w:fill="FFFFFF"/>
        <w:spacing w:before="100" w:beforeAutospacing="1" w:after="100" w:afterAutospacing="1" w:line="240" w:lineRule="auto"/>
        <w:ind w:left="750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</w:p>
    <w:p w:rsidR="000576D8" w:rsidRPr="00CC2296" w:rsidRDefault="00DB6D1A" w:rsidP="00CC2296">
      <w:pPr>
        <w:pStyle w:val="2"/>
        <w:rPr>
          <w:rFonts w:eastAsia="Times New Roman"/>
          <w:lang w:eastAsia="ru-RU"/>
        </w:rPr>
      </w:pPr>
      <w:bookmarkStart w:id="15" w:name="_Toc70504231"/>
      <w:r w:rsidRPr="00CC2296">
        <w:rPr>
          <w:rFonts w:eastAsia="Times New Roman"/>
          <w:lang w:eastAsia="ru-RU"/>
        </w:rPr>
        <w:t>2.</w:t>
      </w:r>
      <w:r w:rsidR="00580739">
        <w:rPr>
          <w:rFonts w:eastAsia="Times New Roman"/>
          <w:lang w:eastAsia="ru-RU"/>
        </w:rPr>
        <w:t>7</w:t>
      </w:r>
      <w:r w:rsidR="00CC2296">
        <w:rPr>
          <w:rFonts w:eastAsia="Times New Roman"/>
          <w:lang w:eastAsia="ru-RU"/>
        </w:rPr>
        <w:t xml:space="preserve"> </w:t>
      </w:r>
      <w:r w:rsidR="000576D8" w:rsidRPr="00CC2296">
        <w:rPr>
          <w:rFonts w:eastAsia="Times New Roman"/>
          <w:lang w:eastAsia="ru-RU"/>
        </w:rPr>
        <w:t>Цифровой кампус</w:t>
      </w:r>
      <w:bookmarkEnd w:id="15"/>
    </w:p>
    <w:p w:rsidR="004E0DA4" w:rsidRPr="004E0DA4" w:rsidRDefault="00DD5055" w:rsidP="00CC2296">
      <w:pPr>
        <w:pStyle w:val="a7"/>
        <w:spacing w:before="150" w:beforeAutospacing="0" w:after="0" w:afterAutospacing="0"/>
        <w:ind w:firstLine="708"/>
        <w:jc w:val="both"/>
        <w:textAlignment w:val="top"/>
        <w:rPr>
          <w:sz w:val="28"/>
          <w:szCs w:val="28"/>
        </w:rPr>
      </w:pPr>
      <w:r w:rsidRPr="00BD2752">
        <w:rPr>
          <w:b/>
          <w:sz w:val="28"/>
          <w:szCs w:val="28"/>
        </w:rPr>
        <w:t>Цифровой кампус</w:t>
      </w:r>
      <w:r w:rsidR="0021117B" w:rsidRPr="0021117B">
        <w:rPr>
          <w:sz w:val="28"/>
          <w:szCs w:val="28"/>
        </w:rPr>
        <w:t xml:space="preserve"> - </w:t>
      </w:r>
      <w:r w:rsidR="0021117B">
        <w:rPr>
          <w:sz w:val="28"/>
          <w:szCs w:val="28"/>
        </w:rPr>
        <w:t>и</w:t>
      </w:r>
      <w:r w:rsidRPr="00673397">
        <w:rPr>
          <w:sz w:val="28"/>
          <w:szCs w:val="28"/>
        </w:rPr>
        <w:t>нформационная среда в виде портального решения для студ</w:t>
      </w:r>
      <w:r>
        <w:rPr>
          <w:sz w:val="28"/>
          <w:szCs w:val="28"/>
        </w:rPr>
        <w:t>ентов и сотрудников вуза</w:t>
      </w:r>
      <w:r w:rsidRPr="00673397">
        <w:rPr>
          <w:sz w:val="28"/>
          <w:szCs w:val="28"/>
        </w:rPr>
        <w:t xml:space="preserve">, представляющая собой синтез социальной сети и образовательной системы. </w:t>
      </w:r>
      <w:proofErr w:type="gramStart"/>
      <w:r w:rsidR="004E0DA4">
        <w:rPr>
          <w:sz w:val="28"/>
          <w:szCs w:val="28"/>
        </w:rPr>
        <w:t>Циф</w:t>
      </w:r>
      <w:r w:rsidR="0021117B">
        <w:rPr>
          <w:sz w:val="28"/>
          <w:szCs w:val="28"/>
        </w:rPr>
        <w:t>ровой кампус СКГА</w:t>
      </w:r>
      <w:r w:rsidR="00CC2296">
        <w:rPr>
          <w:sz w:val="28"/>
          <w:szCs w:val="28"/>
        </w:rPr>
        <w:t xml:space="preserve"> </w:t>
      </w:r>
      <w:r w:rsidR="0021117B">
        <w:rPr>
          <w:sz w:val="28"/>
          <w:szCs w:val="28"/>
        </w:rPr>
        <w:t>-</w:t>
      </w:r>
      <w:r w:rsidR="00CC2296">
        <w:rPr>
          <w:sz w:val="28"/>
          <w:szCs w:val="28"/>
        </w:rPr>
        <w:t xml:space="preserve"> </w:t>
      </w:r>
      <w:r w:rsidR="004E0DA4">
        <w:rPr>
          <w:sz w:val="28"/>
          <w:szCs w:val="28"/>
        </w:rPr>
        <w:t>в</w:t>
      </w:r>
      <w:r w:rsidR="004E0DA4" w:rsidRPr="004E0DA4">
        <w:rPr>
          <w:sz w:val="28"/>
          <w:szCs w:val="28"/>
        </w:rPr>
        <w:t>иртуа</w:t>
      </w:r>
      <w:r w:rsidR="0021117B">
        <w:rPr>
          <w:sz w:val="28"/>
          <w:szCs w:val="28"/>
        </w:rPr>
        <w:t xml:space="preserve">льный </w:t>
      </w:r>
      <w:r w:rsidR="004E0DA4">
        <w:rPr>
          <w:sz w:val="28"/>
          <w:szCs w:val="28"/>
        </w:rPr>
        <w:t xml:space="preserve">городок, представляющий собой </w:t>
      </w:r>
      <w:r w:rsidR="004E0DA4" w:rsidRPr="004E0DA4">
        <w:rPr>
          <w:sz w:val="28"/>
          <w:szCs w:val="28"/>
        </w:rPr>
        <w:t>современное информационное сообщество для студентов, преподавателей и административных работников вуза</w:t>
      </w:r>
      <w:r w:rsidR="004E0DA4">
        <w:rPr>
          <w:sz w:val="28"/>
          <w:szCs w:val="28"/>
        </w:rPr>
        <w:t xml:space="preserve">, где </w:t>
      </w:r>
      <w:r w:rsidR="004E0DA4" w:rsidRPr="004E0DA4">
        <w:rPr>
          <w:sz w:val="28"/>
          <w:szCs w:val="28"/>
        </w:rPr>
        <w:t>объедин</w:t>
      </w:r>
      <w:r w:rsidR="004E0DA4">
        <w:rPr>
          <w:sz w:val="28"/>
          <w:szCs w:val="28"/>
        </w:rPr>
        <w:t xml:space="preserve">ены </w:t>
      </w:r>
      <w:r w:rsidR="004E0DA4" w:rsidRPr="004E0DA4">
        <w:rPr>
          <w:sz w:val="28"/>
          <w:szCs w:val="28"/>
        </w:rPr>
        <w:t>в единую электронную сеть все элементы образовательной среды и образовательные ресурсы, а именно:</w:t>
      </w:r>
      <w:r w:rsidR="004E0DA4">
        <w:rPr>
          <w:sz w:val="28"/>
          <w:szCs w:val="28"/>
        </w:rPr>
        <w:t xml:space="preserve"> электронный деканат, лекционная</w:t>
      </w:r>
      <w:r w:rsidR="004E0DA4" w:rsidRPr="004E0DA4">
        <w:rPr>
          <w:sz w:val="28"/>
          <w:szCs w:val="28"/>
        </w:rPr>
        <w:t xml:space="preserve"> активность, учебные процессы, показатели учебной деятельности, </w:t>
      </w:r>
      <w:r w:rsidR="004E0DA4">
        <w:rPr>
          <w:sz w:val="28"/>
          <w:szCs w:val="28"/>
        </w:rPr>
        <w:t xml:space="preserve">научно-исследовательская деятельность ППС и студентов, </w:t>
      </w:r>
      <w:r w:rsidR="004E0DA4" w:rsidRPr="004E0DA4">
        <w:rPr>
          <w:sz w:val="28"/>
          <w:szCs w:val="28"/>
        </w:rPr>
        <w:t>отчетность, информационные сайты, системы управления, ресурсы деканата, расписание и учебные планы, образовательные материалы</w:t>
      </w:r>
      <w:r w:rsidR="004E0DA4">
        <w:rPr>
          <w:sz w:val="28"/>
          <w:szCs w:val="28"/>
        </w:rPr>
        <w:t>,</w:t>
      </w:r>
      <w:r w:rsidR="00CC2296">
        <w:rPr>
          <w:sz w:val="28"/>
          <w:szCs w:val="28"/>
        </w:rPr>
        <w:t xml:space="preserve"> </w:t>
      </w:r>
      <w:r w:rsidR="004E0DA4">
        <w:rPr>
          <w:sz w:val="28"/>
          <w:szCs w:val="28"/>
        </w:rPr>
        <w:t>спорт</w:t>
      </w:r>
      <w:proofErr w:type="gramEnd"/>
      <w:r w:rsidR="004E0DA4">
        <w:rPr>
          <w:sz w:val="28"/>
          <w:szCs w:val="28"/>
        </w:rPr>
        <w:t>, досуг, библиотечные системы</w:t>
      </w:r>
      <w:r w:rsidR="00CC2296">
        <w:rPr>
          <w:sz w:val="28"/>
          <w:szCs w:val="28"/>
        </w:rPr>
        <w:t xml:space="preserve"> </w:t>
      </w:r>
      <w:r w:rsidR="004E0DA4" w:rsidRPr="004E0DA4">
        <w:rPr>
          <w:sz w:val="28"/>
          <w:szCs w:val="28"/>
        </w:rPr>
        <w:t>и др</w:t>
      </w:r>
      <w:r w:rsidR="004E0DA4">
        <w:rPr>
          <w:sz w:val="28"/>
          <w:szCs w:val="28"/>
        </w:rPr>
        <w:t>.</w:t>
      </w:r>
      <w:r w:rsidR="004E0DA4" w:rsidRPr="004E0DA4">
        <w:rPr>
          <w:sz w:val="28"/>
          <w:szCs w:val="28"/>
        </w:rPr>
        <w:t xml:space="preserve"> Создание такого рода сообщества - это принципиально новый подход к организации учебной и управленческой деятельности вуза, б</w:t>
      </w:r>
      <w:r w:rsidR="004E0DA4">
        <w:rPr>
          <w:sz w:val="28"/>
          <w:szCs w:val="28"/>
        </w:rPr>
        <w:t>азирующийся на</w:t>
      </w:r>
      <w:r w:rsidR="00CC2296">
        <w:rPr>
          <w:sz w:val="28"/>
          <w:szCs w:val="28"/>
        </w:rPr>
        <w:t xml:space="preserve"> </w:t>
      </w:r>
      <w:r w:rsidR="004E0DA4" w:rsidRPr="004E0DA4">
        <w:rPr>
          <w:sz w:val="28"/>
          <w:szCs w:val="28"/>
        </w:rPr>
        <w:t>технологической платформе. Решение задачи формирования единой информационно-образовательной среды органи</w:t>
      </w:r>
      <w:r w:rsidR="0021117B">
        <w:rPr>
          <w:sz w:val="28"/>
          <w:szCs w:val="28"/>
        </w:rPr>
        <w:t>чно соответствует</w:t>
      </w:r>
      <w:r w:rsidR="00CC2296">
        <w:rPr>
          <w:sz w:val="28"/>
          <w:szCs w:val="28"/>
        </w:rPr>
        <w:t xml:space="preserve"> </w:t>
      </w:r>
      <w:r w:rsidR="0021117B">
        <w:rPr>
          <w:sz w:val="28"/>
          <w:szCs w:val="28"/>
        </w:rPr>
        <w:t>цифровому</w:t>
      </w:r>
      <w:r w:rsidR="00CC2296">
        <w:rPr>
          <w:sz w:val="28"/>
          <w:szCs w:val="28"/>
        </w:rPr>
        <w:t xml:space="preserve"> </w:t>
      </w:r>
      <w:r w:rsidR="0021117B">
        <w:rPr>
          <w:sz w:val="28"/>
          <w:szCs w:val="28"/>
        </w:rPr>
        <w:t>развитию</w:t>
      </w:r>
      <w:r w:rsidR="00CC2296">
        <w:rPr>
          <w:sz w:val="28"/>
          <w:szCs w:val="28"/>
        </w:rPr>
        <w:t xml:space="preserve"> </w:t>
      </w:r>
      <w:r w:rsidR="0021117B">
        <w:rPr>
          <w:sz w:val="28"/>
          <w:szCs w:val="28"/>
        </w:rPr>
        <w:t>СКГА, что</w:t>
      </w:r>
      <w:r w:rsidR="00CC2296">
        <w:rPr>
          <w:sz w:val="28"/>
          <w:szCs w:val="28"/>
        </w:rPr>
        <w:t xml:space="preserve"> </w:t>
      </w:r>
      <w:r w:rsidR="0021117B">
        <w:rPr>
          <w:sz w:val="28"/>
          <w:szCs w:val="28"/>
        </w:rPr>
        <w:t xml:space="preserve">детерминирует </w:t>
      </w:r>
      <w:r w:rsidR="004E0DA4" w:rsidRPr="004E0DA4">
        <w:rPr>
          <w:sz w:val="28"/>
          <w:szCs w:val="28"/>
        </w:rPr>
        <w:t>необходим</w:t>
      </w:r>
      <w:r w:rsidR="0021117B">
        <w:rPr>
          <w:sz w:val="28"/>
          <w:szCs w:val="28"/>
        </w:rPr>
        <w:t xml:space="preserve">ость </w:t>
      </w:r>
      <w:r w:rsidR="004E0DA4" w:rsidRPr="004E0DA4">
        <w:rPr>
          <w:sz w:val="28"/>
          <w:szCs w:val="28"/>
        </w:rPr>
        <w:t>реш</w:t>
      </w:r>
      <w:r w:rsidR="0021117B">
        <w:rPr>
          <w:sz w:val="28"/>
          <w:szCs w:val="28"/>
        </w:rPr>
        <w:t>ения проблем</w:t>
      </w:r>
      <w:r w:rsidR="004E0DA4" w:rsidRPr="004E0DA4">
        <w:rPr>
          <w:sz w:val="28"/>
          <w:szCs w:val="28"/>
        </w:rPr>
        <w:t xml:space="preserve">, которые встают перед вузом: построение связующего звена между подразделениями, а также системы передачи </w:t>
      </w:r>
      <w:r w:rsidR="0021117B">
        <w:rPr>
          <w:sz w:val="28"/>
          <w:szCs w:val="28"/>
        </w:rPr>
        <w:t xml:space="preserve">информации, </w:t>
      </w:r>
      <w:r w:rsidR="004E0DA4" w:rsidRPr="004E0DA4">
        <w:rPr>
          <w:sz w:val="28"/>
          <w:szCs w:val="28"/>
        </w:rPr>
        <w:t xml:space="preserve">опыта и знаний. </w:t>
      </w:r>
      <w:r w:rsidR="004E0DA4">
        <w:rPr>
          <w:sz w:val="28"/>
          <w:szCs w:val="28"/>
        </w:rPr>
        <w:t xml:space="preserve">Для этого необходима </w:t>
      </w:r>
      <w:r w:rsidR="004E0DA4" w:rsidRPr="004E0DA4">
        <w:rPr>
          <w:sz w:val="28"/>
          <w:szCs w:val="28"/>
        </w:rPr>
        <w:t xml:space="preserve">коммуникационная платформа для интеграции </w:t>
      </w:r>
      <w:r w:rsidR="004E0DA4">
        <w:rPr>
          <w:sz w:val="28"/>
          <w:szCs w:val="28"/>
        </w:rPr>
        <w:t>вс</w:t>
      </w:r>
      <w:r w:rsidR="0021117B">
        <w:rPr>
          <w:sz w:val="28"/>
          <w:szCs w:val="28"/>
        </w:rPr>
        <w:t>ех направлений деятельности Академии</w:t>
      </w:r>
      <w:r w:rsidR="004E0DA4">
        <w:rPr>
          <w:sz w:val="28"/>
          <w:szCs w:val="28"/>
        </w:rPr>
        <w:t>, ППС и студентов.</w:t>
      </w:r>
      <w:r w:rsidR="0021117B">
        <w:rPr>
          <w:sz w:val="28"/>
          <w:szCs w:val="28"/>
        </w:rPr>
        <w:t xml:space="preserve"> </w:t>
      </w:r>
      <w:r w:rsidR="004E0DA4">
        <w:rPr>
          <w:sz w:val="28"/>
          <w:szCs w:val="28"/>
        </w:rPr>
        <w:t xml:space="preserve">Т.е. </w:t>
      </w:r>
      <w:r w:rsidR="004E0DA4" w:rsidRPr="004E0DA4">
        <w:rPr>
          <w:sz w:val="28"/>
          <w:szCs w:val="28"/>
        </w:rPr>
        <w:t xml:space="preserve">цифровой кампус </w:t>
      </w:r>
      <w:r w:rsidR="0021117B">
        <w:rPr>
          <w:sz w:val="28"/>
          <w:szCs w:val="28"/>
        </w:rPr>
        <w:t>СКГА</w:t>
      </w:r>
      <w:r w:rsidR="00CC2296">
        <w:rPr>
          <w:sz w:val="28"/>
          <w:szCs w:val="28"/>
        </w:rPr>
        <w:t xml:space="preserve"> </w:t>
      </w:r>
      <w:r w:rsidR="0021117B">
        <w:rPr>
          <w:sz w:val="28"/>
          <w:szCs w:val="28"/>
        </w:rPr>
        <w:t>способствует упрощению</w:t>
      </w:r>
      <w:r w:rsidR="00CC2296">
        <w:rPr>
          <w:sz w:val="28"/>
          <w:szCs w:val="28"/>
        </w:rPr>
        <w:t xml:space="preserve"> </w:t>
      </w:r>
      <w:r w:rsidR="0021117B">
        <w:rPr>
          <w:sz w:val="28"/>
          <w:szCs w:val="28"/>
        </w:rPr>
        <w:t>рутинных операций</w:t>
      </w:r>
      <w:r w:rsidR="004E0DA4" w:rsidRPr="004E0DA4">
        <w:rPr>
          <w:sz w:val="28"/>
          <w:szCs w:val="28"/>
        </w:rPr>
        <w:t xml:space="preserve"> и облегч</w:t>
      </w:r>
      <w:r w:rsidR="0021117B">
        <w:rPr>
          <w:sz w:val="28"/>
          <w:szCs w:val="28"/>
        </w:rPr>
        <w:t>ит</w:t>
      </w:r>
      <w:r w:rsidR="004E0DA4" w:rsidRPr="004E0DA4">
        <w:rPr>
          <w:sz w:val="28"/>
          <w:szCs w:val="28"/>
        </w:rPr>
        <w:t xml:space="preserve"> доступ к ресурсам, повы</w:t>
      </w:r>
      <w:r w:rsidR="0021117B">
        <w:rPr>
          <w:sz w:val="28"/>
          <w:szCs w:val="28"/>
        </w:rPr>
        <w:t>сит</w:t>
      </w:r>
      <w:r w:rsidR="004E0DA4" w:rsidRPr="004E0DA4">
        <w:rPr>
          <w:sz w:val="28"/>
          <w:szCs w:val="28"/>
        </w:rPr>
        <w:t xml:space="preserve"> эффективность управления, что поднимает образовательный процесс на качественно новый уровень.</w:t>
      </w:r>
    </w:p>
    <w:p w:rsidR="001834E3" w:rsidRDefault="004E0DA4" w:rsidP="00CC2296">
      <w:pPr>
        <w:pStyle w:val="a8"/>
        <w:shd w:val="clear" w:color="auto" w:fill="FFFFFF"/>
        <w:spacing w:before="100" w:beforeAutospacing="1" w:after="100" w:afterAutospacing="1" w:line="240" w:lineRule="auto"/>
        <w:ind w:left="0" w:firstLine="708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Цифровой кампус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1834E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КГА </w:t>
      </w:r>
      <w:r w:rsidRPr="004E0DA4">
        <w:rPr>
          <w:rFonts w:ascii="Times New Roman" w:eastAsia="Times New Roman" w:hAnsi="Times New Roman" w:cs="Times New Roman"/>
          <w:sz w:val="28"/>
          <w:szCs w:val="28"/>
          <w:lang w:eastAsia="ru-RU"/>
        </w:rPr>
        <w:t>позвол</w:t>
      </w:r>
      <w:r w:rsidR="0021117B">
        <w:rPr>
          <w:rFonts w:ascii="Times New Roman" w:eastAsia="Times New Roman" w:hAnsi="Times New Roman" w:cs="Times New Roman"/>
          <w:sz w:val="28"/>
          <w:szCs w:val="28"/>
          <w:lang w:eastAsia="ru-RU"/>
        </w:rPr>
        <w:t>ит</w:t>
      </w:r>
      <w:r w:rsidRPr="004E0DA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едоставить одинаковый набор учебных сервисов и информационных услуг для различных форм обучения.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И</w:t>
      </w:r>
      <w:r w:rsidRPr="004E0DA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пользование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цифрового кампуса</w:t>
      </w:r>
      <w:r w:rsidRPr="004E0DA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актуально </w:t>
      </w:r>
      <w:r w:rsidRPr="004E0DA4">
        <w:rPr>
          <w:rFonts w:ascii="Times New Roman" w:eastAsia="Times New Roman" w:hAnsi="Times New Roman" w:cs="Times New Roman"/>
          <w:sz w:val="28"/>
          <w:szCs w:val="28"/>
          <w:lang w:eastAsia="ru-RU"/>
        </w:rPr>
        <w:t>для проф</w:t>
      </w:r>
      <w:r w:rsidR="0021117B">
        <w:rPr>
          <w:rFonts w:ascii="Times New Roman" w:eastAsia="Times New Roman" w:hAnsi="Times New Roman" w:cs="Times New Roman"/>
          <w:sz w:val="28"/>
          <w:szCs w:val="28"/>
          <w:lang w:eastAsia="ru-RU"/>
        </w:rPr>
        <w:t>ессионального развития ППС, поскольку цифровой он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4E0DA4">
        <w:rPr>
          <w:rFonts w:ascii="Times New Roman" w:eastAsia="Times New Roman" w:hAnsi="Times New Roman" w:cs="Times New Roman"/>
          <w:sz w:val="28"/>
          <w:szCs w:val="28"/>
          <w:lang w:eastAsia="ru-RU"/>
        </w:rPr>
        <w:t>предостав</w:t>
      </w:r>
      <w:r w:rsidR="0021117B">
        <w:rPr>
          <w:rFonts w:ascii="Times New Roman" w:eastAsia="Times New Roman" w:hAnsi="Times New Roman" w:cs="Times New Roman"/>
          <w:sz w:val="28"/>
          <w:szCs w:val="28"/>
          <w:lang w:eastAsia="ru-RU"/>
        </w:rPr>
        <w:t>ит</w:t>
      </w:r>
      <w:r w:rsidRPr="004E0DA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еподавателю достаточный набор информационных сервисов не только для поддержки учебного процесса, но и для осуществления его в электронной форме: контрольные по Интернету, семинар в виде веб-конференции и </w:t>
      </w:r>
      <w:r w:rsidR="0021117B">
        <w:rPr>
          <w:rFonts w:ascii="Times New Roman" w:eastAsia="Times New Roman" w:hAnsi="Times New Roman" w:cs="Times New Roman"/>
          <w:sz w:val="28"/>
          <w:szCs w:val="28"/>
          <w:lang w:eastAsia="ru-RU"/>
        </w:rPr>
        <w:t>др. воз</w:t>
      </w:r>
      <w:r w:rsidRPr="004E0DA4">
        <w:rPr>
          <w:rFonts w:ascii="Times New Roman" w:eastAsia="Times New Roman" w:hAnsi="Times New Roman" w:cs="Times New Roman"/>
          <w:sz w:val="28"/>
          <w:szCs w:val="28"/>
          <w:lang w:eastAsia="ru-RU"/>
        </w:rPr>
        <w:t>можности. Ключев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й момент </w:t>
      </w:r>
      <w:r w:rsidRPr="004E0DA4">
        <w:rPr>
          <w:rFonts w:ascii="Times New Roman" w:eastAsia="Times New Roman" w:hAnsi="Times New Roman" w:cs="Times New Roman"/>
          <w:sz w:val="28"/>
          <w:szCs w:val="28"/>
          <w:lang w:eastAsia="ru-RU"/>
        </w:rPr>
        <w:t>системы цифрового кампус</w:t>
      </w:r>
      <w:r w:rsidR="0021117B">
        <w:rPr>
          <w:rFonts w:ascii="Times New Roman" w:eastAsia="Times New Roman" w:hAnsi="Times New Roman" w:cs="Times New Roman"/>
          <w:sz w:val="28"/>
          <w:szCs w:val="28"/>
          <w:lang w:eastAsia="ru-RU"/>
        </w:rPr>
        <w:t>а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21117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КГА - это </w:t>
      </w:r>
      <w:r w:rsidR="0021117B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 xml:space="preserve">взаимодействие участников образовательного процесса, в том числе </w:t>
      </w:r>
      <w:r w:rsidRPr="004E0DA4">
        <w:rPr>
          <w:rFonts w:ascii="Times New Roman" w:eastAsia="Times New Roman" w:hAnsi="Times New Roman" w:cs="Times New Roman"/>
          <w:sz w:val="28"/>
          <w:szCs w:val="28"/>
          <w:lang w:eastAsia="ru-RU"/>
        </w:rPr>
        <w:t>с педагогами, администраторами, работодателями, исследователями, средствами преподавания, терминалами доступа к ресурсам и другими элементами. В качестве средства о</w:t>
      </w:r>
      <w:r w:rsidR="0021117B">
        <w:rPr>
          <w:rFonts w:ascii="Times New Roman" w:eastAsia="Times New Roman" w:hAnsi="Times New Roman" w:cs="Times New Roman"/>
          <w:sz w:val="28"/>
          <w:szCs w:val="28"/>
          <w:lang w:eastAsia="ru-RU"/>
        </w:rPr>
        <w:t>перативного доступа ко всем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4E0DA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ресурсам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будет выступать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4E0DA4">
        <w:rPr>
          <w:rFonts w:ascii="Times New Roman" w:eastAsia="Times New Roman" w:hAnsi="Times New Roman" w:cs="Times New Roman"/>
          <w:sz w:val="28"/>
          <w:szCs w:val="28"/>
          <w:lang w:eastAsia="ru-RU"/>
        </w:rPr>
        <w:t>образовательный портал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представляющий </w:t>
      </w:r>
      <w:r w:rsidR="0021117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обой </w:t>
      </w:r>
      <w:r w:rsidRPr="004E0DA4">
        <w:rPr>
          <w:rFonts w:ascii="Times New Roman" w:eastAsia="Times New Roman" w:hAnsi="Times New Roman" w:cs="Times New Roman"/>
          <w:sz w:val="28"/>
          <w:szCs w:val="28"/>
          <w:lang w:eastAsia="ru-RU"/>
        </w:rPr>
        <w:t>«ворота» ко всем элементам образовательной среды и образовательным ресурсам. Задача портала - предоставить единый интерфейс доступа к информации, сервисам, сообществам в рамках все</w:t>
      </w:r>
      <w:r w:rsidR="0021117B">
        <w:rPr>
          <w:rFonts w:ascii="Times New Roman" w:eastAsia="Times New Roman" w:hAnsi="Times New Roman" w:cs="Times New Roman"/>
          <w:sz w:val="28"/>
          <w:szCs w:val="28"/>
          <w:lang w:eastAsia="ru-RU"/>
        </w:rPr>
        <w:t>й Академии.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4E0DA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Инфраструктура доступа включает киоски, терминалы, компьютеры, мобильную технику, беспроводную связь и сеть. </w:t>
      </w:r>
      <w:proofErr w:type="gramStart"/>
      <w:r w:rsidRPr="004E0DA4">
        <w:rPr>
          <w:rFonts w:ascii="Times New Roman" w:eastAsia="Times New Roman" w:hAnsi="Times New Roman" w:cs="Times New Roman"/>
          <w:sz w:val="28"/>
          <w:szCs w:val="28"/>
          <w:lang w:eastAsia="ru-RU"/>
        </w:rPr>
        <w:t>Цифровой кампус</w:t>
      </w:r>
      <w:r w:rsidR="0021117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КГА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4E0DA4">
        <w:rPr>
          <w:rFonts w:ascii="Times New Roman" w:eastAsia="Times New Roman" w:hAnsi="Times New Roman" w:cs="Times New Roman"/>
          <w:sz w:val="28"/>
          <w:szCs w:val="28"/>
          <w:lang w:eastAsia="ru-RU"/>
        </w:rPr>
        <w:t>- это своеобразная социально-образовательная сеть</w:t>
      </w:r>
      <w:r w:rsidR="005014D9">
        <w:rPr>
          <w:rFonts w:ascii="Times New Roman" w:eastAsia="Times New Roman" w:hAnsi="Times New Roman" w:cs="Times New Roman"/>
          <w:sz w:val="28"/>
          <w:szCs w:val="28"/>
          <w:lang w:eastAsia="ru-RU"/>
        </w:rPr>
        <w:t>,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4E0DA4">
        <w:rPr>
          <w:rFonts w:ascii="Times New Roman" w:eastAsia="Times New Roman" w:hAnsi="Times New Roman" w:cs="Times New Roman"/>
          <w:sz w:val="28"/>
          <w:szCs w:val="28"/>
          <w:lang w:eastAsia="ru-RU"/>
        </w:rPr>
        <w:t>интегриру</w:t>
      </w:r>
      <w:r w:rsidR="005014D9">
        <w:rPr>
          <w:rFonts w:ascii="Times New Roman" w:eastAsia="Times New Roman" w:hAnsi="Times New Roman" w:cs="Times New Roman"/>
          <w:sz w:val="28"/>
          <w:szCs w:val="28"/>
          <w:lang w:eastAsia="ru-RU"/>
        </w:rPr>
        <w:t>ющая</w:t>
      </w:r>
      <w:r w:rsidRPr="004E0DA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с</w:t>
      </w:r>
      <w:r w:rsidR="005014D9">
        <w:rPr>
          <w:rFonts w:ascii="Times New Roman" w:eastAsia="Times New Roman" w:hAnsi="Times New Roman" w:cs="Times New Roman"/>
          <w:sz w:val="28"/>
          <w:szCs w:val="28"/>
          <w:lang w:eastAsia="ru-RU"/>
        </w:rPr>
        <w:t>е ключевые процессы Академии</w:t>
      </w:r>
      <w:r w:rsidRPr="004E0DA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между собой и внешней средой, формиру</w:t>
      </w:r>
      <w:r w:rsidR="005014D9">
        <w:rPr>
          <w:rFonts w:ascii="Times New Roman" w:eastAsia="Times New Roman" w:hAnsi="Times New Roman" w:cs="Times New Roman"/>
          <w:sz w:val="28"/>
          <w:szCs w:val="28"/>
          <w:lang w:eastAsia="ru-RU"/>
        </w:rPr>
        <w:t>ющая д</w:t>
      </w:r>
      <w:r w:rsidRPr="004E0DA4">
        <w:rPr>
          <w:rFonts w:ascii="Times New Roman" w:eastAsia="Times New Roman" w:hAnsi="Times New Roman" w:cs="Times New Roman"/>
          <w:sz w:val="28"/>
          <w:szCs w:val="28"/>
          <w:lang w:eastAsia="ru-RU"/>
        </w:rPr>
        <w:t>ля каждого участника персонализированн</w:t>
      </w:r>
      <w:r w:rsidR="005014D9">
        <w:rPr>
          <w:rFonts w:ascii="Times New Roman" w:eastAsia="Times New Roman" w:hAnsi="Times New Roman" w:cs="Times New Roman"/>
          <w:sz w:val="28"/>
          <w:szCs w:val="28"/>
          <w:lang w:eastAsia="ru-RU"/>
        </w:rPr>
        <w:t>ое информационное пространство на основе использования</w:t>
      </w:r>
      <w:r w:rsidRPr="004E0DA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электронны</w:t>
      </w:r>
      <w:r w:rsidR="005014D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х сервисов: </w:t>
      </w:r>
      <w:r w:rsidRPr="004E0DA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ерсональные страницы, общение, информационные сервисы, место хранения информационных ресурсов, а также доступ к учебным </w:t>
      </w:r>
      <w:r w:rsidR="0021117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и воспитательным </w:t>
      </w:r>
      <w:r w:rsidRPr="004E0DA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ервисам: к расписанию, учебным планам, успеваемости, подписке на дисциплину по выбору, сдаче </w:t>
      </w:r>
      <w:r w:rsidR="005014D9">
        <w:rPr>
          <w:rFonts w:ascii="Times New Roman" w:eastAsia="Times New Roman" w:hAnsi="Times New Roman" w:cs="Times New Roman"/>
          <w:sz w:val="28"/>
          <w:szCs w:val="28"/>
          <w:lang w:eastAsia="ru-RU"/>
        </w:rPr>
        <w:t>контрольных работ и</w:t>
      </w:r>
      <w:proofErr w:type="gramEnd"/>
      <w:r w:rsidR="005014D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рефератов, а также</w:t>
      </w:r>
      <w:r w:rsidR="001834E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4E0DA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озможности социальных сетей как способа вовлечения студентов в учебный процесс, реализации групповых учебных </w:t>
      </w:r>
      <w:r w:rsidR="001834E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и научных </w:t>
      </w:r>
      <w:r w:rsidRPr="004E0DA4">
        <w:rPr>
          <w:rFonts w:ascii="Times New Roman" w:eastAsia="Times New Roman" w:hAnsi="Times New Roman" w:cs="Times New Roman"/>
          <w:sz w:val="28"/>
          <w:szCs w:val="28"/>
          <w:lang w:eastAsia="ru-RU"/>
        </w:rPr>
        <w:t>прое</w:t>
      </w:r>
      <w:r w:rsidR="005014D9">
        <w:rPr>
          <w:rFonts w:ascii="Times New Roman" w:eastAsia="Times New Roman" w:hAnsi="Times New Roman" w:cs="Times New Roman"/>
          <w:sz w:val="28"/>
          <w:szCs w:val="28"/>
          <w:lang w:eastAsia="ru-RU"/>
        </w:rPr>
        <w:t>ктов, эффективных коммуникаций, т.к.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5014D9">
        <w:rPr>
          <w:rFonts w:ascii="Times New Roman" w:eastAsia="Times New Roman" w:hAnsi="Times New Roman" w:cs="Times New Roman"/>
          <w:sz w:val="28"/>
          <w:szCs w:val="28"/>
          <w:lang w:eastAsia="ru-RU"/>
        </w:rPr>
        <w:t>м</w:t>
      </w:r>
      <w:r w:rsidRPr="004E0DA4">
        <w:rPr>
          <w:rFonts w:ascii="Times New Roman" w:eastAsia="Times New Roman" w:hAnsi="Times New Roman" w:cs="Times New Roman"/>
          <w:sz w:val="28"/>
          <w:szCs w:val="28"/>
          <w:lang w:eastAsia="ru-RU"/>
        </w:rPr>
        <w:t>еханизмы социальных сетей - идеальная платформа, с помощью которой и сотрудники, и студенты с большой готовностью высказываются по интересующим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4E0DA4">
        <w:rPr>
          <w:rFonts w:ascii="Times New Roman" w:eastAsia="Times New Roman" w:hAnsi="Times New Roman" w:cs="Times New Roman"/>
          <w:sz w:val="28"/>
          <w:szCs w:val="28"/>
          <w:lang w:eastAsia="ru-RU"/>
        </w:rPr>
        <w:t>вопросам или участвуют в совместном обсуждении.</w:t>
      </w:r>
    </w:p>
    <w:p w:rsidR="001834E3" w:rsidRDefault="004E0DA4" w:rsidP="00CC2296">
      <w:pPr>
        <w:shd w:val="clear" w:color="auto" w:fill="FFFFFF"/>
        <w:spacing w:before="100" w:beforeAutospacing="1" w:after="100" w:afterAutospacing="1" w:line="24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834E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 цифровом кампусе </w:t>
      </w:r>
      <w:r w:rsidR="001834E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КГА </w:t>
      </w:r>
      <w:r w:rsidRPr="001834E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ользователь </w:t>
      </w:r>
      <w:r w:rsidR="001834E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будет </w:t>
      </w:r>
      <w:r w:rsidRPr="001834E3">
        <w:rPr>
          <w:rFonts w:ascii="Times New Roman" w:eastAsia="Times New Roman" w:hAnsi="Times New Roman" w:cs="Times New Roman"/>
          <w:sz w:val="28"/>
          <w:szCs w:val="28"/>
          <w:lang w:eastAsia="ru-RU"/>
        </w:rPr>
        <w:t>представле</w:t>
      </w:r>
      <w:r w:rsidR="001834E3">
        <w:rPr>
          <w:rFonts w:ascii="Times New Roman" w:eastAsia="Times New Roman" w:hAnsi="Times New Roman" w:cs="Times New Roman"/>
          <w:sz w:val="28"/>
          <w:szCs w:val="28"/>
          <w:lang w:eastAsia="ru-RU"/>
        </w:rPr>
        <w:t>н в четырех основных ролях</w:t>
      </w:r>
      <w:r w:rsidR="00AC5EBA">
        <w:rPr>
          <w:rFonts w:ascii="Times New Roman" w:eastAsia="Times New Roman" w:hAnsi="Times New Roman" w:cs="Times New Roman"/>
          <w:sz w:val="28"/>
          <w:szCs w:val="28"/>
          <w:lang w:eastAsia="ru-RU"/>
        </w:rPr>
        <w:t>:</w:t>
      </w:r>
      <w:r w:rsidR="001834E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обучаю</w:t>
      </w:r>
      <w:r w:rsidRPr="001834E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щийся, преподаватель, руководитель, выпускник. Для каждого из них </w:t>
      </w:r>
      <w:r w:rsidR="001834E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будет </w:t>
      </w:r>
      <w:r w:rsidRPr="001834E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оздана своя виртуальная среда, в которой есть как общие разделы, так и уникальные. </w:t>
      </w:r>
    </w:p>
    <w:p w:rsidR="00580739" w:rsidRDefault="001834E3" w:rsidP="00CC2296">
      <w:pPr>
        <w:shd w:val="clear" w:color="auto" w:fill="FFFFFF"/>
        <w:spacing w:before="100" w:beforeAutospacing="1" w:after="100" w:afterAutospacing="1" w:line="24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834E3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>Обучающийся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4E0DA4" w:rsidRPr="001834E3">
        <w:rPr>
          <w:rFonts w:ascii="Times New Roman" w:eastAsia="Times New Roman" w:hAnsi="Times New Roman" w:cs="Times New Roman"/>
          <w:sz w:val="28"/>
          <w:szCs w:val="28"/>
          <w:lang w:eastAsia="ru-RU"/>
        </w:rPr>
        <w:t>при входе в систему видит уже созданную иер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архическую сеть (Академия, институт/</w:t>
      </w:r>
      <w:r w:rsidR="004E0DA4" w:rsidRPr="001834E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факультет - кафедра - группа - преподаватели - </w:t>
      </w:r>
      <w:proofErr w:type="spellStart"/>
      <w:r w:rsidR="004E0DA4" w:rsidRPr="001834E3">
        <w:rPr>
          <w:rFonts w:ascii="Times New Roman" w:eastAsia="Times New Roman" w:hAnsi="Times New Roman" w:cs="Times New Roman"/>
          <w:sz w:val="28"/>
          <w:szCs w:val="28"/>
          <w:lang w:eastAsia="ru-RU"/>
        </w:rPr>
        <w:t>одногруппники</w:t>
      </w:r>
      <w:proofErr w:type="spellEnd"/>
      <w:r w:rsidR="004E0DA4" w:rsidRPr="001834E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). В его «досье» имеется список всех преподавателей, которые ведут у него курсы, и </w:t>
      </w:r>
      <w:proofErr w:type="spellStart"/>
      <w:r w:rsidR="004E0DA4" w:rsidRPr="001834E3">
        <w:rPr>
          <w:rFonts w:ascii="Times New Roman" w:eastAsia="Times New Roman" w:hAnsi="Times New Roman" w:cs="Times New Roman"/>
          <w:sz w:val="28"/>
          <w:szCs w:val="28"/>
          <w:lang w:eastAsia="ru-RU"/>
        </w:rPr>
        <w:t>одног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руппников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. Через портал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студент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4E0DA4" w:rsidRPr="001834E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может сдать контрольные работы, получить комментарии преподавателя и узнать результат проверки, а также в назначенное время зайти на страницу соответствующей консультации и пообщаться с преподавателем. </w:t>
      </w:r>
    </w:p>
    <w:p w:rsidR="001834E3" w:rsidRDefault="00580739" w:rsidP="0044663A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ab/>
      </w:r>
      <w:r w:rsidR="001834E3" w:rsidRPr="001834E3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>Преподаватель</w:t>
      </w:r>
      <w:r w:rsidR="001834E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идит всех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1834E3">
        <w:rPr>
          <w:rFonts w:ascii="Times New Roman" w:eastAsia="Times New Roman" w:hAnsi="Times New Roman" w:cs="Times New Roman"/>
          <w:sz w:val="28"/>
          <w:szCs w:val="28"/>
          <w:lang w:eastAsia="ru-RU"/>
        </w:rPr>
        <w:t>обучающихся</w:t>
      </w:r>
      <w:r w:rsidR="004E0DA4" w:rsidRPr="001834E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о группам. Преподавателем может быть создано соответствующее контрольное мероприятие, в которое учащиеся могут добавлять результаты своей работы, а он, в свою очередь, имеет возможность проверять контрольные и там же выставлять оценки. Преподаватель имеет возможность приглашать участников на организуемые им консультации, которые проходят в назначенное время в онлайн-режиме посредством текстового чата (в дальнейшем аудио- и</w:t>
      </w:r>
      <w:r w:rsidR="001834E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идеоконференции). </w:t>
      </w:r>
    </w:p>
    <w:p w:rsidR="0044663A" w:rsidRDefault="001834E3" w:rsidP="00CC2296">
      <w:pPr>
        <w:shd w:val="clear" w:color="auto" w:fill="FFFFFF"/>
        <w:spacing w:before="100" w:beforeAutospacing="1" w:after="100" w:afterAutospacing="1" w:line="24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4663A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lastRenderedPageBreak/>
        <w:t xml:space="preserve">Руководители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сех подразделений </w:t>
      </w:r>
      <w:r w:rsidR="0044663A">
        <w:rPr>
          <w:rFonts w:ascii="Times New Roman" w:eastAsia="Times New Roman" w:hAnsi="Times New Roman" w:cs="Times New Roman"/>
          <w:sz w:val="28"/>
          <w:szCs w:val="28"/>
          <w:lang w:eastAsia="ru-RU"/>
        </w:rPr>
        <w:t>через общий список имею</w:t>
      </w:r>
      <w:r w:rsidR="004E0DA4" w:rsidRPr="001834E3">
        <w:rPr>
          <w:rFonts w:ascii="Times New Roman" w:eastAsia="Times New Roman" w:hAnsi="Times New Roman" w:cs="Times New Roman"/>
          <w:sz w:val="28"/>
          <w:szCs w:val="28"/>
          <w:lang w:eastAsia="ru-RU"/>
        </w:rPr>
        <w:t>т быстрый доступ ко всем своим сотрудникам. Он</w:t>
      </w:r>
      <w:r w:rsidR="0044663A">
        <w:rPr>
          <w:rFonts w:ascii="Times New Roman" w:eastAsia="Times New Roman" w:hAnsi="Times New Roman" w:cs="Times New Roman"/>
          <w:sz w:val="28"/>
          <w:szCs w:val="28"/>
          <w:lang w:eastAsia="ru-RU"/>
        </w:rPr>
        <w:t>и</w:t>
      </w:r>
      <w:r w:rsidR="004E0DA4" w:rsidRPr="001834E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мо</w:t>
      </w:r>
      <w:r w:rsidR="0044663A">
        <w:rPr>
          <w:rFonts w:ascii="Times New Roman" w:eastAsia="Times New Roman" w:hAnsi="Times New Roman" w:cs="Times New Roman"/>
          <w:sz w:val="28"/>
          <w:szCs w:val="28"/>
          <w:lang w:eastAsia="ru-RU"/>
        </w:rPr>
        <w:t>гут</w:t>
      </w:r>
      <w:r w:rsidR="004E0DA4" w:rsidRPr="001834E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ыстроить систему оперативного взаимодействия с подчиненными посредством различных подсистем: личных сообщений, событий, мероприятий или материалов. В любой момент он</w:t>
      </w:r>
      <w:r w:rsidR="0044663A">
        <w:rPr>
          <w:rFonts w:ascii="Times New Roman" w:eastAsia="Times New Roman" w:hAnsi="Times New Roman" w:cs="Times New Roman"/>
          <w:sz w:val="28"/>
          <w:szCs w:val="28"/>
          <w:lang w:eastAsia="ru-RU"/>
        </w:rPr>
        <w:t>и</w:t>
      </w:r>
      <w:r w:rsidR="004E0DA4" w:rsidRPr="001834E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мо</w:t>
      </w:r>
      <w:r w:rsidR="0044663A">
        <w:rPr>
          <w:rFonts w:ascii="Times New Roman" w:eastAsia="Times New Roman" w:hAnsi="Times New Roman" w:cs="Times New Roman"/>
          <w:sz w:val="28"/>
          <w:szCs w:val="28"/>
          <w:lang w:eastAsia="ru-RU"/>
        </w:rPr>
        <w:t>гут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4E0DA4" w:rsidRPr="001834E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осмотреть все активности преподавателей и учащихся по учебному процессу. </w:t>
      </w:r>
    </w:p>
    <w:p w:rsidR="004E0DA4" w:rsidRPr="001834E3" w:rsidRDefault="004E0DA4" w:rsidP="00CC2296">
      <w:pPr>
        <w:shd w:val="clear" w:color="auto" w:fill="FFFFFF"/>
        <w:spacing w:before="100" w:beforeAutospacing="1" w:after="100" w:afterAutospacing="1" w:line="240" w:lineRule="auto"/>
        <w:ind w:firstLine="708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gramStart"/>
      <w:r w:rsidRPr="0044663A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>В</w:t>
      </w:r>
      <w:r w:rsidR="0044663A" w:rsidRPr="0044663A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>ыпускник</w:t>
      </w:r>
      <w:r w:rsidR="00CC2296">
        <w:rPr>
          <w:rFonts w:ascii="Times New Roman" w:eastAsia="Times New Roman" w:hAnsi="Times New Roman" w:cs="Times New Roman"/>
          <w:i/>
          <w:sz w:val="28"/>
          <w:szCs w:val="28"/>
          <w:lang w:eastAsia="ru-RU"/>
        </w:rPr>
        <w:t xml:space="preserve"> </w:t>
      </w:r>
      <w:r w:rsidRPr="001834E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 это модификация роли </w:t>
      </w:r>
      <w:r w:rsidR="0044663A">
        <w:rPr>
          <w:rFonts w:ascii="Times New Roman" w:eastAsia="Times New Roman" w:hAnsi="Times New Roman" w:cs="Times New Roman"/>
          <w:sz w:val="28"/>
          <w:szCs w:val="28"/>
          <w:lang w:eastAsia="ru-RU"/>
        </w:rPr>
        <w:t>обучающегося</w:t>
      </w:r>
      <w:r w:rsidRPr="001834E3">
        <w:rPr>
          <w:rFonts w:ascii="Times New Roman" w:eastAsia="Times New Roman" w:hAnsi="Times New Roman" w:cs="Times New Roman"/>
          <w:sz w:val="28"/>
          <w:szCs w:val="28"/>
          <w:lang w:eastAsia="ru-RU"/>
        </w:rPr>
        <w:t>, из которой убраны все образовательные сервисы и оставлена только социальная компонента.</w:t>
      </w:r>
      <w:proofErr w:type="gramEnd"/>
    </w:p>
    <w:p w:rsidR="00DD5055" w:rsidRDefault="00DD5055" w:rsidP="00CC2296">
      <w:pPr>
        <w:pStyle w:val="a7"/>
        <w:spacing w:before="150" w:beforeAutospacing="0" w:after="0" w:afterAutospacing="0"/>
        <w:ind w:firstLine="708"/>
        <w:jc w:val="both"/>
        <w:textAlignment w:val="top"/>
        <w:rPr>
          <w:sz w:val="28"/>
          <w:szCs w:val="28"/>
        </w:rPr>
      </w:pPr>
      <w:r w:rsidRPr="00BD2752">
        <w:rPr>
          <w:b/>
          <w:sz w:val="28"/>
          <w:szCs w:val="28"/>
        </w:rPr>
        <w:t>Информационная система управления пунктом обще</w:t>
      </w:r>
      <w:r w:rsidR="0044663A">
        <w:rPr>
          <w:b/>
          <w:sz w:val="28"/>
          <w:szCs w:val="28"/>
        </w:rPr>
        <w:t>ственного питания в СКГА</w:t>
      </w:r>
      <w:r w:rsidRPr="00673397">
        <w:rPr>
          <w:sz w:val="28"/>
          <w:szCs w:val="28"/>
        </w:rPr>
        <w:t xml:space="preserve">. Решение представляет собой набор услуг, связанных с организацией питания в вузе. В перечень услуг входит: </w:t>
      </w:r>
    </w:p>
    <w:p w:rsidR="00DD5055" w:rsidRDefault="00DD5055" w:rsidP="00DD5055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673397">
        <w:rPr>
          <w:sz w:val="28"/>
          <w:szCs w:val="28"/>
        </w:rPr>
        <w:t xml:space="preserve">– самостоятельное формирование обучающимся индивидуального меню из набора блюд, предлагаемых пунктом общественного питания; </w:t>
      </w:r>
    </w:p>
    <w:p w:rsidR="00DD5055" w:rsidRDefault="00DD5055" w:rsidP="00DD5055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673397">
        <w:rPr>
          <w:sz w:val="28"/>
          <w:szCs w:val="28"/>
        </w:rPr>
        <w:t>– СМС-уведомления о факте формирования индивидуального меню, а также о факте оплаты;</w:t>
      </w:r>
    </w:p>
    <w:p w:rsidR="00DD5055" w:rsidRDefault="00DD5055" w:rsidP="00DD5055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673397">
        <w:rPr>
          <w:sz w:val="28"/>
          <w:szCs w:val="28"/>
        </w:rPr>
        <w:t xml:space="preserve"> – возможность считывания заказанного меню в терминале пункта общественного питания на линии раздачи; </w:t>
      </w:r>
    </w:p>
    <w:p w:rsidR="0024766C" w:rsidRDefault="00DD5055" w:rsidP="00DD5055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673397">
        <w:rPr>
          <w:sz w:val="28"/>
          <w:szCs w:val="28"/>
        </w:rPr>
        <w:t xml:space="preserve">– оплата заказанных блюд осуществляется посредством электронного студенческого билета. </w:t>
      </w:r>
    </w:p>
    <w:p w:rsidR="00DD5055" w:rsidRDefault="0024766C" w:rsidP="00CC2296">
      <w:pPr>
        <w:pStyle w:val="a7"/>
        <w:spacing w:before="150" w:beforeAutospacing="0" w:after="0" w:afterAutospacing="0"/>
        <w:ind w:firstLine="708"/>
        <w:jc w:val="both"/>
        <w:textAlignment w:val="top"/>
        <w:rPr>
          <w:sz w:val="28"/>
          <w:szCs w:val="28"/>
        </w:rPr>
      </w:pPr>
      <w:r>
        <w:rPr>
          <w:sz w:val="28"/>
          <w:szCs w:val="28"/>
        </w:rPr>
        <w:t>Академическая</w:t>
      </w:r>
      <w:r w:rsidR="00CC2296">
        <w:rPr>
          <w:sz w:val="28"/>
          <w:szCs w:val="28"/>
        </w:rPr>
        <w:t xml:space="preserve"> </w:t>
      </w:r>
      <w:r w:rsidR="00DD5055" w:rsidRPr="00BD2752">
        <w:rPr>
          <w:b/>
          <w:sz w:val="28"/>
          <w:szCs w:val="28"/>
        </w:rPr>
        <w:t>точка кипения</w:t>
      </w:r>
      <w:r w:rsidR="00DD5055" w:rsidRPr="00673397">
        <w:rPr>
          <w:sz w:val="28"/>
          <w:szCs w:val="28"/>
        </w:rPr>
        <w:t xml:space="preserve">. В рамках разработки </w:t>
      </w:r>
      <w:r w:rsidR="00DD5055">
        <w:rPr>
          <w:sz w:val="28"/>
          <w:szCs w:val="28"/>
        </w:rPr>
        <w:t xml:space="preserve">Стратегии </w:t>
      </w:r>
      <w:r w:rsidR="00DD5055" w:rsidRPr="00673397">
        <w:rPr>
          <w:sz w:val="28"/>
          <w:szCs w:val="28"/>
        </w:rPr>
        <w:t>модели «Цифровой универ</w:t>
      </w:r>
      <w:r w:rsidR="0044663A">
        <w:rPr>
          <w:sz w:val="28"/>
          <w:szCs w:val="28"/>
        </w:rPr>
        <w:t>ситет» предполагается открытие Т</w:t>
      </w:r>
      <w:r w:rsidR="00DD5055" w:rsidRPr="00673397">
        <w:rPr>
          <w:sz w:val="28"/>
          <w:szCs w:val="28"/>
        </w:rPr>
        <w:t xml:space="preserve">очки кипения – пространства для коллективной работы, которое должно стать площадкой для дискуссий предпринимателей, ученых, педагогов, студентов и аспирантов, а также представителей власти в формате «без галстука». В формате дискуссий, открытых лекций, мастер-классов участники будут формировать </w:t>
      </w:r>
      <w:proofErr w:type="gramStart"/>
      <w:r w:rsidR="00DD5055" w:rsidRPr="00673397">
        <w:rPr>
          <w:sz w:val="28"/>
          <w:szCs w:val="28"/>
        </w:rPr>
        <w:t>бизнес-идеи</w:t>
      </w:r>
      <w:proofErr w:type="gramEnd"/>
      <w:r w:rsidR="00DD5055" w:rsidRPr="00673397">
        <w:rPr>
          <w:sz w:val="28"/>
          <w:szCs w:val="28"/>
        </w:rPr>
        <w:t xml:space="preserve">, обсуждать идеи </w:t>
      </w:r>
      <w:proofErr w:type="spellStart"/>
      <w:r w:rsidR="00DD5055" w:rsidRPr="00673397">
        <w:rPr>
          <w:sz w:val="28"/>
          <w:szCs w:val="28"/>
        </w:rPr>
        <w:t>стартапов</w:t>
      </w:r>
      <w:proofErr w:type="spellEnd"/>
      <w:r w:rsidR="00DD5055" w:rsidRPr="00673397">
        <w:rPr>
          <w:sz w:val="28"/>
          <w:szCs w:val="28"/>
        </w:rPr>
        <w:t xml:space="preserve"> и дорожные карты для их воплощения. В части</w:t>
      </w:r>
      <w:r w:rsidR="0044663A">
        <w:rPr>
          <w:sz w:val="28"/>
          <w:szCs w:val="28"/>
        </w:rPr>
        <w:t xml:space="preserve"> дальнейшего развития академической Т</w:t>
      </w:r>
      <w:r w:rsidR="00DD5055" w:rsidRPr="00673397">
        <w:rPr>
          <w:sz w:val="28"/>
          <w:szCs w:val="28"/>
        </w:rPr>
        <w:t>очки кипения пред</w:t>
      </w:r>
      <w:r w:rsidR="0044663A">
        <w:rPr>
          <w:sz w:val="28"/>
          <w:szCs w:val="28"/>
        </w:rPr>
        <w:t>полагается</w:t>
      </w:r>
      <w:r w:rsidR="00DD5055" w:rsidRPr="00673397">
        <w:rPr>
          <w:sz w:val="28"/>
          <w:szCs w:val="28"/>
        </w:rPr>
        <w:t xml:space="preserve"> проведение совместных</w:t>
      </w:r>
      <w:r w:rsidR="0044663A">
        <w:rPr>
          <w:sz w:val="28"/>
          <w:szCs w:val="28"/>
        </w:rPr>
        <w:t xml:space="preserve"> мероприятий с представителями Т</w:t>
      </w:r>
      <w:r w:rsidR="00DD5055" w:rsidRPr="00673397">
        <w:rPr>
          <w:sz w:val="28"/>
          <w:szCs w:val="28"/>
        </w:rPr>
        <w:t xml:space="preserve">очек кипения других вузов России. </w:t>
      </w:r>
    </w:p>
    <w:p w:rsidR="00AA3E47" w:rsidRDefault="00AA3E47" w:rsidP="00321DB6">
      <w:pPr>
        <w:pStyle w:val="a7"/>
        <w:spacing w:before="150" w:beforeAutospacing="0" w:after="0" w:afterAutospacing="0"/>
        <w:jc w:val="both"/>
        <w:textAlignment w:val="top"/>
        <w:rPr>
          <w:rFonts w:ascii="Arial" w:hAnsi="Arial" w:cs="Arial"/>
          <w:color w:val="000000"/>
          <w:sz w:val="28"/>
          <w:szCs w:val="28"/>
        </w:rPr>
      </w:pPr>
    </w:p>
    <w:p w:rsidR="00AA3E47" w:rsidRDefault="00AA3E47" w:rsidP="00321DB6">
      <w:pPr>
        <w:pStyle w:val="a7"/>
        <w:spacing w:before="150" w:beforeAutospacing="0" w:after="0" w:afterAutospacing="0"/>
        <w:jc w:val="both"/>
        <w:textAlignment w:val="top"/>
        <w:rPr>
          <w:rFonts w:ascii="Arial" w:hAnsi="Arial" w:cs="Arial"/>
          <w:color w:val="000000"/>
          <w:sz w:val="28"/>
          <w:szCs w:val="28"/>
        </w:rPr>
      </w:pPr>
    </w:p>
    <w:p w:rsidR="008D3E4F" w:rsidRDefault="008D3E4F" w:rsidP="00321DB6">
      <w:pPr>
        <w:pStyle w:val="a7"/>
        <w:spacing w:before="150" w:beforeAutospacing="0" w:after="0" w:afterAutospacing="0"/>
        <w:jc w:val="both"/>
        <w:textAlignment w:val="top"/>
        <w:rPr>
          <w:rFonts w:ascii="Arial" w:hAnsi="Arial" w:cs="Arial"/>
          <w:color w:val="000000"/>
          <w:sz w:val="28"/>
          <w:szCs w:val="28"/>
        </w:rPr>
      </w:pPr>
    </w:p>
    <w:p w:rsidR="008D3E4F" w:rsidRDefault="008D3E4F" w:rsidP="00321DB6">
      <w:pPr>
        <w:pStyle w:val="a7"/>
        <w:spacing w:before="150" w:beforeAutospacing="0" w:after="0" w:afterAutospacing="0"/>
        <w:jc w:val="both"/>
        <w:textAlignment w:val="top"/>
        <w:rPr>
          <w:rFonts w:ascii="Arial" w:hAnsi="Arial" w:cs="Arial"/>
          <w:color w:val="000000"/>
          <w:sz w:val="28"/>
          <w:szCs w:val="28"/>
        </w:rPr>
      </w:pPr>
    </w:p>
    <w:p w:rsidR="008D3E4F" w:rsidRDefault="008D3E4F" w:rsidP="00321DB6">
      <w:pPr>
        <w:pStyle w:val="a7"/>
        <w:spacing w:before="150" w:beforeAutospacing="0" w:after="0" w:afterAutospacing="0"/>
        <w:jc w:val="both"/>
        <w:textAlignment w:val="top"/>
        <w:rPr>
          <w:rFonts w:ascii="Arial" w:hAnsi="Arial" w:cs="Arial"/>
          <w:color w:val="000000"/>
          <w:sz w:val="28"/>
          <w:szCs w:val="28"/>
        </w:rPr>
      </w:pPr>
    </w:p>
    <w:p w:rsidR="008D3E4F" w:rsidRDefault="008D3E4F" w:rsidP="00321DB6">
      <w:pPr>
        <w:pStyle w:val="a7"/>
        <w:spacing w:before="150" w:beforeAutospacing="0" w:after="0" w:afterAutospacing="0"/>
        <w:jc w:val="both"/>
        <w:textAlignment w:val="top"/>
        <w:rPr>
          <w:rFonts w:ascii="Arial" w:hAnsi="Arial" w:cs="Arial"/>
          <w:color w:val="000000"/>
          <w:sz w:val="28"/>
          <w:szCs w:val="28"/>
        </w:rPr>
      </w:pPr>
    </w:p>
    <w:p w:rsidR="008D3E4F" w:rsidRDefault="008D3E4F" w:rsidP="00321DB6">
      <w:pPr>
        <w:pStyle w:val="a7"/>
        <w:spacing w:before="150" w:beforeAutospacing="0" w:after="0" w:afterAutospacing="0"/>
        <w:jc w:val="both"/>
        <w:textAlignment w:val="top"/>
        <w:rPr>
          <w:rFonts w:ascii="Arial" w:hAnsi="Arial" w:cs="Arial"/>
          <w:color w:val="000000"/>
          <w:sz w:val="28"/>
          <w:szCs w:val="28"/>
        </w:rPr>
      </w:pPr>
    </w:p>
    <w:p w:rsidR="008D3E4F" w:rsidRDefault="008D3E4F" w:rsidP="00321DB6">
      <w:pPr>
        <w:pStyle w:val="a7"/>
        <w:spacing w:before="150" w:beforeAutospacing="0" w:after="0" w:afterAutospacing="0"/>
        <w:jc w:val="both"/>
        <w:textAlignment w:val="top"/>
        <w:rPr>
          <w:rFonts w:ascii="Arial" w:hAnsi="Arial" w:cs="Arial"/>
          <w:color w:val="000000"/>
          <w:sz w:val="28"/>
          <w:szCs w:val="28"/>
        </w:rPr>
      </w:pPr>
    </w:p>
    <w:p w:rsidR="00AC5EBA" w:rsidRDefault="00AC5EBA" w:rsidP="00321DB6">
      <w:pPr>
        <w:pStyle w:val="a7"/>
        <w:spacing w:before="150" w:beforeAutospacing="0" w:after="0" w:afterAutospacing="0"/>
        <w:jc w:val="both"/>
        <w:textAlignment w:val="top"/>
        <w:rPr>
          <w:rFonts w:ascii="Arial" w:hAnsi="Arial" w:cs="Arial"/>
          <w:color w:val="000000"/>
          <w:sz w:val="28"/>
          <w:szCs w:val="28"/>
        </w:rPr>
      </w:pPr>
    </w:p>
    <w:p w:rsidR="00AC5EBA" w:rsidRDefault="00AC5EBA" w:rsidP="00321DB6">
      <w:pPr>
        <w:pStyle w:val="a7"/>
        <w:spacing w:before="150" w:beforeAutospacing="0" w:after="0" w:afterAutospacing="0"/>
        <w:jc w:val="both"/>
        <w:textAlignment w:val="top"/>
        <w:rPr>
          <w:rFonts w:ascii="Arial" w:hAnsi="Arial" w:cs="Arial"/>
          <w:color w:val="000000"/>
          <w:sz w:val="28"/>
          <w:szCs w:val="28"/>
        </w:rPr>
      </w:pPr>
    </w:p>
    <w:p w:rsidR="00AA3E47" w:rsidRPr="00D75D93" w:rsidRDefault="00AA3E47" w:rsidP="00CC2296">
      <w:pPr>
        <w:pStyle w:val="1"/>
        <w:rPr>
          <w:shd w:val="clear" w:color="auto" w:fill="FFFFFF"/>
        </w:rPr>
      </w:pPr>
      <w:bookmarkStart w:id="16" w:name="_Toc70504232"/>
      <w:r w:rsidRPr="00D75D93">
        <w:rPr>
          <w:lang w:val="en-US"/>
        </w:rPr>
        <w:t>III</w:t>
      </w:r>
      <w:r w:rsidRPr="00D75D93">
        <w:rPr>
          <w:shd w:val="clear" w:color="auto" w:fill="FFFFFF"/>
        </w:rPr>
        <w:t>. Кадры, компетенции и корпоративная</w:t>
      </w:r>
      <w:r w:rsidR="00CC2296">
        <w:rPr>
          <w:shd w:val="clear" w:color="auto" w:fill="FFFFFF"/>
        </w:rPr>
        <w:t xml:space="preserve"> </w:t>
      </w:r>
      <w:r w:rsidRPr="00D75D93">
        <w:rPr>
          <w:shd w:val="clear" w:color="auto" w:fill="FFFFFF"/>
        </w:rPr>
        <w:t>цифровая культура</w:t>
      </w:r>
      <w:r w:rsidR="00CC2296">
        <w:rPr>
          <w:shd w:val="clear" w:color="auto" w:fill="FFFFFF"/>
        </w:rPr>
        <w:t xml:space="preserve"> </w:t>
      </w:r>
      <w:r w:rsidRPr="00D75D93">
        <w:rPr>
          <w:shd w:val="clear" w:color="auto" w:fill="FFFFFF"/>
        </w:rPr>
        <w:t>как факторы успешности</w:t>
      </w:r>
      <w:r w:rsidR="00CC2296">
        <w:rPr>
          <w:shd w:val="clear" w:color="auto" w:fill="FFFFFF"/>
        </w:rPr>
        <w:t xml:space="preserve"> </w:t>
      </w:r>
      <w:r w:rsidRPr="00D75D93">
        <w:rPr>
          <w:shd w:val="clear" w:color="auto" w:fill="FFFFFF"/>
        </w:rPr>
        <w:t>цифровой трансформации СКГА</w:t>
      </w:r>
      <w:bookmarkEnd w:id="16"/>
    </w:p>
    <w:p w:rsidR="00AA3E47" w:rsidRPr="0024766C" w:rsidRDefault="00AA3E47" w:rsidP="00CC2296">
      <w:pPr>
        <w:pStyle w:val="2"/>
      </w:pPr>
      <w:bookmarkStart w:id="17" w:name="_Toc70504233"/>
      <w:r w:rsidRPr="0024766C">
        <w:rPr>
          <w:shd w:val="clear" w:color="auto" w:fill="FFFFFF"/>
        </w:rPr>
        <w:t>3.1 Формирование цифровой</w:t>
      </w:r>
      <w:r w:rsidR="00CC2296">
        <w:rPr>
          <w:shd w:val="clear" w:color="auto" w:fill="FFFFFF"/>
        </w:rPr>
        <w:t xml:space="preserve"> </w:t>
      </w:r>
      <w:r w:rsidRPr="0024766C">
        <w:rPr>
          <w:shd w:val="clear" w:color="auto" w:fill="FFFFFF"/>
        </w:rPr>
        <w:t>культуры субъектов образования</w:t>
      </w:r>
      <w:bookmarkEnd w:id="17"/>
    </w:p>
    <w:p w:rsidR="0021097C" w:rsidRDefault="00AA3E47" w:rsidP="00CC2296">
      <w:pPr>
        <w:pStyle w:val="a7"/>
        <w:spacing w:before="150" w:beforeAutospacing="0" w:after="0" w:afterAutospacing="0"/>
        <w:ind w:firstLine="708"/>
        <w:jc w:val="both"/>
        <w:textAlignment w:val="top"/>
        <w:rPr>
          <w:sz w:val="28"/>
          <w:szCs w:val="28"/>
        </w:rPr>
      </w:pPr>
      <w:r w:rsidRPr="009860DD">
        <w:rPr>
          <w:sz w:val="28"/>
          <w:szCs w:val="28"/>
        </w:rPr>
        <w:t xml:space="preserve">При переходе страны к </w:t>
      </w:r>
      <w:r w:rsidR="0044663A">
        <w:rPr>
          <w:sz w:val="28"/>
          <w:szCs w:val="28"/>
        </w:rPr>
        <w:t>цифровой экономике и образования</w:t>
      </w:r>
      <w:r w:rsidRPr="009860DD">
        <w:rPr>
          <w:sz w:val="28"/>
          <w:szCs w:val="28"/>
        </w:rPr>
        <w:t xml:space="preserve"> определяющим для развития государства становится уровень цифровой культуры общества в целом и личная цифровая культура граждан этого общества. Поэтому </w:t>
      </w:r>
      <w:r w:rsidR="00B84483">
        <w:rPr>
          <w:sz w:val="28"/>
          <w:szCs w:val="28"/>
        </w:rPr>
        <w:t xml:space="preserve">в СКГА </w:t>
      </w:r>
      <w:r w:rsidRPr="009860DD">
        <w:rPr>
          <w:sz w:val="28"/>
          <w:szCs w:val="28"/>
        </w:rPr>
        <w:t xml:space="preserve">необходимо формирование </w:t>
      </w:r>
      <w:r w:rsidR="00B84483">
        <w:rPr>
          <w:sz w:val="28"/>
          <w:szCs w:val="28"/>
        </w:rPr>
        <w:t xml:space="preserve">корпоративной цифровой культуры ППС, </w:t>
      </w:r>
      <w:r w:rsidRPr="009860DD">
        <w:rPr>
          <w:sz w:val="28"/>
          <w:szCs w:val="28"/>
        </w:rPr>
        <w:t xml:space="preserve">обучающихся </w:t>
      </w:r>
      <w:r w:rsidR="00B84483">
        <w:rPr>
          <w:sz w:val="28"/>
          <w:szCs w:val="28"/>
        </w:rPr>
        <w:t>и сотрудников Академии.</w:t>
      </w:r>
      <w:r w:rsidRPr="009860DD">
        <w:rPr>
          <w:sz w:val="28"/>
          <w:szCs w:val="28"/>
        </w:rPr>
        <w:t xml:space="preserve"> В понятие «цифровая культура» </w:t>
      </w:r>
      <w:proofErr w:type="gramStart"/>
      <w:r w:rsidRPr="009860DD">
        <w:rPr>
          <w:sz w:val="28"/>
          <w:szCs w:val="28"/>
        </w:rPr>
        <w:t>включены</w:t>
      </w:r>
      <w:proofErr w:type="gramEnd"/>
      <w:r w:rsidRPr="009860DD">
        <w:rPr>
          <w:sz w:val="28"/>
          <w:szCs w:val="28"/>
        </w:rPr>
        <w:t xml:space="preserve"> «цифровая грамотность», «цифровая компетентность». Движущими силами формирования </w:t>
      </w:r>
      <w:r w:rsidR="00B84483">
        <w:rPr>
          <w:sz w:val="28"/>
          <w:szCs w:val="28"/>
        </w:rPr>
        <w:t xml:space="preserve">корпоративной </w:t>
      </w:r>
      <w:r w:rsidRPr="009860DD">
        <w:rPr>
          <w:sz w:val="28"/>
          <w:szCs w:val="28"/>
        </w:rPr>
        <w:t xml:space="preserve">цифровой культуры </w:t>
      </w:r>
      <w:r w:rsidR="00B84483">
        <w:rPr>
          <w:sz w:val="28"/>
          <w:szCs w:val="28"/>
        </w:rPr>
        <w:t>Академии</w:t>
      </w:r>
      <w:r w:rsidR="00CC2296">
        <w:rPr>
          <w:sz w:val="28"/>
          <w:szCs w:val="28"/>
        </w:rPr>
        <w:t xml:space="preserve"> </w:t>
      </w:r>
      <w:r w:rsidR="00B84483">
        <w:rPr>
          <w:sz w:val="28"/>
          <w:szCs w:val="28"/>
        </w:rPr>
        <w:t>должны стать</w:t>
      </w:r>
      <w:r w:rsidR="00CC2296">
        <w:rPr>
          <w:sz w:val="28"/>
          <w:szCs w:val="28"/>
        </w:rPr>
        <w:t xml:space="preserve"> </w:t>
      </w:r>
      <w:r w:rsidRPr="009860DD">
        <w:rPr>
          <w:sz w:val="28"/>
          <w:szCs w:val="28"/>
        </w:rPr>
        <w:t>принцип целенаправленного формирования и создание организационно-педагогических условий</w:t>
      </w:r>
      <w:r w:rsidR="00B84483">
        <w:rPr>
          <w:sz w:val="28"/>
          <w:szCs w:val="28"/>
        </w:rPr>
        <w:t xml:space="preserve">. </w:t>
      </w:r>
      <w:proofErr w:type="gramStart"/>
      <w:r w:rsidR="00B84483">
        <w:rPr>
          <w:sz w:val="28"/>
          <w:szCs w:val="28"/>
        </w:rPr>
        <w:t xml:space="preserve">При этом она должна </w:t>
      </w:r>
      <w:r w:rsidRPr="009860DD">
        <w:rPr>
          <w:sz w:val="28"/>
          <w:szCs w:val="28"/>
        </w:rPr>
        <w:t>обладать заданными свойствами: подчиненностью мотивам личности</w:t>
      </w:r>
      <w:r w:rsidR="00B84483">
        <w:rPr>
          <w:sz w:val="28"/>
          <w:szCs w:val="28"/>
        </w:rPr>
        <w:t xml:space="preserve"> и </w:t>
      </w:r>
      <w:r w:rsidR="00B84483" w:rsidRPr="009860DD">
        <w:rPr>
          <w:sz w:val="28"/>
          <w:szCs w:val="28"/>
        </w:rPr>
        <w:t xml:space="preserve">интересам </w:t>
      </w:r>
      <w:r w:rsidR="00B84483">
        <w:rPr>
          <w:sz w:val="28"/>
          <w:szCs w:val="28"/>
        </w:rPr>
        <w:t>Академии в целом</w:t>
      </w:r>
      <w:r w:rsidRPr="009860DD">
        <w:rPr>
          <w:sz w:val="28"/>
          <w:szCs w:val="28"/>
        </w:rPr>
        <w:t xml:space="preserve">; использованием разнообразных технических средств; включением в обучение открытых и локальных образовательных ресурсов; использованием различных форм обучения, основанных на приближении к </w:t>
      </w:r>
      <w:r w:rsidR="00B84483">
        <w:rPr>
          <w:sz w:val="28"/>
          <w:szCs w:val="28"/>
        </w:rPr>
        <w:t xml:space="preserve">учебной и </w:t>
      </w:r>
      <w:r w:rsidRPr="009860DD">
        <w:rPr>
          <w:sz w:val="28"/>
          <w:szCs w:val="28"/>
        </w:rPr>
        <w:t>профессиональной деятельности; организацией контроля знаний с использованием ИКТ.</w:t>
      </w:r>
      <w:proofErr w:type="gramEnd"/>
      <w:r w:rsidRPr="009860DD">
        <w:rPr>
          <w:sz w:val="28"/>
          <w:szCs w:val="28"/>
        </w:rPr>
        <w:t xml:space="preserve"> Сформированная цифровая культура активизирует обучение</w:t>
      </w:r>
      <w:r w:rsidR="00B84483">
        <w:rPr>
          <w:sz w:val="28"/>
          <w:szCs w:val="28"/>
        </w:rPr>
        <w:t xml:space="preserve">, преподавание, </w:t>
      </w:r>
      <w:r w:rsidRPr="009860DD">
        <w:rPr>
          <w:sz w:val="28"/>
          <w:szCs w:val="28"/>
        </w:rPr>
        <w:t>самообразование, способствует развитию</w:t>
      </w:r>
      <w:r w:rsidR="00CC2296">
        <w:rPr>
          <w:sz w:val="28"/>
          <w:szCs w:val="28"/>
        </w:rPr>
        <w:t xml:space="preserve"> </w:t>
      </w:r>
      <w:r w:rsidR="00B84483">
        <w:rPr>
          <w:sz w:val="28"/>
          <w:szCs w:val="28"/>
        </w:rPr>
        <w:t xml:space="preserve">творческого отношения к деятельности. </w:t>
      </w:r>
      <w:r w:rsidRPr="009860DD">
        <w:rPr>
          <w:sz w:val="28"/>
          <w:szCs w:val="28"/>
        </w:rPr>
        <w:t>Цифровая культура в</w:t>
      </w:r>
      <w:r w:rsidR="00B84483">
        <w:rPr>
          <w:sz w:val="28"/>
          <w:szCs w:val="28"/>
        </w:rPr>
        <w:t xml:space="preserve"> СКГА формируется как ключевая,</w:t>
      </w:r>
      <w:r w:rsidRPr="009860DD">
        <w:rPr>
          <w:sz w:val="28"/>
          <w:szCs w:val="28"/>
        </w:rPr>
        <w:t xml:space="preserve"> </w:t>
      </w:r>
      <w:proofErr w:type="spellStart"/>
      <w:r w:rsidRPr="009860DD">
        <w:rPr>
          <w:sz w:val="28"/>
          <w:szCs w:val="28"/>
        </w:rPr>
        <w:t>надпрофессиональная</w:t>
      </w:r>
      <w:proofErr w:type="spellEnd"/>
      <w:r w:rsidRPr="009860DD">
        <w:rPr>
          <w:sz w:val="28"/>
          <w:szCs w:val="28"/>
        </w:rPr>
        <w:t xml:space="preserve"> компетенция и определяет основные компетенции, которыми должны обладать как выпускники вуза, так и ППС. </w:t>
      </w:r>
      <w:r w:rsidR="00B84483">
        <w:rPr>
          <w:sz w:val="28"/>
          <w:szCs w:val="28"/>
        </w:rPr>
        <w:t>Т.е. ц</w:t>
      </w:r>
      <w:r w:rsidR="009860DD" w:rsidRPr="009860DD">
        <w:rPr>
          <w:sz w:val="28"/>
          <w:szCs w:val="28"/>
        </w:rPr>
        <w:t>ифровая культура — набор принципов и компетенций, характеризующих преимущественное использование информационно-коммуникационных цифровых технологий для взаимодействия с </w:t>
      </w:r>
      <w:r w:rsidR="00AD4413">
        <w:rPr>
          <w:sz w:val="28"/>
          <w:szCs w:val="28"/>
        </w:rPr>
        <w:t xml:space="preserve">научно-педагогическим </w:t>
      </w:r>
      <w:r w:rsidR="009860DD" w:rsidRPr="009860DD">
        <w:rPr>
          <w:sz w:val="28"/>
          <w:szCs w:val="28"/>
        </w:rPr>
        <w:t>обществом и ре</w:t>
      </w:r>
      <w:r w:rsidR="00AD4413">
        <w:rPr>
          <w:sz w:val="28"/>
          <w:szCs w:val="28"/>
        </w:rPr>
        <w:t xml:space="preserve">шения задач в профессиональной̆ вузовской </w:t>
      </w:r>
      <w:r w:rsidR="009860DD" w:rsidRPr="009860DD">
        <w:rPr>
          <w:sz w:val="28"/>
          <w:szCs w:val="28"/>
        </w:rPr>
        <w:t>деятельности.</w:t>
      </w:r>
      <w:r w:rsidR="00B84483">
        <w:rPr>
          <w:sz w:val="28"/>
          <w:szCs w:val="28"/>
        </w:rPr>
        <w:t xml:space="preserve"> </w:t>
      </w:r>
      <w:r w:rsidR="00030ED7" w:rsidRPr="00673397">
        <w:rPr>
          <w:sz w:val="28"/>
          <w:szCs w:val="28"/>
        </w:rPr>
        <w:t>Для формирования</w:t>
      </w:r>
      <w:r w:rsidR="00CC2296">
        <w:rPr>
          <w:sz w:val="28"/>
          <w:szCs w:val="28"/>
        </w:rPr>
        <w:t xml:space="preserve"> </w:t>
      </w:r>
      <w:r w:rsidR="00B84483">
        <w:rPr>
          <w:sz w:val="28"/>
          <w:szCs w:val="28"/>
        </w:rPr>
        <w:t xml:space="preserve">корпоративной </w:t>
      </w:r>
      <w:r w:rsidR="00030ED7" w:rsidRPr="00673397">
        <w:rPr>
          <w:sz w:val="28"/>
          <w:szCs w:val="28"/>
        </w:rPr>
        <w:t>цифровой культуры</w:t>
      </w:r>
      <w:r w:rsidR="00B84483">
        <w:rPr>
          <w:sz w:val="28"/>
          <w:szCs w:val="28"/>
        </w:rPr>
        <w:t xml:space="preserve"> </w:t>
      </w:r>
      <w:r w:rsidR="0021097C">
        <w:rPr>
          <w:sz w:val="28"/>
          <w:szCs w:val="28"/>
        </w:rPr>
        <w:t xml:space="preserve">СКГА </w:t>
      </w:r>
      <w:r w:rsidR="00B84483">
        <w:rPr>
          <w:sz w:val="28"/>
          <w:szCs w:val="28"/>
        </w:rPr>
        <w:t xml:space="preserve">как системы </w:t>
      </w:r>
      <w:r w:rsidR="00030ED7" w:rsidRPr="00673397">
        <w:rPr>
          <w:sz w:val="28"/>
          <w:szCs w:val="28"/>
        </w:rPr>
        <w:t>общих ценностей, убеждений, традиций и представлений о цифровизации</w:t>
      </w:r>
      <w:r w:rsidR="00B84483">
        <w:rPr>
          <w:sz w:val="28"/>
          <w:szCs w:val="28"/>
        </w:rPr>
        <w:t xml:space="preserve"> основных</w:t>
      </w:r>
      <w:r w:rsidR="00CC2296">
        <w:rPr>
          <w:sz w:val="28"/>
          <w:szCs w:val="28"/>
        </w:rPr>
        <w:t xml:space="preserve"> </w:t>
      </w:r>
      <w:r w:rsidR="00B84483">
        <w:rPr>
          <w:sz w:val="28"/>
          <w:szCs w:val="28"/>
        </w:rPr>
        <w:t>процессов академии и</w:t>
      </w:r>
      <w:r w:rsidR="00CC2296">
        <w:rPr>
          <w:sz w:val="28"/>
          <w:szCs w:val="28"/>
        </w:rPr>
        <w:t xml:space="preserve"> </w:t>
      </w:r>
      <w:r w:rsidR="00030ED7" w:rsidRPr="00673397">
        <w:rPr>
          <w:sz w:val="28"/>
          <w:szCs w:val="28"/>
        </w:rPr>
        <w:t xml:space="preserve">сетевых взаимодействий </w:t>
      </w:r>
      <w:r w:rsidR="00030ED7">
        <w:rPr>
          <w:sz w:val="28"/>
          <w:szCs w:val="28"/>
        </w:rPr>
        <w:t xml:space="preserve">будут </w:t>
      </w:r>
      <w:r w:rsidR="00030ED7" w:rsidRPr="00673397">
        <w:rPr>
          <w:sz w:val="28"/>
          <w:szCs w:val="28"/>
        </w:rPr>
        <w:t>организова</w:t>
      </w:r>
      <w:r w:rsidR="00030ED7">
        <w:rPr>
          <w:sz w:val="28"/>
          <w:szCs w:val="28"/>
        </w:rPr>
        <w:t xml:space="preserve">ны </w:t>
      </w:r>
      <w:r w:rsidR="00030ED7" w:rsidRPr="00673397">
        <w:rPr>
          <w:sz w:val="28"/>
          <w:szCs w:val="28"/>
        </w:rPr>
        <w:t xml:space="preserve">Центры компетенций, основанные на </w:t>
      </w:r>
      <w:r w:rsidR="0021097C">
        <w:rPr>
          <w:sz w:val="28"/>
          <w:szCs w:val="28"/>
        </w:rPr>
        <w:t>формировании массива</w:t>
      </w:r>
      <w:r w:rsidR="00030ED7" w:rsidRPr="00673397">
        <w:rPr>
          <w:sz w:val="28"/>
          <w:szCs w:val="28"/>
        </w:rPr>
        <w:t xml:space="preserve"> ключевых компетенций, обеспечивающих повышение квалификации профессорско-преподавательского состава</w:t>
      </w:r>
      <w:r w:rsidR="0021097C">
        <w:rPr>
          <w:sz w:val="28"/>
          <w:szCs w:val="28"/>
        </w:rPr>
        <w:t>, сотрудников</w:t>
      </w:r>
      <w:r w:rsidR="00CC2296">
        <w:rPr>
          <w:sz w:val="28"/>
          <w:szCs w:val="28"/>
        </w:rPr>
        <w:t xml:space="preserve"> </w:t>
      </w:r>
      <w:r w:rsidR="0021097C">
        <w:rPr>
          <w:sz w:val="28"/>
          <w:szCs w:val="28"/>
        </w:rPr>
        <w:t>и обучающихся,</w:t>
      </w:r>
      <w:r w:rsidR="00CC2296">
        <w:rPr>
          <w:sz w:val="28"/>
          <w:szCs w:val="28"/>
        </w:rPr>
        <w:t xml:space="preserve"> </w:t>
      </w:r>
      <w:r w:rsidR="0021097C">
        <w:rPr>
          <w:sz w:val="28"/>
          <w:szCs w:val="28"/>
        </w:rPr>
        <w:t>их адаптации</w:t>
      </w:r>
      <w:r w:rsidR="00CC2296">
        <w:rPr>
          <w:sz w:val="28"/>
          <w:szCs w:val="28"/>
        </w:rPr>
        <w:t xml:space="preserve"> </w:t>
      </w:r>
      <w:r w:rsidR="00030ED7" w:rsidRPr="00673397">
        <w:rPr>
          <w:sz w:val="28"/>
          <w:szCs w:val="28"/>
        </w:rPr>
        <w:t>к цифровому контексту.</w:t>
      </w:r>
      <w:r w:rsidR="00CC2296">
        <w:rPr>
          <w:sz w:val="28"/>
          <w:szCs w:val="28"/>
        </w:rPr>
        <w:t xml:space="preserve"> </w:t>
      </w:r>
      <w:r w:rsidR="0021097C">
        <w:rPr>
          <w:sz w:val="28"/>
          <w:szCs w:val="28"/>
        </w:rPr>
        <w:t>Деятельность ц</w:t>
      </w:r>
      <w:r w:rsidR="00030ED7" w:rsidRPr="00673397">
        <w:rPr>
          <w:sz w:val="28"/>
          <w:szCs w:val="28"/>
        </w:rPr>
        <w:t>ентров компетенций</w:t>
      </w:r>
      <w:r w:rsidR="00CC2296">
        <w:rPr>
          <w:sz w:val="28"/>
          <w:szCs w:val="28"/>
        </w:rPr>
        <w:t xml:space="preserve"> </w:t>
      </w:r>
      <w:r w:rsidR="0021097C">
        <w:rPr>
          <w:sz w:val="28"/>
          <w:szCs w:val="28"/>
        </w:rPr>
        <w:t xml:space="preserve">будет </w:t>
      </w:r>
      <w:r w:rsidR="00030ED7" w:rsidRPr="00673397">
        <w:rPr>
          <w:sz w:val="28"/>
          <w:szCs w:val="28"/>
        </w:rPr>
        <w:t xml:space="preserve">направлена на приобретение цифровых навыков посредничества при оказании цифровой образовательной услуги, овладение цифровыми методами взаимодействия со </w:t>
      </w:r>
      <w:r w:rsidR="0021097C">
        <w:rPr>
          <w:sz w:val="28"/>
          <w:szCs w:val="28"/>
        </w:rPr>
        <w:t xml:space="preserve">всеми субъектами образования </w:t>
      </w:r>
      <w:r w:rsidR="00030ED7" w:rsidRPr="00673397">
        <w:rPr>
          <w:sz w:val="28"/>
          <w:szCs w:val="28"/>
        </w:rPr>
        <w:t xml:space="preserve">и другими участниками цифровой образовательной среды. </w:t>
      </w:r>
      <w:r w:rsidR="0021097C" w:rsidRPr="00D75D93">
        <w:rPr>
          <w:sz w:val="28"/>
          <w:szCs w:val="28"/>
        </w:rPr>
        <w:t>В</w:t>
      </w:r>
      <w:r w:rsidR="00CC2296">
        <w:rPr>
          <w:sz w:val="28"/>
          <w:szCs w:val="28"/>
        </w:rPr>
        <w:t xml:space="preserve"> </w:t>
      </w:r>
      <w:r w:rsidR="0021097C" w:rsidRPr="00D75D93">
        <w:rPr>
          <w:sz w:val="28"/>
          <w:szCs w:val="28"/>
        </w:rPr>
        <w:t>работе</w:t>
      </w:r>
      <w:r w:rsidR="00CC2296">
        <w:rPr>
          <w:sz w:val="28"/>
          <w:szCs w:val="28"/>
        </w:rPr>
        <w:t xml:space="preserve"> </w:t>
      </w:r>
      <w:r w:rsidR="0021097C">
        <w:rPr>
          <w:sz w:val="28"/>
          <w:szCs w:val="28"/>
        </w:rPr>
        <w:t>будут</w:t>
      </w:r>
      <w:r w:rsidR="00CC2296">
        <w:rPr>
          <w:sz w:val="28"/>
          <w:szCs w:val="28"/>
        </w:rPr>
        <w:t xml:space="preserve"> </w:t>
      </w:r>
      <w:r w:rsidR="0021097C" w:rsidRPr="00D75D93">
        <w:rPr>
          <w:sz w:val="28"/>
          <w:szCs w:val="28"/>
        </w:rPr>
        <w:t>применять</w:t>
      </w:r>
      <w:r w:rsidR="0021097C">
        <w:rPr>
          <w:sz w:val="28"/>
          <w:szCs w:val="28"/>
        </w:rPr>
        <w:t>ся</w:t>
      </w:r>
      <w:r w:rsidR="0021097C" w:rsidRPr="00D75D93">
        <w:rPr>
          <w:sz w:val="28"/>
          <w:szCs w:val="28"/>
        </w:rPr>
        <w:t xml:space="preserve"> принципы,</w:t>
      </w:r>
      <w:r w:rsidR="00CC2296">
        <w:rPr>
          <w:sz w:val="28"/>
          <w:szCs w:val="28"/>
        </w:rPr>
        <w:t xml:space="preserve"> </w:t>
      </w:r>
      <w:r w:rsidR="0021097C" w:rsidRPr="00D75D93">
        <w:rPr>
          <w:sz w:val="28"/>
          <w:szCs w:val="28"/>
        </w:rPr>
        <w:t xml:space="preserve">подходы и методы построения цифровой культуры СКГА через внедрение ценностей </w:t>
      </w:r>
      <w:r w:rsidR="0021097C" w:rsidRPr="00D75D93">
        <w:rPr>
          <w:sz w:val="28"/>
          <w:szCs w:val="28"/>
        </w:rPr>
        <w:lastRenderedPageBreak/>
        <w:t>и принципов в сетку компетенций и</w:t>
      </w:r>
      <w:r w:rsidR="00CC2296">
        <w:rPr>
          <w:sz w:val="28"/>
          <w:szCs w:val="28"/>
        </w:rPr>
        <w:t xml:space="preserve"> </w:t>
      </w:r>
      <w:r w:rsidR="0021097C" w:rsidRPr="00D75D93">
        <w:rPr>
          <w:sz w:val="28"/>
          <w:szCs w:val="28"/>
        </w:rPr>
        <w:t>образовательные процессы, что позволяет запустить</w:t>
      </w:r>
      <w:r w:rsidR="00CC2296">
        <w:rPr>
          <w:sz w:val="28"/>
          <w:szCs w:val="28"/>
        </w:rPr>
        <w:t xml:space="preserve"> </w:t>
      </w:r>
      <w:r w:rsidR="0021097C" w:rsidRPr="00D75D93">
        <w:rPr>
          <w:sz w:val="28"/>
          <w:szCs w:val="28"/>
        </w:rPr>
        <w:t>трансформационные преобразования «снизу», способные подде</w:t>
      </w:r>
      <w:r w:rsidR="0021097C">
        <w:rPr>
          <w:sz w:val="28"/>
          <w:szCs w:val="28"/>
        </w:rPr>
        <w:t>ржать реализацию</w:t>
      </w:r>
      <w:r w:rsidR="00CC2296">
        <w:rPr>
          <w:sz w:val="28"/>
          <w:szCs w:val="28"/>
        </w:rPr>
        <w:t xml:space="preserve"> </w:t>
      </w:r>
      <w:r w:rsidR="0021097C">
        <w:rPr>
          <w:sz w:val="28"/>
          <w:szCs w:val="28"/>
        </w:rPr>
        <w:t>представленной</w:t>
      </w:r>
      <w:r w:rsidR="0021097C" w:rsidRPr="00D75D93">
        <w:rPr>
          <w:sz w:val="28"/>
          <w:szCs w:val="28"/>
        </w:rPr>
        <w:t xml:space="preserve"> Стратегии.</w:t>
      </w:r>
    </w:p>
    <w:p w:rsidR="0021097C" w:rsidRPr="0021097C" w:rsidRDefault="0061331C" w:rsidP="00CC2296">
      <w:pPr>
        <w:spacing w:line="240" w:lineRule="auto"/>
        <w:ind w:firstLine="360"/>
        <w:rPr>
          <w:rFonts w:ascii="Times New Roman" w:hAnsi="Times New Roman" w:cs="Times New Roman"/>
          <w:sz w:val="28"/>
          <w:szCs w:val="28"/>
        </w:rPr>
      </w:pPr>
      <w:r w:rsidRPr="0021097C">
        <w:rPr>
          <w:rFonts w:ascii="Times New Roman" w:hAnsi="Times New Roman" w:cs="Times New Roman"/>
          <w:sz w:val="28"/>
          <w:szCs w:val="28"/>
        </w:rPr>
        <w:t xml:space="preserve">Структура базовых ценностей и принципов </w:t>
      </w:r>
      <w:r w:rsidR="0021097C" w:rsidRPr="0021097C">
        <w:rPr>
          <w:rFonts w:ascii="Times New Roman" w:hAnsi="Times New Roman" w:cs="Times New Roman"/>
          <w:sz w:val="28"/>
          <w:szCs w:val="28"/>
        </w:rPr>
        <w:t xml:space="preserve">корпоративной </w:t>
      </w:r>
      <w:r w:rsidRPr="0021097C">
        <w:rPr>
          <w:rFonts w:ascii="Times New Roman" w:hAnsi="Times New Roman" w:cs="Times New Roman"/>
          <w:sz w:val="28"/>
          <w:szCs w:val="28"/>
        </w:rPr>
        <w:t>цифровой культуры</w:t>
      </w:r>
      <w:r w:rsidR="0021097C" w:rsidRPr="0021097C">
        <w:rPr>
          <w:rFonts w:ascii="Times New Roman" w:hAnsi="Times New Roman" w:cs="Times New Roman"/>
          <w:sz w:val="28"/>
          <w:szCs w:val="28"/>
        </w:rPr>
        <w:t xml:space="preserve"> СКГА, которыми вуз</w:t>
      </w:r>
      <w:r w:rsidRPr="0021097C">
        <w:rPr>
          <w:rFonts w:ascii="Times New Roman" w:hAnsi="Times New Roman" w:cs="Times New Roman"/>
          <w:sz w:val="28"/>
          <w:szCs w:val="28"/>
        </w:rPr>
        <w:t> руководств</w:t>
      </w:r>
      <w:r w:rsidR="0021097C" w:rsidRPr="0021097C">
        <w:rPr>
          <w:rFonts w:ascii="Times New Roman" w:hAnsi="Times New Roman" w:cs="Times New Roman"/>
          <w:sz w:val="28"/>
          <w:szCs w:val="28"/>
        </w:rPr>
        <w:t>оваться</w:t>
      </w:r>
      <w:r w:rsidRPr="0021097C">
        <w:rPr>
          <w:rFonts w:ascii="Times New Roman" w:hAnsi="Times New Roman" w:cs="Times New Roman"/>
          <w:sz w:val="28"/>
          <w:szCs w:val="28"/>
        </w:rPr>
        <w:t>:</w:t>
      </w:r>
    </w:p>
    <w:p w:rsidR="0021097C" w:rsidRDefault="0021097C" w:rsidP="003E1094">
      <w:pPr>
        <w:pStyle w:val="a8"/>
        <w:numPr>
          <w:ilvl w:val="0"/>
          <w:numId w:val="28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21097C">
        <w:rPr>
          <w:rFonts w:ascii="Times New Roman" w:hAnsi="Times New Roman" w:cs="Times New Roman"/>
          <w:sz w:val="28"/>
          <w:szCs w:val="28"/>
        </w:rPr>
        <w:t xml:space="preserve">технологическая адаптивность — знание и применение </w:t>
      </w:r>
      <w:r>
        <w:rPr>
          <w:rFonts w:ascii="Times New Roman" w:hAnsi="Times New Roman" w:cs="Times New Roman"/>
          <w:sz w:val="28"/>
          <w:szCs w:val="28"/>
        </w:rPr>
        <w:t>современных цифровых технологий;</w:t>
      </w:r>
    </w:p>
    <w:p w:rsidR="0021097C" w:rsidRDefault="0021097C" w:rsidP="003E1094">
      <w:pPr>
        <w:pStyle w:val="a8"/>
        <w:numPr>
          <w:ilvl w:val="0"/>
          <w:numId w:val="28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21097C">
        <w:rPr>
          <w:rFonts w:ascii="Times New Roman" w:hAnsi="Times New Roman" w:cs="Times New Roman"/>
          <w:sz w:val="28"/>
          <w:szCs w:val="28"/>
        </w:rPr>
        <w:t>цифровое мышление — приоритет использования цифр</w:t>
      </w:r>
      <w:r>
        <w:rPr>
          <w:rFonts w:ascii="Times New Roman" w:hAnsi="Times New Roman" w:cs="Times New Roman"/>
          <w:sz w:val="28"/>
          <w:szCs w:val="28"/>
        </w:rPr>
        <w:t>овых технологий в решении задач;</w:t>
      </w:r>
    </w:p>
    <w:p w:rsidR="0021097C" w:rsidRDefault="0021097C" w:rsidP="003E1094">
      <w:pPr>
        <w:pStyle w:val="a8"/>
        <w:numPr>
          <w:ilvl w:val="0"/>
          <w:numId w:val="28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21097C">
        <w:rPr>
          <w:rFonts w:ascii="Times New Roman" w:hAnsi="Times New Roman" w:cs="Times New Roman"/>
          <w:sz w:val="28"/>
          <w:szCs w:val="28"/>
        </w:rPr>
        <w:t>коммуникация — широкое использование цифр</w:t>
      </w:r>
      <w:r>
        <w:rPr>
          <w:rFonts w:ascii="Times New Roman" w:hAnsi="Times New Roman" w:cs="Times New Roman"/>
          <w:sz w:val="28"/>
          <w:szCs w:val="28"/>
        </w:rPr>
        <w:t>овых каналов для взаимодействия;</w:t>
      </w:r>
    </w:p>
    <w:p w:rsidR="0021097C" w:rsidRDefault="0021097C" w:rsidP="003E1094">
      <w:pPr>
        <w:pStyle w:val="a8"/>
        <w:numPr>
          <w:ilvl w:val="0"/>
          <w:numId w:val="28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21097C">
        <w:rPr>
          <w:rFonts w:ascii="Times New Roman" w:hAnsi="Times New Roman" w:cs="Times New Roman"/>
          <w:sz w:val="28"/>
          <w:szCs w:val="28"/>
        </w:rPr>
        <w:t>данные — принятие решений на</w:t>
      </w:r>
      <w:r>
        <w:rPr>
          <w:rFonts w:ascii="Times New Roman" w:hAnsi="Times New Roman" w:cs="Times New Roman"/>
          <w:sz w:val="28"/>
          <w:szCs w:val="28"/>
        </w:rPr>
        <w:t> основе анализа цифровых данных;</w:t>
      </w:r>
    </w:p>
    <w:p w:rsidR="0021097C" w:rsidRDefault="0021097C" w:rsidP="003E1094">
      <w:pPr>
        <w:pStyle w:val="a8"/>
        <w:numPr>
          <w:ilvl w:val="0"/>
          <w:numId w:val="28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21097C">
        <w:rPr>
          <w:rFonts w:ascii="Times New Roman" w:hAnsi="Times New Roman" w:cs="Times New Roman"/>
          <w:sz w:val="28"/>
          <w:szCs w:val="28"/>
        </w:rPr>
        <w:t>этика — понимание принципов</w:t>
      </w:r>
      <w:r>
        <w:rPr>
          <w:rFonts w:ascii="Times New Roman" w:hAnsi="Times New Roman" w:cs="Times New Roman"/>
          <w:sz w:val="28"/>
          <w:szCs w:val="28"/>
        </w:rPr>
        <w:t xml:space="preserve"> поведения в цифровой среде;</w:t>
      </w:r>
    </w:p>
    <w:p w:rsidR="0061331C" w:rsidRPr="0021097C" w:rsidRDefault="0021097C" w:rsidP="003E1094">
      <w:pPr>
        <w:pStyle w:val="a8"/>
        <w:numPr>
          <w:ilvl w:val="0"/>
          <w:numId w:val="28"/>
        </w:num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21097C">
        <w:rPr>
          <w:rFonts w:ascii="Times New Roman" w:hAnsi="Times New Roman" w:cs="Times New Roman"/>
          <w:sz w:val="28"/>
          <w:szCs w:val="28"/>
        </w:rPr>
        <w:t>безопасность — знание принципов информационной безопасности</w:t>
      </w:r>
    </w:p>
    <w:p w:rsidR="0021097C" w:rsidRDefault="0061331C" w:rsidP="0021097C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21097C">
        <w:rPr>
          <w:rFonts w:ascii="Times New Roman" w:hAnsi="Times New Roman" w:cs="Times New Roman"/>
          <w:sz w:val="28"/>
          <w:szCs w:val="28"/>
        </w:rPr>
        <w:t xml:space="preserve"> </w:t>
      </w:r>
      <w:r w:rsidR="0021097C">
        <w:rPr>
          <w:rFonts w:ascii="Times New Roman" w:hAnsi="Times New Roman" w:cs="Times New Roman"/>
          <w:sz w:val="28"/>
          <w:szCs w:val="28"/>
        </w:rPr>
        <w:t>В структуру корпоративной цифровой культуры будут включены:</w:t>
      </w:r>
    </w:p>
    <w:p w:rsidR="00AD4413" w:rsidRPr="00AD4413" w:rsidRDefault="00CB52B1" w:rsidP="0021097C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 w:rsidR="00580739">
        <w:rPr>
          <w:rFonts w:ascii="Times New Roman" w:hAnsi="Times New Roman" w:cs="Times New Roman"/>
          <w:sz w:val="28"/>
          <w:szCs w:val="28"/>
        </w:rPr>
        <w:t xml:space="preserve"> </w:t>
      </w:r>
      <w:r w:rsidRPr="00CC2296">
        <w:rPr>
          <w:rFonts w:ascii="Times New Roman" w:hAnsi="Times New Roman" w:cs="Times New Roman"/>
          <w:b/>
          <w:sz w:val="28"/>
          <w:szCs w:val="28"/>
        </w:rPr>
        <w:t>ц</w:t>
      </w:r>
      <w:r w:rsidR="00AD4413" w:rsidRPr="00AD4413">
        <w:rPr>
          <w:rFonts w:ascii="Times New Roman" w:hAnsi="Times New Roman" w:cs="Times New Roman"/>
          <w:b/>
          <w:sz w:val="28"/>
          <w:szCs w:val="28"/>
        </w:rPr>
        <w:t>ифровая трансформация</w:t>
      </w:r>
      <w:r>
        <w:rPr>
          <w:rFonts w:ascii="Times New Roman" w:hAnsi="Times New Roman" w:cs="Times New Roman"/>
          <w:b/>
          <w:sz w:val="28"/>
          <w:szCs w:val="28"/>
        </w:rPr>
        <w:t xml:space="preserve"> как </w:t>
      </w:r>
      <w:r w:rsidR="00AD4413">
        <w:rPr>
          <w:rFonts w:ascii="Times New Roman" w:hAnsi="Times New Roman" w:cs="Times New Roman"/>
          <w:sz w:val="28"/>
          <w:szCs w:val="28"/>
        </w:rPr>
        <w:t>сформированное понимание того,</w:t>
      </w:r>
      <w:r w:rsidR="00CC2296">
        <w:rPr>
          <w:rFonts w:ascii="Times New Roman" w:hAnsi="Times New Roman" w:cs="Times New Roman"/>
          <w:sz w:val="28"/>
          <w:szCs w:val="28"/>
        </w:rPr>
        <w:t xml:space="preserve"> </w:t>
      </w:r>
      <w:r w:rsidR="00AC5EBA">
        <w:rPr>
          <w:rFonts w:ascii="Times New Roman" w:hAnsi="Times New Roman" w:cs="Times New Roman"/>
          <w:sz w:val="28"/>
          <w:szCs w:val="28"/>
        </w:rPr>
        <w:t>как мен</w:t>
      </w:r>
      <w:r w:rsidR="00580739">
        <w:rPr>
          <w:rFonts w:ascii="Times New Roman" w:hAnsi="Times New Roman" w:cs="Times New Roman"/>
          <w:sz w:val="28"/>
          <w:szCs w:val="28"/>
        </w:rPr>
        <w:t>я</w:t>
      </w:r>
      <w:r w:rsidR="00AC5EBA">
        <w:rPr>
          <w:rFonts w:ascii="Times New Roman" w:hAnsi="Times New Roman" w:cs="Times New Roman"/>
          <w:sz w:val="28"/>
          <w:szCs w:val="28"/>
        </w:rPr>
        <w:t xml:space="preserve">ются образовательные </w:t>
      </w:r>
      <w:r w:rsidR="00AD4413" w:rsidRPr="00AD4413">
        <w:rPr>
          <w:rFonts w:ascii="Times New Roman" w:hAnsi="Times New Roman" w:cs="Times New Roman"/>
          <w:sz w:val="28"/>
          <w:szCs w:val="28"/>
        </w:rPr>
        <w:t>процессы в 21 веке</w:t>
      </w:r>
      <w:r w:rsidR="00AD4413">
        <w:rPr>
          <w:rFonts w:ascii="Times New Roman" w:hAnsi="Times New Roman" w:cs="Times New Roman"/>
          <w:sz w:val="28"/>
          <w:szCs w:val="28"/>
        </w:rPr>
        <w:t>, каковы</w:t>
      </w:r>
      <w:r w:rsidR="00CC2296">
        <w:rPr>
          <w:rFonts w:ascii="Times New Roman" w:hAnsi="Times New Roman" w:cs="Times New Roman"/>
          <w:sz w:val="28"/>
          <w:szCs w:val="28"/>
        </w:rPr>
        <w:t xml:space="preserve"> </w:t>
      </w:r>
      <w:r w:rsidR="00AD4413" w:rsidRPr="00AD4413">
        <w:rPr>
          <w:rFonts w:ascii="Times New Roman" w:hAnsi="Times New Roman" w:cs="Times New Roman"/>
          <w:sz w:val="28"/>
          <w:szCs w:val="28"/>
        </w:rPr>
        <w:t>основные средства и технологии их автоматизации</w:t>
      </w:r>
      <w:r w:rsidR="00AD4413">
        <w:rPr>
          <w:rFonts w:ascii="Times New Roman" w:hAnsi="Times New Roman" w:cs="Times New Roman"/>
          <w:sz w:val="28"/>
          <w:szCs w:val="28"/>
        </w:rPr>
        <w:t xml:space="preserve">, определение рисков </w:t>
      </w:r>
      <w:r w:rsidR="00AD4413" w:rsidRPr="00AD4413">
        <w:rPr>
          <w:rFonts w:ascii="Times New Roman" w:hAnsi="Times New Roman" w:cs="Times New Roman"/>
          <w:sz w:val="28"/>
          <w:szCs w:val="28"/>
        </w:rPr>
        <w:t>и выб</w:t>
      </w:r>
      <w:r w:rsidR="00AD4413">
        <w:rPr>
          <w:rFonts w:ascii="Times New Roman" w:hAnsi="Times New Roman" w:cs="Times New Roman"/>
          <w:sz w:val="28"/>
          <w:szCs w:val="28"/>
        </w:rPr>
        <w:t>ор</w:t>
      </w:r>
      <w:r w:rsidR="00CC2296">
        <w:rPr>
          <w:rFonts w:ascii="Times New Roman" w:hAnsi="Times New Roman" w:cs="Times New Roman"/>
          <w:sz w:val="28"/>
          <w:szCs w:val="28"/>
        </w:rPr>
        <w:t xml:space="preserve"> </w:t>
      </w:r>
      <w:r w:rsidR="00AD4413">
        <w:rPr>
          <w:rFonts w:ascii="Times New Roman" w:hAnsi="Times New Roman" w:cs="Times New Roman"/>
          <w:sz w:val="28"/>
          <w:szCs w:val="28"/>
        </w:rPr>
        <w:t>инструментов</w:t>
      </w:r>
      <w:r w:rsidR="00AD4413" w:rsidRPr="00AD4413">
        <w:rPr>
          <w:rFonts w:ascii="Times New Roman" w:hAnsi="Times New Roman" w:cs="Times New Roman"/>
          <w:sz w:val="28"/>
          <w:szCs w:val="28"/>
        </w:rPr>
        <w:t xml:space="preserve"> для трансформации процессов. </w:t>
      </w:r>
    </w:p>
    <w:p w:rsidR="00AD4413" w:rsidRPr="00AD4413" w:rsidRDefault="00CB52B1" w:rsidP="00AD4413"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- о</w:t>
      </w:r>
      <w:r w:rsidR="00AD4413" w:rsidRPr="00AD4413">
        <w:rPr>
          <w:rFonts w:ascii="Times New Roman" w:hAnsi="Times New Roman" w:cs="Times New Roman"/>
          <w:b/>
          <w:sz w:val="28"/>
          <w:szCs w:val="28"/>
        </w:rPr>
        <w:t>бщее понятие об информации, информационных технологиях, сетях, протоколах </w:t>
      </w:r>
      <w:r w:rsidR="00AD4413">
        <w:rPr>
          <w:rFonts w:ascii="Times New Roman" w:hAnsi="Times New Roman" w:cs="Times New Roman"/>
          <w:b/>
          <w:sz w:val="28"/>
          <w:szCs w:val="28"/>
        </w:rPr>
        <w:t xml:space="preserve">– </w:t>
      </w:r>
      <w:proofErr w:type="spellStart"/>
      <w:r w:rsidR="00AD4413" w:rsidRPr="00AD4413">
        <w:rPr>
          <w:rFonts w:ascii="Times New Roman" w:hAnsi="Times New Roman" w:cs="Times New Roman"/>
          <w:sz w:val="28"/>
          <w:szCs w:val="28"/>
        </w:rPr>
        <w:t>сформированность</w:t>
      </w:r>
      <w:proofErr w:type="spellEnd"/>
      <w:r w:rsidR="00AD4413" w:rsidRPr="00AD4413">
        <w:rPr>
          <w:rFonts w:ascii="Times New Roman" w:hAnsi="Times New Roman" w:cs="Times New Roman"/>
          <w:sz w:val="28"/>
          <w:szCs w:val="28"/>
        </w:rPr>
        <w:t xml:space="preserve"> </w:t>
      </w:r>
      <w:r w:rsidR="00AD4413">
        <w:rPr>
          <w:rFonts w:ascii="Times New Roman" w:hAnsi="Times New Roman" w:cs="Times New Roman"/>
          <w:sz w:val="28"/>
          <w:szCs w:val="28"/>
        </w:rPr>
        <w:t>базовых понятий</w:t>
      </w:r>
      <w:r w:rsidR="00AD4413" w:rsidRPr="00AD4413">
        <w:rPr>
          <w:rFonts w:ascii="Times New Roman" w:hAnsi="Times New Roman" w:cs="Times New Roman"/>
          <w:sz w:val="28"/>
          <w:szCs w:val="28"/>
        </w:rPr>
        <w:t xml:space="preserve"> о технологиях, которые используются для построения информацио</w:t>
      </w:r>
      <w:r w:rsidR="00AD4413">
        <w:rPr>
          <w:rFonts w:ascii="Times New Roman" w:hAnsi="Times New Roman" w:cs="Times New Roman"/>
          <w:sz w:val="28"/>
          <w:szCs w:val="28"/>
        </w:rPr>
        <w:t>нных систем современных вузов</w:t>
      </w:r>
      <w:proofErr w:type="gramStart"/>
      <w:r w:rsidR="00AD4413">
        <w:rPr>
          <w:rFonts w:ascii="Times New Roman" w:hAnsi="Times New Roman" w:cs="Times New Roman"/>
          <w:sz w:val="28"/>
          <w:szCs w:val="28"/>
        </w:rPr>
        <w:t>.</w:t>
      </w:r>
      <w:proofErr w:type="gramEnd"/>
      <w:r w:rsidR="00CC2296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AD4413">
        <w:rPr>
          <w:rFonts w:ascii="Times New Roman" w:hAnsi="Times New Roman" w:cs="Times New Roman"/>
          <w:sz w:val="28"/>
          <w:szCs w:val="28"/>
        </w:rPr>
        <w:t>м</w:t>
      </w:r>
      <w:proofErr w:type="gramEnd"/>
      <w:r w:rsidR="00AD4413">
        <w:rPr>
          <w:rFonts w:ascii="Times New Roman" w:hAnsi="Times New Roman" w:cs="Times New Roman"/>
          <w:sz w:val="28"/>
          <w:szCs w:val="28"/>
        </w:rPr>
        <w:t xml:space="preserve">еханизмы понимания того </w:t>
      </w:r>
      <w:r w:rsidR="00AD4413" w:rsidRPr="00AD4413">
        <w:rPr>
          <w:rFonts w:ascii="Times New Roman" w:hAnsi="Times New Roman" w:cs="Times New Roman"/>
          <w:sz w:val="28"/>
          <w:szCs w:val="28"/>
        </w:rPr>
        <w:t xml:space="preserve">как на базе этих систем функционируют </w:t>
      </w:r>
      <w:r w:rsidR="00AD4413">
        <w:rPr>
          <w:rFonts w:ascii="Times New Roman" w:hAnsi="Times New Roman" w:cs="Times New Roman"/>
          <w:sz w:val="28"/>
          <w:szCs w:val="28"/>
        </w:rPr>
        <w:t xml:space="preserve">образовательные и </w:t>
      </w:r>
      <w:r w:rsidR="00AD4413" w:rsidRPr="00AD4413">
        <w:rPr>
          <w:rFonts w:ascii="Times New Roman" w:hAnsi="Times New Roman" w:cs="Times New Roman"/>
          <w:sz w:val="28"/>
          <w:szCs w:val="28"/>
        </w:rPr>
        <w:t>бизнес-процессы. </w:t>
      </w:r>
    </w:p>
    <w:p w:rsidR="00AD4413" w:rsidRPr="00AD4413" w:rsidRDefault="00CB52B1" w:rsidP="00AD4413"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-к</w:t>
      </w:r>
      <w:r w:rsidR="00AD4413" w:rsidRPr="00AD4413">
        <w:rPr>
          <w:rFonts w:ascii="Times New Roman" w:hAnsi="Times New Roman" w:cs="Times New Roman"/>
          <w:b/>
          <w:sz w:val="28"/>
          <w:szCs w:val="28"/>
        </w:rPr>
        <w:t xml:space="preserve">онфиденциальность информации: </w:t>
      </w:r>
      <w:r w:rsidR="00AD4413" w:rsidRPr="00CB52B1">
        <w:rPr>
          <w:rFonts w:ascii="Times New Roman" w:hAnsi="Times New Roman" w:cs="Times New Roman"/>
          <w:sz w:val="28"/>
          <w:szCs w:val="28"/>
        </w:rPr>
        <w:t>защита, ответственность</w:t>
      </w:r>
      <w:r w:rsidR="00AD4413" w:rsidRPr="00AD4413">
        <w:rPr>
          <w:rFonts w:ascii="Times New Roman" w:hAnsi="Times New Roman" w:cs="Times New Roman"/>
          <w:b/>
          <w:sz w:val="28"/>
          <w:szCs w:val="28"/>
        </w:rPr>
        <w:t> </w:t>
      </w:r>
      <w:r w:rsidR="00AD4413">
        <w:rPr>
          <w:rFonts w:ascii="Times New Roman" w:hAnsi="Times New Roman" w:cs="Times New Roman"/>
          <w:b/>
          <w:sz w:val="28"/>
          <w:szCs w:val="28"/>
        </w:rPr>
        <w:t xml:space="preserve">- </w:t>
      </w:r>
      <w:r w:rsidR="00AD4413" w:rsidRPr="00AD4413">
        <w:rPr>
          <w:rFonts w:ascii="Times New Roman" w:hAnsi="Times New Roman" w:cs="Times New Roman"/>
          <w:sz w:val="28"/>
          <w:szCs w:val="28"/>
        </w:rPr>
        <w:t>конфиденциальность информации, средства и меры для её защиты</w:t>
      </w:r>
      <w:r w:rsidR="00AD4413">
        <w:rPr>
          <w:rFonts w:ascii="Times New Roman" w:hAnsi="Times New Roman" w:cs="Times New Roman"/>
          <w:sz w:val="28"/>
          <w:szCs w:val="28"/>
        </w:rPr>
        <w:t xml:space="preserve">, </w:t>
      </w:r>
      <w:r w:rsidR="00AD4413" w:rsidRPr="00AD4413">
        <w:rPr>
          <w:rFonts w:ascii="Times New Roman" w:hAnsi="Times New Roman" w:cs="Times New Roman"/>
          <w:sz w:val="28"/>
          <w:szCs w:val="28"/>
        </w:rPr>
        <w:t>оцен</w:t>
      </w:r>
      <w:r w:rsidR="00AD4413">
        <w:rPr>
          <w:rFonts w:ascii="Times New Roman" w:hAnsi="Times New Roman" w:cs="Times New Roman"/>
          <w:sz w:val="28"/>
          <w:szCs w:val="28"/>
        </w:rPr>
        <w:t>ка конфиденциальности информации и защита личных данных</w:t>
      </w:r>
      <w:r w:rsidR="00AD4413" w:rsidRPr="00AD4413">
        <w:rPr>
          <w:rFonts w:ascii="Times New Roman" w:hAnsi="Times New Roman" w:cs="Times New Roman"/>
          <w:sz w:val="28"/>
          <w:szCs w:val="28"/>
        </w:rPr>
        <w:t>. </w:t>
      </w:r>
    </w:p>
    <w:p w:rsidR="00AD4413" w:rsidRPr="00AD4413" w:rsidRDefault="00CB52B1" w:rsidP="00AD4413"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-д</w:t>
      </w:r>
      <w:r w:rsidR="00AD4413" w:rsidRPr="00AD4413">
        <w:rPr>
          <w:rFonts w:ascii="Times New Roman" w:hAnsi="Times New Roman" w:cs="Times New Roman"/>
          <w:b/>
          <w:sz w:val="28"/>
          <w:szCs w:val="28"/>
        </w:rPr>
        <w:t>остоверность информации: методы анализа и защиты </w:t>
      </w:r>
      <w:r w:rsidR="00AD4413">
        <w:rPr>
          <w:rFonts w:ascii="Times New Roman" w:hAnsi="Times New Roman" w:cs="Times New Roman"/>
          <w:b/>
          <w:sz w:val="28"/>
          <w:szCs w:val="28"/>
        </w:rPr>
        <w:t>-</w:t>
      </w:r>
      <w:r w:rsidR="00CC2296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AD4413" w:rsidRPr="00AD4413">
        <w:rPr>
          <w:rFonts w:ascii="Times New Roman" w:hAnsi="Times New Roman" w:cs="Times New Roman"/>
          <w:sz w:val="28"/>
          <w:szCs w:val="28"/>
        </w:rPr>
        <w:t>как находить данные и определять их достоверность</w:t>
      </w:r>
      <w:r w:rsidR="00AD4413">
        <w:rPr>
          <w:rFonts w:ascii="Times New Roman" w:hAnsi="Times New Roman" w:cs="Times New Roman"/>
          <w:sz w:val="28"/>
          <w:szCs w:val="28"/>
        </w:rPr>
        <w:t xml:space="preserve">, </w:t>
      </w:r>
      <w:r w:rsidR="00AD4413" w:rsidRPr="00AD4413">
        <w:rPr>
          <w:rFonts w:ascii="Times New Roman" w:hAnsi="Times New Roman" w:cs="Times New Roman"/>
          <w:sz w:val="28"/>
          <w:szCs w:val="28"/>
        </w:rPr>
        <w:t>проверять информацию, выбирать инструменты для поиска и подтверждения данных, а также защищать их от ошибок и искажений. </w:t>
      </w:r>
    </w:p>
    <w:p w:rsidR="00AD4413" w:rsidRPr="00AD4413" w:rsidRDefault="00CB52B1" w:rsidP="00AD4413"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- х</w:t>
      </w:r>
      <w:r w:rsidR="00AD4413" w:rsidRPr="00AD4413">
        <w:rPr>
          <w:rFonts w:ascii="Times New Roman" w:hAnsi="Times New Roman" w:cs="Times New Roman"/>
          <w:b/>
          <w:sz w:val="28"/>
          <w:szCs w:val="28"/>
        </w:rPr>
        <w:t>ранение данных и надёжность информационных систем </w:t>
      </w:r>
      <w:r w:rsidR="00AD4413">
        <w:rPr>
          <w:rFonts w:ascii="Times New Roman" w:hAnsi="Times New Roman" w:cs="Times New Roman"/>
          <w:b/>
          <w:sz w:val="28"/>
          <w:szCs w:val="28"/>
        </w:rPr>
        <w:t>- п</w:t>
      </w:r>
      <w:r w:rsidR="00AD4413" w:rsidRPr="00AD4413">
        <w:rPr>
          <w:rFonts w:ascii="Times New Roman" w:hAnsi="Times New Roman" w:cs="Times New Roman"/>
          <w:sz w:val="28"/>
          <w:szCs w:val="28"/>
        </w:rPr>
        <w:t>ерсональные данные, личная информация и интеллектуальная собственность</w:t>
      </w:r>
      <w:r w:rsidR="00AD4413">
        <w:rPr>
          <w:rFonts w:ascii="Times New Roman" w:hAnsi="Times New Roman" w:cs="Times New Roman"/>
          <w:sz w:val="28"/>
          <w:szCs w:val="28"/>
        </w:rPr>
        <w:t>, умение з</w:t>
      </w:r>
      <w:r w:rsidR="00AD4413" w:rsidRPr="00AD4413">
        <w:rPr>
          <w:rFonts w:ascii="Times New Roman" w:hAnsi="Times New Roman" w:cs="Times New Roman"/>
          <w:sz w:val="28"/>
          <w:szCs w:val="28"/>
        </w:rPr>
        <w:t xml:space="preserve">аконно обрабатывать чужие персональные данные и безопасно обращаться с </w:t>
      </w:r>
      <w:proofErr w:type="gramStart"/>
      <w:r w:rsidR="00AD4413" w:rsidRPr="00AD4413">
        <w:rPr>
          <w:rFonts w:ascii="Times New Roman" w:hAnsi="Times New Roman" w:cs="Times New Roman"/>
          <w:sz w:val="28"/>
          <w:szCs w:val="28"/>
        </w:rPr>
        <w:t>собственными</w:t>
      </w:r>
      <w:proofErr w:type="gramEnd"/>
      <w:r w:rsidR="00AD4413">
        <w:rPr>
          <w:rFonts w:ascii="Times New Roman" w:hAnsi="Times New Roman" w:cs="Times New Roman"/>
          <w:sz w:val="28"/>
          <w:szCs w:val="28"/>
        </w:rPr>
        <w:t xml:space="preserve">, </w:t>
      </w:r>
      <w:r w:rsidR="00AD4413" w:rsidRPr="00AD4413">
        <w:rPr>
          <w:rFonts w:ascii="Times New Roman" w:hAnsi="Times New Roman" w:cs="Times New Roman"/>
          <w:sz w:val="28"/>
          <w:szCs w:val="28"/>
        </w:rPr>
        <w:t>определять доступность и ценность данных, выбирать средства для защиты от их утечки и легально использовать ПО. </w:t>
      </w:r>
    </w:p>
    <w:p w:rsidR="00AD4413" w:rsidRPr="00AD4413" w:rsidRDefault="00CB52B1" w:rsidP="00AD4413"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- и</w:t>
      </w:r>
      <w:r w:rsidR="00AD4413" w:rsidRPr="00AD4413">
        <w:rPr>
          <w:rFonts w:ascii="Times New Roman" w:hAnsi="Times New Roman" w:cs="Times New Roman"/>
          <w:b/>
          <w:sz w:val="28"/>
          <w:szCs w:val="28"/>
        </w:rPr>
        <w:t>нструменты для создания цифрового контента </w:t>
      </w:r>
      <w:r w:rsidR="00AD4413">
        <w:rPr>
          <w:rFonts w:ascii="Times New Roman" w:hAnsi="Times New Roman" w:cs="Times New Roman"/>
          <w:b/>
          <w:sz w:val="28"/>
          <w:szCs w:val="28"/>
        </w:rPr>
        <w:t xml:space="preserve">– владение </w:t>
      </w:r>
      <w:r w:rsidR="00AD4413">
        <w:rPr>
          <w:rFonts w:ascii="Times New Roman" w:hAnsi="Times New Roman" w:cs="Times New Roman"/>
          <w:sz w:val="28"/>
          <w:szCs w:val="28"/>
        </w:rPr>
        <w:t xml:space="preserve">инструментами </w:t>
      </w:r>
      <w:r w:rsidR="00AD4413" w:rsidRPr="00AD4413">
        <w:rPr>
          <w:rFonts w:ascii="Times New Roman" w:hAnsi="Times New Roman" w:cs="Times New Roman"/>
          <w:sz w:val="28"/>
          <w:szCs w:val="28"/>
        </w:rPr>
        <w:t xml:space="preserve">создания и распространения текстовой информации, </w:t>
      </w:r>
      <w:r w:rsidR="00AD4413" w:rsidRPr="00AD4413">
        <w:rPr>
          <w:rFonts w:ascii="Times New Roman" w:hAnsi="Times New Roman" w:cs="Times New Roman"/>
          <w:sz w:val="28"/>
          <w:szCs w:val="28"/>
        </w:rPr>
        <w:lastRenderedPageBreak/>
        <w:t xml:space="preserve">обработки графики и видео. </w:t>
      </w:r>
      <w:r w:rsidR="00AD4413">
        <w:rPr>
          <w:rFonts w:ascii="Times New Roman" w:hAnsi="Times New Roman" w:cs="Times New Roman"/>
          <w:sz w:val="28"/>
          <w:szCs w:val="28"/>
        </w:rPr>
        <w:t>Использовать большие данные</w:t>
      </w:r>
      <w:r w:rsidR="00AD4413" w:rsidRPr="00AD4413">
        <w:rPr>
          <w:rFonts w:ascii="Times New Roman" w:hAnsi="Times New Roman" w:cs="Times New Roman"/>
          <w:sz w:val="28"/>
          <w:szCs w:val="28"/>
        </w:rPr>
        <w:t xml:space="preserve"> и </w:t>
      </w:r>
      <w:proofErr w:type="gramStart"/>
      <w:r w:rsidR="00AD4413" w:rsidRPr="00AD4413">
        <w:rPr>
          <w:rFonts w:ascii="Times New Roman" w:hAnsi="Times New Roman" w:cs="Times New Roman"/>
          <w:sz w:val="28"/>
          <w:szCs w:val="28"/>
        </w:rPr>
        <w:t>интернет-технологи</w:t>
      </w:r>
      <w:r w:rsidR="00AD4413">
        <w:rPr>
          <w:rFonts w:ascii="Times New Roman" w:hAnsi="Times New Roman" w:cs="Times New Roman"/>
          <w:sz w:val="28"/>
          <w:szCs w:val="28"/>
        </w:rPr>
        <w:t>и</w:t>
      </w:r>
      <w:proofErr w:type="gramEnd"/>
      <w:r w:rsidR="00AD4413" w:rsidRPr="00AD4413">
        <w:rPr>
          <w:rFonts w:ascii="Times New Roman" w:hAnsi="Times New Roman" w:cs="Times New Roman"/>
          <w:sz w:val="28"/>
          <w:szCs w:val="28"/>
        </w:rPr>
        <w:t xml:space="preserve"> для решения </w:t>
      </w:r>
      <w:r w:rsidR="00AD4413">
        <w:rPr>
          <w:rFonts w:ascii="Times New Roman" w:hAnsi="Times New Roman" w:cs="Times New Roman"/>
          <w:sz w:val="28"/>
          <w:szCs w:val="28"/>
        </w:rPr>
        <w:t>научно-образовательных задач, подбирать</w:t>
      </w:r>
      <w:r w:rsidR="00AD4413" w:rsidRPr="00AD4413">
        <w:rPr>
          <w:rFonts w:ascii="Times New Roman" w:hAnsi="Times New Roman" w:cs="Times New Roman"/>
          <w:sz w:val="28"/>
          <w:szCs w:val="28"/>
        </w:rPr>
        <w:t xml:space="preserve"> подходящие инструменты для различных целей. </w:t>
      </w:r>
    </w:p>
    <w:p w:rsidR="00AD4413" w:rsidRPr="00AD4413" w:rsidRDefault="00CB52B1" w:rsidP="00AD4413"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- н</w:t>
      </w:r>
      <w:r w:rsidR="00AD4413" w:rsidRPr="00AD4413">
        <w:rPr>
          <w:rFonts w:ascii="Times New Roman" w:hAnsi="Times New Roman" w:cs="Times New Roman"/>
          <w:b/>
          <w:sz w:val="28"/>
          <w:szCs w:val="28"/>
        </w:rPr>
        <w:t>авыки и методы коммуникации </w:t>
      </w:r>
      <w:r w:rsidR="00AD4413">
        <w:rPr>
          <w:rFonts w:ascii="Times New Roman" w:hAnsi="Times New Roman" w:cs="Times New Roman"/>
          <w:b/>
          <w:sz w:val="28"/>
          <w:szCs w:val="28"/>
        </w:rPr>
        <w:t>-</w:t>
      </w:r>
      <w:r w:rsidR="00CC2296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AD4413">
        <w:rPr>
          <w:rFonts w:ascii="Times New Roman" w:hAnsi="Times New Roman" w:cs="Times New Roman"/>
          <w:b/>
          <w:sz w:val="28"/>
          <w:szCs w:val="28"/>
        </w:rPr>
        <w:t>владение</w:t>
      </w:r>
      <w:r w:rsidR="00AD4413" w:rsidRPr="00AD4413">
        <w:rPr>
          <w:rFonts w:ascii="Times New Roman" w:hAnsi="Times New Roman" w:cs="Times New Roman"/>
          <w:sz w:val="28"/>
          <w:szCs w:val="28"/>
        </w:rPr>
        <w:t xml:space="preserve"> средства</w:t>
      </w:r>
      <w:r w:rsidR="00AD4413">
        <w:rPr>
          <w:rFonts w:ascii="Times New Roman" w:hAnsi="Times New Roman" w:cs="Times New Roman"/>
          <w:sz w:val="28"/>
          <w:szCs w:val="28"/>
        </w:rPr>
        <w:t>ми</w:t>
      </w:r>
      <w:r w:rsidR="00CC2296">
        <w:rPr>
          <w:rFonts w:ascii="Times New Roman" w:hAnsi="Times New Roman" w:cs="Times New Roman"/>
          <w:sz w:val="28"/>
          <w:szCs w:val="28"/>
        </w:rPr>
        <w:t xml:space="preserve"> </w:t>
      </w:r>
      <w:r w:rsidR="00AD4413">
        <w:rPr>
          <w:rFonts w:ascii="Times New Roman" w:hAnsi="Times New Roman" w:cs="Times New Roman"/>
          <w:sz w:val="28"/>
          <w:szCs w:val="28"/>
        </w:rPr>
        <w:t xml:space="preserve">IT-коммуникаций и правилами </w:t>
      </w:r>
      <w:r w:rsidR="00AD4413" w:rsidRPr="00AD4413">
        <w:rPr>
          <w:rFonts w:ascii="Times New Roman" w:hAnsi="Times New Roman" w:cs="Times New Roman"/>
          <w:sz w:val="28"/>
          <w:szCs w:val="28"/>
        </w:rPr>
        <w:t>цифровой этики</w:t>
      </w:r>
      <w:r w:rsidR="00AD4413">
        <w:rPr>
          <w:rFonts w:ascii="Times New Roman" w:hAnsi="Times New Roman" w:cs="Times New Roman"/>
          <w:sz w:val="28"/>
          <w:szCs w:val="28"/>
        </w:rPr>
        <w:t xml:space="preserve">, умение </w:t>
      </w:r>
      <w:r w:rsidR="00AD4413" w:rsidRPr="00AD4413">
        <w:rPr>
          <w:rFonts w:ascii="Times New Roman" w:hAnsi="Times New Roman" w:cs="Times New Roman"/>
          <w:sz w:val="28"/>
          <w:szCs w:val="28"/>
        </w:rPr>
        <w:t>создавать понятные собеседнику текстовые, визуальные, и видеоматериалы. </w:t>
      </w:r>
    </w:p>
    <w:p w:rsidR="00AD4413" w:rsidRPr="00AD4413" w:rsidRDefault="00CB52B1" w:rsidP="00AD4413"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- у</w:t>
      </w:r>
      <w:r w:rsidR="00AD4413" w:rsidRPr="00AD4413">
        <w:rPr>
          <w:rFonts w:ascii="Times New Roman" w:hAnsi="Times New Roman" w:cs="Times New Roman"/>
          <w:b/>
          <w:sz w:val="28"/>
          <w:szCs w:val="28"/>
        </w:rPr>
        <w:t>правление проектами и временем </w:t>
      </w:r>
      <w:r w:rsidR="00AD4413">
        <w:rPr>
          <w:rFonts w:ascii="Times New Roman" w:hAnsi="Times New Roman" w:cs="Times New Roman"/>
          <w:b/>
          <w:sz w:val="28"/>
          <w:szCs w:val="28"/>
        </w:rPr>
        <w:t xml:space="preserve">– </w:t>
      </w:r>
      <w:r w:rsidR="00AD4413" w:rsidRPr="00AD4413">
        <w:rPr>
          <w:rFonts w:ascii="Times New Roman" w:hAnsi="Times New Roman" w:cs="Times New Roman"/>
          <w:sz w:val="28"/>
          <w:szCs w:val="28"/>
        </w:rPr>
        <w:t>организ</w:t>
      </w:r>
      <w:r w:rsidR="00AD4413">
        <w:rPr>
          <w:rFonts w:ascii="Times New Roman" w:hAnsi="Times New Roman" w:cs="Times New Roman"/>
          <w:sz w:val="28"/>
          <w:szCs w:val="28"/>
        </w:rPr>
        <w:t xml:space="preserve">ация собственного образовательного </w:t>
      </w:r>
      <w:r w:rsidR="00AD4413" w:rsidRPr="00AD4413">
        <w:rPr>
          <w:rFonts w:ascii="Times New Roman" w:hAnsi="Times New Roman" w:cs="Times New Roman"/>
          <w:sz w:val="28"/>
          <w:szCs w:val="28"/>
        </w:rPr>
        <w:t>процесс</w:t>
      </w:r>
      <w:r w:rsidR="00AD4413">
        <w:rPr>
          <w:rFonts w:ascii="Times New Roman" w:hAnsi="Times New Roman" w:cs="Times New Roman"/>
          <w:sz w:val="28"/>
          <w:szCs w:val="28"/>
        </w:rPr>
        <w:t xml:space="preserve">а на основе </w:t>
      </w:r>
      <w:r w:rsidR="00AD4413" w:rsidRPr="00AD4413">
        <w:rPr>
          <w:rFonts w:ascii="Times New Roman" w:hAnsi="Times New Roman" w:cs="Times New Roman"/>
          <w:sz w:val="28"/>
          <w:szCs w:val="28"/>
        </w:rPr>
        <w:t>грамотно</w:t>
      </w:r>
      <w:r w:rsidR="00AD4413">
        <w:rPr>
          <w:rFonts w:ascii="Times New Roman" w:hAnsi="Times New Roman" w:cs="Times New Roman"/>
          <w:sz w:val="28"/>
          <w:szCs w:val="28"/>
        </w:rPr>
        <w:t>го</w:t>
      </w:r>
      <w:r w:rsidR="00AD4413" w:rsidRPr="00AD4413">
        <w:rPr>
          <w:rFonts w:ascii="Times New Roman" w:hAnsi="Times New Roman" w:cs="Times New Roman"/>
          <w:sz w:val="28"/>
          <w:szCs w:val="28"/>
        </w:rPr>
        <w:t xml:space="preserve"> планирова</w:t>
      </w:r>
      <w:r w:rsidR="00AD4413">
        <w:rPr>
          <w:rFonts w:ascii="Times New Roman" w:hAnsi="Times New Roman" w:cs="Times New Roman"/>
          <w:sz w:val="28"/>
          <w:szCs w:val="28"/>
        </w:rPr>
        <w:t xml:space="preserve">ния задач учебного процесса, с использованием </w:t>
      </w:r>
      <w:r w:rsidR="00AD4413" w:rsidRPr="00AD4413">
        <w:rPr>
          <w:rFonts w:ascii="Times New Roman" w:hAnsi="Times New Roman" w:cs="Times New Roman"/>
          <w:sz w:val="28"/>
          <w:szCs w:val="28"/>
        </w:rPr>
        <w:t>автоматиз</w:t>
      </w:r>
      <w:r w:rsidR="00AD4413">
        <w:rPr>
          <w:rFonts w:ascii="Times New Roman" w:hAnsi="Times New Roman" w:cs="Times New Roman"/>
          <w:sz w:val="28"/>
          <w:szCs w:val="28"/>
        </w:rPr>
        <w:t>ации рутинных вопросов</w:t>
      </w:r>
      <w:r w:rsidR="00CC2296">
        <w:rPr>
          <w:rFonts w:ascii="Times New Roman" w:hAnsi="Times New Roman" w:cs="Times New Roman"/>
          <w:sz w:val="28"/>
          <w:szCs w:val="28"/>
        </w:rPr>
        <w:t xml:space="preserve"> </w:t>
      </w:r>
      <w:r w:rsidR="00AD4413">
        <w:rPr>
          <w:rFonts w:ascii="Times New Roman" w:hAnsi="Times New Roman" w:cs="Times New Roman"/>
          <w:sz w:val="28"/>
          <w:szCs w:val="28"/>
        </w:rPr>
        <w:t>и использования</w:t>
      </w:r>
      <w:r w:rsidR="00AD4413" w:rsidRPr="00AD4413">
        <w:rPr>
          <w:rFonts w:ascii="Times New Roman" w:hAnsi="Times New Roman" w:cs="Times New Roman"/>
          <w:sz w:val="28"/>
          <w:szCs w:val="28"/>
        </w:rPr>
        <w:t xml:space="preserve"> системы управления проектами. </w:t>
      </w:r>
    </w:p>
    <w:p w:rsidR="00AD4413" w:rsidRPr="00AD4413" w:rsidRDefault="00CB52B1" w:rsidP="00AD4413"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- п</w:t>
      </w:r>
      <w:r w:rsidR="00AD4413" w:rsidRPr="00AD4413">
        <w:rPr>
          <w:rFonts w:ascii="Times New Roman" w:hAnsi="Times New Roman" w:cs="Times New Roman"/>
          <w:b/>
          <w:sz w:val="28"/>
          <w:szCs w:val="28"/>
        </w:rPr>
        <w:t xml:space="preserve">ланирование личного развития и поддержания </w:t>
      </w:r>
      <w:r w:rsidR="00AD4413">
        <w:rPr>
          <w:rFonts w:ascii="Times New Roman" w:hAnsi="Times New Roman" w:cs="Times New Roman"/>
          <w:b/>
          <w:sz w:val="28"/>
          <w:szCs w:val="28"/>
        </w:rPr>
        <w:t xml:space="preserve">цифровых </w:t>
      </w:r>
      <w:r w:rsidR="00AD4413" w:rsidRPr="00AD4413">
        <w:rPr>
          <w:rFonts w:ascii="Times New Roman" w:hAnsi="Times New Roman" w:cs="Times New Roman"/>
          <w:b/>
          <w:sz w:val="28"/>
          <w:szCs w:val="28"/>
        </w:rPr>
        <w:t>компетенций </w:t>
      </w:r>
      <w:r w:rsidR="00AD4413">
        <w:rPr>
          <w:rFonts w:ascii="Times New Roman" w:hAnsi="Times New Roman" w:cs="Times New Roman"/>
          <w:b/>
          <w:sz w:val="28"/>
          <w:szCs w:val="28"/>
        </w:rPr>
        <w:t>на основе изучения т</w:t>
      </w:r>
      <w:r w:rsidR="00AD4413">
        <w:rPr>
          <w:rFonts w:ascii="Times New Roman" w:hAnsi="Times New Roman" w:cs="Times New Roman"/>
          <w:sz w:val="28"/>
          <w:szCs w:val="28"/>
        </w:rPr>
        <w:t>ребований</w:t>
      </w:r>
      <w:r w:rsidR="00AD4413" w:rsidRPr="00AD4413">
        <w:rPr>
          <w:rFonts w:ascii="Times New Roman" w:hAnsi="Times New Roman" w:cs="Times New Roman"/>
          <w:sz w:val="28"/>
          <w:szCs w:val="28"/>
        </w:rPr>
        <w:t xml:space="preserve"> рынка к </w:t>
      </w:r>
      <w:r w:rsidR="00AD4413">
        <w:rPr>
          <w:rFonts w:ascii="Times New Roman" w:hAnsi="Times New Roman" w:cs="Times New Roman"/>
          <w:sz w:val="28"/>
          <w:szCs w:val="28"/>
        </w:rPr>
        <w:t>цифровой грамотности ППС, АУП,</w:t>
      </w:r>
      <w:r w:rsidR="00CC2296">
        <w:rPr>
          <w:rFonts w:ascii="Times New Roman" w:hAnsi="Times New Roman" w:cs="Times New Roman"/>
          <w:sz w:val="28"/>
          <w:szCs w:val="28"/>
        </w:rPr>
        <w:t xml:space="preserve"> </w:t>
      </w:r>
      <w:r w:rsidR="00AD4413">
        <w:rPr>
          <w:rFonts w:ascii="Times New Roman" w:hAnsi="Times New Roman" w:cs="Times New Roman"/>
          <w:sz w:val="28"/>
          <w:szCs w:val="28"/>
        </w:rPr>
        <w:t xml:space="preserve">владение методами саморазвития, самообразования в целях </w:t>
      </w:r>
      <w:r w:rsidR="00AD4413" w:rsidRPr="00AD4413">
        <w:rPr>
          <w:rFonts w:ascii="Times New Roman" w:hAnsi="Times New Roman" w:cs="Times New Roman"/>
          <w:sz w:val="28"/>
          <w:szCs w:val="28"/>
        </w:rPr>
        <w:t>разви</w:t>
      </w:r>
      <w:r w:rsidR="00AD4413">
        <w:rPr>
          <w:rFonts w:ascii="Times New Roman" w:hAnsi="Times New Roman" w:cs="Times New Roman"/>
          <w:sz w:val="28"/>
          <w:szCs w:val="28"/>
        </w:rPr>
        <w:t>тия</w:t>
      </w:r>
      <w:r w:rsidR="00CC2296">
        <w:rPr>
          <w:rFonts w:ascii="Times New Roman" w:hAnsi="Times New Roman" w:cs="Times New Roman"/>
          <w:sz w:val="28"/>
          <w:szCs w:val="28"/>
        </w:rPr>
        <w:t xml:space="preserve"> </w:t>
      </w:r>
      <w:r w:rsidR="00AD4413">
        <w:rPr>
          <w:rFonts w:ascii="Times New Roman" w:hAnsi="Times New Roman" w:cs="Times New Roman"/>
          <w:sz w:val="28"/>
          <w:szCs w:val="28"/>
        </w:rPr>
        <w:t xml:space="preserve">личных качеств, </w:t>
      </w:r>
      <w:proofErr w:type="spellStart"/>
      <w:r w:rsidR="00AD4413" w:rsidRPr="00AD4413">
        <w:rPr>
          <w:rFonts w:ascii="Times New Roman" w:hAnsi="Times New Roman" w:cs="Times New Roman"/>
          <w:sz w:val="28"/>
          <w:szCs w:val="28"/>
        </w:rPr>
        <w:t>тимулирова</w:t>
      </w:r>
      <w:r w:rsidR="00AD4413">
        <w:rPr>
          <w:rFonts w:ascii="Times New Roman" w:hAnsi="Times New Roman" w:cs="Times New Roman"/>
          <w:sz w:val="28"/>
          <w:szCs w:val="28"/>
        </w:rPr>
        <w:t>ния</w:t>
      </w:r>
      <w:proofErr w:type="spellEnd"/>
      <w:r w:rsidR="00AD4413">
        <w:rPr>
          <w:rFonts w:ascii="Times New Roman" w:hAnsi="Times New Roman" w:cs="Times New Roman"/>
          <w:sz w:val="28"/>
          <w:szCs w:val="28"/>
        </w:rPr>
        <w:t xml:space="preserve"> профессионального роста</w:t>
      </w:r>
      <w:r w:rsidR="00CC2296">
        <w:rPr>
          <w:rFonts w:ascii="Times New Roman" w:hAnsi="Times New Roman" w:cs="Times New Roman"/>
          <w:sz w:val="28"/>
          <w:szCs w:val="28"/>
        </w:rPr>
        <w:t xml:space="preserve"> </w:t>
      </w:r>
      <w:r w:rsidR="00AD4413">
        <w:rPr>
          <w:rFonts w:ascii="Times New Roman" w:hAnsi="Times New Roman" w:cs="Times New Roman"/>
          <w:sz w:val="28"/>
          <w:szCs w:val="28"/>
        </w:rPr>
        <w:t>и повышения профессиональной ценности</w:t>
      </w:r>
      <w:r w:rsidR="00AD4413" w:rsidRPr="00AD4413">
        <w:rPr>
          <w:rFonts w:ascii="Times New Roman" w:hAnsi="Times New Roman" w:cs="Times New Roman"/>
          <w:sz w:val="28"/>
          <w:szCs w:val="28"/>
        </w:rPr>
        <w:t>. </w:t>
      </w:r>
    </w:p>
    <w:p w:rsidR="00AD4413" w:rsidRDefault="00AD4413" w:rsidP="00AD4413"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аким образом, в содержание</w:t>
      </w:r>
      <w:r w:rsidR="00CC2296">
        <w:rPr>
          <w:rFonts w:ascii="Times New Roman" w:hAnsi="Times New Roman" w:cs="Times New Roman"/>
          <w:sz w:val="28"/>
          <w:szCs w:val="28"/>
        </w:rPr>
        <w:t xml:space="preserve"> </w:t>
      </w:r>
      <w:r w:rsidR="00CB52B1">
        <w:rPr>
          <w:rFonts w:ascii="Times New Roman" w:hAnsi="Times New Roman" w:cs="Times New Roman"/>
          <w:sz w:val="28"/>
          <w:szCs w:val="28"/>
        </w:rPr>
        <w:t xml:space="preserve">корпоративной </w:t>
      </w:r>
      <w:r>
        <w:rPr>
          <w:rFonts w:ascii="Times New Roman" w:hAnsi="Times New Roman" w:cs="Times New Roman"/>
          <w:sz w:val="28"/>
          <w:szCs w:val="28"/>
        </w:rPr>
        <w:t>цифровой</w:t>
      </w:r>
      <w:r w:rsidR="00CC2296">
        <w:rPr>
          <w:rFonts w:ascii="Times New Roman" w:hAnsi="Times New Roman" w:cs="Times New Roman"/>
          <w:sz w:val="28"/>
          <w:szCs w:val="28"/>
        </w:rPr>
        <w:t xml:space="preserve"> </w:t>
      </w:r>
      <w:r w:rsidR="00CB52B1">
        <w:rPr>
          <w:rFonts w:ascii="Times New Roman" w:hAnsi="Times New Roman" w:cs="Times New Roman"/>
          <w:sz w:val="28"/>
          <w:szCs w:val="28"/>
        </w:rPr>
        <w:t>культуры СКГА</w:t>
      </w:r>
      <w:r w:rsidR="00CC2296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ППС</w:t>
      </w:r>
      <w:r w:rsidR="00CB52B1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АУП</w:t>
      </w:r>
      <w:r w:rsidR="00CB52B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CB52B1">
        <w:rPr>
          <w:rFonts w:ascii="Times New Roman" w:hAnsi="Times New Roman" w:cs="Times New Roman"/>
          <w:sz w:val="28"/>
          <w:szCs w:val="28"/>
        </w:rPr>
        <w:t>обучаюзщихс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относятся </w:t>
      </w:r>
      <w:r w:rsidRPr="00AD4413">
        <w:rPr>
          <w:rFonts w:ascii="Times New Roman" w:hAnsi="Times New Roman" w:cs="Times New Roman"/>
          <w:sz w:val="28"/>
          <w:szCs w:val="28"/>
        </w:rPr>
        <w:t xml:space="preserve">поиск и защита информации, обмен и эффективная коммуникация, повышение личной эффективности и </w:t>
      </w:r>
      <w:r>
        <w:rPr>
          <w:rFonts w:ascii="Times New Roman" w:hAnsi="Times New Roman" w:cs="Times New Roman"/>
          <w:sz w:val="28"/>
          <w:szCs w:val="28"/>
        </w:rPr>
        <w:t>другие компетенции, которые необходимо</w:t>
      </w:r>
      <w:r w:rsidR="00CC2296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повышать в соответствии с ростом требований к цифровой трансформации вузов.</w:t>
      </w:r>
    </w:p>
    <w:p w:rsidR="0024766C" w:rsidRPr="00CC2296" w:rsidRDefault="0024766C" w:rsidP="00CC2296">
      <w:pPr>
        <w:pStyle w:val="2"/>
        <w:rPr>
          <w:rFonts w:eastAsia="Times New Roman"/>
          <w:lang w:eastAsia="ru-RU"/>
        </w:rPr>
      </w:pPr>
      <w:bookmarkStart w:id="18" w:name="_Toc70504234"/>
      <w:r w:rsidRPr="00CC2296">
        <w:rPr>
          <w:rFonts w:eastAsia="Times New Roman"/>
          <w:lang w:eastAsia="ru-RU"/>
        </w:rPr>
        <w:t>3.2 Обучение ППС и студентов использованию цифровых</w:t>
      </w:r>
      <w:r w:rsidR="00CC2296">
        <w:rPr>
          <w:rFonts w:eastAsia="Times New Roman"/>
          <w:lang w:eastAsia="ru-RU"/>
        </w:rPr>
        <w:t xml:space="preserve"> </w:t>
      </w:r>
      <w:r w:rsidRPr="00CC2296">
        <w:rPr>
          <w:rFonts w:eastAsia="Times New Roman"/>
          <w:lang w:eastAsia="ru-RU"/>
        </w:rPr>
        <w:t>образовательных сервисов и ДОТ</w:t>
      </w:r>
      <w:bookmarkEnd w:id="18"/>
    </w:p>
    <w:p w:rsidR="00AD0FAE" w:rsidRDefault="00580739" w:rsidP="00CC2296">
      <w:pPr>
        <w:spacing w:line="24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Ключевым условием успеха цифровой трансформации СКГА будет постоянное повышение квалификации НПР, АУП и обучающихся в области использования цифровых сервисов, электронных и дистанционных технологий. Данная работа будет вестись в значительной мере на площад</w:t>
      </w:r>
      <w:r w:rsidR="002B0768">
        <w:rPr>
          <w:rFonts w:ascii="Times New Roman" w:eastAsia="Times New Roman" w:hAnsi="Times New Roman" w:cs="Times New Roman"/>
          <w:sz w:val="28"/>
          <w:szCs w:val="28"/>
          <w:lang w:eastAsia="ru-RU"/>
        </w:rPr>
        <w:t>ке И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ститута открытого образования СКГА. </w:t>
      </w:r>
    </w:p>
    <w:p w:rsidR="008D3E4F" w:rsidRPr="00AC5EBA" w:rsidRDefault="007523F6" w:rsidP="00CC2296">
      <w:pPr>
        <w:pStyle w:val="2"/>
        <w:rPr>
          <w:rFonts w:eastAsia="Times New Roman"/>
          <w:lang w:eastAsia="ru-RU"/>
        </w:rPr>
      </w:pPr>
      <w:bookmarkStart w:id="19" w:name="_Toc70504235"/>
      <w:r w:rsidRPr="00AC5EBA">
        <w:rPr>
          <w:rFonts w:eastAsia="Times New Roman"/>
          <w:lang w:eastAsia="ru-RU"/>
        </w:rPr>
        <w:t>3.3</w:t>
      </w:r>
      <w:r w:rsidR="00CC2296">
        <w:rPr>
          <w:rFonts w:eastAsia="Times New Roman"/>
          <w:lang w:eastAsia="ru-RU"/>
        </w:rPr>
        <w:t xml:space="preserve"> </w:t>
      </w:r>
      <w:proofErr w:type="spellStart"/>
      <w:r w:rsidR="008D3E4F" w:rsidRPr="00AC5EBA">
        <w:rPr>
          <w:rFonts w:eastAsia="Times New Roman"/>
          <w:lang w:eastAsia="ru-RU"/>
        </w:rPr>
        <w:t>Цифровизация</w:t>
      </w:r>
      <w:proofErr w:type="spellEnd"/>
      <w:r w:rsidR="008D3E4F" w:rsidRPr="00AC5EBA">
        <w:rPr>
          <w:rFonts w:eastAsia="Times New Roman"/>
          <w:lang w:eastAsia="ru-RU"/>
        </w:rPr>
        <w:t xml:space="preserve"> административно-управленческих процессов, экономической и финансовой деятельности.</w:t>
      </w:r>
      <w:bookmarkEnd w:id="19"/>
      <w:r w:rsidR="008D3E4F" w:rsidRPr="00AC5EBA">
        <w:rPr>
          <w:rFonts w:eastAsia="Times New Roman"/>
          <w:lang w:eastAsia="ru-RU"/>
        </w:rPr>
        <w:t xml:space="preserve"> </w:t>
      </w:r>
    </w:p>
    <w:p w:rsidR="008D3E4F" w:rsidRPr="008D3E4F" w:rsidRDefault="008D3E4F" w:rsidP="00AC5EBA">
      <w:pPr>
        <w:spacing w:line="240" w:lineRule="auto"/>
        <w:ind w:firstLine="708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8D3E4F">
        <w:rPr>
          <w:rFonts w:ascii="Times New Roman" w:hAnsi="Times New Roman" w:cs="Times New Roman"/>
          <w:sz w:val="28"/>
          <w:szCs w:val="28"/>
        </w:rPr>
        <w:t xml:space="preserve">Цифровая трансформация Академии подразумевает повышение эффективности </w:t>
      </w:r>
      <w:r w:rsidRPr="008D3E4F">
        <w:rPr>
          <w:rFonts w:ascii="Times New Roman" w:eastAsia="Times New Roman" w:hAnsi="Times New Roman" w:cs="Times New Roman"/>
          <w:sz w:val="28"/>
          <w:szCs w:val="28"/>
          <w:lang w:eastAsia="ru-RU"/>
        </w:rPr>
        <w:t>административно-управленческих процессов, экономической и финансовой деятельности. В условиях роста сложности и размерности задач, быстро увеличивающихся объемов данных обеспечение цифровизации вышеуказанных процессов</w:t>
      </w:r>
      <w:r w:rsidRPr="008D3E4F">
        <w:rPr>
          <w:rFonts w:ascii="Times New Roman" w:hAnsi="Times New Roman" w:cs="Times New Roman"/>
          <w:sz w:val="28"/>
          <w:szCs w:val="28"/>
        </w:rPr>
        <w:t xml:space="preserve"> возможно посредством:</w:t>
      </w:r>
    </w:p>
    <w:p w:rsidR="008D3E4F" w:rsidRPr="008D3E4F" w:rsidRDefault="008D3E4F" w:rsidP="00AC5EBA">
      <w:pPr>
        <w:pStyle w:val="a8"/>
        <w:numPr>
          <w:ilvl w:val="0"/>
          <w:numId w:val="29"/>
        </w:numPr>
        <w:spacing w:after="160" w:line="24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 w:rsidRPr="008D3E4F">
        <w:rPr>
          <w:rFonts w:ascii="Times New Roman" w:hAnsi="Times New Roman" w:cs="Times New Roman"/>
          <w:sz w:val="28"/>
          <w:szCs w:val="28"/>
        </w:rPr>
        <w:t>создания информационной системы управления Академии для принятия управленческих решений и цифровой интеграции с внешней средой;</w:t>
      </w:r>
    </w:p>
    <w:p w:rsidR="008D3E4F" w:rsidRPr="008D3E4F" w:rsidRDefault="008D3E4F" w:rsidP="00AC5EBA">
      <w:pPr>
        <w:pStyle w:val="a8"/>
        <w:numPr>
          <w:ilvl w:val="0"/>
          <w:numId w:val="29"/>
        </w:numPr>
        <w:spacing w:after="160" w:line="240" w:lineRule="auto"/>
        <w:ind w:left="0" w:firstLine="360"/>
        <w:jc w:val="both"/>
        <w:rPr>
          <w:rFonts w:ascii="Times New Roman" w:hAnsi="Times New Roman" w:cs="Times New Roman"/>
          <w:sz w:val="28"/>
          <w:szCs w:val="28"/>
        </w:rPr>
      </w:pPr>
      <w:r w:rsidRPr="008D3E4F">
        <w:rPr>
          <w:rFonts w:ascii="Times New Roman" w:hAnsi="Times New Roman" w:cs="Times New Roman"/>
          <w:sz w:val="28"/>
          <w:szCs w:val="28"/>
        </w:rPr>
        <w:t xml:space="preserve">автоматизации рабочих мест и обеспечения сотрудников Академии необходимыми информационными ресурсами и программами для осуществления профессиональной деятельности; </w:t>
      </w:r>
    </w:p>
    <w:p w:rsidR="008D3E4F" w:rsidRPr="008D3E4F" w:rsidRDefault="008D3E4F" w:rsidP="00AC5EBA">
      <w:pPr>
        <w:pStyle w:val="a8"/>
        <w:numPr>
          <w:ilvl w:val="0"/>
          <w:numId w:val="29"/>
        </w:numPr>
        <w:spacing w:after="160" w:line="24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 w:rsidRPr="008D3E4F">
        <w:rPr>
          <w:rFonts w:ascii="Times New Roman" w:hAnsi="Times New Roman" w:cs="Times New Roman"/>
          <w:sz w:val="28"/>
          <w:szCs w:val="28"/>
        </w:rPr>
        <w:lastRenderedPageBreak/>
        <w:t>развития цифровых компетенций и формирование цифровой культуры работников административно-управленческого персонала Академии;</w:t>
      </w:r>
    </w:p>
    <w:p w:rsidR="008D3E4F" w:rsidRPr="008D3E4F" w:rsidRDefault="008D3E4F" w:rsidP="00AC5EBA">
      <w:pPr>
        <w:pStyle w:val="a8"/>
        <w:numPr>
          <w:ilvl w:val="0"/>
          <w:numId w:val="29"/>
        </w:numPr>
        <w:spacing w:after="160" w:line="240" w:lineRule="auto"/>
        <w:ind w:left="0" w:firstLine="360"/>
        <w:jc w:val="both"/>
        <w:rPr>
          <w:rFonts w:ascii="Times New Roman" w:hAnsi="Times New Roman" w:cs="Times New Roman"/>
          <w:sz w:val="28"/>
          <w:szCs w:val="28"/>
        </w:rPr>
      </w:pPr>
      <w:r w:rsidRPr="008D3E4F">
        <w:rPr>
          <w:rFonts w:ascii="Times New Roman" w:hAnsi="Times New Roman" w:cs="Times New Roman"/>
          <w:sz w:val="28"/>
          <w:szCs w:val="28"/>
        </w:rPr>
        <w:t xml:space="preserve">повсеместного внедрения системы электронного документооборота, для согласования и подписания внутренних документов в дистанционном формате; </w:t>
      </w:r>
    </w:p>
    <w:p w:rsidR="008D3E4F" w:rsidRPr="008D3E4F" w:rsidRDefault="008D3E4F" w:rsidP="00AC5EBA">
      <w:pPr>
        <w:pStyle w:val="a8"/>
        <w:numPr>
          <w:ilvl w:val="0"/>
          <w:numId w:val="29"/>
        </w:numPr>
        <w:spacing w:after="160" w:line="240" w:lineRule="auto"/>
        <w:ind w:left="0" w:firstLine="360"/>
        <w:jc w:val="both"/>
        <w:rPr>
          <w:rFonts w:ascii="Times New Roman" w:hAnsi="Times New Roman" w:cs="Times New Roman"/>
          <w:sz w:val="28"/>
          <w:szCs w:val="28"/>
        </w:rPr>
      </w:pPr>
      <w:r w:rsidRPr="008D3E4F">
        <w:rPr>
          <w:rFonts w:ascii="Times New Roman" w:hAnsi="Times New Roman" w:cs="Times New Roman"/>
          <w:sz w:val="28"/>
          <w:szCs w:val="28"/>
        </w:rPr>
        <w:t>расширения спектра используемых каналов коммуникации для осуществления административно-управленческой деятельности;</w:t>
      </w:r>
    </w:p>
    <w:p w:rsidR="008D3E4F" w:rsidRPr="008D3E4F" w:rsidRDefault="008D3E4F" w:rsidP="00AC5EBA">
      <w:pPr>
        <w:pStyle w:val="a8"/>
        <w:numPr>
          <w:ilvl w:val="0"/>
          <w:numId w:val="29"/>
        </w:numPr>
        <w:spacing w:after="160" w:line="240" w:lineRule="auto"/>
        <w:ind w:left="0" w:firstLine="360"/>
        <w:jc w:val="both"/>
        <w:rPr>
          <w:rFonts w:ascii="Times New Roman" w:hAnsi="Times New Roman" w:cs="Times New Roman"/>
          <w:sz w:val="28"/>
          <w:szCs w:val="28"/>
        </w:rPr>
      </w:pPr>
      <w:r w:rsidRPr="008D3E4F">
        <w:rPr>
          <w:rFonts w:ascii="Times New Roman" w:hAnsi="Times New Roman" w:cs="Times New Roman"/>
          <w:sz w:val="28"/>
          <w:szCs w:val="28"/>
        </w:rPr>
        <w:t>применения цифровых технологий для анализа и планирования финансово-экономической деятельности Академии;</w:t>
      </w:r>
    </w:p>
    <w:p w:rsidR="008D3E4F" w:rsidRPr="008D3E4F" w:rsidRDefault="008D3E4F" w:rsidP="00AC5EBA">
      <w:pPr>
        <w:pStyle w:val="a8"/>
        <w:numPr>
          <w:ilvl w:val="0"/>
          <w:numId w:val="29"/>
        </w:numPr>
        <w:spacing w:after="160" w:line="240" w:lineRule="auto"/>
        <w:ind w:left="0" w:firstLine="360"/>
        <w:jc w:val="both"/>
        <w:rPr>
          <w:rFonts w:ascii="Times New Roman" w:hAnsi="Times New Roman" w:cs="Times New Roman"/>
          <w:sz w:val="28"/>
          <w:szCs w:val="28"/>
        </w:rPr>
      </w:pPr>
      <w:r w:rsidRPr="008D3E4F">
        <w:rPr>
          <w:rFonts w:ascii="Times New Roman" w:hAnsi="Times New Roman" w:cs="Times New Roman"/>
          <w:sz w:val="28"/>
          <w:szCs w:val="28"/>
        </w:rPr>
        <w:t>реализации цифровых сервисов для интеллектуальной поддержки принятия решений в сферах финансов, закупок и управления экономической деятельностью;</w:t>
      </w:r>
    </w:p>
    <w:p w:rsidR="008D3E4F" w:rsidRPr="008D3E4F" w:rsidRDefault="008D3E4F" w:rsidP="00AC5EBA">
      <w:pPr>
        <w:pStyle w:val="a8"/>
        <w:numPr>
          <w:ilvl w:val="0"/>
          <w:numId w:val="29"/>
        </w:numPr>
        <w:spacing w:after="160" w:line="240" w:lineRule="auto"/>
        <w:ind w:left="0" w:firstLine="360"/>
        <w:jc w:val="both"/>
        <w:rPr>
          <w:rFonts w:ascii="Times New Roman" w:hAnsi="Times New Roman" w:cs="Times New Roman"/>
          <w:sz w:val="28"/>
          <w:szCs w:val="28"/>
        </w:rPr>
      </w:pPr>
      <w:r w:rsidRPr="008D3E4F">
        <w:rPr>
          <w:rFonts w:ascii="Times New Roman" w:hAnsi="Times New Roman" w:cs="Times New Roman"/>
          <w:sz w:val="28"/>
          <w:szCs w:val="28"/>
        </w:rPr>
        <w:t xml:space="preserve">интеграции внутренней цифровой среды Академии с внешней средой (информационными системами </w:t>
      </w:r>
      <w:proofErr w:type="spellStart"/>
      <w:r w:rsidRPr="008D3E4F">
        <w:rPr>
          <w:rFonts w:ascii="Times New Roman" w:hAnsi="Times New Roman" w:cs="Times New Roman"/>
          <w:sz w:val="28"/>
          <w:szCs w:val="28"/>
        </w:rPr>
        <w:t>Минобрнауки</w:t>
      </w:r>
      <w:proofErr w:type="spellEnd"/>
      <w:r w:rsidRPr="008D3E4F">
        <w:rPr>
          <w:rFonts w:ascii="Times New Roman" w:hAnsi="Times New Roman" w:cs="Times New Roman"/>
          <w:sz w:val="28"/>
          <w:szCs w:val="28"/>
        </w:rPr>
        <w:t xml:space="preserve"> России).</w:t>
      </w:r>
    </w:p>
    <w:p w:rsidR="008D3E4F" w:rsidRPr="008D3E4F" w:rsidRDefault="008D3E4F" w:rsidP="00AC5EBA">
      <w:pPr>
        <w:spacing w:line="240" w:lineRule="auto"/>
        <w:ind w:firstLine="360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8D3E4F">
        <w:rPr>
          <w:rFonts w:ascii="Times New Roman" w:eastAsia="Times New Roman" w:hAnsi="Times New Roman" w:cs="Times New Roman"/>
          <w:sz w:val="28"/>
          <w:szCs w:val="28"/>
          <w:lang w:eastAsia="ru-RU"/>
        </w:rPr>
        <w:t>Корпоративные сервисы, планируемые к использованию в целях цифровизации административно-управленческих процессов, экономической и финансовой деятельности:</w:t>
      </w:r>
    </w:p>
    <w:p w:rsidR="008D3E4F" w:rsidRPr="008D3E4F" w:rsidRDefault="008D3E4F" w:rsidP="00AC5EBA">
      <w:pPr>
        <w:spacing w:line="240" w:lineRule="auto"/>
        <w:ind w:firstLine="360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8D3E4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 ИС на платформе 1С: бухгалтерия государственного учреждения, </w:t>
      </w:r>
      <w:proofErr w:type="spellStart"/>
      <w:r w:rsidRPr="008D3E4F">
        <w:rPr>
          <w:rFonts w:ascii="Times New Roman" w:eastAsia="Times New Roman" w:hAnsi="Times New Roman" w:cs="Times New Roman"/>
          <w:sz w:val="28"/>
          <w:szCs w:val="28"/>
          <w:lang w:eastAsia="ru-RU"/>
        </w:rPr>
        <w:t>ЗиК</w:t>
      </w:r>
      <w:proofErr w:type="spellEnd"/>
      <w:r w:rsidRPr="008D3E4F"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:rsidR="008D3E4F" w:rsidRPr="008D3E4F" w:rsidRDefault="008D3E4F" w:rsidP="00AC5EBA">
      <w:pPr>
        <w:spacing w:line="240" w:lineRule="auto"/>
        <w:ind w:firstLine="360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8D3E4F">
        <w:rPr>
          <w:rFonts w:ascii="Times New Roman" w:eastAsia="Times New Roman" w:hAnsi="Times New Roman" w:cs="Times New Roman"/>
          <w:sz w:val="28"/>
          <w:szCs w:val="28"/>
          <w:lang w:eastAsia="ru-RU"/>
        </w:rPr>
        <w:t>- система электронного документооборота;</w:t>
      </w:r>
    </w:p>
    <w:p w:rsidR="008D3E4F" w:rsidRPr="008D3E4F" w:rsidRDefault="008D3E4F" w:rsidP="00AC5EBA">
      <w:pPr>
        <w:spacing w:line="240" w:lineRule="auto"/>
        <w:ind w:firstLine="360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8D3E4F">
        <w:rPr>
          <w:rFonts w:ascii="Times New Roman" w:eastAsia="Times New Roman" w:hAnsi="Times New Roman" w:cs="Times New Roman"/>
          <w:sz w:val="28"/>
          <w:szCs w:val="28"/>
          <w:lang w:eastAsia="ru-RU"/>
        </w:rPr>
        <w:t>- корпоративная почта;</w:t>
      </w:r>
    </w:p>
    <w:p w:rsidR="008D3E4F" w:rsidRPr="008D3E4F" w:rsidRDefault="008D3E4F" w:rsidP="00AC5EBA">
      <w:pPr>
        <w:spacing w:line="240" w:lineRule="auto"/>
        <w:ind w:firstLine="360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8D3E4F">
        <w:rPr>
          <w:rFonts w:ascii="Times New Roman" w:eastAsia="Times New Roman" w:hAnsi="Times New Roman" w:cs="Times New Roman"/>
          <w:sz w:val="28"/>
          <w:szCs w:val="28"/>
          <w:lang w:eastAsia="ru-RU"/>
        </w:rPr>
        <w:t>- кадровые и финансовые сервисы;</w:t>
      </w:r>
    </w:p>
    <w:p w:rsidR="008D3E4F" w:rsidRPr="008D3E4F" w:rsidRDefault="008D3E4F" w:rsidP="00AC5EBA">
      <w:pPr>
        <w:spacing w:line="240" w:lineRule="auto"/>
        <w:ind w:firstLine="360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8D3E4F">
        <w:rPr>
          <w:rFonts w:ascii="Times New Roman" w:eastAsia="Times New Roman" w:hAnsi="Times New Roman" w:cs="Times New Roman"/>
          <w:sz w:val="28"/>
          <w:szCs w:val="28"/>
          <w:lang w:eastAsia="ru-RU"/>
        </w:rPr>
        <w:t>- системы анализа и прогнозирования;</w:t>
      </w:r>
    </w:p>
    <w:p w:rsidR="008D3E4F" w:rsidRPr="008D3E4F" w:rsidRDefault="008D3E4F" w:rsidP="00AC5EBA">
      <w:pPr>
        <w:spacing w:line="240" w:lineRule="auto"/>
        <w:ind w:firstLine="360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8D3E4F">
        <w:rPr>
          <w:rFonts w:ascii="Times New Roman" w:eastAsia="Times New Roman" w:hAnsi="Times New Roman" w:cs="Times New Roman"/>
          <w:sz w:val="28"/>
          <w:szCs w:val="28"/>
          <w:lang w:eastAsia="ru-RU"/>
        </w:rPr>
        <w:t>- сервисы оплаты;</w:t>
      </w:r>
    </w:p>
    <w:p w:rsidR="008D3E4F" w:rsidRPr="008D3E4F" w:rsidRDefault="008D3E4F" w:rsidP="00AC5EBA">
      <w:pPr>
        <w:spacing w:line="240" w:lineRule="auto"/>
        <w:ind w:firstLine="360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8D3E4F">
        <w:rPr>
          <w:rFonts w:ascii="Times New Roman" w:eastAsia="Times New Roman" w:hAnsi="Times New Roman" w:cs="Times New Roman"/>
          <w:sz w:val="28"/>
          <w:szCs w:val="28"/>
          <w:lang w:eastAsia="ru-RU"/>
        </w:rPr>
        <w:t>- системы стимулирования НПР и сервис управления эффективными контрактами;</w:t>
      </w:r>
    </w:p>
    <w:p w:rsidR="008D3E4F" w:rsidRPr="008D3E4F" w:rsidRDefault="008D3E4F" w:rsidP="00AC5EBA">
      <w:pPr>
        <w:spacing w:line="240" w:lineRule="auto"/>
        <w:ind w:firstLine="360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8D3E4F">
        <w:rPr>
          <w:rFonts w:ascii="Times New Roman" w:eastAsia="Times New Roman" w:hAnsi="Times New Roman" w:cs="Times New Roman"/>
          <w:sz w:val="28"/>
          <w:szCs w:val="28"/>
          <w:lang w:eastAsia="ru-RU"/>
        </w:rPr>
        <w:t>- система управления проектами;</w:t>
      </w:r>
    </w:p>
    <w:p w:rsidR="008D3E4F" w:rsidRPr="008D3E4F" w:rsidRDefault="008D3E4F" w:rsidP="00AC5EBA">
      <w:pPr>
        <w:spacing w:line="240" w:lineRule="auto"/>
        <w:ind w:firstLine="360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8D3E4F">
        <w:rPr>
          <w:rFonts w:ascii="Times New Roman" w:eastAsia="Times New Roman" w:hAnsi="Times New Roman" w:cs="Times New Roman"/>
          <w:sz w:val="28"/>
          <w:szCs w:val="28"/>
          <w:lang w:eastAsia="ru-RU"/>
        </w:rPr>
        <w:t>- личные кабинеты сотрудника и студента и др.</w:t>
      </w:r>
    </w:p>
    <w:p w:rsidR="008D3E4F" w:rsidRPr="008D3E4F" w:rsidRDefault="008D3E4F" w:rsidP="00AC5EBA">
      <w:pPr>
        <w:spacing w:line="240" w:lineRule="auto"/>
        <w:ind w:firstLine="360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8D3E4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Использование цифровых технологий в части управленческих и </w:t>
      </w:r>
      <w:proofErr w:type="gramStart"/>
      <w:r w:rsidRPr="008D3E4F">
        <w:rPr>
          <w:rFonts w:ascii="Times New Roman" w:eastAsia="Times New Roman" w:hAnsi="Times New Roman" w:cs="Times New Roman"/>
          <w:sz w:val="28"/>
          <w:szCs w:val="28"/>
          <w:lang w:eastAsia="ru-RU"/>
        </w:rPr>
        <w:t>экономических процессов</w:t>
      </w:r>
      <w:proofErr w:type="gramEnd"/>
      <w:r w:rsidRPr="008D3E4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озволят более эффективно управлять </w:t>
      </w:r>
      <w:r w:rsidR="007468F9">
        <w:rPr>
          <w:rFonts w:ascii="Times New Roman" w:eastAsia="Times New Roman" w:hAnsi="Times New Roman" w:cs="Times New Roman"/>
          <w:sz w:val="28"/>
          <w:szCs w:val="28"/>
          <w:lang w:eastAsia="ru-RU"/>
        </w:rPr>
        <w:t>СКГА</w:t>
      </w:r>
      <w:r w:rsidRPr="008D3E4F">
        <w:rPr>
          <w:rFonts w:ascii="Times New Roman" w:eastAsia="Times New Roman" w:hAnsi="Times New Roman" w:cs="Times New Roman"/>
          <w:sz w:val="28"/>
          <w:szCs w:val="28"/>
          <w:lang w:eastAsia="ru-RU"/>
        </w:rPr>
        <w:t>, сделают его более гибким и помогут быстро реагировать на изменяющиеся тренды.</w:t>
      </w:r>
    </w:p>
    <w:p w:rsidR="007523F6" w:rsidRDefault="007523F6" w:rsidP="00AD4413"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AD0FAE" w:rsidRDefault="007523F6" w:rsidP="00CC2296">
      <w:pPr>
        <w:pStyle w:val="2"/>
      </w:pPr>
      <w:bookmarkStart w:id="20" w:name="_Toc70504236"/>
      <w:r>
        <w:t>3.4</w:t>
      </w:r>
      <w:r w:rsidR="0024766C" w:rsidRPr="0024766C">
        <w:t xml:space="preserve"> </w:t>
      </w:r>
      <w:proofErr w:type="spellStart"/>
      <w:r w:rsidR="0024766C" w:rsidRPr="0024766C">
        <w:t>Рекрутинг</w:t>
      </w:r>
      <w:proofErr w:type="spellEnd"/>
      <w:r w:rsidR="00CC2296">
        <w:t xml:space="preserve"> </w:t>
      </w:r>
      <w:r w:rsidR="0024766C" w:rsidRPr="0024766C">
        <w:t>талантливых абитуриентов на основе использования цифровых технологий</w:t>
      </w:r>
      <w:bookmarkEnd w:id="20"/>
    </w:p>
    <w:p w:rsidR="00AF553A" w:rsidRPr="002D4DD5" w:rsidRDefault="00AF553A" w:rsidP="00CC2296">
      <w:pPr>
        <w:spacing w:before="150" w:after="0" w:line="240" w:lineRule="auto"/>
        <w:ind w:firstLine="708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Для всестороннего внедрения цифровизации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и </w:t>
      </w:r>
      <w:proofErr w:type="spellStart"/>
      <w:r w:rsidRPr="00AF553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</w:t>
      </w:r>
      <w:r w:rsidRPr="00AF553A">
        <w:rPr>
          <w:rFonts w:ascii="Times New Roman" w:hAnsi="Times New Roman" w:cs="Times New Roman"/>
          <w:sz w:val="28"/>
          <w:szCs w:val="28"/>
        </w:rPr>
        <w:t>екрутинга</w:t>
      </w:r>
      <w:proofErr w:type="spellEnd"/>
      <w:r w:rsidRPr="00AF553A">
        <w:rPr>
          <w:rFonts w:ascii="Times New Roman" w:hAnsi="Times New Roman" w:cs="Times New Roman"/>
          <w:sz w:val="28"/>
          <w:szCs w:val="28"/>
        </w:rPr>
        <w:t xml:space="preserve"> талантливых абитуриентов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СКГА должна иметь широкое присутствие в </w:t>
      </w:r>
      <w:proofErr w:type="gramStart"/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тернет-среде</w:t>
      </w:r>
      <w:proofErr w:type="gramEnd"/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 пред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ставлять всем структурным подразделениям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озможность выражать свою позицию относительно новых инициатив по виртуальным каналам связи и постоянно информировать студентов и сотрудников обо всех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событиях, мероприятиях и 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зменениях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 вузе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 Поскольку решение человека о выборе места учебы в значительной ст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епени зависит от информации из И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нтернет-ресурсов, разработка эффективной стратегии продвижения в сфере </w:t>
      </w:r>
      <w:proofErr w:type="spellStart"/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lastRenderedPageBreak/>
        <w:t>диджитал</w:t>
      </w:r>
      <w:proofErr w:type="spellEnd"/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может помочь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Академии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грамотно позиционировать себя и повышать свой рей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инг в глазах нынешних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абитуриентов</w:t>
      </w:r>
      <w:r w:rsidRPr="002D4DD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</w:p>
    <w:p w:rsidR="00DA1C77" w:rsidRPr="00DA1C77" w:rsidRDefault="00DA1C77" w:rsidP="00CC2296">
      <w:pPr>
        <w:spacing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DA1C77">
        <w:rPr>
          <w:rFonts w:ascii="Times New Roman" w:hAnsi="Times New Roman" w:cs="Times New Roman"/>
          <w:sz w:val="28"/>
          <w:szCs w:val="28"/>
        </w:rPr>
        <w:t>Профориентационная</w:t>
      </w:r>
      <w:proofErr w:type="spellEnd"/>
      <w:r w:rsidRPr="00DA1C77">
        <w:rPr>
          <w:rFonts w:ascii="Times New Roman" w:hAnsi="Times New Roman" w:cs="Times New Roman"/>
          <w:sz w:val="28"/>
          <w:szCs w:val="28"/>
        </w:rPr>
        <w:t xml:space="preserve"> работа с выпускниками школ и последующее привлечение их в Академию</w:t>
      </w:r>
      <w:r w:rsidR="00CC2296">
        <w:rPr>
          <w:rFonts w:ascii="Times New Roman" w:hAnsi="Times New Roman" w:cs="Times New Roman"/>
          <w:sz w:val="28"/>
          <w:szCs w:val="28"/>
        </w:rPr>
        <w:t xml:space="preserve"> </w:t>
      </w:r>
      <w:r w:rsidRPr="00DA1C77">
        <w:rPr>
          <w:rFonts w:ascii="Times New Roman" w:hAnsi="Times New Roman" w:cs="Times New Roman"/>
          <w:sz w:val="28"/>
          <w:szCs w:val="28"/>
        </w:rPr>
        <w:t>в качестве</w:t>
      </w:r>
      <w:r w:rsidR="00CC2296">
        <w:rPr>
          <w:rFonts w:ascii="Times New Roman" w:hAnsi="Times New Roman" w:cs="Times New Roman"/>
          <w:sz w:val="28"/>
          <w:szCs w:val="28"/>
        </w:rPr>
        <w:t xml:space="preserve"> </w:t>
      </w:r>
      <w:r w:rsidRPr="00DA1C77">
        <w:rPr>
          <w:rFonts w:ascii="Times New Roman" w:hAnsi="Times New Roman" w:cs="Times New Roman"/>
          <w:sz w:val="28"/>
          <w:szCs w:val="28"/>
        </w:rPr>
        <w:t>потенциальных абитуриентов</w:t>
      </w:r>
      <w:r w:rsidR="00CC2296">
        <w:rPr>
          <w:rFonts w:ascii="Times New Roman" w:hAnsi="Times New Roman" w:cs="Times New Roman"/>
          <w:sz w:val="28"/>
          <w:szCs w:val="28"/>
        </w:rPr>
        <w:t xml:space="preserve"> </w:t>
      </w:r>
      <w:r w:rsidRPr="00DA1C77">
        <w:rPr>
          <w:rFonts w:ascii="Times New Roman" w:hAnsi="Times New Roman" w:cs="Times New Roman"/>
          <w:sz w:val="28"/>
          <w:szCs w:val="28"/>
        </w:rPr>
        <w:t>на основе</w:t>
      </w:r>
      <w:r w:rsidR="00CC2296">
        <w:rPr>
          <w:rFonts w:ascii="Times New Roman" w:hAnsi="Times New Roman" w:cs="Times New Roman"/>
          <w:sz w:val="28"/>
          <w:szCs w:val="28"/>
        </w:rPr>
        <w:t xml:space="preserve"> </w:t>
      </w:r>
      <w:r w:rsidRPr="00DA1C77">
        <w:rPr>
          <w:rFonts w:ascii="Times New Roman" w:hAnsi="Times New Roman" w:cs="Times New Roman"/>
          <w:sz w:val="28"/>
          <w:szCs w:val="28"/>
        </w:rPr>
        <w:t>использования цифровых т</w:t>
      </w:r>
      <w:r>
        <w:rPr>
          <w:rFonts w:ascii="Times New Roman" w:hAnsi="Times New Roman" w:cs="Times New Roman"/>
          <w:sz w:val="28"/>
          <w:szCs w:val="28"/>
        </w:rPr>
        <w:t>ехнологий,</w:t>
      </w:r>
      <w:r w:rsidR="00CC2296">
        <w:rPr>
          <w:rFonts w:ascii="Times New Roman" w:hAnsi="Times New Roman" w:cs="Times New Roman"/>
          <w:sz w:val="28"/>
          <w:szCs w:val="28"/>
        </w:rPr>
        <w:t xml:space="preserve"> </w:t>
      </w:r>
      <w:r w:rsidRPr="00DA1C77">
        <w:rPr>
          <w:rFonts w:ascii="Times New Roman" w:hAnsi="Times New Roman" w:cs="Times New Roman"/>
          <w:sz w:val="28"/>
          <w:szCs w:val="28"/>
        </w:rPr>
        <w:t>потенциала социальных сетей,</w:t>
      </w:r>
      <w:r w:rsidR="00CC2296">
        <w:rPr>
          <w:rFonts w:ascii="Times New Roman" w:hAnsi="Times New Roman" w:cs="Times New Roman"/>
          <w:sz w:val="28"/>
          <w:szCs w:val="28"/>
        </w:rPr>
        <w:t xml:space="preserve"> </w:t>
      </w:r>
      <w:r w:rsidRPr="00DA1C77">
        <w:rPr>
          <w:rFonts w:ascii="Times New Roman" w:hAnsi="Times New Roman" w:cs="Times New Roman"/>
          <w:sz w:val="28"/>
          <w:szCs w:val="28"/>
        </w:rPr>
        <w:t>в том числе</w:t>
      </w:r>
      <w:r>
        <w:rPr>
          <w:rFonts w:ascii="Times New Roman" w:hAnsi="Times New Roman" w:cs="Times New Roman"/>
          <w:sz w:val="28"/>
          <w:szCs w:val="28"/>
        </w:rPr>
        <w:t>,</w:t>
      </w:r>
      <w:r w:rsidRPr="00DA1C77">
        <w:rPr>
          <w:rFonts w:ascii="Times New Roman" w:hAnsi="Times New Roman" w:cs="Times New Roman"/>
          <w:sz w:val="28"/>
          <w:szCs w:val="28"/>
        </w:rPr>
        <w:t xml:space="preserve"> анализа цифрового следа</w:t>
      </w:r>
      <w:r w:rsidR="00CC2296">
        <w:rPr>
          <w:rFonts w:ascii="Times New Roman" w:hAnsi="Times New Roman" w:cs="Times New Roman"/>
          <w:sz w:val="28"/>
          <w:szCs w:val="28"/>
        </w:rPr>
        <w:t xml:space="preserve"> </w:t>
      </w:r>
      <w:r w:rsidRPr="00DA1C77">
        <w:rPr>
          <w:rFonts w:ascii="Times New Roman" w:hAnsi="Times New Roman" w:cs="Times New Roman"/>
          <w:sz w:val="28"/>
          <w:szCs w:val="28"/>
        </w:rPr>
        <w:t>позволит</w:t>
      </w:r>
      <w:r w:rsidR="00E821D0">
        <w:rPr>
          <w:rFonts w:ascii="Times New Roman" w:hAnsi="Times New Roman" w:cs="Times New Roman"/>
          <w:sz w:val="28"/>
          <w:szCs w:val="28"/>
        </w:rPr>
        <w:t xml:space="preserve"> выполнить</w:t>
      </w:r>
      <w:r w:rsidRPr="00DA1C77">
        <w:rPr>
          <w:rFonts w:ascii="Times New Roman" w:hAnsi="Times New Roman" w:cs="Times New Roman"/>
          <w:sz w:val="28"/>
          <w:szCs w:val="28"/>
        </w:rPr>
        <w:t>:</w:t>
      </w:r>
    </w:p>
    <w:p w:rsidR="00DA1C77" w:rsidRPr="00321DB6" w:rsidRDefault="00DA1C77" w:rsidP="00DA1C77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отслеживание изменений в восприятии имиджа учебного заведения на целевых рынках с учетом результатов исследований и анализа информации из социальных сетей;</w:t>
      </w:r>
    </w:p>
    <w:p w:rsidR="00DA1C77" w:rsidRPr="00321DB6" w:rsidRDefault="00DA1C77" w:rsidP="00DA1C77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организация мероприятий для создания положительного образа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КГА;</w:t>
      </w:r>
    </w:p>
    <w:p w:rsidR="00DA1C77" w:rsidRPr="00321DB6" w:rsidRDefault="00DA1C77" w:rsidP="00DA1C77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- продвижение виртуальных сообществ и инноваций на каждой стадии образовательного цикла, а также демонстрация содержания учебных программ и особенностей </w:t>
      </w:r>
      <w:proofErr w:type="gramStart"/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еятельности</w:t>
      </w:r>
      <w:proofErr w:type="gramEnd"/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обучающихся будущим студентам;</w:t>
      </w:r>
    </w:p>
    <w:p w:rsidR="00DA1C77" w:rsidRPr="00321DB6" w:rsidRDefault="00DA1C77" w:rsidP="00DA1C77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создание индивидуальных рекламных материалов для каждой группы целевой аудитории на основе собранной и проанализированной информации из доступных источников.</w:t>
      </w:r>
    </w:p>
    <w:p w:rsidR="00DA1C77" w:rsidRPr="00321DB6" w:rsidRDefault="00DA1C77" w:rsidP="00CC2296">
      <w:pPr>
        <w:spacing w:before="150" w:after="0" w:line="240" w:lineRule="auto"/>
        <w:ind w:firstLine="708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Элемент коммуникации с абитуриентами и учащимися призван выполнять следующие задачи:</w:t>
      </w:r>
    </w:p>
    <w:p w:rsidR="00DA1C77" w:rsidRPr="00321DB6" w:rsidRDefault="00DA1C77" w:rsidP="00DA1C77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использование цифровых инструментов для установления контакта с абитуриентами и предоставления им информации об этапах обработки их заявлений о приеме в университет;</w:t>
      </w:r>
    </w:p>
    <w:p w:rsidR="00DA1C77" w:rsidRPr="00321DB6" w:rsidRDefault="00DA1C77" w:rsidP="00DA1C77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внедрение инструментов аналитики для выявления наиболее многообещающих абитуриентов и поднятия коэффициента их зачисления;</w:t>
      </w:r>
    </w:p>
    <w:p w:rsidR="00DA1C77" w:rsidRPr="00321DB6" w:rsidRDefault="00DA1C77" w:rsidP="00DA1C77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введение в использование новых способов коммуникации (как виртуальных, так и традиционных) для передачи абитуриентам релевантной информации об учебном заведении. Выполнение этой задачи является критически важным для иностранцев, которые не имеют возможност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 физически посетить СКГА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и желают составить объективное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представление о нём, используя </w:t>
      </w:r>
      <w:proofErr w:type="gramStart"/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тернет-данные</w:t>
      </w:r>
      <w:proofErr w:type="gramEnd"/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;</w:t>
      </w:r>
    </w:p>
    <w:p w:rsidR="00DA1C77" w:rsidRDefault="00DA1C77" w:rsidP="00DA1C77">
      <w:pPr>
        <w:spacing w:before="150" w:after="0" w:line="240" w:lineRule="auto"/>
        <w:jc w:val="both"/>
        <w:textAlignment w:val="top"/>
        <w:rPr>
          <w:rFonts w:ascii="Times New Roman" w:hAnsi="Times New Roman" w:cs="Times New Roman"/>
          <w:b/>
          <w:sz w:val="28"/>
          <w:szCs w:val="28"/>
        </w:rPr>
      </w:pP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анализ статистических данных для нахождения наибол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ее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спешных учеников</w:t>
      </w:r>
      <w:r w:rsidR="00E4545F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 потенциальных абитуриентов СКГА</w:t>
      </w:r>
      <w:r w:rsidR="00AF553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и др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</w:t>
      </w:r>
    </w:p>
    <w:p w:rsidR="00CB52B1" w:rsidRDefault="00CB52B1" w:rsidP="00321DB6">
      <w:pPr>
        <w:pStyle w:val="a7"/>
        <w:spacing w:before="150" w:beforeAutospacing="0" w:after="0" w:afterAutospacing="0"/>
        <w:jc w:val="both"/>
        <w:textAlignment w:val="top"/>
        <w:rPr>
          <w:b/>
        </w:rPr>
      </w:pPr>
    </w:p>
    <w:p w:rsidR="00AA3E47" w:rsidRPr="00AD0FAE" w:rsidRDefault="007523F6" w:rsidP="00CC2296">
      <w:pPr>
        <w:pStyle w:val="2"/>
      </w:pPr>
      <w:bookmarkStart w:id="21" w:name="_Toc70504237"/>
      <w:r w:rsidRPr="00CC2296">
        <w:t>3.5</w:t>
      </w:r>
      <w:r w:rsidR="00AD3295" w:rsidRPr="00CC2296">
        <w:t xml:space="preserve"> </w:t>
      </w:r>
      <w:r w:rsidR="00AD0FAE" w:rsidRPr="00AD0FAE">
        <w:t>Цифровые технологии</w:t>
      </w:r>
      <w:r w:rsidR="00CC2296">
        <w:t xml:space="preserve"> </w:t>
      </w:r>
      <w:r w:rsidR="00AD0FAE" w:rsidRPr="00AD0FAE">
        <w:t>в профориентации школьников</w:t>
      </w:r>
      <w:r w:rsidR="00CC2296">
        <w:t xml:space="preserve"> </w:t>
      </w:r>
      <w:r w:rsidR="00AD0FAE" w:rsidRPr="00AD0FAE">
        <w:t>и трудоустройстве</w:t>
      </w:r>
      <w:r w:rsidR="00CC2296">
        <w:t xml:space="preserve"> </w:t>
      </w:r>
      <w:r w:rsidR="00AD0FAE" w:rsidRPr="00AD0FAE">
        <w:t>выпускников СКГА</w:t>
      </w:r>
      <w:bookmarkEnd w:id="21"/>
    </w:p>
    <w:p w:rsidR="00AD0FAE" w:rsidRDefault="00AD0FAE" w:rsidP="00CC2296">
      <w:pPr>
        <w:pStyle w:val="a7"/>
        <w:spacing w:before="150" w:beforeAutospacing="0" w:after="0" w:afterAutospacing="0"/>
        <w:ind w:firstLine="708"/>
        <w:jc w:val="both"/>
        <w:textAlignment w:val="top"/>
        <w:rPr>
          <w:sz w:val="28"/>
          <w:szCs w:val="28"/>
        </w:rPr>
      </w:pPr>
      <w:r w:rsidRPr="00DD3C4A">
        <w:rPr>
          <w:b/>
          <w:sz w:val="28"/>
          <w:szCs w:val="28"/>
        </w:rPr>
        <w:t>Цифровая трансформация процессов профориентации и трудоустройства обучающихся.</w:t>
      </w:r>
      <w:r w:rsidRPr="00673397">
        <w:rPr>
          <w:sz w:val="28"/>
          <w:szCs w:val="28"/>
        </w:rPr>
        <w:t xml:space="preserve"> Одним из критериев эффективности вуза является успешное трудоустройство его выпускников по полученной специальности. Вопросами профориентации и трудоустройства выпускников </w:t>
      </w:r>
      <w:r w:rsidRPr="00673397">
        <w:rPr>
          <w:sz w:val="28"/>
          <w:szCs w:val="28"/>
        </w:rPr>
        <w:lastRenderedPageBreak/>
        <w:t xml:space="preserve">следует заниматься еще на стадии поступления в вузе абитуриента. Целевое обучение – это одно из направлений для решения данной проблемы. Вуз может оказать содействие выпускникам и работодателям в поиске друг друга. </w:t>
      </w:r>
      <w:proofErr w:type="spellStart"/>
      <w:r w:rsidRPr="00673397">
        <w:rPr>
          <w:sz w:val="28"/>
          <w:szCs w:val="28"/>
        </w:rPr>
        <w:t>Цифровизация</w:t>
      </w:r>
      <w:proofErr w:type="spellEnd"/>
      <w:r w:rsidRPr="00673397">
        <w:rPr>
          <w:sz w:val="28"/>
          <w:szCs w:val="28"/>
        </w:rPr>
        <w:t xml:space="preserve"> данных процес</w:t>
      </w:r>
      <w:r w:rsidR="00691D40">
        <w:rPr>
          <w:sz w:val="28"/>
          <w:szCs w:val="28"/>
        </w:rPr>
        <w:t>сов облегчит решение проблемы. В этой связи н</w:t>
      </w:r>
      <w:r w:rsidRPr="00673397">
        <w:rPr>
          <w:sz w:val="28"/>
          <w:szCs w:val="28"/>
        </w:rPr>
        <w:t xml:space="preserve">еобходимо: </w:t>
      </w:r>
    </w:p>
    <w:p w:rsidR="00AD0FAE" w:rsidRDefault="00AD0FAE" w:rsidP="00AD0FAE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673397">
        <w:rPr>
          <w:sz w:val="28"/>
          <w:szCs w:val="28"/>
        </w:rPr>
        <w:t>– на регулярной основе информир</w:t>
      </w:r>
      <w:r w:rsidR="00691D40">
        <w:rPr>
          <w:sz w:val="28"/>
          <w:szCs w:val="28"/>
        </w:rPr>
        <w:t>овать студента через</w:t>
      </w:r>
      <w:r w:rsidR="00CC2296">
        <w:rPr>
          <w:sz w:val="28"/>
          <w:szCs w:val="28"/>
        </w:rPr>
        <w:t xml:space="preserve"> </w:t>
      </w:r>
      <w:r w:rsidRPr="00673397">
        <w:rPr>
          <w:sz w:val="28"/>
          <w:szCs w:val="28"/>
        </w:rPr>
        <w:t xml:space="preserve">личный кабинет об открывающихся вакансиях. Для этого имеет смысл осуществлять регулярное считывание с сайтов рекрутинговых агентств информации с необходимой фильтрацией для студентов соответствующих направлений; </w:t>
      </w:r>
    </w:p>
    <w:p w:rsidR="00AD0FAE" w:rsidRDefault="00AD0FAE" w:rsidP="00AD0FAE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673397">
        <w:rPr>
          <w:sz w:val="28"/>
          <w:szCs w:val="28"/>
        </w:rPr>
        <w:t xml:space="preserve">– обеспечить студентам через их личные кабинеты доступ ко всем известным сайтам рекрутинговых агентств; </w:t>
      </w:r>
    </w:p>
    <w:p w:rsidR="00AD0FAE" w:rsidRDefault="00AD0FAE" w:rsidP="00AD0FAE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673397">
        <w:rPr>
          <w:sz w:val="28"/>
          <w:szCs w:val="28"/>
        </w:rPr>
        <w:t xml:space="preserve">– создать </w:t>
      </w:r>
      <w:proofErr w:type="gramStart"/>
      <w:r w:rsidRPr="00673397">
        <w:rPr>
          <w:sz w:val="28"/>
          <w:szCs w:val="28"/>
        </w:rPr>
        <w:t>в университете платформу с привязкой к личному кабинету студента с выходом на развивающуюся структуру</w:t>
      </w:r>
      <w:proofErr w:type="gramEnd"/>
      <w:r w:rsidRPr="00673397">
        <w:rPr>
          <w:sz w:val="28"/>
          <w:szCs w:val="28"/>
        </w:rPr>
        <w:t xml:space="preserve"> национальной системы квалификаций;</w:t>
      </w:r>
    </w:p>
    <w:p w:rsidR="00AD0FAE" w:rsidRDefault="00AD0FAE" w:rsidP="00AD0FAE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673397">
        <w:rPr>
          <w:sz w:val="28"/>
          <w:szCs w:val="28"/>
        </w:rPr>
        <w:t xml:space="preserve"> – обеспечить возможность студентам в тестовом режиме проходить независимую оценку квалификаций по выбранной профессии с дальнейшим направлением </w:t>
      </w:r>
      <w:proofErr w:type="gramStart"/>
      <w:r w:rsidRPr="00673397">
        <w:rPr>
          <w:sz w:val="28"/>
          <w:szCs w:val="28"/>
        </w:rPr>
        <w:t>результатов</w:t>
      </w:r>
      <w:proofErr w:type="gramEnd"/>
      <w:r w:rsidRPr="00673397">
        <w:rPr>
          <w:sz w:val="28"/>
          <w:szCs w:val="28"/>
        </w:rPr>
        <w:t xml:space="preserve"> ведущим работодателям; </w:t>
      </w:r>
    </w:p>
    <w:p w:rsidR="00AD0FAE" w:rsidRDefault="00AD0FAE" w:rsidP="00AD0FAE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673397">
        <w:rPr>
          <w:sz w:val="28"/>
          <w:szCs w:val="28"/>
        </w:rPr>
        <w:t>– формирование и проведение электронных дней «открытых дверей», в том числе онлайн, для удаленных абитуриентов;</w:t>
      </w:r>
    </w:p>
    <w:p w:rsidR="00AD0FAE" w:rsidRDefault="00AD0FAE" w:rsidP="00AD0FAE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673397">
        <w:rPr>
          <w:sz w:val="28"/>
          <w:szCs w:val="28"/>
        </w:rPr>
        <w:t xml:space="preserve"> – актуализация всех образовательных процессов, начиная с приемной комиссии и заканчивая трудоустройством, для лиц с ограниченными возможностями по здоровью</w:t>
      </w:r>
      <w:r>
        <w:rPr>
          <w:sz w:val="28"/>
          <w:szCs w:val="28"/>
        </w:rPr>
        <w:t>.</w:t>
      </w:r>
    </w:p>
    <w:p w:rsidR="00691D40" w:rsidRPr="00321DB6" w:rsidRDefault="00691D40" w:rsidP="00CC2296">
      <w:pPr>
        <w:spacing w:before="150" w:after="0" w:line="240" w:lineRule="auto"/>
        <w:ind w:firstLine="708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Элемент коммуникации с абитуриентами и учащимися призван выполнять следующие задачи:</w:t>
      </w:r>
    </w:p>
    <w:p w:rsidR="00691D40" w:rsidRPr="00321DB6" w:rsidRDefault="00691D40" w:rsidP="00691D40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использование цифровых инструментов для установления контакта с абитуриентами и предоставления им информации об этапах обработки их заявлений о приеме в университет;</w:t>
      </w:r>
    </w:p>
    <w:p w:rsidR="00691D40" w:rsidRPr="00321DB6" w:rsidRDefault="00691D40" w:rsidP="00691D40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внедрение инструментов аналитики для выявления наиболее многообещающих абитуриентов и поднятия коэффициента их зачисления;</w:t>
      </w:r>
    </w:p>
    <w:p w:rsidR="00691D40" w:rsidRPr="00321DB6" w:rsidRDefault="00691D40" w:rsidP="00691D40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введение в использование новых способов коммуникации (как виртуальных, так и традиционных) для передачи абитуриентам релевантной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информации об СГА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 Выполнение этой задачи является критически важным для иностранцев, которые не имеют возможност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 физически посетить СКГА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и желают составить объективное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представление о нём, используя </w:t>
      </w:r>
      <w:proofErr w:type="gramStart"/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тернет-данные</w:t>
      </w:r>
      <w:proofErr w:type="gramEnd"/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;</w:t>
      </w:r>
    </w:p>
    <w:p w:rsidR="00691D40" w:rsidRPr="00321DB6" w:rsidRDefault="00691D40" w:rsidP="00691D40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анализ статистических данных для нахождения наиболее и наименее успешных учеников;</w:t>
      </w:r>
    </w:p>
    <w:p w:rsidR="00691D40" w:rsidRPr="00321DB6" w:rsidRDefault="00691D40" w:rsidP="00691D40">
      <w:pPr>
        <w:spacing w:before="150"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автоматизация рабочих процессов студенческого совета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 студенческого научного общества (НОМУС) и др</w:t>
      </w:r>
      <w:r w:rsidRPr="00321DB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</w:t>
      </w:r>
    </w:p>
    <w:p w:rsidR="003A283E" w:rsidRDefault="00691D40" w:rsidP="00CC2296">
      <w:pPr>
        <w:pStyle w:val="a7"/>
        <w:spacing w:before="150" w:beforeAutospacing="0" w:after="0" w:afterAutospacing="0"/>
        <w:ind w:firstLine="708"/>
        <w:jc w:val="both"/>
        <w:textAlignment w:val="top"/>
        <w:rPr>
          <w:sz w:val="28"/>
          <w:szCs w:val="28"/>
        </w:rPr>
      </w:pPr>
      <w:r w:rsidRPr="003A283E">
        <w:rPr>
          <w:sz w:val="28"/>
          <w:szCs w:val="28"/>
        </w:rPr>
        <w:lastRenderedPageBreak/>
        <w:t xml:space="preserve">Для реализации этих задач </w:t>
      </w:r>
      <w:r w:rsidR="00580739">
        <w:rPr>
          <w:sz w:val="28"/>
          <w:szCs w:val="28"/>
        </w:rPr>
        <w:t>необходимо</w:t>
      </w:r>
      <w:r w:rsidR="003A283E" w:rsidRPr="003A283E">
        <w:rPr>
          <w:sz w:val="28"/>
          <w:szCs w:val="28"/>
        </w:rPr>
        <w:t>:</w:t>
      </w:r>
    </w:p>
    <w:p w:rsidR="00AD3295" w:rsidRPr="003A283E" w:rsidRDefault="00AD3295" w:rsidP="00AC5EBA">
      <w:pPr>
        <w:numPr>
          <w:ilvl w:val="0"/>
          <w:numId w:val="8"/>
        </w:numPr>
        <w:shd w:val="clear" w:color="auto" w:fill="FFFFFF"/>
        <w:spacing w:after="150" w:line="240" w:lineRule="auto"/>
        <w:ind w:left="0"/>
        <w:contextualSpacing/>
        <w:jc w:val="both"/>
        <w:textAlignment w:val="top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>Привле</w:t>
      </w:r>
      <w:r w:rsidR="00D75D93"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>чение абитуриентов в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D75D93"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>Академию</w:t>
      </w:r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 обеспечение их качественной подготовки к поступлению в </w:t>
      </w:r>
      <w:r w:rsidR="00D75D93"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>СКГА</w:t>
      </w:r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>:</w:t>
      </w:r>
    </w:p>
    <w:p w:rsidR="00AD3295" w:rsidRPr="003A283E" w:rsidRDefault="00AD3295" w:rsidP="00AC5EBA">
      <w:pPr>
        <w:numPr>
          <w:ilvl w:val="0"/>
          <w:numId w:val="8"/>
        </w:numPr>
        <w:shd w:val="clear" w:color="auto" w:fill="FFFFFF"/>
        <w:spacing w:before="225" w:after="150" w:line="240" w:lineRule="auto"/>
        <w:ind w:left="0"/>
        <w:contextualSpacing/>
        <w:jc w:val="both"/>
        <w:textAlignment w:val="top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>Содействие формированию, продвижению и позиционированию имиджа Университета и его услуг для абитуриентов.</w:t>
      </w:r>
    </w:p>
    <w:p w:rsidR="00AD3295" w:rsidRPr="003A283E" w:rsidRDefault="00AD3295" w:rsidP="00AC5EBA">
      <w:pPr>
        <w:numPr>
          <w:ilvl w:val="0"/>
          <w:numId w:val="8"/>
        </w:numPr>
        <w:shd w:val="clear" w:color="auto" w:fill="FFFFFF"/>
        <w:spacing w:before="225" w:after="150" w:line="240" w:lineRule="auto"/>
        <w:ind w:left="0"/>
        <w:contextualSpacing/>
        <w:jc w:val="both"/>
        <w:textAlignment w:val="top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>Создание условий максимального благоприятствования профориентации абитуриентов и получения ими своевременной, полной и достоверной информации о направлениях подготовки в Университете.</w:t>
      </w:r>
    </w:p>
    <w:p w:rsidR="00AD3295" w:rsidRPr="003A283E" w:rsidRDefault="00AD3295" w:rsidP="00AC5EBA">
      <w:pPr>
        <w:numPr>
          <w:ilvl w:val="0"/>
          <w:numId w:val="8"/>
        </w:numPr>
        <w:shd w:val="clear" w:color="auto" w:fill="FFFFFF"/>
        <w:spacing w:before="225" w:after="150" w:line="240" w:lineRule="auto"/>
        <w:ind w:left="0"/>
        <w:contextualSpacing/>
        <w:jc w:val="both"/>
        <w:textAlignment w:val="top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рганизация и проведение общеуниверситетских </w:t>
      </w:r>
      <w:proofErr w:type="spellStart"/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>профориентационных</w:t>
      </w:r>
      <w:proofErr w:type="spellEnd"/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 конкурсных мероприятий, олимпиад различного уровня для учащейся молодежи.</w:t>
      </w:r>
    </w:p>
    <w:p w:rsidR="00AD3295" w:rsidRPr="003A283E" w:rsidRDefault="00AD3295" w:rsidP="00AC5EBA">
      <w:pPr>
        <w:numPr>
          <w:ilvl w:val="0"/>
          <w:numId w:val="8"/>
        </w:numPr>
        <w:shd w:val="clear" w:color="auto" w:fill="FFFFFF"/>
        <w:spacing w:before="225" w:after="150" w:line="240" w:lineRule="auto"/>
        <w:ind w:left="0"/>
        <w:contextualSpacing/>
        <w:jc w:val="both"/>
        <w:textAlignment w:val="top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>Наполнение сайта для абитуриентов актуальной информацией.</w:t>
      </w:r>
    </w:p>
    <w:p w:rsidR="00AD3295" w:rsidRPr="003A283E" w:rsidRDefault="00AD3295" w:rsidP="00AC5EBA">
      <w:pPr>
        <w:numPr>
          <w:ilvl w:val="0"/>
          <w:numId w:val="8"/>
        </w:numPr>
        <w:shd w:val="clear" w:color="auto" w:fill="FFFFFF"/>
        <w:spacing w:before="225" w:after="150" w:line="240" w:lineRule="auto"/>
        <w:ind w:left="0"/>
        <w:contextualSpacing/>
        <w:jc w:val="both"/>
        <w:textAlignment w:val="top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>Создание условий для своевременной и качественной подготовки к вступительным испытаниям в Университет и дальнейшему обучению в вузе</w:t>
      </w:r>
      <w:r w:rsidR="00CC22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>для различных целевых категорий граждан.</w:t>
      </w:r>
    </w:p>
    <w:p w:rsidR="00AD3295" w:rsidRPr="003A283E" w:rsidRDefault="00AD3295" w:rsidP="00AC5EBA">
      <w:pPr>
        <w:numPr>
          <w:ilvl w:val="0"/>
          <w:numId w:val="8"/>
        </w:numPr>
        <w:shd w:val="clear" w:color="auto" w:fill="FFFFFF"/>
        <w:spacing w:before="225" w:after="150" w:line="240" w:lineRule="auto"/>
        <w:ind w:left="0"/>
        <w:contextualSpacing/>
        <w:jc w:val="both"/>
        <w:textAlignment w:val="top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казание содействия структурным подразделениям </w:t>
      </w:r>
      <w:r w:rsidR="00D75D93"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>СКГА</w:t>
      </w:r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 разработке и проведении мероприятий для абитуриентов.</w:t>
      </w:r>
    </w:p>
    <w:p w:rsidR="00AD3295" w:rsidRPr="003A283E" w:rsidRDefault="00AD3295" w:rsidP="00AC5EBA">
      <w:pPr>
        <w:numPr>
          <w:ilvl w:val="0"/>
          <w:numId w:val="8"/>
        </w:numPr>
        <w:shd w:val="clear" w:color="auto" w:fill="FFFFFF"/>
        <w:spacing w:before="225" w:after="150" w:line="240" w:lineRule="auto"/>
        <w:ind w:left="0"/>
        <w:contextualSpacing/>
        <w:jc w:val="both"/>
        <w:textAlignment w:val="top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Координация </w:t>
      </w:r>
      <w:proofErr w:type="spellStart"/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>профориентационной</w:t>
      </w:r>
      <w:proofErr w:type="spellEnd"/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еятельности в </w:t>
      </w:r>
      <w:r w:rsidR="00D75D93"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>СКГА</w:t>
      </w:r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:rsidR="00AD3295" w:rsidRPr="003A283E" w:rsidRDefault="00AD3295" w:rsidP="00AC5EBA">
      <w:pPr>
        <w:numPr>
          <w:ilvl w:val="0"/>
          <w:numId w:val="8"/>
        </w:numPr>
        <w:shd w:val="clear" w:color="auto" w:fill="FFFFFF"/>
        <w:spacing w:before="225" w:after="150" w:line="240" w:lineRule="auto"/>
        <w:ind w:left="0"/>
        <w:contextualSpacing/>
        <w:jc w:val="both"/>
        <w:textAlignment w:val="top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>Формирование и ведение общеуниверситетской базы данных абитуриентов.</w:t>
      </w:r>
    </w:p>
    <w:p w:rsidR="00AD3295" w:rsidRPr="003A283E" w:rsidRDefault="00AD3295" w:rsidP="00AC5EBA">
      <w:pPr>
        <w:numPr>
          <w:ilvl w:val="0"/>
          <w:numId w:val="8"/>
        </w:numPr>
        <w:shd w:val="clear" w:color="auto" w:fill="FFFFFF"/>
        <w:spacing w:before="225" w:after="150" w:line="240" w:lineRule="auto"/>
        <w:ind w:left="0"/>
        <w:contextualSpacing/>
        <w:jc w:val="both"/>
        <w:textAlignment w:val="top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>Участие в разработке информационных материалов по вопросам организации и проведения мероприятий по привлечению абитуриентов и приему студентов для средств массовой информации и Интернет-ресурсов.</w:t>
      </w:r>
    </w:p>
    <w:p w:rsidR="00AD3295" w:rsidRPr="003A283E" w:rsidRDefault="00AD3295" w:rsidP="00AC5EBA">
      <w:pPr>
        <w:numPr>
          <w:ilvl w:val="0"/>
          <w:numId w:val="8"/>
        </w:numPr>
        <w:shd w:val="clear" w:color="auto" w:fill="FFFFFF"/>
        <w:spacing w:before="225" w:after="150" w:line="240" w:lineRule="auto"/>
        <w:ind w:left="0"/>
        <w:contextualSpacing/>
        <w:jc w:val="both"/>
        <w:textAlignment w:val="top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>Организация эффек</w:t>
      </w:r>
      <w:r w:rsid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>тивной коммуникации Академии</w:t>
      </w:r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 его структурных подразделений с образовательными организациями разного типа, общественными объединениями, в том числе в целях территориального расширения сферы деятельности </w:t>
      </w:r>
      <w:r w:rsidR="00D75D93"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>СКГА</w:t>
      </w:r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о профориентации обучающихся школ края, соседних регионов и ближнего зарубежья.</w:t>
      </w:r>
    </w:p>
    <w:p w:rsidR="00AD3295" w:rsidRPr="003A283E" w:rsidRDefault="00AD3295" w:rsidP="00AC5EBA">
      <w:pPr>
        <w:numPr>
          <w:ilvl w:val="0"/>
          <w:numId w:val="8"/>
        </w:numPr>
        <w:shd w:val="clear" w:color="auto" w:fill="FFFFFF"/>
        <w:spacing w:before="225" w:after="150" w:line="240" w:lineRule="auto"/>
        <w:ind w:left="0"/>
        <w:contextualSpacing/>
        <w:jc w:val="both"/>
        <w:textAlignment w:val="top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>Организация взаимодействия</w:t>
      </w:r>
      <w:r w:rsidR="00D75D93"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КГА</w:t>
      </w:r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 региональными и муниципальными органами управления образованием </w:t>
      </w:r>
      <w:r w:rsidR="00D75D93"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>КЧР</w:t>
      </w:r>
      <w:r w:rsid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о вопросам набора абитуриентов</w:t>
      </w:r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:rsidR="00AD3295" w:rsidRPr="003A283E" w:rsidRDefault="00AD3295" w:rsidP="00AC5EBA">
      <w:pPr>
        <w:numPr>
          <w:ilvl w:val="0"/>
          <w:numId w:val="8"/>
        </w:numPr>
        <w:shd w:val="clear" w:color="auto" w:fill="FFFFFF"/>
        <w:spacing w:before="225" w:after="150" w:line="240" w:lineRule="auto"/>
        <w:ind w:left="0"/>
        <w:contextualSpacing/>
        <w:jc w:val="both"/>
        <w:textAlignment w:val="top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алаживание сотрудничества с образовательными организациями разного типа с целью совместной </w:t>
      </w:r>
      <w:proofErr w:type="spellStart"/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>профориентационной</w:t>
      </w:r>
      <w:proofErr w:type="spellEnd"/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работы, организации профильных классов, летних профильных смен, проведения методических мероприятий, заключение соответствующих договоров.</w:t>
      </w:r>
    </w:p>
    <w:p w:rsidR="00AD3295" w:rsidRPr="003A283E" w:rsidRDefault="00AD3295" w:rsidP="00AC5EBA">
      <w:pPr>
        <w:numPr>
          <w:ilvl w:val="0"/>
          <w:numId w:val="8"/>
        </w:numPr>
        <w:shd w:val="clear" w:color="auto" w:fill="FFFFFF"/>
        <w:spacing w:before="225" w:after="150" w:line="240" w:lineRule="auto"/>
        <w:ind w:left="0"/>
        <w:contextualSpacing/>
        <w:jc w:val="both"/>
        <w:textAlignment w:val="top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ланирование работы представительских центров по работе с абитуриентами </w:t>
      </w:r>
      <w:r w:rsidR="00D75D93"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>СКГА</w:t>
      </w:r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>, сопровождение их деятельности, оказание методической помощи.</w:t>
      </w:r>
    </w:p>
    <w:p w:rsidR="00AD3295" w:rsidRPr="003A283E" w:rsidRDefault="00AD3295" w:rsidP="00AC5EBA">
      <w:pPr>
        <w:numPr>
          <w:ilvl w:val="0"/>
          <w:numId w:val="8"/>
        </w:numPr>
        <w:shd w:val="clear" w:color="auto" w:fill="FFFFFF"/>
        <w:spacing w:before="225" w:after="150" w:line="240" w:lineRule="auto"/>
        <w:ind w:left="0"/>
        <w:contextualSpacing/>
        <w:jc w:val="both"/>
        <w:textAlignment w:val="top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рганизация дистанционных форм обучения: </w:t>
      </w:r>
      <w:proofErr w:type="spellStart"/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>вебинаров</w:t>
      </w:r>
      <w:proofErr w:type="spellEnd"/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proofErr w:type="gramStart"/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>видео-конференций</w:t>
      </w:r>
      <w:proofErr w:type="gramEnd"/>
      <w:r w:rsidRPr="003A283E">
        <w:rPr>
          <w:rFonts w:ascii="Times New Roman" w:eastAsia="Times New Roman" w:hAnsi="Times New Roman" w:cs="Times New Roman"/>
          <w:sz w:val="28"/>
          <w:szCs w:val="28"/>
          <w:lang w:eastAsia="ru-RU"/>
        </w:rPr>
        <w:t>, виртуальных Дней абитуриента и др.</w:t>
      </w:r>
    </w:p>
    <w:p w:rsidR="00E4545F" w:rsidRDefault="00293F49" w:rsidP="00CC2296">
      <w:pPr>
        <w:spacing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293F49">
        <w:rPr>
          <w:rFonts w:ascii="Times New Roman" w:hAnsi="Times New Roman" w:cs="Times New Roman"/>
          <w:sz w:val="28"/>
          <w:szCs w:val="28"/>
        </w:rPr>
        <w:t xml:space="preserve">Особое значение в </w:t>
      </w:r>
      <w:proofErr w:type="spellStart"/>
      <w:r w:rsidRPr="00293F49">
        <w:rPr>
          <w:rFonts w:ascii="Times New Roman" w:hAnsi="Times New Roman" w:cs="Times New Roman"/>
          <w:sz w:val="28"/>
          <w:szCs w:val="28"/>
        </w:rPr>
        <w:t>профориентационной</w:t>
      </w:r>
      <w:proofErr w:type="spellEnd"/>
      <w:r w:rsidRPr="00293F49">
        <w:rPr>
          <w:rFonts w:ascii="Times New Roman" w:hAnsi="Times New Roman" w:cs="Times New Roman"/>
          <w:sz w:val="28"/>
          <w:szCs w:val="28"/>
        </w:rPr>
        <w:t xml:space="preserve"> работе имеет </w:t>
      </w:r>
      <w:proofErr w:type="spellStart"/>
      <w:r w:rsidRPr="00293F49">
        <w:rPr>
          <w:rFonts w:ascii="Times New Roman" w:hAnsi="Times New Roman" w:cs="Times New Roman"/>
          <w:sz w:val="28"/>
          <w:szCs w:val="28"/>
        </w:rPr>
        <w:t>д</w:t>
      </w:r>
      <w:r w:rsidR="008D5F1D" w:rsidRPr="00293F49">
        <w:rPr>
          <w:rFonts w:ascii="Times New Roman" w:hAnsi="Times New Roman" w:cs="Times New Roman"/>
          <w:sz w:val="28"/>
          <w:szCs w:val="28"/>
        </w:rPr>
        <w:t>овузовская</w:t>
      </w:r>
      <w:proofErr w:type="spellEnd"/>
      <w:r w:rsidR="008D5F1D" w:rsidRPr="00293F49">
        <w:rPr>
          <w:rFonts w:ascii="Times New Roman" w:hAnsi="Times New Roman" w:cs="Times New Roman"/>
          <w:sz w:val="28"/>
          <w:szCs w:val="28"/>
        </w:rPr>
        <w:t xml:space="preserve"> подготовка </w:t>
      </w:r>
      <w:r w:rsidRPr="00293F49">
        <w:rPr>
          <w:rFonts w:ascii="Times New Roman" w:hAnsi="Times New Roman" w:cs="Times New Roman"/>
          <w:sz w:val="28"/>
          <w:szCs w:val="28"/>
        </w:rPr>
        <w:t>школьников на основе использования информационно-коммуникационных технологий. В этом отношении важно</w:t>
      </w:r>
      <w:r w:rsidR="00CC2296">
        <w:rPr>
          <w:rFonts w:ascii="Times New Roman" w:hAnsi="Times New Roman" w:cs="Times New Roman"/>
          <w:sz w:val="28"/>
          <w:szCs w:val="28"/>
        </w:rPr>
        <w:t xml:space="preserve"> </w:t>
      </w:r>
      <w:r w:rsidR="008D5F1D" w:rsidRPr="00293F49">
        <w:rPr>
          <w:rFonts w:ascii="Times New Roman" w:hAnsi="Times New Roman" w:cs="Times New Roman"/>
          <w:sz w:val="28"/>
          <w:szCs w:val="28"/>
        </w:rPr>
        <w:t xml:space="preserve">создание </w:t>
      </w:r>
      <w:proofErr w:type="spellStart"/>
      <w:r w:rsidR="008D5F1D" w:rsidRPr="00293F49">
        <w:rPr>
          <w:rFonts w:ascii="Times New Roman" w:hAnsi="Times New Roman" w:cs="Times New Roman"/>
          <w:sz w:val="28"/>
          <w:szCs w:val="28"/>
        </w:rPr>
        <w:t>довузовской</w:t>
      </w:r>
      <w:proofErr w:type="spellEnd"/>
      <w:r w:rsidR="008D5F1D" w:rsidRPr="00293F49">
        <w:rPr>
          <w:rFonts w:ascii="Times New Roman" w:hAnsi="Times New Roman" w:cs="Times New Roman"/>
          <w:sz w:val="28"/>
          <w:szCs w:val="28"/>
        </w:rPr>
        <w:t xml:space="preserve"> подсистемы сопровождения профессионального самоопределения с использованием цифровых технологий, для</w:t>
      </w:r>
      <w:r w:rsidR="00CC2296">
        <w:rPr>
          <w:rFonts w:ascii="Times New Roman" w:hAnsi="Times New Roman" w:cs="Times New Roman"/>
          <w:sz w:val="28"/>
          <w:szCs w:val="28"/>
        </w:rPr>
        <w:t xml:space="preserve"> </w:t>
      </w:r>
      <w:r w:rsidR="008D5F1D" w:rsidRPr="00293F49">
        <w:rPr>
          <w:rFonts w:ascii="Times New Roman" w:hAnsi="Times New Roman" w:cs="Times New Roman"/>
          <w:sz w:val="28"/>
          <w:szCs w:val="28"/>
        </w:rPr>
        <w:t>привлечения наиболее способных абитуриентов, создание условий для качественной подготовки к поступлению в академию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8D5F1D" w:rsidRDefault="00293F49" w:rsidP="00CC2296">
      <w:pPr>
        <w:spacing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С этой целью необходимо:</w:t>
      </w:r>
    </w:p>
    <w:p w:rsidR="00580739" w:rsidRDefault="008D5F1D" w:rsidP="00E4545F">
      <w:pPr>
        <w:contextualSpacing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повышение эффективности </w:t>
      </w:r>
      <w:proofErr w:type="spellStart"/>
      <w:r>
        <w:rPr>
          <w:rFonts w:ascii="Times New Roman" w:hAnsi="Times New Roman" w:cs="Times New Roman"/>
          <w:sz w:val="28"/>
          <w:szCs w:val="28"/>
        </w:rPr>
        <w:t>профориентационной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работы с учащимися и выпускниками общеобразовательных учреждений, учреждений среднего профессионального образования региона;</w:t>
      </w:r>
    </w:p>
    <w:p w:rsidR="00580739" w:rsidRPr="00CC2296" w:rsidRDefault="008D5F1D" w:rsidP="00CC2296">
      <w:pPr>
        <w:contextualSpacing/>
        <w:jc w:val="both"/>
        <w:rPr>
          <w:color w:val="000000"/>
          <w:sz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 w:rsidR="00CC2296">
        <w:rPr>
          <w:rFonts w:ascii="Times New Roman" w:hAnsi="Times New Roman" w:cs="Times New Roman"/>
          <w:sz w:val="28"/>
          <w:szCs w:val="28"/>
        </w:rPr>
        <w:t xml:space="preserve"> </w:t>
      </w:r>
      <w:r w:rsidRPr="00526FFC">
        <w:rPr>
          <w:rFonts w:ascii="Times New Roman" w:hAnsi="Times New Roman" w:cs="Times New Roman"/>
          <w:color w:val="000000"/>
          <w:sz w:val="28"/>
        </w:rPr>
        <w:t xml:space="preserve">внедрение в </w:t>
      </w:r>
      <w:proofErr w:type="spellStart"/>
      <w:r w:rsidRPr="00526FFC">
        <w:rPr>
          <w:rFonts w:ascii="Times New Roman" w:hAnsi="Times New Roman" w:cs="Times New Roman"/>
          <w:color w:val="000000"/>
          <w:sz w:val="28"/>
        </w:rPr>
        <w:t>довузовскую</w:t>
      </w:r>
      <w:proofErr w:type="spellEnd"/>
      <w:r w:rsidRPr="00526FFC">
        <w:rPr>
          <w:rFonts w:ascii="Times New Roman" w:hAnsi="Times New Roman" w:cs="Times New Roman"/>
          <w:color w:val="000000"/>
          <w:sz w:val="28"/>
        </w:rPr>
        <w:t xml:space="preserve"> систему образования </w:t>
      </w:r>
      <w:r>
        <w:rPr>
          <w:rFonts w:ascii="Times New Roman" w:hAnsi="Times New Roman" w:cs="Times New Roman"/>
          <w:color w:val="000000"/>
          <w:sz w:val="28"/>
        </w:rPr>
        <w:t>академии</w:t>
      </w:r>
      <w:r w:rsidR="00CC2296">
        <w:rPr>
          <w:rFonts w:ascii="Helvetica" w:hAnsi="Helvetica"/>
          <w:color w:val="333333"/>
          <w:sz w:val="21"/>
          <w:szCs w:val="21"/>
          <w:shd w:val="clear" w:color="auto" w:fill="FFFFFF"/>
        </w:rPr>
        <w:t xml:space="preserve"> </w:t>
      </w:r>
      <w:r w:rsidRPr="00E00183">
        <w:rPr>
          <w:rFonts w:ascii="Times New Roman" w:hAnsi="Times New Roman" w:cs="Times New Roman"/>
          <w:sz w:val="28"/>
          <w:szCs w:val="28"/>
          <w:shd w:val="clear" w:color="auto" w:fill="FFFFFF"/>
        </w:rPr>
        <w:t>новых подходов к содержанию и формам организации</w:t>
      </w:r>
      <w:r>
        <w:rPr>
          <w:rFonts w:ascii="Times New Roman" w:hAnsi="Times New Roman" w:cs="Times New Roman"/>
          <w:color w:val="000000"/>
          <w:sz w:val="28"/>
        </w:rPr>
        <w:t xml:space="preserve"> обучения,</w:t>
      </w:r>
      <w:r w:rsidRPr="00526FFC">
        <w:rPr>
          <w:rFonts w:ascii="Times New Roman" w:hAnsi="Times New Roman" w:cs="Times New Roman"/>
          <w:color w:val="000000"/>
          <w:sz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за счет использования </w:t>
      </w:r>
      <w:r w:rsidRPr="004C4198">
        <w:rPr>
          <w:rFonts w:ascii="Times New Roman" w:hAnsi="Times New Roman" w:cs="Times New Roman"/>
          <w:sz w:val="28"/>
          <w:szCs w:val="28"/>
        </w:rPr>
        <w:t>цифровых технологий</w:t>
      </w:r>
      <w:r w:rsidR="00CC2296">
        <w:rPr>
          <w:rFonts w:ascii="Times New Roman" w:hAnsi="Times New Roman" w:cs="Times New Roman"/>
          <w:color w:val="000000"/>
          <w:sz w:val="28"/>
        </w:rPr>
        <w:t xml:space="preserve"> </w:t>
      </w:r>
      <w:r w:rsidRPr="004C4198">
        <w:rPr>
          <w:rFonts w:ascii="Times New Roman" w:hAnsi="Times New Roman" w:cs="Times New Roman"/>
          <w:color w:val="000000"/>
          <w:sz w:val="28"/>
        </w:rPr>
        <w:t>при работе с одаренными школьниками;</w:t>
      </w:r>
    </w:p>
    <w:p w:rsidR="00580739" w:rsidRPr="00CC2296" w:rsidRDefault="008D5F1D" w:rsidP="00CC2296">
      <w:pPr>
        <w:contextualSpacing/>
        <w:jc w:val="both"/>
        <w:rPr>
          <w:color w:val="000000"/>
          <w:sz w:val="28"/>
        </w:rPr>
      </w:pPr>
      <w:r w:rsidRPr="00CC2296">
        <w:rPr>
          <w:rFonts w:ascii="Times New Roman" w:hAnsi="Times New Roman" w:cs="Times New Roman"/>
          <w:color w:val="000000"/>
          <w:sz w:val="28"/>
        </w:rPr>
        <w:t>-</w:t>
      </w:r>
      <w:r w:rsidR="00CC2296">
        <w:rPr>
          <w:rFonts w:ascii="Times New Roman" w:hAnsi="Times New Roman" w:cs="Times New Roman"/>
          <w:color w:val="000000"/>
          <w:sz w:val="28"/>
        </w:rPr>
        <w:t xml:space="preserve"> </w:t>
      </w:r>
      <w:r w:rsidRPr="00CC2296">
        <w:rPr>
          <w:rFonts w:ascii="Times New Roman" w:hAnsi="Times New Roman" w:cs="Times New Roman"/>
          <w:color w:val="000000"/>
          <w:sz w:val="28"/>
        </w:rPr>
        <w:t>обеспечение качественной подготовки и мотивации к получению профессии</w:t>
      </w:r>
      <w:r w:rsidR="00CC2296">
        <w:rPr>
          <w:rFonts w:ascii="Times New Roman" w:hAnsi="Times New Roman" w:cs="Times New Roman"/>
          <w:color w:val="000000"/>
          <w:sz w:val="28"/>
        </w:rPr>
        <w:t xml:space="preserve"> </w:t>
      </w:r>
      <w:r w:rsidRPr="00CC2296">
        <w:rPr>
          <w:rFonts w:ascii="Times New Roman" w:hAnsi="Times New Roman" w:cs="Times New Roman"/>
          <w:color w:val="000000"/>
          <w:sz w:val="28"/>
        </w:rPr>
        <w:t xml:space="preserve">абитуриентами, прошедшими обучение в структурах </w:t>
      </w:r>
      <w:proofErr w:type="spellStart"/>
      <w:r w:rsidRPr="00CC2296">
        <w:rPr>
          <w:rFonts w:ascii="Times New Roman" w:hAnsi="Times New Roman" w:cs="Times New Roman"/>
          <w:color w:val="000000"/>
          <w:sz w:val="28"/>
        </w:rPr>
        <w:t>довузовского</w:t>
      </w:r>
      <w:proofErr w:type="spellEnd"/>
      <w:r w:rsidRPr="00CC2296">
        <w:rPr>
          <w:rFonts w:ascii="Times New Roman" w:hAnsi="Times New Roman" w:cs="Times New Roman"/>
          <w:color w:val="000000"/>
          <w:sz w:val="28"/>
        </w:rPr>
        <w:t xml:space="preserve"> образования;</w:t>
      </w:r>
    </w:p>
    <w:p w:rsidR="008D5F1D" w:rsidRPr="00CC2296" w:rsidRDefault="008D5F1D" w:rsidP="00CC2296">
      <w:pPr>
        <w:contextualSpacing/>
        <w:jc w:val="both"/>
        <w:rPr>
          <w:sz w:val="28"/>
        </w:rPr>
      </w:pPr>
      <w:r w:rsidRPr="00CC2296">
        <w:rPr>
          <w:rFonts w:ascii="Times New Roman" w:hAnsi="Times New Roman" w:cs="Times New Roman"/>
          <w:color w:val="000000"/>
          <w:sz w:val="28"/>
        </w:rPr>
        <w:t>- устойчивое социальное партнерство со школами, средними профессиональными образовательными учреждениями, обеспечение непрерывности</w:t>
      </w:r>
      <w:r w:rsidR="00CC2296">
        <w:rPr>
          <w:rFonts w:ascii="Times New Roman" w:hAnsi="Times New Roman" w:cs="Times New Roman"/>
          <w:color w:val="000000"/>
          <w:sz w:val="28"/>
        </w:rPr>
        <w:t xml:space="preserve"> </w:t>
      </w:r>
      <w:r w:rsidRPr="00CC2296">
        <w:rPr>
          <w:rFonts w:ascii="Times New Roman" w:hAnsi="Times New Roman" w:cs="Times New Roman"/>
          <w:sz w:val="28"/>
        </w:rPr>
        <w:t xml:space="preserve">сопровождения профессионального самоопределения </w:t>
      </w:r>
      <w:proofErr w:type="gramStart"/>
      <w:r w:rsidRPr="00CC2296">
        <w:rPr>
          <w:rFonts w:ascii="Times New Roman" w:hAnsi="Times New Roman" w:cs="Times New Roman"/>
          <w:sz w:val="28"/>
        </w:rPr>
        <w:t>обучающихся</w:t>
      </w:r>
      <w:proofErr w:type="gramEnd"/>
      <w:r w:rsidRPr="00CC2296">
        <w:rPr>
          <w:rFonts w:ascii="Times New Roman" w:hAnsi="Times New Roman" w:cs="Times New Roman"/>
          <w:sz w:val="28"/>
        </w:rPr>
        <w:t>;</w:t>
      </w:r>
    </w:p>
    <w:p w:rsidR="008D5F1D" w:rsidRDefault="008D5F1D" w:rsidP="00E4545F">
      <w:pPr>
        <w:contextualSpacing/>
        <w:jc w:val="both"/>
        <w:rPr>
          <w:rFonts w:ascii="Times New Roman" w:hAnsi="Times New Roman" w:cs="Times New Roman"/>
          <w:sz w:val="28"/>
        </w:rPr>
      </w:pPr>
      <w:r w:rsidRPr="004C4198">
        <w:rPr>
          <w:rFonts w:ascii="Times New Roman" w:hAnsi="Times New Roman" w:cs="Times New Roman"/>
          <w:sz w:val="28"/>
        </w:rPr>
        <w:t xml:space="preserve"> - оказание помощи</w:t>
      </w:r>
      <w:r w:rsidRPr="00582AFB">
        <w:rPr>
          <w:rFonts w:ascii="Times New Roman" w:hAnsi="Times New Roman" w:cs="Times New Roman"/>
          <w:sz w:val="28"/>
        </w:rPr>
        <w:t xml:space="preserve"> школьным педагогам в раннем выявлении, поддержке и организации образовательного и интеллектуального сопровождения талантливых детей; </w:t>
      </w:r>
    </w:p>
    <w:p w:rsidR="008D5F1D" w:rsidRDefault="008D5F1D" w:rsidP="00E4545F">
      <w:pPr>
        <w:contextualSpacing/>
        <w:jc w:val="both"/>
        <w:rPr>
          <w:rFonts w:ascii="Times New Roman" w:hAnsi="Times New Roman" w:cs="Times New Roman"/>
          <w:sz w:val="28"/>
        </w:rPr>
      </w:pPr>
      <w:r w:rsidRPr="00582AFB">
        <w:rPr>
          <w:rFonts w:ascii="Times New Roman" w:hAnsi="Times New Roman" w:cs="Times New Roman"/>
          <w:sz w:val="28"/>
        </w:rPr>
        <w:t>- вовлечение детей и их родителей в вузовскую среду, в образовательное и культурное пространство</w:t>
      </w:r>
      <w:r>
        <w:rPr>
          <w:rFonts w:ascii="Times New Roman" w:hAnsi="Times New Roman" w:cs="Times New Roman"/>
          <w:sz w:val="28"/>
        </w:rPr>
        <w:t xml:space="preserve"> академии</w:t>
      </w:r>
      <w:r w:rsidRPr="00582AFB">
        <w:rPr>
          <w:rFonts w:ascii="Times New Roman" w:hAnsi="Times New Roman" w:cs="Times New Roman"/>
          <w:sz w:val="28"/>
        </w:rPr>
        <w:t>.</w:t>
      </w:r>
    </w:p>
    <w:p w:rsidR="004C4198" w:rsidRPr="00582AFB" w:rsidRDefault="004C4198" w:rsidP="00E4545F">
      <w:pPr>
        <w:contextualSpacing/>
        <w:jc w:val="both"/>
        <w:rPr>
          <w:rFonts w:ascii="Times New Roman" w:hAnsi="Times New Roman" w:cs="Times New Roman"/>
          <w:sz w:val="28"/>
        </w:rPr>
      </w:pPr>
    </w:p>
    <w:p w:rsidR="008D5F1D" w:rsidRDefault="00293F49" w:rsidP="00E4545F">
      <w:pPr>
        <w:contextualSpacing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b/>
          <w:sz w:val="28"/>
        </w:rPr>
        <w:t>Решение</w:t>
      </w:r>
      <w:r w:rsidR="00CC2296">
        <w:rPr>
          <w:rFonts w:ascii="Times New Roman" w:hAnsi="Times New Roman" w:cs="Times New Roman"/>
          <w:b/>
          <w:sz w:val="28"/>
        </w:rPr>
        <w:t xml:space="preserve"> </w:t>
      </w:r>
      <w:r>
        <w:rPr>
          <w:rFonts w:ascii="Times New Roman" w:hAnsi="Times New Roman" w:cs="Times New Roman"/>
          <w:b/>
          <w:sz w:val="28"/>
        </w:rPr>
        <w:t>данных задач</w:t>
      </w:r>
      <w:r w:rsidR="00CC2296">
        <w:rPr>
          <w:rFonts w:ascii="Times New Roman" w:hAnsi="Times New Roman" w:cs="Times New Roman"/>
          <w:b/>
          <w:sz w:val="28"/>
        </w:rPr>
        <w:t xml:space="preserve"> </w:t>
      </w:r>
      <w:r>
        <w:rPr>
          <w:rFonts w:ascii="Times New Roman" w:hAnsi="Times New Roman" w:cs="Times New Roman"/>
          <w:b/>
          <w:sz w:val="28"/>
        </w:rPr>
        <w:t>возможно на основе</w:t>
      </w:r>
      <w:r w:rsidR="00CC2296">
        <w:rPr>
          <w:rFonts w:ascii="Times New Roman" w:hAnsi="Times New Roman" w:cs="Times New Roman"/>
          <w:b/>
          <w:sz w:val="28"/>
        </w:rPr>
        <w:t xml:space="preserve"> </w:t>
      </w:r>
      <w:r>
        <w:rPr>
          <w:rFonts w:ascii="Times New Roman" w:hAnsi="Times New Roman" w:cs="Times New Roman"/>
          <w:b/>
          <w:sz w:val="28"/>
        </w:rPr>
        <w:t>следующих принципов</w:t>
      </w:r>
      <w:r w:rsidR="008D5F1D">
        <w:rPr>
          <w:rFonts w:ascii="Times New Roman" w:hAnsi="Times New Roman" w:cs="Times New Roman"/>
          <w:sz w:val="28"/>
        </w:rPr>
        <w:t>:</w:t>
      </w:r>
    </w:p>
    <w:p w:rsidR="008D5F1D" w:rsidRPr="00E14AB7" w:rsidRDefault="008D5F1D" w:rsidP="00E4545F">
      <w:pPr>
        <w:contextualSpacing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Pr="00E00183">
        <w:rPr>
          <w:rFonts w:ascii="Times New Roman" w:hAnsi="Times New Roman" w:cs="Times New Roman"/>
          <w:sz w:val="28"/>
          <w:szCs w:val="28"/>
          <w:shd w:val="clear" w:color="auto" w:fill="FFFFFF"/>
        </w:rPr>
        <w:t>равенств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а</w:t>
      </w:r>
      <w:r w:rsidRPr="00E00183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возможностей получения 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дополнительных образовательных</w:t>
      </w:r>
      <w:r w:rsidR="00CC229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Pr="00E00183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услуг, независимо от места проживания, учебы или работы, возраста, пола, национальности и религиозного мировоззрения в сочетании с добровольностью получения </w:t>
      </w:r>
      <w:proofErr w:type="spellStart"/>
      <w:r w:rsidRPr="00E14AB7">
        <w:rPr>
          <w:rFonts w:ascii="Times New Roman" w:hAnsi="Times New Roman" w:cs="Times New Roman"/>
          <w:sz w:val="28"/>
          <w:szCs w:val="28"/>
          <w:shd w:val="clear" w:color="auto" w:fill="FFFFFF"/>
        </w:rPr>
        <w:t>профориентационных</w:t>
      </w:r>
      <w:proofErr w:type="spellEnd"/>
      <w:r w:rsidRPr="00E14AB7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услуг для всех социальных групп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;</w:t>
      </w:r>
    </w:p>
    <w:p w:rsidR="008D5F1D" w:rsidRPr="00E14AB7" w:rsidRDefault="008D5F1D" w:rsidP="00E4545F">
      <w:pPr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E14AB7">
        <w:rPr>
          <w:rFonts w:ascii="Times New Roman" w:hAnsi="Times New Roman" w:cs="Times New Roman"/>
          <w:sz w:val="28"/>
          <w:szCs w:val="28"/>
        </w:rPr>
        <w:t>- открытости и доступности, то есть предоставлении возможности участия в образовательно-</w:t>
      </w:r>
      <w:proofErr w:type="spellStart"/>
      <w:r w:rsidRPr="00E14AB7">
        <w:rPr>
          <w:rFonts w:ascii="Times New Roman" w:hAnsi="Times New Roman" w:cs="Times New Roman"/>
          <w:sz w:val="28"/>
          <w:szCs w:val="28"/>
        </w:rPr>
        <w:t>профориентационных</w:t>
      </w:r>
      <w:proofErr w:type="spellEnd"/>
      <w:r w:rsidRPr="00E14AB7">
        <w:rPr>
          <w:rFonts w:ascii="Times New Roman" w:hAnsi="Times New Roman" w:cs="Times New Roman"/>
          <w:sz w:val="28"/>
          <w:szCs w:val="28"/>
        </w:rPr>
        <w:t xml:space="preserve"> проектах, олимпиадах, конкурсах без предварительного отбора;</w:t>
      </w:r>
    </w:p>
    <w:p w:rsidR="008D5F1D" w:rsidRPr="00E14AB7" w:rsidRDefault="008D5F1D" w:rsidP="00E4545F">
      <w:pPr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E14AB7">
        <w:rPr>
          <w:rFonts w:ascii="Times New Roman" w:hAnsi="Times New Roman" w:cs="Times New Roman"/>
          <w:sz w:val="28"/>
          <w:szCs w:val="28"/>
        </w:rPr>
        <w:t xml:space="preserve"> - системности, обеспечивающей системный характер взаимодействию со всеми субъектами единого образовательного пространства региона;</w:t>
      </w:r>
    </w:p>
    <w:p w:rsidR="008D5F1D" w:rsidRPr="00E14AB7" w:rsidRDefault="008D5F1D" w:rsidP="00E4545F">
      <w:pPr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E14AB7">
        <w:rPr>
          <w:rFonts w:ascii="Times New Roman" w:hAnsi="Times New Roman" w:cs="Times New Roman"/>
          <w:sz w:val="28"/>
          <w:szCs w:val="28"/>
        </w:rPr>
        <w:t xml:space="preserve"> - непрерывности и последовательности процессов перехода между стадиями развития системы с сохранением и поддержкой базовых ценностей и ориентиров современной образовательной политики; </w:t>
      </w:r>
    </w:p>
    <w:p w:rsidR="008D5F1D" w:rsidRDefault="008D5F1D" w:rsidP="00E4545F">
      <w:pPr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E14AB7">
        <w:rPr>
          <w:rFonts w:ascii="Times New Roman" w:hAnsi="Times New Roman" w:cs="Times New Roman"/>
          <w:sz w:val="28"/>
          <w:szCs w:val="28"/>
        </w:rPr>
        <w:t xml:space="preserve">- соответствия качества </w:t>
      </w:r>
      <w:proofErr w:type="spellStart"/>
      <w:r w:rsidRPr="00E14AB7">
        <w:rPr>
          <w:rFonts w:ascii="Times New Roman" w:hAnsi="Times New Roman" w:cs="Times New Roman"/>
          <w:sz w:val="28"/>
          <w:szCs w:val="28"/>
        </w:rPr>
        <w:t>довузовской</w:t>
      </w:r>
      <w:proofErr w:type="spellEnd"/>
      <w:r w:rsidRPr="00E14AB7">
        <w:rPr>
          <w:rFonts w:ascii="Times New Roman" w:hAnsi="Times New Roman" w:cs="Times New Roman"/>
          <w:sz w:val="28"/>
          <w:szCs w:val="28"/>
        </w:rPr>
        <w:t xml:space="preserve"> подготовки актуальным и перспективным личностным и общественным потребностям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4C4198" w:rsidRPr="00E14AB7" w:rsidRDefault="004C4198" w:rsidP="00E4545F">
      <w:pPr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425019" w:rsidRDefault="00425019" w:rsidP="00CC2296">
      <w:pPr>
        <w:pStyle w:val="1"/>
        <w:pageBreakBefore/>
        <w:rPr>
          <w:shd w:val="clear" w:color="auto" w:fill="FFFFFF"/>
        </w:rPr>
      </w:pPr>
      <w:bookmarkStart w:id="22" w:name="_Toc70504238"/>
      <w:r>
        <w:rPr>
          <w:lang w:val="en-US"/>
        </w:rPr>
        <w:lastRenderedPageBreak/>
        <w:t>I</w:t>
      </w:r>
      <w:r w:rsidRPr="00192C65">
        <w:rPr>
          <w:lang w:val="en-US"/>
        </w:rPr>
        <w:t>V</w:t>
      </w:r>
      <w:r>
        <w:rPr>
          <w:shd w:val="clear" w:color="auto" w:fill="FFFFFF"/>
        </w:rPr>
        <w:t xml:space="preserve">. </w:t>
      </w:r>
      <w:r w:rsidRPr="0024766C">
        <w:rPr>
          <w:shd w:val="clear" w:color="auto" w:fill="FFFFFF"/>
        </w:rPr>
        <w:t>Роль СКГА в цифровой трансформации региона</w:t>
      </w:r>
      <w:bookmarkEnd w:id="22"/>
    </w:p>
    <w:p w:rsidR="008D5F1D" w:rsidRDefault="008D5F1D" w:rsidP="008D5F1D">
      <w:pPr>
        <w:rPr>
          <w:rFonts w:ascii="Times New Roman" w:hAnsi="Times New Roman" w:cs="Times New Roman"/>
          <w:sz w:val="28"/>
        </w:rPr>
      </w:pPr>
    </w:p>
    <w:p w:rsidR="008D5F1D" w:rsidRPr="00CB52B1" w:rsidRDefault="008D5F1D" w:rsidP="00CC2296">
      <w:pPr>
        <w:pStyle w:val="2"/>
      </w:pPr>
      <w:bookmarkStart w:id="23" w:name="_Toc70504239"/>
      <w:r w:rsidRPr="00CB52B1">
        <w:t>4.1. Цифровые образовательные технологии в деятельности Института открытого образования в рамках цифровой трансформации региона</w:t>
      </w:r>
      <w:bookmarkEnd w:id="23"/>
      <w:r w:rsidRPr="00CB52B1">
        <w:t xml:space="preserve"> </w:t>
      </w:r>
    </w:p>
    <w:p w:rsidR="00DD5055" w:rsidRDefault="008D5F1D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 w:rsidRPr="00E4545F">
        <w:rPr>
          <w:sz w:val="28"/>
          <w:szCs w:val="28"/>
        </w:rPr>
        <w:t>Цель:</w:t>
      </w:r>
      <w:r w:rsidRPr="00803D2C">
        <w:rPr>
          <w:sz w:val="28"/>
          <w:szCs w:val="28"/>
        </w:rPr>
        <w:t xml:space="preserve"> </w:t>
      </w:r>
      <w:r w:rsidR="00E4545F">
        <w:rPr>
          <w:sz w:val="28"/>
          <w:szCs w:val="28"/>
        </w:rPr>
        <w:t>разработка, управление и использование</w:t>
      </w:r>
      <w:r w:rsidRPr="00803D2C">
        <w:rPr>
          <w:sz w:val="28"/>
          <w:szCs w:val="28"/>
        </w:rPr>
        <w:t xml:space="preserve"> цифровых образовательных ресурсов и сервисов в образовательном процессе </w:t>
      </w:r>
      <w:r>
        <w:rPr>
          <w:sz w:val="28"/>
          <w:szCs w:val="28"/>
        </w:rPr>
        <w:t xml:space="preserve">Академии </w:t>
      </w:r>
      <w:r w:rsidRPr="00803D2C">
        <w:rPr>
          <w:sz w:val="28"/>
          <w:szCs w:val="28"/>
        </w:rPr>
        <w:t xml:space="preserve">и </w:t>
      </w:r>
      <w:r>
        <w:rPr>
          <w:sz w:val="28"/>
          <w:szCs w:val="28"/>
        </w:rPr>
        <w:t>их</w:t>
      </w:r>
      <w:r w:rsidRPr="00803D2C">
        <w:rPr>
          <w:sz w:val="28"/>
          <w:szCs w:val="28"/>
        </w:rPr>
        <w:t xml:space="preserve"> </w:t>
      </w:r>
      <w:r>
        <w:rPr>
          <w:sz w:val="28"/>
          <w:szCs w:val="28"/>
        </w:rPr>
        <w:t>дальней</w:t>
      </w:r>
      <w:r w:rsidR="004C4198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ее </w:t>
      </w:r>
      <w:r w:rsidRPr="00803D2C">
        <w:rPr>
          <w:sz w:val="28"/>
          <w:szCs w:val="28"/>
        </w:rPr>
        <w:t>тиражирование</w:t>
      </w:r>
      <w:r>
        <w:rPr>
          <w:sz w:val="28"/>
          <w:szCs w:val="28"/>
        </w:rPr>
        <w:t xml:space="preserve"> в целях цифровой трансформации региона.</w:t>
      </w:r>
      <w:r w:rsidR="004C4198">
        <w:rPr>
          <w:sz w:val="28"/>
          <w:szCs w:val="28"/>
        </w:rPr>
        <w:tab/>
      </w:r>
      <w:r w:rsidR="00DD5055" w:rsidRPr="00673397">
        <w:rPr>
          <w:sz w:val="28"/>
          <w:szCs w:val="28"/>
        </w:rPr>
        <w:t xml:space="preserve">В настоящее время, </w:t>
      </w:r>
      <w:r w:rsidR="00DD5055">
        <w:rPr>
          <w:sz w:val="28"/>
          <w:szCs w:val="28"/>
        </w:rPr>
        <w:t xml:space="preserve">в СКГА </w:t>
      </w:r>
      <w:r w:rsidR="00DD5055" w:rsidRPr="00673397">
        <w:rPr>
          <w:sz w:val="28"/>
          <w:szCs w:val="28"/>
        </w:rPr>
        <w:t>разраб</w:t>
      </w:r>
      <w:r w:rsidR="00DD5055">
        <w:rPr>
          <w:sz w:val="28"/>
          <w:szCs w:val="28"/>
        </w:rPr>
        <w:t xml:space="preserve">атываются </w:t>
      </w:r>
      <w:r w:rsidR="00DD5055" w:rsidRPr="00673397">
        <w:rPr>
          <w:sz w:val="28"/>
          <w:szCs w:val="28"/>
        </w:rPr>
        <w:t xml:space="preserve">курсы для размещения на платформах массовых открытых онлайн-курсов, кроме того, активно используется инструментарий </w:t>
      </w:r>
      <w:proofErr w:type="spellStart"/>
      <w:r w:rsidR="00DD5055" w:rsidRPr="00673397">
        <w:rPr>
          <w:sz w:val="28"/>
          <w:szCs w:val="28"/>
        </w:rPr>
        <w:t>Moodle</w:t>
      </w:r>
      <w:proofErr w:type="spellEnd"/>
      <w:r w:rsidR="00DD5055">
        <w:rPr>
          <w:sz w:val="28"/>
          <w:szCs w:val="28"/>
        </w:rPr>
        <w:t xml:space="preserve">, </w:t>
      </w:r>
      <w:r w:rsidR="00DD5055" w:rsidRPr="00673397">
        <w:rPr>
          <w:sz w:val="28"/>
          <w:szCs w:val="28"/>
        </w:rPr>
        <w:t>развивают</w:t>
      </w:r>
      <w:r w:rsidR="00DD5055">
        <w:rPr>
          <w:sz w:val="28"/>
          <w:szCs w:val="28"/>
        </w:rPr>
        <w:t>ся</w:t>
      </w:r>
      <w:r w:rsidR="00DD5055" w:rsidRPr="00673397">
        <w:rPr>
          <w:sz w:val="28"/>
          <w:szCs w:val="28"/>
        </w:rPr>
        <w:t xml:space="preserve"> свои собственные онлайн-платформы. </w:t>
      </w:r>
    </w:p>
    <w:p w:rsidR="00700B50" w:rsidRPr="00700B50" w:rsidRDefault="00DD5055" w:rsidP="00CC2296">
      <w:pPr>
        <w:pStyle w:val="a7"/>
        <w:spacing w:before="150" w:beforeAutospacing="0" w:after="0" w:afterAutospacing="0"/>
        <w:ind w:firstLine="708"/>
        <w:jc w:val="both"/>
        <w:textAlignment w:val="top"/>
        <w:rPr>
          <w:sz w:val="28"/>
          <w:szCs w:val="28"/>
        </w:rPr>
      </w:pPr>
      <w:r w:rsidRPr="00673397">
        <w:rPr>
          <w:sz w:val="28"/>
          <w:szCs w:val="28"/>
        </w:rPr>
        <w:t xml:space="preserve">В рамках </w:t>
      </w:r>
      <w:r>
        <w:rPr>
          <w:sz w:val="28"/>
          <w:szCs w:val="28"/>
        </w:rPr>
        <w:t>данного направления СКГА разрабатывае</w:t>
      </w:r>
      <w:r w:rsidRPr="00673397">
        <w:rPr>
          <w:sz w:val="28"/>
          <w:szCs w:val="28"/>
        </w:rPr>
        <w:t>т программы дополнительного профессионального образования, сформированные как онлайн-курс</w:t>
      </w:r>
      <w:r w:rsidR="002B0768">
        <w:rPr>
          <w:sz w:val="28"/>
          <w:szCs w:val="28"/>
        </w:rPr>
        <w:t>ы</w:t>
      </w:r>
      <w:r w:rsidR="00700B50">
        <w:rPr>
          <w:sz w:val="28"/>
          <w:szCs w:val="28"/>
        </w:rPr>
        <w:t xml:space="preserve"> и имеющие следующую структуру: н</w:t>
      </w:r>
      <w:r w:rsidR="00700B50" w:rsidRPr="00700B50">
        <w:rPr>
          <w:sz w:val="28"/>
          <w:szCs w:val="28"/>
        </w:rPr>
        <w:t>азвание курса</w:t>
      </w:r>
      <w:r w:rsidR="00700B50">
        <w:rPr>
          <w:sz w:val="28"/>
          <w:szCs w:val="28"/>
        </w:rPr>
        <w:t>,  и</w:t>
      </w:r>
      <w:r w:rsidR="00700B50" w:rsidRPr="00700B50">
        <w:rPr>
          <w:sz w:val="28"/>
          <w:szCs w:val="28"/>
        </w:rPr>
        <w:t>нформационно-организационный модуль</w:t>
      </w:r>
      <w:r w:rsidR="00700B50">
        <w:rPr>
          <w:sz w:val="28"/>
          <w:szCs w:val="28"/>
        </w:rPr>
        <w:t xml:space="preserve">, разделы, модули, </w:t>
      </w:r>
      <w:r w:rsidR="00700B50" w:rsidRPr="00700B50">
        <w:rPr>
          <w:sz w:val="28"/>
          <w:szCs w:val="28"/>
        </w:rPr>
        <w:t>блоки курса с указанием продолжительности</w:t>
      </w:r>
      <w:r w:rsidR="00700B50">
        <w:rPr>
          <w:sz w:val="28"/>
          <w:szCs w:val="28"/>
        </w:rPr>
        <w:t>, трудо</w:t>
      </w:r>
      <w:r w:rsidR="00700B50" w:rsidRPr="00700B50">
        <w:rPr>
          <w:sz w:val="28"/>
          <w:szCs w:val="28"/>
        </w:rPr>
        <w:t>емкость блока/модуля/раздела/темы</w:t>
      </w:r>
      <w:r w:rsidR="00700B50">
        <w:rPr>
          <w:sz w:val="28"/>
          <w:szCs w:val="28"/>
        </w:rPr>
        <w:t>, р</w:t>
      </w:r>
      <w:r w:rsidR="00700B50" w:rsidRPr="00700B50">
        <w:rPr>
          <w:sz w:val="28"/>
          <w:szCs w:val="28"/>
        </w:rPr>
        <w:t>езультаты обучения</w:t>
      </w:r>
      <w:r w:rsidR="00700B50">
        <w:rPr>
          <w:sz w:val="28"/>
          <w:szCs w:val="28"/>
        </w:rPr>
        <w:t>, б</w:t>
      </w:r>
      <w:r w:rsidR="00700B50" w:rsidRPr="00700B50">
        <w:rPr>
          <w:sz w:val="28"/>
          <w:szCs w:val="28"/>
        </w:rPr>
        <w:t>лок «подведение итогов»</w:t>
      </w:r>
      <w:r w:rsidR="00700B50">
        <w:rPr>
          <w:sz w:val="28"/>
          <w:szCs w:val="28"/>
        </w:rPr>
        <w:t>, б</w:t>
      </w:r>
      <w:r w:rsidR="00700B50" w:rsidRPr="00700B50">
        <w:rPr>
          <w:sz w:val="28"/>
          <w:szCs w:val="28"/>
        </w:rPr>
        <w:t>лок промежуточной аттестации «сессия, экзамен»</w:t>
      </w:r>
      <w:r w:rsidR="00700B50">
        <w:rPr>
          <w:sz w:val="28"/>
          <w:szCs w:val="28"/>
        </w:rPr>
        <w:t xml:space="preserve"> и др.</w:t>
      </w:r>
    </w:p>
    <w:p w:rsidR="00DD5055" w:rsidRDefault="00DD5055" w:rsidP="00CC2296">
      <w:pPr>
        <w:pStyle w:val="a7"/>
        <w:spacing w:before="150" w:beforeAutospacing="0" w:after="0" w:afterAutospacing="0"/>
        <w:ind w:firstLine="708"/>
        <w:jc w:val="both"/>
        <w:textAlignment w:val="top"/>
        <w:rPr>
          <w:sz w:val="28"/>
          <w:szCs w:val="28"/>
        </w:rPr>
      </w:pPr>
      <w:r w:rsidRPr="00673397">
        <w:rPr>
          <w:sz w:val="28"/>
          <w:szCs w:val="28"/>
        </w:rPr>
        <w:t xml:space="preserve">Дальнейшее развитие технологии онлайн-обучения, предполагает создание цифровой копии образовательных программ для цифровой среды с использованием современных технологий записи </w:t>
      </w:r>
      <w:proofErr w:type="gramStart"/>
      <w:r w:rsidRPr="00673397">
        <w:rPr>
          <w:sz w:val="28"/>
          <w:szCs w:val="28"/>
        </w:rPr>
        <w:t>образовательного</w:t>
      </w:r>
      <w:proofErr w:type="gramEnd"/>
      <w:r w:rsidRPr="00673397">
        <w:rPr>
          <w:sz w:val="28"/>
          <w:szCs w:val="28"/>
        </w:rPr>
        <w:t xml:space="preserve"> контента. </w:t>
      </w:r>
    </w:p>
    <w:p w:rsidR="008D5F1D" w:rsidRDefault="008D5F1D" w:rsidP="008D5F1D">
      <w:pPr>
        <w:rPr>
          <w:rFonts w:ascii="Times New Roman" w:hAnsi="Times New Roman" w:cs="Times New Roman"/>
          <w:sz w:val="28"/>
        </w:rPr>
      </w:pPr>
    </w:p>
    <w:p w:rsidR="00425019" w:rsidRPr="007C3F9D" w:rsidRDefault="00425019" w:rsidP="00CC2296">
      <w:pPr>
        <w:pStyle w:val="2"/>
        <w:rPr>
          <w:shd w:val="clear" w:color="auto" w:fill="FFFFFF"/>
        </w:rPr>
      </w:pPr>
      <w:bookmarkStart w:id="24" w:name="_Toc70504240"/>
      <w:r w:rsidRPr="007C3F9D">
        <w:rPr>
          <w:shd w:val="clear" w:color="auto" w:fill="FFFFFF"/>
        </w:rPr>
        <w:t>4.2 Взаимодействие СКГА и органов</w:t>
      </w:r>
      <w:r w:rsidR="00CC2296">
        <w:rPr>
          <w:shd w:val="clear" w:color="auto" w:fill="FFFFFF"/>
        </w:rPr>
        <w:t xml:space="preserve"> </w:t>
      </w:r>
      <w:r w:rsidRPr="007C3F9D">
        <w:rPr>
          <w:shd w:val="clear" w:color="auto" w:fill="FFFFFF"/>
        </w:rPr>
        <w:t xml:space="preserve">власти </w:t>
      </w:r>
      <w:r w:rsidR="00E4545F">
        <w:rPr>
          <w:shd w:val="clear" w:color="auto" w:fill="FFFFFF"/>
        </w:rPr>
        <w:t>КЧР</w:t>
      </w:r>
      <w:r w:rsidRPr="007C3F9D">
        <w:rPr>
          <w:shd w:val="clear" w:color="auto" w:fill="FFFFFF"/>
        </w:rPr>
        <w:t xml:space="preserve"> по</w:t>
      </w:r>
      <w:r w:rsidR="00293F49">
        <w:rPr>
          <w:shd w:val="clear" w:color="auto" w:fill="FFFFFF"/>
        </w:rPr>
        <w:t xml:space="preserve"> реализации Федерального проекта</w:t>
      </w:r>
      <w:r w:rsidR="00CC2296">
        <w:rPr>
          <w:shd w:val="clear" w:color="auto" w:fill="FFFFFF"/>
        </w:rPr>
        <w:t xml:space="preserve"> </w:t>
      </w:r>
      <w:r w:rsidRPr="007C3F9D">
        <w:rPr>
          <w:shd w:val="clear" w:color="auto" w:fill="FFFFFF"/>
        </w:rPr>
        <w:t>«Цифровой регион»</w:t>
      </w:r>
      <w:bookmarkEnd w:id="24"/>
    </w:p>
    <w:p w:rsidR="00293F49" w:rsidRPr="00415A94" w:rsidRDefault="00293F49" w:rsidP="00CC2296">
      <w:pPr>
        <w:pStyle w:val="a7"/>
        <w:shd w:val="clear" w:color="auto" w:fill="FFFFFF"/>
        <w:spacing w:before="0" w:beforeAutospacing="0" w:after="0" w:afterAutospacing="0"/>
        <w:ind w:firstLine="708"/>
        <w:jc w:val="both"/>
        <w:rPr>
          <w:rStyle w:val="HTML"/>
          <w:rFonts w:asciiTheme="minorHAnsi" w:eastAsiaTheme="minorHAnsi" w:hAnsiTheme="minorHAnsi" w:cstheme="minorBidi"/>
          <w:i w:val="0"/>
          <w:iCs w:val="0"/>
          <w:color w:val="000000"/>
          <w:sz w:val="28"/>
          <w:szCs w:val="28"/>
          <w:lang w:eastAsia="en-US"/>
        </w:rPr>
      </w:pPr>
      <w:r w:rsidRPr="00415A94">
        <w:rPr>
          <w:color w:val="000000"/>
          <w:sz w:val="28"/>
          <w:szCs w:val="28"/>
        </w:rPr>
        <w:t>Федеральный проект "Цифровой регион"</w:t>
      </w:r>
      <w:r w:rsidR="00CC2296">
        <w:rPr>
          <w:color w:val="000000"/>
          <w:sz w:val="28"/>
          <w:szCs w:val="28"/>
        </w:rPr>
        <w:t xml:space="preserve"> </w:t>
      </w:r>
      <w:r w:rsidRPr="00415A94">
        <w:rPr>
          <w:color w:val="000000"/>
          <w:sz w:val="28"/>
          <w:szCs w:val="28"/>
        </w:rPr>
        <w:t>направлен на внедрение цифровых технологий и платформенных решений в экономике, социальной сфере, в сферах государственного и муниципального управления регионов </w:t>
      </w:r>
      <w:hyperlink r:id="rId11" w:tooltip="Россия" w:history="1">
        <w:r w:rsidRPr="00415A94">
          <w:rPr>
            <w:rStyle w:val="a4"/>
            <w:color w:val="000000"/>
            <w:sz w:val="28"/>
            <w:szCs w:val="28"/>
            <w:u w:val="none"/>
            <w:shd w:val="clear" w:color="auto" w:fill="F6F6F6"/>
          </w:rPr>
          <w:t>России</w:t>
        </w:r>
      </w:hyperlink>
      <w:r w:rsidRPr="00415A94">
        <w:rPr>
          <w:color w:val="000000"/>
          <w:sz w:val="28"/>
          <w:szCs w:val="28"/>
        </w:rPr>
        <w:t>. При этом проект будет содержать такой важный элемент, как концепцию «цифрового региона». Она будет описывать целевого состояние региона в результате внедрения цифровых и платформенных решений в его экономику и социальную сферу</w:t>
      </w:r>
      <w:r w:rsidR="00AD6FCD" w:rsidRPr="00415A94">
        <w:rPr>
          <w:color w:val="000000"/>
          <w:sz w:val="28"/>
          <w:szCs w:val="28"/>
        </w:rPr>
        <w:t xml:space="preserve">, т.е. </w:t>
      </w:r>
      <w:r w:rsidR="00AD6FCD" w:rsidRPr="00415A94">
        <w:rPr>
          <w:rStyle w:val="HTML"/>
          <w:i w:val="0"/>
          <w:iCs w:val="0"/>
          <w:color w:val="000000"/>
          <w:sz w:val="28"/>
          <w:szCs w:val="28"/>
        </w:rPr>
        <w:t>цель создания ФП «Цифровой регион» – ускорить внедрение цифровых технологий и решений в российских регионах</w:t>
      </w:r>
      <w:r w:rsidR="00E91EF4" w:rsidRPr="00415A94">
        <w:rPr>
          <w:rStyle w:val="HTML"/>
          <w:i w:val="0"/>
          <w:iCs w:val="0"/>
          <w:color w:val="000000"/>
          <w:sz w:val="28"/>
          <w:szCs w:val="28"/>
        </w:rPr>
        <w:t>.</w:t>
      </w:r>
    </w:p>
    <w:p w:rsidR="00E91EF4" w:rsidRPr="00415A94" w:rsidRDefault="00E91EF4" w:rsidP="00CC2296">
      <w:pPr>
        <w:pStyle w:val="a7"/>
        <w:shd w:val="clear" w:color="auto" w:fill="FFFFFF"/>
        <w:spacing w:before="0" w:beforeAutospacing="0" w:after="300" w:afterAutospacing="0"/>
        <w:ind w:firstLine="708"/>
        <w:contextualSpacing/>
        <w:jc w:val="both"/>
        <w:textAlignment w:val="baseline"/>
        <w:rPr>
          <w:color w:val="000000"/>
          <w:sz w:val="28"/>
          <w:szCs w:val="28"/>
        </w:rPr>
      </w:pPr>
      <w:r w:rsidRPr="00415A94">
        <w:rPr>
          <w:color w:val="000000"/>
          <w:sz w:val="28"/>
          <w:szCs w:val="28"/>
        </w:rPr>
        <w:t>Вместе с тем, запуск федерального проекта «Цифровой регион» откладывается пока до осени 2021 года, но точная дата не известна, хотя</w:t>
      </w:r>
      <w:r w:rsidR="00CC2296">
        <w:rPr>
          <w:color w:val="000000"/>
          <w:sz w:val="28"/>
          <w:szCs w:val="28"/>
        </w:rPr>
        <w:t xml:space="preserve"> </w:t>
      </w:r>
      <w:r w:rsidRPr="00415A94">
        <w:rPr>
          <w:color w:val="000000"/>
          <w:sz w:val="28"/>
          <w:szCs w:val="28"/>
        </w:rPr>
        <w:t>его стоимость уже оценена</w:t>
      </w:r>
      <w:r w:rsidR="00CC2296">
        <w:rPr>
          <w:color w:val="000000"/>
          <w:sz w:val="28"/>
          <w:szCs w:val="28"/>
        </w:rPr>
        <w:t xml:space="preserve"> </w:t>
      </w:r>
      <w:r w:rsidRPr="00415A94">
        <w:rPr>
          <w:color w:val="000000"/>
          <w:sz w:val="28"/>
          <w:szCs w:val="28"/>
        </w:rPr>
        <w:t xml:space="preserve">в 137 </w:t>
      </w:r>
      <w:proofErr w:type="gramStart"/>
      <w:r w:rsidRPr="00415A94">
        <w:rPr>
          <w:color w:val="000000"/>
          <w:sz w:val="28"/>
          <w:szCs w:val="28"/>
        </w:rPr>
        <w:t>млрд</w:t>
      </w:r>
      <w:proofErr w:type="gramEnd"/>
      <w:r w:rsidRPr="00415A94">
        <w:rPr>
          <w:color w:val="000000"/>
          <w:sz w:val="28"/>
          <w:szCs w:val="28"/>
        </w:rPr>
        <w:t xml:space="preserve"> рублей.</w:t>
      </w:r>
    </w:p>
    <w:p w:rsidR="00E91EF4" w:rsidRPr="00415A94" w:rsidRDefault="00415A94" w:rsidP="00CC2296">
      <w:pPr>
        <w:pStyle w:val="a7"/>
        <w:shd w:val="clear" w:color="auto" w:fill="FFFFFF"/>
        <w:spacing w:before="0" w:beforeAutospacing="0" w:after="300" w:afterAutospacing="0"/>
        <w:ind w:firstLine="708"/>
        <w:contextualSpacing/>
        <w:jc w:val="both"/>
        <w:textAlignment w:val="baseline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В П</w:t>
      </w:r>
      <w:r w:rsidR="00E91EF4" w:rsidRPr="00415A94">
        <w:rPr>
          <w:color w:val="000000"/>
          <w:sz w:val="28"/>
          <w:szCs w:val="28"/>
        </w:rPr>
        <w:t xml:space="preserve">равительстве </w:t>
      </w:r>
      <w:r>
        <w:rPr>
          <w:color w:val="000000"/>
          <w:sz w:val="28"/>
          <w:szCs w:val="28"/>
        </w:rPr>
        <w:t xml:space="preserve">РФ </w:t>
      </w:r>
      <w:r w:rsidR="00E91EF4" w:rsidRPr="00415A94">
        <w:rPr>
          <w:color w:val="000000"/>
          <w:sz w:val="28"/>
          <w:szCs w:val="28"/>
        </w:rPr>
        <w:t>заявляют, что подключение отдельных регионов к проекту возможно, но только с учетом отдельных стратегий цифровизации, подготовить которые представители регионов должны самостоятельно до 1 сентября этого года. В этом отношении СКГА</w:t>
      </w:r>
      <w:r w:rsidR="00CC2296">
        <w:rPr>
          <w:color w:val="000000"/>
          <w:sz w:val="28"/>
          <w:szCs w:val="28"/>
        </w:rPr>
        <w:t xml:space="preserve"> </w:t>
      </w:r>
      <w:r w:rsidR="00E91EF4" w:rsidRPr="00415A94">
        <w:rPr>
          <w:color w:val="000000"/>
          <w:sz w:val="28"/>
          <w:szCs w:val="28"/>
        </w:rPr>
        <w:t>имеет</w:t>
      </w:r>
      <w:r w:rsidR="00CC2296">
        <w:rPr>
          <w:color w:val="000000"/>
          <w:sz w:val="28"/>
          <w:szCs w:val="28"/>
        </w:rPr>
        <w:t xml:space="preserve"> </w:t>
      </w:r>
      <w:r w:rsidR="00E91EF4" w:rsidRPr="00415A94">
        <w:rPr>
          <w:color w:val="000000"/>
          <w:sz w:val="28"/>
          <w:szCs w:val="28"/>
        </w:rPr>
        <w:t>потенциальные возможности для подготовки</w:t>
      </w:r>
      <w:r w:rsidR="00CC2296">
        <w:rPr>
          <w:color w:val="000000"/>
          <w:sz w:val="28"/>
          <w:szCs w:val="28"/>
        </w:rPr>
        <w:t xml:space="preserve"> </w:t>
      </w:r>
      <w:r w:rsidR="00E91EF4" w:rsidRPr="00415A94">
        <w:rPr>
          <w:color w:val="000000"/>
          <w:sz w:val="28"/>
          <w:szCs w:val="28"/>
        </w:rPr>
        <w:t>данного документа для Карачаево-Черкесской Республики.</w:t>
      </w:r>
    </w:p>
    <w:p w:rsidR="00E91EF4" w:rsidRPr="00415A94" w:rsidRDefault="00E91EF4" w:rsidP="00CC2296">
      <w:pPr>
        <w:pStyle w:val="a7"/>
        <w:shd w:val="clear" w:color="auto" w:fill="FFFFFF"/>
        <w:spacing w:before="0" w:beforeAutospacing="0" w:after="300" w:afterAutospacing="0"/>
        <w:ind w:firstLine="708"/>
        <w:contextualSpacing/>
        <w:jc w:val="both"/>
        <w:textAlignment w:val="baseline"/>
        <w:rPr>
          <w:color w:val="000000"/>
          <w:sz w:val="28"/>
          <w:szCs w:val="28"/>
        </w:rPr>
      </w:pPr>
      <w:r w:rsidRPr="00415A94">
        <w:rPr>
          <w:color w:val="000000"/>
          <w:sz w:val="28"/>
          <w:szCs w:val="28"/>
        </w:rPr>
        <w:lastRenderedPageBreak/>
        <w:t xml:space="preserve">Согласно данным </w:t>
      </w:r>
      <w:proofErr w:type="spellStart"/>
      <w:r w:rsidRPr="00415A94">
        <w:rPr>
          <w:color w:val="000000"/>
          <w:sz w:val="28"/>
          <w:szCs w:val="28"/>
        </w:rPr>
        <w:t>Минцифры</w:t>
      </w:r>
      <w:proofErr w:type="spellEnd"/>
      <w:r w:rsidRPr="00415A94">
        <w:rPr>
          <w:color w:val="000000"/>
          <w:sz w:val="28"/>
          <w:szCs w:val="28"/>
        </w:rPr>
        <w:t>, все регионы должны будут попасть в программу к началу 2024 года, но властями пока в целом не достигнута единая позиция о судьбе проекта, т.к. создавать единые стандартные проекты для разных регионов сложно.</w:t>
      </w:r>
    </w:p>
    <w:p w:rsidR="00E91EF4" w:rsidRPr="00415A94" w:rsidRDefault="00E91EF4" w:rsidP="00CC2296">
      <w:pPr>
        <w:pStyle w:val="a7"/>
        <w:shd w:val="clear" w:color="auto" w:fill="FFFFFF"/>
        <w:spacing w:before="0" w:beforeAutospacing="0" w:after="300" w:afterAutospacing="0"/>
        <w:ind w:firstLine="708"/>
        <w:contextualSpacing/>
        <w:jc w:val="both"/>
        <w:textAlignment w:val="baseline"/>
        <w:rPr>
          <w:sz w:val="28"/>
          <w:szCs w:val="28"/>
        </w:rPr>
      </w:pPr>
      <w:r w:rsidRPr="00415A94">
        <w:rPr>
          <w:sz w:val="28"/>
          <w:szCs w:val="28"/>
        </w:rPr>
        <w:t>Характеризуя п</w:t>
      </w:r>
      <w:r w:rsidR="00415A94" w:rsidRPr="00415A94">
        <w:rPr>
          <w:sz w:val="28"/>
          <w:szCs w:val="28"/>
        </w:rPr>
        <w:t>роект «Цифровой регион»</w:t>
      </w:r>
      <w:r w:rsidRPr="00415A94">
        <w:rPr>
          <w:sz w:val="28"/>
          <w:szCs w:val="28"/>
        </w:rPr>
        <w:t>, следует выделить</w:t>
      </w:r>
      <w:r w:rsidR="00CC2296">
        <w:rPr>
          <w:sz w:val="28"/>
          <w:szCs w:val="28"/>
        </w:rPr>
        <w:t xml:space="preserve"> </w:t>
      </w:r>
      <w:r w:rsidRPr="00415A94">
        <w:rPr>
          <w:sz w:val="28"/>
          <w:szCs w:val="28"/>
        </w:rPr>
        <w:t>несколько основных целей: подготовка нормативной базы для внедрения цифровых технологий в регионах, обеспечение цифровизации ЖКХ и энергетики и вовлечение россиян в процессы управления регионами через IT-платформы.</w:t>
      </w:r>
      <w:r w:rsidR="00415A94" w:rsidRPr="00415A94">
        <w:rPr>
          <w:sz w:val="28"/>
          <w:szCs w:val="28"/>
          <w:shd w:val="clear" w:color="auto" w:fill="FFFFFF"/>
        </w:rPr>
        <w:t xml:space="preserve"> При этом следует отметить, что проект нужно перерабатывать с оглядкой на «глубину проникновения цифровых технологий в каждом субъекте».</w:t>
      </w:r>
    </w:p>
    <w:p w:rsidR="00293F49" w:rsidRPr="00E91EF4" w:rsidRDefault="00AD6FCD" w:rsidP="00AD6FCD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E91EF4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 </w:t>
      </w:r>
      <w:r w:rsidR="00293F49" w:rsidRPr="00E91EF4">
        <w:rPr>
          <w:rFonts w:ascii="Times New Roman" w:hAnsi="Times New Roman" w:cs="Times New Roman"/>
          <w:color w:val="000000"/>
          <w:sz w:val="28"/>
          <w:szCs w:val="28"/>
        </w:rPr>
        <w:t xml:space="preserve">состав проекта должны войти мероприятия направленные </w:t>
      </w:r>
      <w:proofErr w:type="gramStart"/>
      <w:r w:rsidR="00293F49" w:rsidRPr="00E91EF4">
        <w:rPr>
          <w:rFonts w:ascii="Times New Roman" w:hAnsi="Times New Roman" w:cs="Times New Roman"/>
          <w:color w:val="000000"/>
          <w:sz w:val="28"/>
          <w:szCs w:val="28"/>
        </w:rPr>
        <w:t>на</w:t>
      </w:r>
      <w:proofErr w:type="gramEnd"/>
      <w:r w:rsidR="00293F49" w:rsidRPr="00E91EF4">
        <w:rPr>
          <w:rFonts w:ascii="Times New Roman" w:hAnsi="Times New Roman" w:cs="Times New Roman"/>
          <w:color w:val="000000"/>
          <w:sz w:val="28"/>
          <w:szCs w:val="28"/>
        </w:rPr>
        <w:t>:</w:t>
      </w:r>
    </w:p>
    <w:p w:rsidR="00293F49" w:rsidRPr="00E91EF4" w:rsidRDefault="00293F49" w:rsidP="00CC2296">
      <w:pPr>
        <w:numPr>
          <w:ilvl w:val="0"/>
          <w:numId w:val="30"/>
        </w:numPr>
        <w:shd w:val="clear" w:color="auto" w:fill="FFFFFF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E91EF4">
        <w:rPr>
          <w:rFonts w:ascii="Times New Roman" w:hAnsi="Times New Roman" w:cs="Times New Roman"/>
          <w:color w:val="000000"/>
          <w:sz w:val="28"/>
          <w:szCs w:val="28"/>
        </w:rPr>
        <w:t>ускорение внедрения цифровых технологий и решений в регионах;</w:t>
      </w:r>
    </w:p>
    <w:p w:rsidR="00293F49" w:rsidRPr="00E91EF4" w:rsidRDefault="00293F49" w:rsidP="00CC2296">
      <w:pPr>
        <w:numPr>
          <w:ilvl w:val="0"/>
          <w:numId w:val="30"/>
        </w:numPr>
        <w:shd w:val="clear" w:color="auto" w:fill="FFFFFF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E91EF4">
        <w:rPr>
          <w:rFonts w:ascii="Times New Roman" w:hAnsi="Times New Roman" w:cs="Times New Roman"/>
          <w:color w:val="000000"/>
          <w:sz w:val="28"/>
          <w:szCs w:val="28"/>
        </w:rPr>
        <w:t>обеспечение эффективного управления ресурсами в регионах и городах;</w:t>
      </w:r>
    </w:p>
    <w:p w:rsidR="00293F49" w:rsidRPr="00E91EF4" w:rsidRDefault="00293F49" w:rsidP="00CC2296">
      <w:pPr>
        <w:numPr>
          <w:ilvl w:val="0"/>
          <w:numId w:val="30"/>
        </w:numPr>
        <w:shd w:val="clear" w:color="auto" w:fill="FFFFFF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E91EF4">
        <w:rPr>
          <w:rFonts w:ascii="Times New Roman" w:hAnsi="Times New Roman" w:cs="Times New Roman"/>
          <w:color w:val="000000"/>
          <w:sz w:val="28"/>
          <w:szCs w:val="28"/>
        </w:rPr>
        <w:t>повышение качества предоставляемых услуг;</w:t>
      </w:r>
    </w:p>
    <w:p w:rsidR="00293F49" w:rsidRPr="00E91EF4" w:rsidRDefault="00293F49" w:rsidP="00CC2296">
      <w:pPr>
        <w:numPr>
          <w:ilvl w:val="0"/>
          <w:numId w:val="30"/>
        </w:numPr>
        <w:shd w:val="clear" w:color="auto" w:fill="FFFFFF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E91EF4">
        <w:rPr>
          <w:rFonts w:ascii="Times New Roman" w:hAnsi="Times New Roman" w:cs="Times New Roman"/>
          <w:color w:val="000000"/>
          <w:sz w:val="28"/>
          <w:szCs w:val="28"/>
        </w:rPr>
        <w:t>вовлеченность граждан в процессы управления регионами и муниципалитетами.</w:t>
      </w:r>
    </w:p>
    <w:p w:rsidR="00AD6FCD" w:rsidRPr="00E91EF4" w:rsidRDefault="00AD6FCD" w:rsidP="00293F49">
      <w:pPr>
        <w:pStyle w:val="a7"/>
        <w:shd w:val="clear" w:color="auto" w:fill="FFFFFF"/>
        <w:spacing w:before="0" w:beforeAutospacing="0" w:after="0" w:afterAutospacing="0"/>
        <w:jc w:val="both"/>
        <w:rPr>
          <w:color w:val="000000"/>
          <w:sz w:val="28"/>
          <w:szCs w:val="28"/>
        </w:rPr>
      </w:pPr>
    </w:p>
    <w:p w:rsidR="00293F49" w:rsidRPr="00E91EF4" w:rsidRDefault="00AD6FCD" w:rsidP="00CC2296">
      <w:pPr>
        <w:pStyle w:val="a7"/>
        <w:shd w:val="clear" w:color="auto" w:fill="FFFFFF"/>
        <w:spacing w:before="0" w:beforeAutospacing="0" w:after="0" w:afterAutospacing="0"/>
        <w:ind w:firstLine="426"/>
        <w:jc w:val="both"/>
        <w:rPr>
          <w:color w:val="000000"/>
          <w:sz w:val="28"/>
          <w:szCs w:val="28"/>
        </w:rPr>
      </w:pPr>
      <w:r w:rsidRPr="00E91EF4">
        <w:rPr>
          <w:color w:val="000000"/>
          <w:sz w:val="28"/>
          <w:szCs w:val="28"/>
        </w:rPr>
        <w:t>Ф</w:t>
      </w:r>
      <w:r w:rsidR="00293F49" w:rsidRPr="00E91EF4">
        <w:rPr>
          <w:color w:val="000000"/>
          <w:sz w:val="28"/>
          <w:szCs w:val="28"/>
        </w:rPr>
        <w:t>едеральный проект «Цифровой регион» должен стать местом сборки отраслевых национальных проектов и программ, ведомственных проектов и иных инициатив. Также он должен обеспечить их дополнение необходимыми мероприятиями, направленными на устойчивое социально-экономическое развитие регионов.</w:t>
      </w:r>
      <w:r w:rsidRPr="00E91EF4">
        <w:rPr>
          <w:rStyle w:val="HTML"/>
          <w:i w:val="0"/>
          <w:iCs w:val="0"/>
          <w:color w:val="000000"/>
          <w:sz w:val="28"/>
          <w:szCs w:val="28"/>
        </w:rPr>
        <w:t xml:space="preserve"> </w:t>
      </w:r>
      <w:proofErr w:type="gramStart"/>
      <w:r w:rsidRPr="00E91EF4">
        <w:rPr>
          <w:rStyle w:val="HTML"/>
          <w:i w:val="0"/>
          <w:iCs w:val="0"/>
          <w:color w:val="000000"/>
          <w:sz w:val="28"/>
          <w:szCs w:val="28"/>
        </w:rPr>
        <w:t>Федеральный проект, мероприятия, которые в него войдут, могут и должны качественно дополнить существующую повестку цифрового развития регионов России, пока что преимущественно содержащую задачи и мероприятия базовых федеральных проектов программы «Цифровая экономика» в области прикладного, практического применения современных цифровых технологий и платформенных решений в экономике, социальной сфере, в системе государственного и муниципального управления.</w:t>
      </w:r>
      <w:proofErr w:type="gramEnd"/>
    </w:p>
    <w:p w:rsidR="00293F49" w:rsidRPr="002B0768" w:rsidRDefault="00293F49" w:rsidP="00AD6FCD">
      <w:pPr>
        <w:rPr>
          <w:rFonts w:ascii="Times New Roman" w:hAnsi="Times New Roman" w:cs="Times New Roman"/>
          <w:i/>
          <w:sz w:val="28"/>
          <w:szCs w:val="28"/>
        </w:rPr>
      </w:pPr>
      <w:r w:rsidRPr="00E91EF4">
        <w:rPr>
          <w:rFonts w:ascii="Times New Roman" w:hAnsi="Times New Roman" w:cs="Times New Roman"/>
          <w:color w:val="000000"/>
          <w:sz w:val="28"/>
          <w:szCs w:val="28"/>
        </w:rPr>
        <w:br/>
      </w:r>
      <w:r w:rsidRPr="002B0768">
        <w:rPr>
          <w:rFonts w:ascii="Times New Roman" w:hAnsi="Times New Roman" w:cs="Times New Roman"/>
          <w:i/>
          <w:sz w:val="28"/>
          <w:szCs w:val="28"/>
        </w:rPr>
        <w:t>Ключевыми целя</w:t>
      </w:r>
      <w:r w:rsidR="00AC5EBA" w:rsidRPr="002B0768">
        <w:rPr>
          <w:rFonts w:ascii="Times New Roman" w:hAnsi="Times New Roman" w:cs="Times New Roman"/>
          <w:i/>
          <w:sz w:val="28"/>
          <w:szCs w:val="28"/>
        </w:rPr>
        <w:t>ми</w:t>
      </w:r>
      <w:r w:rsidR="00CC2296" w:rsidRPr="002B0768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="00AD6FCD" w:rsidRPr="002B0768">
        <w:rPr>
          <w:rFonts w:ascii="Times New Roman" w:hAnsi="Times New Roman" w:cs="Times New Roman"/>
          <w:i/>
          <w:sz w:val="28"/>
          <w:szCs w:val="28"/>
        </w:rPr>
        <w:t>федерального проекта</w:t>
      </w:r>
      <w:r w:rsidR="002B0768">
        <w:rPr>
          <w:rFonts w:ascii="Times New Roman" w:hAnsi="Times New Roman" w:cs="Times New Roman"/>
          <w:i/>
          <w:sz w:val="28"/>
          <w:szCs w:val="28"/>
        </w:rPr>
        <w:t xml:space="preserve"> могут стать следующи</w:t>
      </w:r>
      <w:r w:rsidRPr="002B0768">
        <w:rPr>
          <w:rFonts w:ascii="Times New Roman" w:hAnsi="Times New Roman" w:cs="Times New Roman"/>
          <w:i/>
          <w:sz w:val="28"/>
          <w:szCs w:val="28"/>
        </w:rPr>
        <w:t>е</w:t>
      </w:r>
      <w:r w:rsidR="002B0768">
        <w:rPr>
          <w:rFonts w:ascii="Times New Roman" w:hAnsi="Times New Roman" w:cs="Times New Roman"/>
          <w:i/>
          <w:sz w:val="28"/>
          <w:szCs w:val="28"/>
        </w:rPr>
        <w:t xml:space="preserve"> пункты</w:t>
      </w:r>
      <w:r w:rsidRPr="002B0768">
        <w:rPr>
          <w:rFonts w:ascii="Times New Roman" w:hAnsi="Times New Roman" w:cs="Times New Roman"/>
          <w:i/>
          <w:sz w:val="28"/>
          <w:szCs w:val="28"/>
        </w:rPr>
        <w:t>:</w:t>
      </w:r>
    </w:p>
    <w:p w:rsidR="00293F49" w:rsidRPr="00E91EF4" w:rsidRDefault="00293F49" w:rsidP="00CC2296">
      <w:pPr>
        <w:numPr>
          <w:ilvl w:val="0"/>
          <w:numId w:val="31"/>
        </w:numPr>
        <w:shd w:val="clear" w:color="auto" w:fill="FFFFFF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E91EF4">
        <w:rPr>
          <w:rFonts w:ascii="Times New Roman" w:hAnsi="Times New Roman" w:cs="Times New Roman"/>
          <w:color w:val="000000"/>
          <w:sz w:val="28"/>
          <w:szCs w:val="28"/>
        </w:rPr>
        <w:t>обеспечение ускоренного внедрения в регионах России цифровых технологий в экономике и социальной сфере;</w:t>
      </w:r>
    </w:p>
    <w:p w:rsidR="00293F49" w:rsidRPr="00E91EF4" w:rsidRDefault="00293F49" w:rsidP="00CC2296">
      <w:pPr>
        <w:numPr>
          <w:ilvl w:val="0"/>
          <w:numId w:val="31"/>
        </w:numPr>
        <w:shd w:val="clear" w:color="auto" w:fill="FFFFFF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E91EF4">
        <w:rPr>
          <w:rFonts w:ascii="Times New Roman" w:hAnsi="Times New Roman" w:cs="Times New Roman"/>
          <w:color w:val="000000"/>
          <w:sz w:val="28"/>
          <w:szCs w:val="28"/>
        </w:rPr>
        <w:t>преобразование приоритетных отраслей экономики и социальной сферы регионов с использованием отечественных цифровых технологий и платформенных решений;</w:t>
      </w:r>
    </w:p>
    <w:p w:rsidR="00293F49" w:rsidRPr="00E91EF4" w:rsidRDefault="00293F49" w:rsidP="00CC2296">
      <w:pPr>
        <w:numPr>
          <w:ilvl w:val="0"/>
          <w:numId w:val="31"/>
        </w:numPr>
        <w:shd w:val="clear" w:color="auto" w:fill="FFFFFF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E91EF4">
        <w:rPr>
          <w:rFonts w:ascii="Times New Roman" w:hAnsi="Times New Roman" w:cs="Times New Roman"/>
          <w:color w:val="000000"/>
          <w:sz w:val="28"/>
          <w:szCs w:val="28"/>
        </w:rPr>
        <w:t xml:space="preserve">внедрение в регионах цифровых технологий и платформенных решений в сферах государственного и муниципального управления и оказания государственных услуг там, где эти задачи не решены федеральным проектом «Цифровое </w:t>
      </w:r>
      <w:proofErr w:type="spellStart"/>
      <w:r w:rsidRPr="00E91EF4">
        <w:rPr>
          <w:rFonts w:ascii="Times New Roman" w:hAnsi="Times New Roman" w:cs="Times New Roman"/>
          <w:color w:val="000000"/>
          <w:sz w:val="28"/>
          <w:szCs w:val="28"/>
        </w:rPr>
        <w:t>госуправление</w:t>
      </w:r>
      <w:proofErr w:type="spellEnd"/>
      <w:r w:rsidRPr="00E91EF4">
        <w:rPr>
          <w:rFonts w:ascii="Times New Roman" w:hAnsi="Times New Roman" w:cs="Times New Roman"/>
          <w:color w:val="000000"/>
          <w:sz w:val="28"/>
          <w:szCs w:val="28"/>
        </w:rPr>
        <w:t>»;</w:t>
      </w:r>
    </w:p>
    <w:p w:rsidR="00293F49" w:rsidRPr="00E91EF4" w:rsidRDefault="00293F49" w:rsidP="00CC2296">
      <w:pPr>
        <w:numPr>
          <w:ilvl w:val="0"/>
          <w:numId w:val="31"/>
        </w:numPr>
        <w:shd w:val="clear" w:color="auto" w:fill="FFFFFF"/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E91EF4">
        <w:rPr>
          <w:rFonts w:ascii="Times New Roman" w:hAnsi="Times New Roman" w:cs="Times New Roman"/>
          <w:color w:val="000000"/>
          <w:sz w:val="28"/>
          <w:szCs w:val="28"/>
        </w:rPr>
        <w:lastRenderedPageBreak/>
        <w:t>устранение цифрового неравенства регионов не только и не столько по уровню развития информационной инфраструктуры, а с точки зрения развития цифровой экономики в целом, в том числе цифровых сервисов, позволяющих сделать жизнь жителей регионов максимально безопасной, удобной и комфортной.</w:t>
      </w:r>
    </w:p>
    <w:p w:rsidR="00293F49" w:rsidRPr="00E91EF4" w:rsidRDefault="00AD6FCD" w:rsidP="00CC2296">
      <w:pPr>
        <w:pStyle w:val="a7"/>
        <w:shd w:val="clear" w:color="auto" w:fill="FFFFFF"/>
        <w:spacing w:before="0" w:beforeAutospacing="0" w:after="0" w:afterAutospacing="0"/>
        <w:ind w:left="426"/>
        <w:jc w:val="both"/>
        <w:rPr>
          <w:color w:val="000000"/>
          <w:sz w:val="28"/>
          <w:szCs w:val="28"/>
        </w:rPr>
      </w:pPr>
      <w:r w:rsidRPr="00E91EF4">
        <w:rPr>
          <w:color w:val="000000"/>
          <w:sz w:val="28"/>
          <w:szCs w:val="28"/>
        </w:rPr>
        <w:t>К</w:t>
      </w:r>
      <w:r w:rsidR="00293F49" w:rsidRPr="00E91EF4">
        <w:rPr>
          <w:color w:val="000000"/>
          <w:sz w:val="28"/>
          <w:szCs w:val="28"/>
        </w:rPr>
        <w:t>онкретные задачи и мероприятия, утвержденные в федеральном проекте, позволят определить приоритеты и вовлечь в работу все регионы России.</w:t>
      </w:r>
      <w:r w:rsidRPr="00E91EF4">
        <w:rPr>
          <w:color w:val="000000"/>
          <w:sz w:val="28"/>
          <w:szCs w:val="28"/>
        </w:rPr>
        <w:t xml:space="preserve"> </w:t>
      </w:r>
      <w:r w:rsidRPr="00E91EF4">
        <w:rPr>
          <w:rStyle w:val="HTML"/>
          <w:i w:val="0"/>
          <w:iCs w:val="0"/>
          <w:color w:val="000000"/>
          <w:sz w:val="28"/>
          <w:szCs w:val="28"/>
        </w:rPr>
        <w:t>Также будет регламентирована поддержка со стороны федеральных органов власти, разработаны новые нормативно-правовые акты, прописаны механизмы субсидиарной поддержки. Это поможет регионам четко понять, что делать, какими ресурсами можно располагать и какого результата достичь в итоге. Важным будет обмен на регулярной основе лучшими проектами и практиками по всей стране</w:t>
      </w:r>
    </w:p>
    <w:p w:rsidR="00AD6FCD" w:rsidRPr="00E91EF4" w:rsidRDefault="00AD6FCD" w:rsidP="00CC2296">
      <w:pPr>
        <w:pStyle w:val="a7"/>
        <w:shd w:val="clear" w:color="auto" w:fill="FFFFFF"/>
        <w:spacing w:before="0" w:beforeAutospacing="0" w:after="0" w:afterAutospacing="0"/>
        <w:ind w:left="426"/>
        <w:jc w:val="both"/>
        <w:rPr>
          <w:color w:val="000000"/>
          <w:sz w:val="28"/>
          <w:szCs w:val="28"/>
        </w:rPr>
      </w:pPr>
      <w:r w:rsidRPr="00E91EF4">
        <w:rPr>
          <w:color w:val="000000"/>
          <w:sz w:val="28"/>
          <w:szCs w:val="28"/>
        </w:rPr>
        <w:t>При этом</w:t>
      </w:r>
      <w:r w:rsidR="00CC2296">
        <w:rPr>
          <w:color w:val="000000"/>
          <w:sz w:val="28"/>
          <w:szCs w:val="28"/>
        </w:rPr>
        <w:t xml:space="preserve"> </w:t>
      </w:r>
      <w:r w:rsidRPr="00E91EF4">
        <w:rPr>
          <w:color w:val="000000"/>
          <w:sz w:val="28"/>
          <w:szCs w:val="28"/>
        </w:rPr>
        <w:t xml:space="preserve">необходимо </w:t>
      </w:r>
      <w:r w:rsidR="00293F49" w:rsidRPr="00E91EF4">
        <w:rPr>
          <w:color w:val="000000"/>
          <w:sz w:val="28"/>
          <w:szCs w:val="28"/>
        </w:rPr>
        <w:t>синхронизировать планы по развитию цифровых технологий в субъектах РФ с другими проектами национальной программы </w:t>
      </w:r>
      <w:hyperlink r:id="rId12" w:tooltip="Национальная программа Цифровая экономика Российской Федерации" w:history="1">
        <w:r w:rsidR="00293F49" w:rsidRPr="00E91EF4">
          <w:rPr>
            <w:rStyle w:val="a4"/>
            <w:color w:val="000000"/>
            <w:sz w:val="28"/>
            <w:szCs w:val="28"/>
            <w:u w:val="none"/>
            <w:shd w:val="clear" w:color="auto" w:fill="F6F6F6"/>
          </w:rPr>
          <w:t>«Цифровая экономика РФ»</w:t>
        </w:r>
      </w:hyperlink>
      <w:r w:rsidR="00293F49" w:rsidRPr="00E91EF4">
        <w:rPr>
          <w:color w:val="000000"/>
          <w:sz w:val="28"/>
          <w:szCs w:val="28"/>
        </w:rPr>
        <w:t>: «Информационная инфраструктура», «Кадры для цифровой экономики», «Цифровое государственное управление». При этом</w:t>
      </w:r>
      <w:proofErr w:type="gramStart"/>
      <w:r w:rsidR="00293F49" w:rsidRPr="00E91EF4">
        <w:rPr>
          <w:color w:val="000000"/>
          <w:sz w:val="28"/>
          <w:szCs w:val="28"/>
        </w:rPr>
        <w:t>,</w:t>
      </w:r>
      <w:proofErr w:type="gramEnd"/>
      <w:r w:rsidR="00293F49" w:rsidRPr="00E91EF4">
        <w:rPr>
          <w:color w:val="000000"/>
          <w:sz w:val="28"/>
          <w:szCs w:val="28"/>
        </w:rPr>
        <w:t xml:space="preserve"> целевые показатели федерального проекта должны быть также синхронизированы с задача</w:t>
      </w:r>
      <w:r w:rsidRPr="00E91EF4">
        <w:rPr>
          <w:color w:val="000000"/>
          <w:sz w:val="28"/>
          <w:szCs w:val="28"/>
        </w:rPr>
        <w:t>ми региональных органов власти Карачаево-Черкесской Республики</w:t>
      </w:r>
      <w:bookmarkStart w:id="25" w:name=".D0.97.D0.B0.D1.87.D0.B5.D0.BC_.D0.BF.D0"/>
      <w:bookmarkEnd w:id="25"/>
      <w:r w:rsidRPr="00E91EF4">
        <w:rPr>
          <w:color w:val="000000"/>
          <w:sz w:val="28"/>
          <w:szCs w:val="28"/>
        </w:rPr>
        <w:t>.</w:t>
      </w:r>
    </w:p>
    <w:p w:rsidR="00AD6FCD" w:rsidRPr="00E91EF4" w:rsidRDefault="00293F49" w:rsidP="00CC2296">
      <w:pPr>
        <w:pStyle w:val="a7"/>
        <w:shd w:val="clear" w:color="auto" w:fill="FFFFFF"/>
        <w:spacing w:before="0" w:beforeAutospacing="0" w:after="0" w:afterAutospacing="0"/>
        <w:ind w:left="426"/>
        <w:jc w:val="both"/>
        <w:rPr>
          <w:color w:val="000000"/>
          <w:sz w:val="28"/>
          <w:szCs w:val="28"/>
        </w:rPr>
      </w:pPr>
      <w:proofErr w:type="gramStart"/>
      <w:r w:rsidRPr="00E91EF4">
        <w:rPr>
          <w:color w:val="000000"/>
          <w:sz w:val="28"/>
          <w:szCs w:val="28"/>
        </w:rPr>
        <w:t xml:space="preserve">В </w:t>
      </w:r>
      <w:r w:rsidR="00AD6FCD" w:rsidRPr="00E91EF4">
        <w:rPr>
          <w:color w:val="000000"/>
          <w:sz w:val="28"/>
          <w:szCs w:val="28"/>
        </w:rPr>
        <w:t>КЧР</w:t>
      </w:r>
      <w:r w:rsidR="00CC2296">
        <w:rPr>
          <w:color w:val="000000"/>
          <w:sz w:val="28"/>
          <w:szCs w:val="28"/>
        </w:rPr>
        <w:t xml:space="preserve"> </w:t>
      </w:r>
      <w:r w:rsidRPr="00E91EF4">
        <w:rPr>
          <w:color w:val="000000"/>
          <w:sz w:val="28"/>
          <w:szCs w:val="28"/>
        </w:rPr>
        <w:t>разработаны и реализуются, главным образом мероприятия и проекты, соответствующие федеральным проектам национальной программы «Цифровая экономика», которые представляют собой базовые, инфраструктурные проекты, создающие необходимые условия для развития.</w:t>
      </w:r>
      <w:proofErr w:type="gramEnd"/>
      <w:r w:rsidRPr="00E91EF4">
        <w:rPr>
          <w:color w:val="000000"/>
          <w:sz w:val="28"/>
          <w:szCs w:val="28"/>
        </w:rPr>
        <w:t xml:space="preserve"> И на момент разработки программы «Цифровая экономика» они являлись «действительно важнейшими и приоритетными задачами и направлениями». Вместе с тем, с учетом результатов реализации федеральных проектов, уже имеются достаточные условия для комплексных преобразований в отраслях экономики, социальной сферы, </w:t>
      </w:r>
      <w:proofErr w:type="spellStart"/>
      <w:r w:rsidRPr="00E91EF4">
        <w:rPr>
          <w:color w:val="000000"/>
          <w:sz w:val="28"/>
          <w:szCs w:val="28"/>
        </w:rPr>
        <w:t>госуправления</w:t>
      </w:r>
      <w:proofErr w:type="spellEnd"/>
      <w:r w:rsidRPr="00E91EF4">
        <w:rPr>
          <w:color w:val="000000"/>
          <w:sz w:val="28"/>
          <w:szCs w:val="28"/>
        </w:rPr>
        <w:t xml:space="preserve">, государственном и муниципальном секторе экономики </w:t>
      </w:r>
      <w:r w:rsidR="00AD6FCD" w:rsidRPr="00E91EF4">
        <w:rPr>
          <w:color w:val="000000"/>
          <w:sz w:val="28"/>
          <w:szCs w:val="28"/>
        </w:rPr>
        <w:t>КЧР.</w:t>
      </w:r>
    </w:p>
    <w:p w:rsidR="00293F49" w:rsidRPr="00E91EF4" w:rsidRDefault="00293F49" w:rsidP="00CC2296">
      <w:pPr>
        <w:pStyle w:val="a7"/>
        <w:shd w:val="clear" w:color="auto" w:fill="FFFFFF"/>
        <w:spacing w:before="0" w:beforeAutospacing="0" w:after="0" w:afterAutospacing="0"/>
        <w:ind w:left="426"/>
        <w:jc w:val="both"/>
        <w:rPr>
          <w:color w:val="000000"/>
          <w:sz w:val="28"/>
          <w:szCs w:val="28"/>
        </w:rPr>
      </w:pPr>
      <w:r w:rsidRPr="00E91EF4">
        <w:rPr>
          <w:color w:val="000000"/>
          <w:sz w:val="28"/>
          <w:szCs w:val="28"/>
        </w:rPr>
        <w:t>Помимо того, присутствует явный запрос регионального бизнеса, местных жителей на такие преобразования и их поддержку, в том числе на формирование платежеспособного спроса на ускоренное внедрение цифровых технологий и платформенных решений в системе государственного и муниципального управления, государственном и муниципальном секторе эконом</w:t>
      </w:r>
      <w:r w:rsidR="00AD6FCD" w:rsidRPr="00E91EF4">
        <w:rPr>
          <w:color w:val="000000"/>
          <w:sz w:val="28"/>
          <w:szCs w:val="28"/>
        </w:rPr>
        <w:t>ики. При этом в масштабах КЧР</w:t>
      </w:r>
      <w:r w:rsidRPr="00E91EF4">
        <w:rPr>
          <w:color w:val="000000"/>
          <w:sz w:val="28"/>
          <w:szCs w:val="28"/>
        </w:rPr>
        <w:t xml:space="preserve"> необходимо обеспечить максимальный экономический, управленческий и социальный эффект от таких преобразований, сделать возможным достижение максимальных результатов, решить задачу выравнивания уровня цифрового развития</w:t>
      </w:r>
      <w:r w:rsidR="00AD6FCD" w:rsidRPr="00E91EF4">
        <w:rPr>
          <w:color w:val="000000"/>
          <w:sz w:val="28"/>
          <w:szCs w:val="28"/>
        </w:rPr>
        <w:t xml:space="preserve"> КЧР с</w:t>
      </w:r>
      <w:r w:rsidR="00CC2296">
        <w:rPr>
          <w:color w:val="000000"/>
          <w:sz w:val="28"/>
          <w:szCs w:val="28"/>
        </w:rPr>
        <w:t xml:space="preserve"> </w:t>
      </w:r>
      <w:r w:rsidR="00AD6FCD" w:rsidRPr="00E91EF4">
        <w:rPr>
          <w:color w:val="000000"/>
          <w:sz w:val="28"/>
          <w:szCs w:val="28"/>
        </w:rPr>
        <w:t>передовыми регионами страны.</w:t>
      </w:r>
      <w:r w:rsidRPr="00E91EF4">
        <w:rPr>
          <w:color w:val="000000"/>
          <w:sz w:val="28"/>
          <w:szCs w:val="28"/>
        </w:rPr>
        <w:t xml:space="preserve"> </w:t>
      </w:r>
      <w:r w:rsidR="00AD6FCD" w:rsidRPr="00E91EF4">
        <w:rPr>
          <w:rStyle w:val="HTML"/>
          <w:i w:val="0"/>
          <w:iCs w:val="0"/>
          <w:color w:val="000000"/>
          <w:sz w:val="28"/>
          <w:szCs w:val="28"/>
        </w:rPr>
        <w:t xml:space="preserve">Для этого необходимо разработать соответствующий комплекс взаимоувязанных, ресурсно-обеспеченных мероприятий межведомственного, межуровневого и межотраслевого характера. То есть </w:t>
      </w:r>
      <w:r w:rsidR="00AD6FCD" w:rsidRPr="00E91EF4">
        <w:rPr>
          <w:rStyle w:val="HTML"/>
          <w:i w:val="0"/>
          <w:iCs w:val="0"/>
          <w:color w:val="000000"/>
          <w:sz w:val="28"/>
          <w:szCs w:val="28"/>
        </w:rPr>
        <w:lastRenderedPageBreak/>
        <w:t>нужен новый, достаточно сложный федеральный проект, отвечающий целям и задачам обеспечения устойчивого социально-экономического развития КЧР с применением отечественных цифровых технологий</w:t>
      </w:r>
    </w:p>
    <w:p w:rsidR="004C4198" w:rsidRDefault="004C4198" w:rsidP="00CC2296">
      <w:pPr>
        <w:pStyle w:val="a7"/>
        <w:shd w:val="clear" w:color="auto" w:fill="FFFFFF"/>
        <w:spacing w:before="0" w:beforeAutospacing="0" w:after="0" w:afterAutospacing="0"/>
        <w:ind w:firstLine="426"/>
        <w:jc w:val="both"/>
        <w:rPr>
          <w:color w:val="000000"/>
          <w:sz w:val="28"/>
          <w:szCs w:val="28"/>
        </w:rPr>
      </w:pPr>
    </w:p>
    <w:p w:rsidR="00293F49" w:rsidRPr="00E91EF4" w:rsidRDefault="00AD6FCD" w:rsidP="00CC2296">
      <w:pPr>
        <w:pStyle w:val="a7"/>
        <w:shd w:val="clear" w:color="auto" w:fill="FFFFFF"/>
        <w:spacing w:before="0" w:beforeAutospacing="0" w:after="0" w:afterAutospacing="0"/>
        <w:ind w:firstLine="426"/>
        <w:jc w:val="both"/>
        <w:rPr>
          <w:color w:val="000000"/>
          <w:sz w:val="28"/>
          <w:szCs w:val="28"/>
        </w:rPr>
      </w:pPr>
      <w:r w:rsidRPr="00E91EF4">
        <w:rPr>
          <w:color w:val="000000"/>
          <w:sz w:val="28"/>
          <w:szCs w:val="28"/>
        </w:rPr>
        <w:t>Р</w:t>
      </w:r>
      <w:r w:rsidR="00293F49" w:rsidRPr="00E91EF4">
        <w:rPr>
          <w:color w:val="000000"/>
          <w:sz w:val="28"/>
          <w:szCs w:val="28"/>
        </w:rPr>
        <w:t>егиональная повестка</w:t>
      </w:r>
      <w:r w:rsidRPr="00E91EF4">
        <w:rPr>
          <w:color w:val="000000"/>
          <w:sz w:val="28"/>
          <w:szCs w:val="28"/>
        </w:rPr>
        <w:t xml:space="preserve"> КЧР</w:t>
      </w:r>
      <w:r w:rsidR="00293F49" w:rsidRPr="00E91EF4">
        <w:rPr>
          <w:color w:val="000000"/>
          <w:sz w:val="28"/>
          <w:szCs w:val="28"/>
        </w:rPr>
        <w:t xml:space="preserve">, отраженная в национальных, федеральных и ведомственных проектах, сильно разрознена и, как правило, не соотносится друг с другом. Отсутствует и комплексный подход к цифровому развитию </w:t>
      </w:r>
      <w:r w:rsidRPr="00E91EF4">
        <w:rPr>
          <w:color w:val="000000"/>
          <w:sz w:val="28"/>
          <w:szCs w:val="28"/>
        </w:rPr>
        <w:t>КЧР</w:t>
      </w:r>
      <w:r w:rsidR="00293F49" w:rsidRPr="00E91EF4">
        <w:rPr>
          <w:color w:val="000000"/>
          <w:sz w:val="28"/>
          <w:szCs w:val="28"/>
        </w:rPr>
        <w:t xml:space="preserve">, а также связь между результатами </w:t>
      </w:r>
      <w:r w:rsidRPr="00E91EF4">
        <w:rPr>
          <w:color w:val="000000"/>
          <w:sz w:val="28"/>
          <w:szCs w:val="28"/>
        </w:rPr>
        <w:t xml:space="preserve">внедрения </w:t>
      </w:r>
      <w:r w:rsidR="00293F49" w:rsidRPr="00E91EF4">
        <w:rPr>
          <w:color w:val="000000"/>
          <w:sz w:val="28"/>
          <w:szCs w:val="28"/>
        </w:rPr>
        <w:t>национальных программ и федеральных проектов с повседневными процессами управления хозяйством на уровне регион</w:t>
      </w:r>
      <w:r w:rsidRPr="00E91EF4">
        <w:rPr>
          <w:color w:val="000000"/>
          <w:sz w:val="28"/>
          <w:szCs w:val="28"/>
        </w:rPr>
        <w:t>а</w:t>
      </w:r>
      <w:r w:rsidR="00293F49" w:rsidRPr="00E91EF4">
        <w:rPr>
          <w:color w:val="000000"/>
          <w:sz w:val="28"/>
          <w:szCs w:val="28"/>
        </w:rPr>
        <w:t>. Также не учитываются особенности принятия управленческих решений в сфере государственного управления на региональном и муниципальном уровнях.</w:t>
      </w:r>
      <w:r w:rsidRPr="00E91EF4">
        <w:rPr>
          <w:color w:val="000000"/>
          <w:sz w:val="28"/>
          <w:szCs w:val="28"/>
        </w:rPr>
        <w:t xml:space="preserve"> </w:t>
      </w:r>
      <w:r w:rsidRPr="00E91EF4">
        <w:rPr>
          <w:rStyle w:val="HTML"/>
          <w:i w:val="0"/>
          <w:iCs w:val="0"/>
          <w:color w:val="000000"/>
          <w:sz w:val="28"/>
          <w:szCs w:val="28"/>
        </w:rPr>
        <w:t>В связи с данной ситуацией назрела необходимость в формировании отдельного федерального проекта, учитывающего региональную специфику. Кроме того отсутствует</w:t>
      </w:r>
      <w:r w:rsidR="00CC2296">
        <w:rPr>
          <w:rStyle w:val="HTML"/>
          <w:i w:val="0"/>
          <w:iCs w:val="0"/>
          <w:color w:val="000000"/>
          <w:sz w:val="28"/>
          <w:szCs w:val="28"/>
        </w:rPr>
        <w:t xml:space="preserve"> </w:t>
      </w:r>
      <w:r w:rsidRPr="00E91EF4">
        <w:rPr>
          <w:rStyle w:val="HTML"/>
          <w:i w:val="0"/>
          <w:iCs w:val="0"/>
          <w:color w:val="000000"/>
          <w:sz w:val="28"/>
          <w:szCs w:val="28"/>
        </w:rPr>
        <w:t>комплексная поддержка цифрового развития КЧР. В силу этого должен быть сформирован соответствующий проект КЧР и СКГА с перечнем мероприятий, причем одним из них должна стать разработка методологии формирования цифрового региона с указанием его сути и составляющих. В ней должен быть прописан обязательный для республики «цифровой минимум» - минимальный набор соответствующих сервисов и продуктов</w:t>
      </w:r>
      <w:r w:rsidR="00E91EF4" w:rsidRPr="00E91EF4">
        <w:rPr>
          <w:rStyle w:val="HTML"/>
          <w:i w:val="0"/>
          <w:iCs w:val="0"/>
          <w:color w:val="000000"/>
          <w:sz w:val="28"/>
          <w:szCs w:val="28"/>
        </w:rPr>
        <w:t>, доступных в КЧР</w:t>
      </w:r>
    </w:p>
    <w:p w:rsidR="004C4198" w:rsidRPr="004C4198" w:rsidRDefault="00E91EF4" w:rsidP="00CC2296">
      <w:pPr>
        <w:spacing w:line="240" w:lineRule="auto"/>
        <w:ind w:firstLine="426"/>
        <w:jc w:val="both"/>
        <w:rPr>
          <w:i/>
          <w:sz w:val="28"/>
          <w:szCs w:val="28"/>
        </w:rPr>
      </w:pPr>
      <w:r w:rsidRPr="00E91EF4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месте с тем, совместный проект</w:t>
      </w:r>
      <w:r w:rsidR="00CC22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Pr="00E91EF4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должен быть </w:t>
      </w:r>
      <w:r w:rsidR="00293F49" w:rsidRPr="00E91EF4">
        <w:rPr>
          <w:rFonts w:ascii="Times New Roman" w:hAnsi="Times New Roman" w:cs="Times New Roman"/>
          <w:color w:val="000000"/>
          <w:sz w:val="28"/>
          <w:szCs w:val="28"/>
        </w:rPr>
        <w:t>связан с</w:t>
      </w:r>
      <w:r w:rsidRPr="00E91EF4">
        <w:rPr>
          <w:rFonts w:ascii="Times New Roman" w:hAnsi="Times New Roman" w:cs="Times New Roman"/>
          <w:color w:val="000000"/>
          <w:sz w:val="28"/>
          <w:szCs w:val="28"/>
        </w:rPr>
        <w:t xml:space="preserve"> рейтингом цифровизации</w:t>
      </w:r>
      <w:r w:rsidR="00CC2296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E91EF4">
        <w:rPr>
          <w:rFonts w:ascii="Times New Roman" w:hAnsi="Times New Roman" w:cs="Times New Roman"/>
          <w:color w:val="000000"/>
          <w:sz w:val="28"/>
          <w:szCs w:val="28"/>
        </w:rPr>
        <w:t>отраслей экономики КЧР</w:t>
      </w:r>
      <w:r w:rsidR="00293F49" w:rsidRPr="00E91EF4">
        <w:rPr>
          <w:rFonts w:ascii="Times New Roman" w:hAnsi="Times New Roman" w:cs="Times New Roman"/>
          <w:color w:val="000000"/>
          <w:sz w:val="28"/>
          <w:szCs w:val="28"/>
        </w:rPr>
        <w:t xml:space="preserve">, созданным </w:t>
      </w:r>
      <w:proofErr w:type="spellStart"/>
      <w:r w:rsidR="00293F49" w:rsidRPr="00E91EF4">
        <w:rPr>
          <w:rFonts w:ascii="Times New Roman" w:hAnsi="Times New Roman" w:cs="Times New Roman"/>
          <w:color w:val="000000"/>
          <w:sz w:val="28"/>
          <w:szCs w:val="28"/>
        </w:rPr>
        <w:t>Минкомсвязи</w:t>
      </w:r>
      <w:proofErr w:type="spellEnd"/>
      <w:r w:rsidRPr="00E91EF4">
        <w:rPr>
          <w:rFonts w:ascii="Times New Roman" w:hAnsi="Times New Roman" w:cs="Times New Roman"/>
          <w:color w:val="000000"/>
          <w:sz w:val="28"/>
          <w:szCs w:val="28"/>
        </w:rPr>
        <w:t>.</w:t>
      </w:r>
      <w:r w:rsidR="00293F49" w:rsidRPr="00E91EF4">
        <w:rPr>
          <w:rFonts w:ascii="Times New Roman" w:hAnsi="Times New Roman" w:cs="Times New Roman"/>
          <w:color w:val="000000"/>
          <w:sz w:val="28"/>
          <w:szCs w:val="28"/>
        </w:rPr>
        <w:t xml:space="preserve"> В таком случае, исчезнут все трудности, связанные с тем, как правильно оценивать уровень </w:t>
      </w:r>
      <w:r w:rsidRPr="00E91EF4">
        <w:rPr>
          <w:rFonts w:ascii="Times New Roman" w:hAnsi="Times New Roman" w:cs="Times New Roman"/>
          <w:color w:val="000000"/>
          <w:sz w:val="28"/>
          <w:szCs w:val="28"/>
        </w:rPr>
        <w:t>развития цифровизации в КЧР</w:t>
      </w:r>
      <w:r w:rsidR="00293F49" w:rsidRPr="00E91EF4">
        <w:rPr>
          <w:rFonts w:ascii="Times New Roman" w:hAnsi="Times New Roman" w:cs="Times New Roman"/>
          <w:color w:val="000000"/>
          <w:sz w:val="28"/>
          <w:szCs w:val="28"/>
        </w:rPr>
        <w:t>, так как будут утверждены базовые показатели успешности цифрового развития</w:t>
      </w:r>
      <w:r w:rsidRPr="00E91EF4">
        <w:rPr>
          <w:rFonts w:ascii="Times New Roman" w:hAnsi="Times New Roman" w:cs="Times New Roman"/>
          <w:color w:val="000000"/>
          <w:sz w:val="28"/>
          <w:szCs w:val="28"/>
        </w:rPr>
        <w:t xml:space="preserve"> республики</w:t>
      </w:r>
      <w:r w:rsidR="00293F49" w:rsidRPr="00E91EF4">
        <w:rPr>
          <w:rFonts w:ascii="Times New Roman" w:hAnsi="Times New Roman" w:cs="Times New Roman"/>
          <w:color w:val="000000"/>
          <w:sz w:val="28"/>
          <w:szCs w:val="28"/>
        </w:rPr>
        <w:t>.</w:t>
      </w:r>
      <w:r w:rsidRPr="00E91EF4">
        <w:rPr>
          <w:rStyle w:val="HTML"/>
          <w:rFonts w:ascii="Times New Roman" w:hAnsi="Times New Roman" w:cs="Times New Roman"/>
          <w:i w:val="0"/>
          <w:iCs w:val="0"/>
          <w:color w:val="000000"/>
          <w:sz w:val="28"/>
          <w:szCs w:val="28"/>
        </w:rPr>
        <w:t xml:space="preserve"> Важно понимать, что рейтинг цифровизации</w:t>
      </w:r>
      <w:r w:rsidR="00CC2296">
        <w:rPr>
          <w:rStyle w:val="HTML"/>
          <w:rFonts w:ascii="Times New Roman" w:hAnsi="Times New Roman" w:cs="Times New Roman"/>
          <w:i w:val="0"/>
          <w:iCs w:val="0"/>
          <w:color w:val="000000"/>
          <w:sz w:val="28"/>
          <w:szCs w:val="28"/>
        </w:rPr>
        <w:t xml:space="preserve"> </w:t>
      </w:r>
      <w:r w:rsidRPr="00E91EF4">
        <w:rPr>
          <w:rStyle w:val="HTML"/>
          <w:rFonts w:ascii="Times New Roman" w:hAnsi="Times New Roman" w:cs="Times New Roman"/>
          <w:i w:val="0"/>
          <w:iCs w:val="0"/>
          <w:color w:val="000000"/>
          <w:sz w:val="28"/>
          <w:szCs w:val="28"/>
        </w:rPr>
        <w:t xml:space="preserve">отраслей должен позволять оценивать достижение целевых показателей развития цифровой экономики в КЧР, </w:t>
      </w:r>
      <w:r w:rsidRPr="004C4198">
        <w:rPr>
          <w:rStyle w:val="HTML"/>
          <w:rFonts w:ascii="Times New Roman" w:hAnsi="Times New Roman" w:cs="Times New Roman"/>
          <w:i w:val="0"/>
          <w:iCs w:val="0"/>
          <w:color w:val="000000"/>
          <w:sz w:val="28"/>
          <w:szCs w:val="28"/>
        </w:rPr>
        <w:t>эффективность</w:t>
      </w:r>
      <w:r w:rsidR="00CC2296">
        <w:rPr>
          <w:rStyle w:val="HTML"/>
          <w:rFonts w:ascii="Times New Roman" w:hAnsi="Times New Roman" w:cs="Times New Roman"/>
          <w:i w:val="0"/>
          <w:iCs w:val="0"/>
          <w:color w:val="000000"/>
          <w:sz w:val="28"/>
          <w:szCs w:val="28"/>
        </w:rPr>
        <w:t xml:space="preserve"> </w:t>
      </w:r>
      <w:r w:rsidRPr="004C4198">
        <w:rPr>
          <w:rStyle w:val="HTML"/>
          <w:rFonts w:ascii="Times New Roman" w:hAnsi="Times New Roman" w:cs="Times New Roman"/>
          <w:i w:val="0"/>
          <w:iCs w:val="0"/>
          <w:color w:val="000000"/>
          <w:sz w:val="28"/>
          <w:szCs w:val="28"/>
        </w:rPr>
        <w:t>мер поддержки и т.п., при этом должен учитываться уровень текущей готовности, текущего статуса цифровизации</w:t>
      </w:r>
      <w:r w:rsidR="00CC2296">
        <w:rPr>
          <w:rStyle w:val="HTML"/>
          <w:rFonts w:ascii="Times New Roman" w:hAnsi="Times New Roman" w:cs="Times New Roman"/>
          <w:i w:val="0"/>
          <w:iCs w:val="0"/>
          <w:color w:val="000000"/>
          <w:sz w:val="28"/>
          <w:szCs w:val="28"/>
        </w:rPr>
        <w:t xml:space="preserve"> </w:t>
      </w:r>
      <w:r w:rsidRPr="004C4198">
        <w:rPr>
          <w:rStyle w:val="HTML"/>
          <w:rFonts w:ascii="Times New Roman" w:hAnsi="Times New Roman" w:cs="Times New Roman"/>
          <w:i w:val="0"/>
          <w:iCs w:val="0"/>
          <w:color w:val="000000"/>
          <w:sz w:val="28"/>
          <w:szCs w:val="28"/>
        </w:rPr>
        <w:t>отраслей, городов и муниципалитетов</w:t>
      </w:r>
      <w:r w:rsidR="00CC2296">
        <w:rPr>
          <w:rStyle w:val="HTML"/>
          <w:rFonts w:ascii="Times New Roman" w:hAnsi="Times New Roman" w:cs="Times New Roman"/>
          <w:i w:val="0"/>
          <w:iCs w:val="0"/>
          <w:color w:val="000000"/>
          <w:sz w:val="28"/>
          <w:szCs w:val="28"/>
        </w:rPr>
        <w:t xml:space="preserve"> </w:t>
      </w:r>
      <w:r w:rsidRPr="004C4198">
        <w:rPr>
          <w:rStyle w:val="HTML"/>
          <w:rFonts w:ascii="Times New Roman" w:hAnsi="Times New Roman" w:cs="Times New Roman"/>
          <w:i w:val="0"/>
          <w:iCs w:val="0"/>
          <w:color w:val="000000"/>
          <w:sz w:val="28"/>
          <w:szCs w:val="28"/>
        </w:rPr>
        <w:t>и их потенциала. Возможна и целесообразна</w:t>
      </w:r>
      <w:r w:rsidR="00CC2296">
        <w:rPr>
          <w:rStyle w:val="HTML"/>
          <w:rFonts w:ascii="Times New Roman" w:hAnsi="Times New Roman" w:cs="Times New Roman"/>
          <w:i w:val="0"/>
          <w:iCs w:val="0"/>
          <w:color w:val="000000"/>
          <w:sz w:val="28"/>
          <w:szCs w:val="28"/>
        </w:rPr>
        <w:t xml:space="preserve"> </w:t>
      </w:r>
      <w:r w:rsidRPr="004C4198">
        <w:rPr>
          <w:rStyle w:val="HTML"/>
          <w:rFonts w:ascii="Times New Roman" w:hAnsi="Times New Roman" w:cs="Times New Roman"/>
          <w:i w:val="0"/>
          <w:iCs w:val="0"/>
          <w:color w:val="000000"/>
          <w:sz w:val="28"/>
          <w:szCs w:val="28"/>
        </w:rPr>
        <w:t>их группировка,</w:t>
      </w:r>
      <w:r w:rsidR="00CC2296">
        <w:rPr>
          <w:rStyle w:val="HTML"/>
          <w:rFonts w:ascii="Times New Roman" w:hAnsi="Times New Roman" w:cs="Times New Roman"/>
          <w:i w:val="0"/>
          <w:iCs w:val="0"/>
          <w:color w:val="000000"/>
          <w:sz w:val="28"/>
          <w:szCs w:val="28"/>
        </w:rPr>
        <w:t xml:space="preserve"> </w:t>
      </w:r>
      <w:r w:rsidRPr="004C4198">
        <w:rPr>
          <w:rStyle w:val="HTML"/>
          <w:rFonts w:ascii="Times New Roman" w:hAnsi="Times New Roman" w:cs="Times New Roman"/>
          <w:i w:val="0"/>
          <w:iCs w:val="0"/>
          <w:color w:val="000000"/>
          <w:sz w:val="28"/>
          <w:szCs w:val="28"/>
        </w:rPr>
        <w:t>где для каждой группы</w:t>
      </w:r>
      <w:r w:rsidR="00CC2296">
        <w:rPr>
          <w:rStyle w:val="HTML"/>
          <w:rFonts w:ascii="Times New Roman" w:hAnsi="Times New Roman" w:cs="Times New Roman"/>
          <w:i w:val="0"/>
          <w:iCs w:val="0"/>
          <w:color w:val="000000"/>
          <w:sz w:val="28"/>
          <w:szCs w:val="28"/>
        </w:rPr>
        <w:t xml:space="preserve"> </w:t>
      </w:r>
      <w:r w:rsidRPr="004C4198">
        <w:rPr>
          <w:rStyle w:val="HTML"/>
          <w:rFonts w:ascii="Times New Roman" w:hAnsi="Times New Roman" w:cs="Times New Roman"/>
          <w:i w:val="0"/>
          <w:iCs w:val="0"/>
          <w:color w:val="000000"/>
          <w:sz w:val="28"/>
          <w:szCs w:val="28"/>
        </w:rPr>
        <w:t>будут группы заданы свои целевые показатели развития до 2023 года.</w:t>
      </w:r>
    </w:p>
    <w:p w:rsidR="003E1094" w:rsidRPr="00CC2296" w:rsidRDefault="00415A94" w:rsidP="00CC2296">
      <w:pPr>
        <w:spacing w:line="240" w:lineRule="auto"/>
        <w:ind w:firstLine="426"/>
        <w:jc w:val="both"/>
        <w:rPr>
          <w:b/>
          <w:color w:val="000000"/>
          <w:sz w:val="28"/>
          <w:szCs w:val="28"/>
        </w:rPr>
      </w:pPr>
      <w:r w:rsidRPr="00CC2296">
        <w:rPr>
          <w:rFonts w:ascii="Times New Roman" w:hAnsi="Times New Roman" w:cs="Times New Roman"/>
          <w:sz w:val="28"/>
          <w:szCs w:val="28"/>
        </w:rPr>
        <w:t>Для комплексного ответа на обозначенные вызовы и решени</w:t>
      </w:r>
      <w:r w:rsidR="004C4198" w:rsidRPr="00CC2296">
        <w:rPr>
          <w:rFonts w:ascii="Times New Roman" w:hAnsi="Times New Roman" w:cs="Times New Roman"/>
          <w:sz w:val="28"/>
          <w:szCs w:val="28"/>
        </w:rPr>
        <w:t>я</w:t>
      </w:r>
      <w:r w:rsidRPr="00CC2296">
        <w:rPr>
          <w:rFonts w:ascii="Times New Roman" w:hAnsi="Times New Roman" w:cs="Times New Roman"/>
          <w:sz w:val="28"/>
          <w:szCs w:val="28"/>
        </w:rPr>
        <w:t xml:space="preserve"> текущих задач</w:t>
      </w:r>
      <w:r w:rsidR="004C4198" w:rsidRPr="00CC2296">
        <w:rPr>
          <w:rFonts w:ascii="Times New Roman" w:hAnsi="Times New Roman" w:cs="Times New Roman"/>
          <w:sz w:val="28"/>
          <w:szCs w:val="28"/>
        </w:rPr>
        <w:t>,</w:t>
      </w:r>
      <w:r w:rsidRPr="00CC2296">
        <w:rPr>
          <w:rFonts w:ascii="Times New Roman" w:hAnsi="Times New Roman" w:cs="Times New Roman"/>
          <w:sz w:val="28"/>
          <w:szCs w:val="28"/>
        </w:rPr>
        <w:t xml:space="preserve"> </w:t>
      </w:r>
      <w:r w:rsidR="004C4198" w:rsidRPr="00CC2296">
        <w:rPr>
          <w:rFonts w:ascii="Times New Roman" w:hAnsi="Times New Roman" w:cs="Times New Roman"/>
          <w:sz w:val="28"/>
          <w:szCs w:val="28"/>
        </w:rPr>
        <w:t xml:space="preserve">Академия примет активное участие </w:t>
      </w:r>
      <w:r w:rsidRPr="00CC2296">
        <w:rPr>
          <w:rFonts w:ascii="Times New Roman" w:hAnsi="Times New Roman" w:cs="Times New Roman"/>
          <w:sz w:val="28"/>
          <w:szCs w:val="28"/>
        </w:rPr>
        <w:t>в сфере цифровизации КЧР</w:t>
      </w:r>
      <w:r w:rsidR="002B0768">
        <w:rPr>
          <w:rFonts w:ascii="Times New Roman" w:hAnsi="Times New Roman" w:cs="Times New Roman"/>
          <w:sz w:val="28"/>
          <w:szCs w:val="28"/>
        </w:rPr>
        <w:t>.</w:t>
      </w:r>
    </w:p>
    <w:p w:rsidR="00700B50" w:rsidRDefault="00700B50" w:rsidP="00CC2296">
      <w:pPr>
        <w:pStyle w:val="1"/>
      </w:pPr>
      <w:bookmarkStart w:id="26" w:name="_Toc70504241"/>
    </w:p>
    <w:p w:rsidR="00E75F20" w:rsidRPr="00CB52B1" w:rsidRDefault="00E75F20" w:rsidP="00CC2296">
      <w:pPr>
        <w:pStyle w:val="1"/>
      </w:pPr>
      <w:r w:rsidRPr="00CB52B1">
        <w:t>ЗАКЛЮЧЕНИЕ</w:t>
      </w:r>
      <w:bookmarkEnd w:id="26"/>
    </w:p>
    <w:p w:rsidR="003E1094" w:rsidRDefault="003E1094" w:rsidP="00CB52B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r>
        <w:rPr>
          <w:sz w:val="28"/>
          <w:szCs w:val="28"/>
        </w:rPr>
        <w:t>Р</w:t>
      </w:r>
      <w:r w:rsidR="00E75F20" w:rsidRPr="00CB52B1">
        <w:rPr>
          <w:sz w:val="28"/>
          <w:szCs w:val="28"/>
        </w:rPr>
        <w:t>азвитие циф</w:t>
      </w:r>
      <w:r w:rsidR="00CE6185" w:rsidRPr="00CB52B1">
        <w:rPr>
          <w:sz w:val="28"/>
          <w:szCs w:val="28"/>
        </w:rPr>
        <w:t xml:space="preserve">ровой экосистемы в вузах </w:t>
      </w:r>
      <w:r w:rsidR="00E75F20" w:rsidRPr="00CB52B1">
        <w:rPr>
          <w:sz w:val="28"/>
          <w:szCs w:val="28"/>
        </w:rPr>
        <w:t>должно быть интегральной частью стратегии развития вуза, более того, переходить на уровень отраслевой или региональной межвузовской кооперации</w:t>
      </w:r>
      <w:r>
        <w:rPr>
          <w:sz w:val="28"/>
          <w:szCs w:val="28"/>
        </w:rPr>
        <w:t>, а также интеграции с регионом</w:t>
      </w:r>
      <w:r w:rsidR="00E75F20" w:rsidRPr="00CB52B1">
        <w:rPr>
          <w:sz w:val="28"/>
          <w:szCs w:val="28"/>
        </w:rPr>
        <w:t xml:space="preserve">, </w:t>
      </w:r>
      <w:r w:rsidR="00E75F20" w:rsidRPr="00CB52B1">
        <w:rPr>
          <w:sz w:val="28"/>
          <w:szCs w:val="28"/>
        </w:rPr>
        <w:lastRenderedPageBreak/>
        <w:t xml:space="preserve">поскольку это дает заложенный в цифровых технологиях синергетический ресурсный и экономический эффект. </w:t>
      </w:r>
    </w:p>
    <w:p w:rsidR="00E75F20" w:rsidRPr="00CB52B1" w:rsidRDefault="00E75F20" w:rsidP="00CB52B1">
      <w:pPr>
        <w:pStyle w:val="a7"/>
        <w:spacing w:before="150" w:beforeAutospacing="0" w:after="0" w:afterAutospacing="0"/>
        <w:jc w:val="both"/>
        <w:textAlignment w:val="top"/>
        <w:rPr>
          <w:sz w:val="28"/>
          <w:szCs w:val="28"/>
        </w:rPr>
      </w:pPr>
      <w:proofErr w:type="gramStart"/>
      <w:r w:rsidRPr="00CB52B1">
        <w:rPr>
          <w:sz w:val="28"/>
          <w:szCs w:val="28"/>
        </w:rPr>
        <w:t>Важно подчеркнуть, что в целом имплементация позитивных изменений, раскрытие потенциала цифровых технологий в образовательной сфере зависят как от степени воздействия внешних факторов, так и от эффективности организации образовательного процесс</w:t>
      </w:r>
      <w:r w:rsidR="00CE6185" w:rsidRPr="00CB52B1">
        <w:rPr>
          <w:sz w:val="28"/>
          <w:szCs w:val="28"/>
        </w:rPr>
        <w:t>а на всех уровнях: общероссийском</w:t>
      </w:r>
      <w:r w:rsidRPr="00CB52B1">
        <w:rPr>
          <w:sz w:val="28"/>
          <w:szCs w:val="28"/>
        </w:rPr>
        <w:t xml:space="preserve"> (через формирование новых тре</w:t>
      </w:r>
      <w:r w:rsidR="00CE6185" w:rsidRPr="00CB52B1">
        <w:rPr>
          <w:sz w:val="28"/>
          <w:szCs w:val="28"/>
        </w:rPr>
        <w:t>бований и трендов), региональном</w:t>
      </w:r>
      <w:r w:rsidRPr="00CB52B1">
        <w:rPr>
          <w:sz w:val="28"/>
          <w:szCs w:val="28"/>
        </w:rPr>
        <w:t xml:space="preserve"> </w:t>
      </w:r>
      <w:r w:rsidR="00321DB6" w:rsidRPr="00CB52B1">
        <w:rPr>
          <w:sz w:val="28"/>
          <w:szCs w:val="28"/>
        </w:rPr>
        <w:t>(через взаимодействие региональных органов власти</w:t>
      </w:r>
      <w:r w:rsidR="003E1094">
        <w:rPr>
          <w:sz w:val="28"/>
          <w:szCs w:val="28"/>
        </w:rPr>
        <w:t xml:space="preserve"> КЧР</w:t>
      </w:r>
      <w:r w:rsidR="00321DB6" w:rsidRPr="00CB52B1">
        <w:rPr>
          <w:sz w:val="28"/>
          <w:szCs w:val="28"/>
        </w:rPr>
        <w:t xml:space="preserve"> и муниципальных органов с вузами),</w:t>
      </w:r>
      <w:r w:rsidR="00CC2296">
        <w:rPr>
          <w:sz w:val="28"/>
          <w:szCs w:val="28"/>
        </w:rPr>
        <w:t xml:space="preserve"> </w:t>
      </w:r>
      <w:r w:rsidR="00CE6185" w:rsidRPr="00CB52B1">
        <w:rPr>
          <w:sz w:val="28"/>
          <w:szCs w:val="28"/>
        </w:rPr>
        <w:t xml:space="preserve">ведомственном </w:t>
      </w:r>
      <w:r w:rsidR="00321DB6" w:rsidRPr="00CB52B1">
        <w:rPr>
          <w:sz w:val="28"/>
          <w:szCs w:val="28"/>
        </w:rPr>
        <w:t xml:space="preserve">(через совершенствование управления системой образования) </w:t>
      </w:r>
      <w:r w:rsidRPr="00CB52B1">
        <w:rPr>
          <w:sz w:val="28"/>
          <w:szCs w:val="28"/>
        </w:rPr>
        <w:t>и локальном, в</w:t>
      </w:r>
      <w:proofErr w:type="gramEnd"/>
      <w:r w:rsidRPr="00CB52B1">
        <w:rPr>
          <w:sz w:val="28"/>
          <w:szCs w:val="28"/>
        </w:rPr>
        <w:t xml:space="preserve"> </w:t>
      </w:r>
      <w:proofErr w:type="gramStart"/>
      <w:r w:rsidRPr="00CB52B1">
        <w:rPr>
          <w:sz w:val="28"/>
          <w:szCs w:val="28"/>
        </w:rPr>
        <w:t>формате</w:t>
      </w:r>
      <w:proofErr w:type="gramEnd"/>
      <w:r w:rsidRPr="00CB52B1">
        <w:rPr>
          <w:sz w:val="28"/>
          <w:szCs w:val="28"/>
        </w:rPr>
        <w:t xml:space="preserve"> государственно-частного партнерства (через продуктивное сотрудничество вузов и бизнеса) и в зависимости от эффективности деятельности</w:t>
      </w:r>
      <w:r w:rsidR="00321DB6" w:rsidRPr="00CB52B1">
        <w:rPr>
          <w:sz w:val="28"/>
          <w:szCs w:val="28"/>
        </w:rPr>
        <w:t xml:space="preserve"> каж</w:t>
      </w:r>
      <w:r w:rsidR="008D5F1D" w:rsidRPr="00CB52B1">
        <w:rPr>
          <w:sz w:val="28"/>
          <w:szCs w:val="28"/>
        </w:rPr>
        <w:t>дого отдельного вуза.</w:t>
      </w:r>
    </w:p>
    <w:p w:rsidR="00A72EFC" w:rsidRPr="00CB52B1" w:rsidRDefault="007523F6" w:rsidP="00CC2296">
      <w:pPr>
        <w:pStyle w:val="a7"/>
        <w:spacing w:before="150" w:beforeAutospacing="0" w:after="0" w:afterAutospacing="0"/>
        <w:ind w:firstLine="708"/>
        <w:jc w:val="both"/>
        <w:textAlignment w:val="top"/>
        <w:rPr>
          <w:sz w:val="28"/>
          <w:szCs w:val="28"/>
        </w:rPr>
      </w:pPr>
      <w:r w:rsidRPr="00CB52B1">
        <w:rPr>
          <w:sz w:val="28"/>
          <w:szCs w:val="28"/>
        </w:rPr>
        <w:t>Таким образом, цифровая трансформация</w:t>
      </w:r>
      <w:r w:rsidR="00CC2296">
        <w:rPr>
          <w:sz w:val="28"/>
          <w:szCs w:val="28"/>
        </w:rPr>
        <w:t xml:space="preserve"> </w:t>
      </w:r>
      <w:r w:rsidRPr="00CB52B1">
        <w:rPr>
          <w:sz w:val="28"/>
          <w:szCs w:val="28"/>
        </w:rPr>
        <w:t>СКГА будет осуществлена по следующим направлениям:</w:t>
      </w:r>
    </w:p>
    <w:p w:rsidR="004C4198" w:rsidRPr="00CC2296" w:rsidRDefault="004C4198" w:rsidP="00CC2296">
      <w:pPr>
        <w:pStyle w:val="a7"/>
        <w:numPr>
          <w:ilvl w:val="0"/>
          <w:numId w:val="40"/>
        </w:numPr>
        <w:spacing w:before="150" w:after="0"/>
        <w:jc w:val="both"/>
        <w:textAlignment w:val="top"/>
        <w:rPr>
          <w:color w:val="000000"/>
          <w:sz w:val="28"/>
          <w:szCs w:val="28"/>
        </w:rPr>
      </w:pPr>
      <w:r w:rsidRPr="00CC2296">
        <w:rPr>
          <w:color w:val="000000"/>
          <w:sz w:val="28"/>
          <w:szCs w:val="28"/>
        </w:rPr>
        <w:t>совершенствование инфраструктуры: создание или модернизацию информационно-телекоммуникационной сети, приобретение и (или) модернизацию компьютерного, мультимедийного, презентационного оборудования и программного обеспечения;</w:t>
      </w:r>
    </w:p>
    <w:p w:rsidR="004C4198" w:rsidRPr="00CC2296" w:rsidRDefault="004C4198" w:rsidP="00CC2296">
      <w:pPr>
        <w:pStyle w:val="a7"/>
        <w:numPr>
          <w:ilvl w:val="0"/>
          <w:numId w:val="40"/>
        </w:numPr>
        <w:spacing w:before="150" w:after="0"/>
        <w:jc w:val="both"/>
        <w:textAlignment w:val="top"/>
        <w:rPr>
          <w:color w:val="000000"/>
          <w:sz w:val="28"/>
          <w:szCs w:val="28"/>
        </w:rPr>
      </w:pPr>
      <w:r w:rsidRPr="00CC2296">
        <w:rPr>
          <w:color w:val="000000"/>
          <w:sz w:val="28"/>
          <w:szCs w:val="28"/>
        </w:rPr>
        <w:t xml:space="preserve">мероприятия по внедрению цифровых продуктов: оптимизация и повышение качества процессов образовательной организации путём использования цифровых продуктов, в том числе образовательных; </w:t>
      </w:r>
    </w:p>
    <w:p w:rsidR="004C4198" w:rsidRDefault="004C4198" w:rsidP="00CC2296">
      <w:pPr>
        <w:pStyle w:val="a7"/>
        <w:numPr>
          <w:ilvl w:val="0"/>
          <w:numId w:val="40"/>
        </w:numPr>
        <w:spacing w:before="150" w:after="0"/>
        <w:jc w:val="both"/>
        <w:textAlignment w:val="top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интеграция с федеральными платформами в области цифровизации образования;</w:t>
      </w:r>
    </w:p>
    <w:p w:rsidR="004C4198" w:rsidRPr="00CC2296" w:rsidRDefault="004C4198" w:rsidP="00CC2296">
      <w:pPr>
        <w:pStyle w:val="a7"/>
        <w:numPr>
          <w:ilvl w:val="0"/>
          <w:numId w:val="40"/>
        </w:numPr>
        <w:spacing w:before="150" w:after="0"/>
        <w:jc w:val="both"/>
        <w:textAlignment w:val="top"/>
        <w:rPr>
          <w:color w:val="000000"/>
          <w:sz w:val="28"/>
          <w:szCs w:val="28"/>
        </w:rPr>
      </w:pPr>
      <w:r w:rsidRPr="00CC2296">
        <w:rPr>
          <w:color w:val="000000"/>
          <w:sz w:val="28"/>
          <w:szCs w:val="28"/>
        </w:rPr>
        <w:t>мероприятия, направленные на кадровое развитие: приобретение или совершенствование компетенций сотрудниками образовательной организации, необходимых для эффективного использования цифровых инструментов;</w:t>
      </w:r>
    </w:p>
    <w:p w:rsidR="004C4198" w:rsidRPr="00CC2296" w:rsidRDefault="004C4198" w:rsidP="00CC2296">
      <w:pPr>
        <w:pStyle w:val="a7"/>
        <w:numPr>
          <w:ilvl w:val="0"/>
          <w:numId w:val="40"/>
        </w:numPr>
        <w:spacing w:before="150" w:after="0"/>
        <w:jc w:val="both"/>
        <w:textAlignment w:val="top"/>
        <w:rPr>
          <w:color w:val="000000"/>
          <w:sz w:val="28"/>
          <w:szCs w:val="28"/>
        </w:rPr>
      </w:pPr>
      <w:r w:rsidRPr="00CC2296">
        <w:rPr>
          <w:color w:val="000000"/>
          <w:sz w:val="28"/>
          <w:szCs w:val="28"/>
        </w:rPr>
        <w:t xml:space="preserve">мероприятия, направленные на повышение качества данных: использование данных как ресурса для принятия управленческих решений, а также на оптимизацию отчётных процедур. </w:t>
      </w:r>
    </w:p>
    <w:p w:rsidR="004C4198" w:rsidRPr="00CC2296" w:rsidRDefault="004C4198" w:rsidP="00CC2296">
      <w:pPr>
        <w:pStyle w:val="a7"/>
        <w:numPr>
          <w:ilvl w:val="0"/>
          <w:numId w:val="40"/>
        </w:numPr>
        <w:spacing w:before="150" w:after="0"/>
        <w:jc w:val="both"/>
        <w:textAlignment w:val="top"/>
        <w:rPr>
          <w:color w:val="000000"/>
          <w:sz w:val="28"/>
          <w:szCs w:val="28"/>
        </w:rPr>
      </w:pPr>
      <w:r w:rsidRPr="00CC2296">
        <w:rPr>
          <w:color w:val="000000"/>
          <w:sz w:val="28"/>
          <w:szCs w:val="28"/>
        </w:rPr>
        <w:t>размещение электронных курсов, разработанных в СКГА на ведущих площадках онлайн обучения;</w:t>
      </w:r>
    </w:p>
    <w:p w:rsidR="004C4198" w:rsidRPr="00CC2296" w:rsidRDefault="004C4198" w:rsidP="00CC2296">
      <w:pPr>
        <w:pStyle w:val="a7"/>
        <w:numPr>
          <w:ilvl w:val="0"/>
          <w:numId w:val="40"/>
        </w:numPr>
        <w:spacing w:before="150" w:after="0"/>
        <w:jc w:val="both"/>
        <w:textAlignment w:val="top"/>
        <w:rPr>
          <w:color w:val="000000"/>
          <w:sz w:val="28"/>
          <w:szCs w:val="28"/>
        </w:rPr>
      </w:pPr>
      <w:r w:rsidRPr="00CC2296">
        <w:rPr>
          <w:color w:val="000000"/>
          <w:sz w:val="28"/>
          <w:szCs w:val="28"/>
        </w:rPr>
        <w:t>участие в форумах, конференциях, посвящённых электронному обучению;</w:t>
      </w:r>
    </w:p>
    <w:p w:rsidR="004C4198" w:rsidRPr="00CC2296" w:rsidRDefault="00D101D1" w:rsidP="00CC2296">
      <w:pPr>
        <w:pStyle w:val="a7"/>
        <w:numPr>
          <w:ilvl w:val="0"/>
          <w:numId w:val="40"/>
        </w:numPr>
        <w:spacing w:before="150" w:after="0"/>
        <w:jc w:val="both"/>
        <w:textAlignment w:val="top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заключение</w:t>
      </w:r>
      <w:r w:rsidR="004C4198" w:rsidRPr="00CC2296">
        <w:rPr>
          <w:color w:val="000000"/>
          <w:sz w:val="28"/>
          <w:szCs w:val="28"/>
        </w:rPr>
        <w:t xml:space="preserve"> сетевых соглашений с другими вузами и </w:t>
      </w:r>
      <w:proofErr w:type="spellStart"/>
      <w:r w:rsidR="004C4198" w:rsidRPr="00CC2296">
        <w:rPr>
          <w:color w:val="000000"/>
          <w:sz w:val="28"/>
          <w:szCs w:val="28"/>
        </w:rPr>
        <w:t>ссузами</w:t>
      </w:r>
      <w:proofErr w:type="spellEnd"/>
      <w:r w:rsidR="004C4198" w:rsidRPr="00CC2296">
        <w:rPr>
          <w:color w:val="000000"/>
          <w:sz w:val="28"/>
          <w:szCs w:val="28"/>
        </w:rPr>
        <w:t>;</w:t>
      </w:r>
    </w:p>
    <w:p w:rsidR="00A72EFC" w:rsidRPr="00CC2296" w:rsidRDefault="004C4198" w:rsidP="00CC2296">
      <w:pPr>
        <w:pStyle w:val="a7"/>
        <w:numPr>
          <w:ilvl w:val="0"/>
          <w:numId w:val="40"/>
        </w:numPr>
        <w:spacing w:before="150" w:after="0"/>
        <w:jc w:val="both"/>
        <w:textAlignment w:val="top"/>
        <w:rPr>
          <w:color w:val="000000"/>
          <w:sz w:val="28"/>
          <w:szCs w:val="28"/>
        </w:rPr>
      </w:pPr>
      <w:r w:rsidRPr="00CC2296">
        <w:rPr>
          <w:color w:val="000000"/>
          <w:sz w:val="28"/>
          <w:szCs w:val="28"/>
        </w:rPr>
        <w:t>программ</w:t>
      </w:r>
      <w:r w:rsidR="00D101D1">
        <w:rPr>
          <w:color w:val="000000"/>
          <w:sz w:val="28"/>
          <w:szCs w:val="28"/>
        </w:rPr>
        <w:t>ы</w:t>
      </w:r>
      <w:r w:rsidRPr="00CC2296">
        <w:rPr>
          <w:color w:val="000000"/>
          <w:sz w:val="28"/>
          <w:szCs w:val="28"/>
        </w:rPr>
        <w:t xml:space="preserve"> дополнительного образования и повышения квалификации, реализуемы</w:t>
      </w:r>
      <w:r w:rsidR="00D101D1">
        <w:rPr>
          <w:color w:val="000000"/>
          <w:sz w:val="28"/>
          <w:szCs w:val="28"/>
        </w:rPr>
        <w:t>е</w:t>
      </w:r>
      <w:r w:rsidRPr="00CC2296">
        <w:rPr>
          <w:color w:val="000000"/>
          <w:sz w:val="28"/>
          <w:szCs w:val="28"/>
        </w:rPr>
        <w:t xml:space="preserve"> через </w:t>
      </w:r>
      <w:r w:rsidR="00D101D1">
        <w:rPr>
          <w:color w:val="000000"/>
          <w:sz w:val="28"/>
          <w:szCs w:val="28"/>
        </w:rPr>
        <w:t>Институт открытого образования.</w:t>
      </w:r>
    </w:p>
    <w:sectPr w:rsidR="00A72EFC" w:rsidRPr="00CC2296">
      <w:footerReference w:type="default" r:id="rId1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C69A6" w:rsidRDefault="003C69A6" w:rsidP="00CC2296">
      <w:pPr>
        <w:spacing w:after="0" w:line="240" w:lineRule="auto"/>
      </w:pPr>
      <w:r>
        <w:separator/>
      </w:r>
    </w:p>
  </w:endnote>
  <w:endnote w:type="continuationSeparator" w:id="0">
    <w:p w:rsidR="003C69A6" w:rsidRDefault="003C69A6" w:rsidP="00CC22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T Serif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92462140"/>
      <w:docPartObj>
        <w:docPartGallery w:val="Page Numbers (Bottom of Page)"/>
        <w:docPartUnique/>
      </w:docPartObj>
    </w:sdtPr>
    <w:sdtEndPr/>
    <w:sdtContent>
      <w:p w:rsidR="002B0768" w:rsidRDefault="002B0768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D4249">
          <w:rPr>
            <w:noProof/>
          </w:rPr>
          <w:t>7</w:t>
        </w:r>
        <w:r>
          <w:fldChar w:fldCharType="end"/>
        </w:r>
      </w:p>
    </w:sdtContent>
  </w:sdt>
  <w:p w:rsidR="002B0768" w:rsidRDefault="002B0768">
    <w:pPr>
      <w:pStyle w:val="ad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C69A6" w:rsidRDefault="003C69A6" w:rsidP="00CC2296">
      <w:pPr>
        <w:spacing w:after="0" w:line="240" w:lineRule="auto"/>
      </w:pPr>
      <w:r>
        <w:separator/>
      </w:r>
    </w:p>
  </w:footnote>
  <w:footnote w:type="continuationSeparator" w:id="0">
    <w:p w:rsidR="003C69A6" w:rsidRDefault="003C69A6" w:rsidP="00CC22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E354B5"/>
    <w:multiLevelType w:val="hybridMultilevel"/>
    <w:tmpl w:val="FA8A2636"/>
    <w:lvl w:ilvl="0" w:tplc="041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>
    <w:nsid w:val="0BA32E6D"/>
    <w:multiLevelType w:val="hybridMultilevel"/>
    <w:tmpl w:val="9BAA71B0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C1365D9"/>
    <w:multiLevelType w:val="hybridMultilevel"/>
    <w:tmpl w:val="48A415CA"/>
    <w:lvl w:ilvl="0" w:tplc="041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">
    <w:nsid w:val="11A04B06"/>
    <w:multiLevelType w:val="hybridMultilevel"/>
    <w:tmpl w:val="B19C271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34D1349"/>
    <w:multiLevelType w:val="multilevel"/>
    <w:tmpl w:val="0B425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5F2220D"/>
    <w:multiLevelType w:val="hybridMultilevel"/>
    <w:tmpl w:val="56A6A06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AC4985"/>
    <w:multiLevelType w:val="multilevel"/>
    <w:tmpl w:val="78666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A155613"/>
    <w:multiLevelType w:val="multilevel"/>
    <w:tmpl w:val="BE38EA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A8C2C9F"/>
    <w:multiLevelType w:val="hybridMultilevel"/>
    <w:tmpl w:val="F8A431EE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85E5704"/>
    <w:multiLevelType w:val="multilevel"/>
    <w:tmpl w:val="03A4F028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112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3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9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0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60" w:hanging="2160"/>
      </w:pPr>
      <w:rPr>
        <w:rFonts w:hint="default"/>
      </w:rPr>
    </w:lvl>
  </w:abstractNum>
  <w:abstractNum w:abstractNumId="10">
    <w:nsid w:val="2A3E4111"/>
    <w:multiLevelType w:val="hybridMultilevel"/>
    <w:tmpl w:val="211EC7EA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>
    <w:nsid w:val="2C2A7FFB"/>
    <w:multiLevelType w:val="hybridMultilevel"/>
    <w:tmpl w:val="0AA4A9BC"/>
    <w:lvl w:ilvl="0" w:tplc="041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DD57057"/>
    <w:multiLevelType w:val="multilevel"/>
    <w:tmpl w:val="F2C06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03C19D6"/>
    <w:multiLevelType w:val="multilevel"/>
    <w:tmpl w:val="AD066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0E4453A"/>
    <w:multiLevelType w:val="hybridMultilevel"/>
    <w:tmpl w:val="0B46ECB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14F942">
      <w:numFmt w:val="bullet"/>
      <w:lvlText w:val="•"/>
      <w:lvlJc w:val="left"/>
      <w:pPr>
        <w:ind w:left="1785" w:hanging="705"/>
      </w:pPr>
      <w:rPr>
        <w:rFonts w:ascii="Arial" w:eastAsia="Times New Roman" w:hAnsi="Arial" w:cs="Arial" w:hint="default"/>
        <w:sz w:val="23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9019AF"/>
    <w:multiLevelType w:val="hybridMultilevel"/>
    <w:tmpl w:val="210C290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1BE7BE3"/>
    <w:multiLevelType w:val="multilevel"/>
    <w:tmpl w:val="012EB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324661AC"/>
    <w:multiLevelType w:val="multilevel"/>
    <w:tmpl w:val="A2FE6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B3E6AD1"/>
    <w:multiLevelType w:val="multilevel"/>
    <w:tmpl w:val="402E9AEE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50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0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60" w:hanging="2160"/>
      </w:pPr>
      <w:rPr>
        <w:rFonts w:hint="default"/>
      </w:rPr>
    </w:lvl>
  </w:abstractNum>
  <w:abstractNum w:abstractNumId="19">
    <w:nsid w:val="44DB5A12"/>
    <w:multiLevelType w:val="multilevel"/>
    <w:tmpl w:val="533EE758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color w:val="auto"/>
      </w:rPr>
    </w:lvl>
  </w:abstractNum>
  <w:abstractNum w:abstractNumId="20">
    <w:nsid w:val="456865BE"/>
    <w:multiLevelType w:val="hybridMultilevel"/>
    <w:tmpl w:val="EAA0B7E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59404EA"/>
    <w:multiLevelType w:val="multilevel"/>
    <w:tmpl w:val="68C256F2"/>
    <w:lvl w:ilvl="0">
      <w:start w:val="2"/>
      <w:numFmt w:val="decimal"/>
      <w:lvlText w:val="%1"/>
      <w:lvlJc w:val="left"/>
      <w:pPr>
        <w:ind w:left="375" w:hanging="375"/>
      </w:pPr>
      <w:rPr>
        <w:rFonts w:eastAsia="Times New Roman" w:hint="default"/>
        <w:sz w:val="28"/>
      </w:rPr>
    </w:lvl>
    <w:lvl w:ilvl="1">
      <w:start w:val="5"/>
      <w:numFmt w:val="decimal"/>
      <w:lvlText w:val="%1.%2"/>
      <w:lvlJc w:val="left"/>
      <w:pPr>
        <w:ind w:left="750" w:hanging="375"/>
      </w:pPr>
      <w:rPr>
        <w:rFonts w:eastAsia="Times New Roman" w:hint="default"/>
        <w:sz w:val="28"/>
      </w:rPr>
    </w:lvl>
    <w:lvl w:ilvl="2">
      <w:start w:val="1"/>
      <w:numFmt w:val="decimal"/>
      <w:lvlText w:val="%1.%2.%3"/>
      <w:lvlJc w:val="left"/>
      <w:pPr>
        <w:ind w:left="1470" w:hanging="720"/>
      </w:pPr>
      <w:rPr>
        <w:rFonts w:eastAsia="Times New Roman" w:hint="default"/>
        <w:sz w:val="28"/>
      </w:rPr>
    </w:lvl>
    <w:lvl w:ilvl="3">
      <w:start w:val="1"/>
      <w:numFmt w:val="decimal"/>
      <w:lvlText w:val="%1.%2.%3.%4"/>
      <w:lvlJc w:val="left"/>
      <w:pPr>
        <w:ind w:left="1845" w:hanging="720"/>
      </w:pPr>
      <w:rPr>
        <w:rFonts w:eastAsia="Times New Roman" w:hint="default"/>
        <w:sz w:val="28"/>
      </w:rPr>
    </w:lvl>
    <w:lvl w:ilvl="4">
      <w:start w:val="1"/>
      <w:numFmt w:val="decimal"/>
      <w:lvlText w:val="%1.%2.%3.%4.%5"/>
      <w:lvlJc w:val="left"/>
      <w:pPr>
        <w:ind w:left="2580" w:hanging="1080"/>
      </w:pPr>
      <w:rPr>
        <w:rFonts w:eastAsia="Times New Roman" w:hint="default"/>
        <w:sz w:val="28"/>
      </w:rPr>
    </w:lvl>
    <w:lvl w:ilvl="5">
      <w:start w:val="1"/>
      <w:numFmt w:val="decimal"/>
      <w:lvlText w:val="%1.%2.%3.%4.%5.%6"/>
      <w:lvlJc w:val="left"/>
      <w:pPr>
        <w:ind w:left="3315" w:hanging="1440"/>
      </w:pPr>
      <w:rPr>
        <w:rFonts w:eastAsia="Times New Roman" w:hint="default"/>
        <w:sz w:val="28"/>
      </w:rPr>
    </w:lvl>
    <w:lvl w:ilvl="6">
      <w:start w:val="1"/>
      <w:numFmt w:val="decimal"/>
      <w:lvlText w:val="%1.%2.%3.%4.%5.%6.%7"/>
      <w:lvlJc w:val="left"/>
      <w:pPr>
        <w:ind w:left="3690" w:hanging="1440"/>
      </w:pPr>
      <w:rPr>
        <w:rFonts w:eastAsia="Times New Roman" w:hint="default"/>
        <w:sz w:val="28"/>
      </w:rPr>
    </w:lvl>
    <w:lvl w:ilvl="7">
      <w:start w:val="1"/>
      <w:numFmt w:val="decimal"/>
      <w:lvlText w:val="%1.%2.%3.%4.%5.%6.%7.%8"/>
      <w:lvlJc w:val="left"/>
      <w:pPr>
        <w:ind w:left="4425" w:hanging="1800"/>
      </w:pPr>
      <w:rPr>
        <w:rFonts w:eastAsia="Times New Roman"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4800" w:hanging="1800"/>
      </w:pPr>
      <w:rPr>
        <w:rFonts w:eastAsia="Times New Roman" w:hint="default"/>
        <w:sz w:val="28"/>
      </w:rPr>
    </w:lvl>
  </w:abstractNum>
  <w:abstractNum w:abstractNumId="22">
    <w:nsid w:val="50C43612"/>
    <w:multiLevelType w:val="multilevel"/>
    <w:tmpl w:val="0F1607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522C1DDE"/>
    <w:multiLevelType w:val="multilevel"/>
    <w:tmpl w:val="E73699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555C64CA"/>
    <w:multiLevelType w:val="multilevel"/>
    <w:tmpl w:val="BABA18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569555BF"/>
    <w:multiLevelType w:val="hybridMultilevel"/>
    <w:tmpl w:val="88B4D5A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7727E5C"/>
    <w:multiLevelType w:val="multilevel"/>
    <w:tmpl w:val="A20C3D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57F762A1"/>
    <w:multiLevelType w:val="multilevel"/>
    <w:tmpl w:val="FE04A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>
    <w:nsid w:val="5B451D7C"/>
    <w:multiLevelType w:val="multilevel"/>
    <w:tmpl w:val="84BCA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5C893292"/>
    <w:multiLevelType w:val="hybridMultilevel"/>
    <w:tmpl w:val="5FC691E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CE210D2"/>
    <w:multiLevelType w:val="multilevel"/>
    <w:tmpl w:val="03D09C0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31">
    <w:nsid w:val="5E1B0C83"/>
    <w:multiLevelType w:val="hybridMultilevel"/>
    <w:tmpl w:val="49EEC2BE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EEC45AD"/>
    <w:multiLevelType w:val="hybridMultilevel"/>
    <w:tmpl w:val="A2E6BC2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61212D0"/>
    <w:multiLevelType w:val="multilevel"/>
    <w:tmpl w:val="C6AA0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72D63F9F"/>
    <w:multiLevelType w:val="hybridMultilevel"/>
    <w:tmpl w:val="E460E42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8651D83"/>
    <w:multiLevelType w:val="multilevel"/>
    <w:tmpl w:val="C100AE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78AA59FC"/>
    <w:multiLevelType w:val="multilevel"/>
    <w:tmpl w:val="BB240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7CD42948"/>
    <w:multiLevelType w:val="multilevel"/>
    <w:tmpl w:val="C4EC4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7FD01EA4"/>
    <w:multiLevelType w:val="hybridMultilevel"/>
    <w:tmpl w:val="66A07F2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6"/>
  </w:num>
  <w:num w:numId="3">
    <w:abstractNumId w:val="3"/>
  </w:num>
  <w:num w:numId="4">
    <w:abstractNumId w:val="19"/>
  </w:num>
  <w:num w:numId="5">
    <w:abstractNumId w:val="5"/>
  </w:num>
  <w:num w:numId="6">
    <w:abstractNumId w:val="11"/>
  </w:num>
  <w:num w:numId="7">
    <w:abstractNumId w:val="12"/>
  </w:num>
  <w:num w:numId="8">
    <w:abstractNumId w:val="22"/>
  </w:num>
  <w:num w:numId="9">
    <w:abstractNumId w:val="10"/>
  </w:num>
  <w:num w:numId="10">
    <w:abstractNumId w:val="2"/>
  </w:num>
  <w:num w:numId="11">
    <w:abstractNumId w:val="1"/>
  </w:num>
  <w:num w:numId="12">
    <w:abstractNumId w:val="15"/>
  </w:num>
  <w:num w:numId="13">
    <w:abstractNumId w:val="36"/>
  </w:num>
  <w:num w:numId="14">
    <w:abstractNumId w:val="14"/>
  </w:num>
  <w:num w:numId="15">
    <w:abstractNumId w:val="18"/>
  </w:num>
  <w:num w:numId="16">
    <w:abstractNumId w:val="6"/>
  </w:num>
  <w:num w:numId="17">
    <w:abstractNumId w:val="28"/>
  </w:num>
  <w:num w:numId="18">
    <w:abstractNumId w:val="4"/>
  </w:num>
  <w:num w:numId="19">
    <w:abstractNumId w:val="23"/>
    <w:lvlOverride w:ilvl="0">
      <w:startOverride w:val="1"/>
    </w:lvlOverride>
  </w:num>
  <w:num w:numId="20">
    <w:abstractNumId w:val="7"/>
    <w:lvlOverride w:ilvl="0">
      <w:startOverride w:val="2"/>
    </w:lvlOverride>
  </w:num>
  <w:num w:numId="21">
    <w:abstractNumId w:val="24"/>
    <w:lvlOverride w:ilvl="0">
      <w:startOverride w:val="3"/>
    </w:lvlOverride>
  </w:num>
  <w:num w:numId="22">
    <w:abstractNumId w:val="35"/>
    <w:lvlOverride w:ilvl="0">
      <w:startOverride w:val="4"/>
    </w:lvlOverride>
  </w:num>
  <w:num w:numId="23">
    <w:abstractNumId w:val="35"/>
    <w:lvlOverride w:ilvl="0">
      <w:startOverride w:val="5"/>
    </w:lvlOverride>
  </w:num>
  <w:num w:numId="24">
    <w:abstractNumId w:val="35"/>
    <w:lvlOverride w:ilvl="0">
      <w:startOverride w:val="6"/>
    </w:lvlOverride>
  </w:num>
  <w:num w:numId="25">
    <w:abstractNumId w:val="26"/>
  </w:num>
  <w:num w:numId="26">
    <w:abstractNumId w:val="17"/>
  </w:num>
  <w:num w:numId="27">
    <w:abstractNumId w:val="9"/>
  </w:num>
  <w:num w:numId="28">
    <w:abstractNumId w:val="31"/>
  </w:num>
  <w:num w:numId="29">
    <w:abstractNumId w:val="8"/>
  </w:num>
  <w:num w:numId="30">
    <w:abstractNumId w:val="30"/>
  </w:num>
  <w:num w:numId="31">
    <w:abstractNumId w:val="37"/>
  </w:num>
  <w:num w:numId="32">
    <w:abstractNumId w:val="27"/>
  </w:num>
  <w:num w:numId="33">
    <w:abstractNumId w:val="29"/>
  </w:num>
  <w:num w:numId="34">
    <w:abstractNumId w:val="33"/>
  </w:num>
  <w:num w:numId="35">
    <w:abstractNumId w:val="32"/>
  </w:num>
  <w:num w:numId="36">
    <w:abstractNumId w:val="20"/>
  </w:num>
  <w:num w:numId="37">
    <w:abstractNumId w:val="25"/>
  </w:num>
  <w:num w:numId="38">
    <w:abstractNumId w:val="34"/>
  </w:num>
  <w:num w:numId="39">
    <w:abstractNumId w:val="38"/>
  </w:num>
  <w:num w:numId="40">
    <w:abstractNumId w:val="0"/>
  </w:num>
  <w:num w:numId="41">
    <w:abstractNumId w:val="21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MzM1srAwMbIwNjRR0lEKTi0uzszPAykwrAUA9a6cMCwAAAA="/>
  </w:docVars>
  <w:rsids>
    <w:rsidRoot w:val="009A0172"/>
    <w:rsid w:val="00030ED7"/>
    <w:rsid w:val="00035F12"/>
    <w:rsid w:val="000506BE"/>
    <w:rsid w:val="000574A1"/>
    <w:rsid w:val="000576D8"/>
    <w:rsid w:val="00091EFF"/>
    <w:rsid w:val="00093F9C"/>
    <w:rsid w:val="000B0678"/>
    <w:rsid w:val="000C3206"/>
    <w:rsid w:val="0014058D"/>
    <w:rsid w:val="001834E3"/>
    <w:rsid w:val="00192C65"/>
    <w:rsid w:val="00195140"/>
    <w:rsid w:val="001C7901"/>
    <w:rsid w:val="001C7F1F"/>
    <w:rsid w:val="001E343B"/>
    <w:rsid w:val="00210606"/>
    <w:rsid w:val="0021097C"/>
    <w:rsid w:val="0021101E"/>
    <w:rsid w:val="0021117B"/>
    <w:rsid w:val="00232387"/>
    <w:rsid w:val="00236C6E"/>
    <w:rsid w:val="0024766C"/>
    <w:rsid w:val="00293F49"/>
    <w:rsid w:val="002B0768"/>
    <w:rsid w:val="002B140D"/>
    <w:rsid w:val="002B5088"/>
    <w:rsid w:val="00321DB6"/>
    <w:rsid w:val="00391281"/>
    <w:rsid w:val="003A283E"/>
    <w:rsid w:val="003B4234"/>
    <w:rsid w:val="003C69A6"/>
    <w:rsid w:val="003E1094"/>
    <w:rsid w:val="0041119F"/>
    <w:rsid w:val="00411358"/>
    <w:rsid w:val="00415A94"/>
    <w:rsid w:val="00415D73"/>
    <w:rsid w:val="00417221"/>
    <w:rsid w:val="004203BC"/>
    <w:rsid w:val="0042486B"/>
    <w:rsid w:val="00425019"/>
    <w:rsid w:val="0044663A"/>
    <w:rsid w:val="00452E62"/>
    <w:rsid w:val="004A0ECC"/>
    <w:rsid w:val="004C4198"/>
    <w:rsid w:val="004C74B9"/>
    <w:rsid w:val="004E0DA4"/>
    <w:rsid w:val="004E670B"/>
    <w:rsid w:val="004E72CB"/>
    <w:rsid w:val="004F56FF"/>
    <w:rsid w:val="005014D9"/>
    <w:rsid w:val="005136D7"/>
    <w:rsid w:val="0054225D"/>
    <w:rsid w:val="005752D3"/>
    <w:rsid w:val="00580739"/>
    <w:rsid w:val="005A198D"/>
    <w:rsid w:val="005D13C6"/>
    <w:rsid w:val="005D39D9"/>
    <w:rsid w:val="00601843"/>
    <w:rsid w:val="00602365"/>
    <w:rsid w:val="00604ABE"/>
    <w:rsid w:val="006059B2"/>
    <w:rsid w:val="0061331C"/>
    <w:rsid w:val="00673397"/>
    <w:rsid w:val="00691D40"/>
    <w:rsid w:val="006B421D"/>
    <w:rsid w:val="006C2009"/>
    <w:rsid w:val="006C5036"/>
    <w:rsid w:val="006C5AB0"/>
    <w:rsid w:val="006E10A1"/>
    <w:rsid w:val="006F0110"/>
    <w:rsid w:val="006F1176"/>
    <w:rsid w:val="00700B50"/>
    <w:rsid w:val="007468F9"/>
    <w:rsid w:val="007523F6"/>
    <w:rsid w:val="00761141"/>
    <w:rsid w:val="00764A5B"/>
    <w:rsid w:val="007C1F80"/>
    <w:rsid w:val="007C3F9D"/>
    <w:rsid w:val="007D4918"/>
    <w:rsid w:val="007E2E5A"/>
    <w:rsid w:val="007E73F9"/>
    <w:rsid w:val="0080138C"/>
    <w:rsid w:val="00812A5D"/>
    <w:rsid w:val="00824260"/>
    <w:rsid w:val="008526A7"/>
    <w:rsid w:val="008D3E4F"/>
    <w:rsid w:val="008D5F1D"/>
    <w:rsid w:val="008E3BBC"/>
    <w:rsid w:val="00907DE9"/>
    <w:rsid w:val="00914BD6"/>
    <w:rsid w:val="009222BE"/>
    <w:rsid w:val="009554CE"/>
    <w:rsid w:val="00975756"/>
    <w:rsid w:val="00975835"/>
    <w:rsid w:val="00981D85"/>
    <w:rsid w:val="00982062"/>
    <w:rsid w:val="009860DD"/>
    <w:rsid w:val="009A0172"/>
    <w:rsid w:val="00A15EF5"/>
    <w:rsid w:val="00A303BA"/>
    <w:rsid w:val="00A66F82"/>
    <w:rsid w:val="00A72EFC"/>
    <w:rsid w:val="00A75254"/>
    <w:rsid w:val="00AA3E47"/>
    <w:rsid w:val="00AB2241"/>
    <w:rsid w:val="00AC5EBA"/>
    <w:rsid w:val="00AD0FAE"/>
    <w:rsid w:val="00AD3295"/>
    <w:rsid w:val="00AD4413"/>
    <w:rsid w:val="00AD6FCD"/>
    <w:rsid w:val="00AE2E4D"/>
    <w:rsid w:val="00AF553A"/>
    <w:rsid w:val="00B00E07"/>
    <w:rsid w:val="00B054A6"/>
    <w:rsid w:val="00B436D2"/>
    <w:rsid w:val="00B84483"/>
    <w:rsid w:val="00BA25BA"/>
    <w:rsid w:val="00BD2752"/>
    <w:rsid w:val="00BD4249"/>
    <w:rsid w:val="00C0653A"/>
    <w:rsid w:val="00C4718E"/>
    <w:rsid w:val="00CA26C8"/>
    <w:rsid w:val="00CB52B1"/>
    <w:rsid w:val="00CC2296"/>
    <w:rsid w:val="00CE6185"/>
    <w:rsid w:val="00D101D1"/>
    <w:rsid w:val="00D16674"/>
    <w:rsid w:val="00D5014A"/>
    <w:rsid w:val="00D67C4D"/>
    <w:rsid w:val="00D75D93"/>
    <w:rsid w:val="00DA1C77"/>
    <w:rsid w:val="00DB6D1A"/>
    <w:rsid w:val="00DC4F8B"/>
    <w:rsid w:val="00DD3C4A"/>
    <w:rsid w:val="00DD5055"/>
    <w:rsid w:val="00DE55A0"/>
    <w:rsid w:val="00E17D69"/>
    <w:rsid w:val="00E443BE"/>
    <w:rsid w:val="00E4545F"/>
    <w:rsid w:val="00E75F20"/>
    <w:rsid w:val="00E80F55"/>
    <w:rsid w:val="00E821D0"/>
    <w:rsid w:val="00E84FD5"/>
    <w:rsid w:val="00E91EF4"/>
    <w:rsid w:val="00E93B68"/>
    <w:rsid w:val="00ED1896"/>
    <w:rsid w:val="00F54871"/>
    <w:rsid w:val="00F6529C"/>
    <w:rsid w:val="00F824D3"/>
    <w:rsid w:val="00F9136A"/>
    <w:rsid w:val="00F93159"/>
    <w:rsid w:val="00FA2454"/>
    <w:rsid w:val="00FA38CE"/>
    <w:rsid w:val="00FB552F"/>
    <w:rsid w:val="00FD3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95140"/>
  </w:style>
  <w:style w:type="paragraph" w:styleId="1">
    <w:name w:val="heading 1"/>
    <w:basedOn w:val="a"/>
    <w:next w:val="a"/>
    <w:link w:val="10"/>
    <w:uiPriority w:val="9"/>
    <w:qFormat/>
    <w:rsid w:val="00CC229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CA26C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link w:val="30"/>
    <w:uiPriority w:val="9"/>
    <w:qFormat/>
    <w:rsid w:val="00BA25B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9514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Hyperlink"/>
    <w:basedOn w:val="a0"/>
    <w:uiPriority w:val="99"/>
    <w:unhideWhenUsed/>
    <w:rsid w:val="00195140"/>
    <w:rPr>
      <w:color w:val="0000FF" w:themeColor="hyperlink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1951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195140"/>
    <w:rPr>
      <w:rFonts w:ascii="Tahoma" w:hAnsi="Tahoma" w:cs="Tahoma"/>
      <w:sz w:val="16"/>
      <w:szCs w:val="16"/>
    </w:rPr>
  </w:style>
  <w:style w:type="paragraph" w:styleId="a7">
    <w:name w:val="Normal (Web)"/>
    <w:basedOn w:val="a"/>
    <w:uiPriority w:val="99"/>
    <w:unhideWhenUsed/>
    <w:rsid w:val="001951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hl">
    <w:name w:val="hl"/>
    <w:basedOn w:val="a0"/>
    <w:rsid w:val="00981D85"/>
  </w:style>
  <w:style w:type="character" w:customStyle="1" w:styleId="30">
    <w:name w:val="Заголовок 3 Знак"/>
    <w:basedOn w:val="a0"/>
    <w:link w:val="3"/>
    <w:uiPriority w:val="9"/>
    <w:rsid w:val="00BA25BA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paragraph" w:styleId="a8">
    <w:name w:val="List Paragraph"/>
    <w:basedOn w:val="a"/>
    <w:uiPriority w:val="34"/>
    <w:qFormat/>
    <w:rsid w:val="000576D8"/>
    <w:pPr>
      <w:ind w:left="720"/>
      <w:contextualSpacing/>
    </w:pPr>
  </w:style>
  <w:style w:type="character" w:styleId="a9">
    <w:name w:val="Strong"/>
    <w:basedOn w:val="a0"/>
    <w:uiPriority w:val="22"/>
    <w:qFormat/>
    <w:rsid w:val="009860DD"/>
    <w:rPr>
      <w:b/>
      <w:bCs/>
    </w:rPr>
  </w:style>
  <w:style w:type="character" w:customStyle="1" w:styleId="programsubtitlemrcssattr">
    <w:name w:val="program__subtitle_mr_css_attr"/>
    <w:basedOn w:val="a0"/>
    <w:rsid w:val="00AD4413"/>
  </w:style>
  <w:style w:type="paragraph" w:customStyle="1" w:styleId="programsub-infomrcssattr">
    <w:name w:val="program__sub-info_mr_css_attr"/>
    <w:basedOn w:val="a"/>
    <w:rsid w:val="00AD44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CA26C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a">
    <w:name w:val="Emphasis"/>
    <w:basedOn w:val="a0"/>
    <w:uiPriority w:val="20"/>
    <w:qFormat/>
    <w:rsid w:val="00CA26C8"/>
    <w:rPr>
      <w:i/>
      <w:iCs/>
    </w:rPr>
  </w:style>
  <w:style w:type="character" w:customStyle="1" w:styleId="arrowbuttontextcontent">
    <w:name w:val="arrowbutton__textcontent"/>
    <w:basedOn w:val="a0"/>
    <w:rsid w:val="00CA26C8"/>
  </w:style>
  <w:style w:type="character" w:customStyle="1" w:styleId="articlequote-author">
    <w:name w:val="article__quote-author"/>
    <w:basedOn w:val="a0"/>
    <w:rsid w:val="00CA26C8"/>
  </w:style>
  <w:style w:type="character" w:styleId="HTML">
    <w:name w:val="HTML Cite"/>
    <w:basedOn w:val="a0"/>
    <w:uiPriority w:val="99"/>
    <w:semiHidden/>
    <w:unhideWhenUsed/>
    <w:rsid w:val="00293F49"/>
    <w:rPr>
      <w:i/>
      <w:iCs/>
    </w:rPr>
  </w:style>
  <w:style w:type="character" w:customStyle="1" w:styleId="mw-headline">
    <w:name w:val="mw-headline"/>
    <w:basedOn w:val="a0"/>
    <w:rsid w:val="00293F49"/>
  </w:style>
  <w:style w:type="paragraph" w:customStyle="1" w:styleId="jsx-4247481572">
    <w:name w:val="jsx-4247481572"/>
    <w:basedOn w:val="a"/>
    <w:rsid w:val="004E67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CC229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ab">
    <w:name w:val="header"/>
    <w:basedOn w:val="a"/>
    <w:link w:val="ac"/>
    <w:uiPriority w:val="99"/>
    <w:unhideWhenUsed/>
    <w:rsid w:val="00CC229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Верхний колонтитул Знак"/>
    <w:basedOn w:val="a0"/>
    <w:link w:val="ab"/>
    <w:uiPriority w:val="99"/>
    <w:rsid w:val="00CC2296"/>
  </w:style>
  <w:style w:type="paragraph" w:styleId="ad">
    <w:name w:val="footer"/>
    <w:basedOn w:val="a"/>
    <w:link w:val="ae"/>
    <w:uiPriority w:val="99"/>
    <w:unhideWhenUsed/>
    <w:rsid w:val="00CC229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Нижний колонтитул Знак"/>
    <w:basedOn w:val="a0"/>
    <w:link w:val="ad"/>
    <w:uiPriority w:val="99"/>
    <w:rsid w:val="00CC2296"/>
  </w:style>
  <w:style w:type="paragraph" w:styleId="af">
    <w:name w:val="TOC Heading"/>
    <w:basedOn w:val="1"/>
    <w:next w:val="a"/>
    <w:uiPriority w:val="39"/>
    <w:unhideWhenUsed/>
    <w:qFormat/>
    <w:rsid w:val="00CC2296"/>
    <w:pPr>
      <w:spacing w:line="259" w:lineRule="auto"/>
      <w:outlineLvl w:val="9"/>
    </w:pPr>
    <w:rPr>
      <w:lang w:eastAsia="ru-RU"/>
    </w:rPr>
  </w:style>
  <w:style w:type="paragraph" w:styleId="21">
    <w:name w:val="toc 2"/>
    <w:basedOn w:val="a"/>
    <w:next w:val="a"/>
    <w:autoRedefine/>
    <w:uiPriority w:val="39"/>
    <w:unhideWhenUsed/>
    <w:rsid w:val="00CC2296"/>
    <w:pPr>
      <w:spacing w:after="100" w:line="259" w:lineRule="auto"/>
      <w:ind w:left="220"/>
    </w:pPr>
    <w:rPr>
      <w:rFonts w:eastAsiaTheme="minorEastAsia" w:cs="Times New Roman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CC2296"/>
    <w:pPr>
      <w:spacing w:after="100" w:line="259" w:lineRule="auto"/>
    </w:pPr>
    <w:rPr>
      <w:rFonts w:eastAsiaTheme="minorEastAsia" w:cs="Times New Roman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CC2296"/>
    <w:pPr>
      <w:spacing w:after="100" w:line="259" w:lineRule="auto"/>
      <w:ind w:left="440"/>
    </w:pPr>
    <w:rPr>
      <w:rFonts w:eastAsiaTheme="minorEastAsia" w:cs="Times New Roman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95140"/>
  </w:style>
  <w:style w:type="paragraph" w:styleId="1">
    <w:name w:val="heading 1"/>
    <w:basedOn w:val="a"/>
    <w:next w:val="a"/>
    <w:link w:val="10"/>
    <w:uiPriority w:val="9"/>
    <w:qFormat/>
    <w:rsid w:val="00CC229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CA26C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link w:val="30"/>
    <w:uiPriority w:val="9"/>
    <w:qFormat/>
    <w:rsid w:val="00BA25B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9514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Hyperlink"/>
    <w:basedOn w:val="a0"/>
    <w:uiPriority w:val="99"/>
    <w:unhideWhenUsed/>
    <w:rsid w:val="00195140"/>
    <w:rPr>
      <w:color w:val="0000FF" w:themeColor="hyperlink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1951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195140"/>
    <w:rPr>
      <w:rFonts w:ascii="Tahoma" w:hAnsi="Tahoma" w:cs="Tahoma"/>
      <w:sz w:val="16"/>
      <w:szCs w:val="16"/>
    </w:rPr>
  </w:style>
  <w:style w:type="paragraph" w:styleId="a7">
    <w:name w:val="Normal (Web)"/>
    <w:basedOn w:val="a"/>
    <w:uiPriority w:val="99"/>
    <w:unhideWhenUsed/>
    <w:rsid w:val="001951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hl">
    <w:name w:val="hl"/>
    <w:basedOn w:val="a0"/>
    <w:rsid w:val="00981D85"/>
  </w:style>
  <w:style w:type="character" w:customStyle="1" w:styleId="30">
    <w:name w:val="Заголовок 3 Знак"/>
    <w:basedOn w:val="a0"/>
    <w:link w:val="3"/>
    <w:uiPriority w:val="9"/>
    <w:rsid w:val="00BA25BA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paragraph" w:styleId="a8">
    <w:name w:val="List Paragraph"/>
    <w:basedOn w:val="a"/>
    <w:uiPriority w:val="34"/>
    <w:qFormat/>
    <w:rsid w:val="000576D8"/>
    <w:pPr>
      <w:ind w:left="720"/>
      <w:contextualSpacing/>
    </w:pPr>
  </w:style>
  <w:style w:type="character" w:styleId="a9">
    <w:name w:val="Strong"/>
    <w:basedOn w:val="a0"/>
    <w:uiPriority w:val="22"/>
    <w:qFormat/>
    <w:rsid w:val="009860DD"/>
    <w:rPr>
      <w:b/>
      <w:bCs/>
    </w:rPr>
  </w:style>
  <w:style w:type="character" w:customStyle="1" w:styleId="programsubtitlemrcssattr">
    <w:name w:val="program__subtitle_mr_css_attr"/>
    <w:basedOn w:val="a0"/>
    <w:rsid w:val="00AD4413"/>
  </w:style>
  <w:style w:type="paragraph" w:customStyle="1" w:styleId="programsub-infomrcssattr">
    <w:name w:val="program__sub-info_mr_css_attr"/>
    <w:basedOn w:val="a"/>
    <w:rsid w:val="00AD44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CA26C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a">
    <w:name w:val="Emphasis"/>
    <w:basedOn w:val="a0"/>
    <w:uiPriority w:val="20"/>
    <w:qFormat/>
    <w:rsid w:val="00CA26C8"/>
    <w:rPr>
      <w:i/>
      <w:iCs/>
    </w:rPr>
  </w:style>
  <w:style w:type="character" w:customStyle="1" w:styleId="arrowbuttontextcontent">
    <w:name w:val="arrowbutton__textcontent"/>
    <w:basedOn w:val="a0"/>
    <w:rsid w:val="00CA26C8"/>
  </w:style>
  <w:style w:type="character" w:customStyle="1" w:styleId="articlequote-author">
    <w:name w:val="article__quote-author"/>
    <w:basedOn w:val="a0"/>
    <w:rsid w:val="00CA26C8"/>
  </w:style>
  <w:style w:type="character" w:styleId="HTML">
    <w:name w:val="HTML Cite"/>
    <w:basedOn w:val="a0"/>
    <w:uiPriority w:val="99"/>
    <w:semiHidden/>
    <w:unhideWhenUsed/>
    <w:rsid w:val="00293F49"/>
    <w:rPr>
      <w:i/>
      <w:iCs/>
    </w:rPr>
  </w:style>
  <w:style w:type="character" w:customStyle="1" w:styleId="mw-headline">
    <w:name w:val="mw-headline"/>
    <w:basedOn w:val="a0"/>
    <w:rsid w:val="00293F49"/>
  </w:style>
  <w:style w:type="paragraph" w:customStyle="1" w:styleId="jsx-4247481572">
    <w:name w:val="jsx-4247481572"/>
    <w:basedOn w:val="a"/>
    <w:rsid w:val="004E67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CC229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ab">
    <w:name w:val="header"/>
    <w:basedOn w:val="a"/>
    <w:link w:val="ac"/>
    <w:uiPriority w:val="99"/>
    <w:unhideWhenUsed/>
    <w:rsid w:val="00CC229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Верхний колонтитул Знак"/>
    <w:basedOn w:val="a0"/>
    <w:link w:val="ab"/>
    <w:uiPriority w:val="99"/>
    <w:rsid w:val="00CC2296"/>
  </w:style>
  <w:style w:type="paragraph" w:styleId="ad">
    <w:name w:val="footer"/>
    <w:basedOn w:val="a"/>
    <w:link w:val="ae"/>
    <w:uiPriority w:val="99"/>
    <w:unhideWhenUsed/>
    <w:rsid w:val="00CC229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Нижний колонтитул Знак"/>
    <w:basedOn w:val="a0"/>
    <w:link w:val="ad"/>
    <w:uiPriority w:val="99"/>
    <w:rsid w:val="00CC2296"/>
  </w:style>
  <w:style w:type="paragraph" w:styleId="af">
    <w:name w:val="TOC Heading"/>
    <w:basedOn w:val="1"/>
    <w:next w:val="a"/>
    <w:uiPriority w:val="39"/>
    <w:unhideWhenUsed/>
    <w:qFormat/>
    <w:rsid w:val="00CC2296"/>
    <w:pPr>
      <w:spacing w:line="259" w:lineRule="auto"/>
      <w:outlineLvl w:val="9"/>
    </w:pPr>
    <w:rPr>
      <w:lang w:eastAsia="ru-RU"/>
    </w:rPr>
  </w:style>
  <w:style w:type="paragraph" w:styleId="21">
    <w:name w:val="toc 2"/>
    <w:basedOn w:val="a"/>
    <w:next w:val="a"/>
    <w:autoRedefine/>
    <w:uiPriority w:val="39"/>
    <w:unhideWhenUsed/>
    <w:rsid w:val="00CC2296"/>
    <w:pPr>
      <w:spacing w:after="100" w:line="259" w:lineRule="auto"/>
      <w:ind w:left="220"/>
    </w:pPr>
    <w:rPr>
      <w:rFonts w:eastAsiaTheme="minorEastAsia" w:cs="Times New Roman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CC2296"/>
    <w:pPr>
      <w:spacing w:after="100" w:line="259" w:lineRule="auto"/>
    </w:pPr>
    <w:rPr>
      <w:rFonts w:eastAsiaTheme="minorEastAsia" w:cs="Times New Roman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CC2296"/>
    <w:pPr>
      <w:spacing w:after="100" w:line="259" w:lineRule="auto"/>
      <w:ind w:left="440"/>
    </w:pPr>
    <w:rPr>
      <w:rFonts w:eastAsiaTheme="minorEastAsia" w:cs="Times New Roman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155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04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97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577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55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90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186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4861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95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22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673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45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153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5723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950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08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268211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1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8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4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0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9250">
          <w:marLeft w:val="0"/>
          <w:marRight w:val="0"/>
          <w:marTop w:val="30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83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5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555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1848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1290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6590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4814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23398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15164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24430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353314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61028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8810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07834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64271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462457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2470917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12116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8044302">
                                                                                      <w:marLeft w:val="0"/>
                                                                                      <w:marRight w:val="18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91335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94123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39503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70951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467065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32277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89763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43871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885781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9864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94220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68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8503">
          <w:marLeft w:val="0"/>
          <w:marRight w:val="0"/>
          <w:marTop w:val="495"/>
          <w:marBottom w:val="570"/>
          <w:divBdr>
            <w:top w:val="single" w:sz="6" w:space="30" w:color="AE485C"/>
            <w:left w:val="none" w:sz="0" w:space="0" w:color="auto"/>
            <w:bottom w:val="single" w:sz="6" w:space="11" w:color="AE485C"/>
            <w:right w:val="none" w:sz="0" w:space="0" w:color="auto"/>
          </w:divBdr>
          <w:divsChild>
            <w:div w:id="2077311800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77079">
              <w:marLeft w:val="0"/>
              <w:marRight w:val="0"/>
              <w:marTop w:val="3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39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3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32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521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724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604175">
                          <w:marLeft w:val="300"/>
                          <w:marRight w:val="3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5212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59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732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105739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9230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390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4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67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08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33127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1445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5078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78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44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537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127779">
                          <w:marLeft w:val="300"/>
                          <w:marRight w:val="3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03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395821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7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4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3378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94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1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49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92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3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4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6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2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www.tadviser.ru/index.php/%D0%A1%D1%82%D0%B0%D1%82%D1%8C%D1%8F:%D0%9D%D0%B0%D1%86%D0%B8%D0%BE%D0%BD%D0%B0%D0%BB%D1%8C%D0%BD%D0%B0%D1%8F_%D0%BF%D1%80%D0%BE%D0%B3%D1%80%D0%B0%D0%BC%D0%BC%D0%B0_%D0%A6%D0%B8%D1%84%D1%80%D0%BE%D0%B2%D0%B0%D1%8F_%D1%8D%D0%BA%D0%BE%D0%BD%D0%BE%D0%BC%D0%B8%D0%BA%D0%B0_%D0%A0%D0%BE%D1%81%D1%81%D0%B8%D0%B9%D1%81%D0%BA%D0%BE%D0%B9_%D0%A4%D0%B5%D0%B4%D0%B5%D1%80%D0%B0%D1%86%D0%B8%D0%B8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tadviser.ru/index.php/%D0%A0%D0%BE%D1%81%D1%81%D0%B8%D1%8F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312720-989B-4264-B3A4-89AB48EB9F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407</Words>
  <Characters>99220</Characters>
  <Application>Microsoft Office Word</Application>
  <DocSecurity>0</DocSecurity>
  <Lines>826</Lines>
  <Paragraphs>2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3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11</dc:creator>
  <cp:lastModifiedBy>211</cp:lastModifiedBy>
  <cp:revision>4</cp:revision>
  <dcterms:created xsi:type="dcterms:W3CDTF">2021-04-28T09:35:00Z</dcterms:created>
  <dcterms:modified xsi:type="dcterms:W3CDTF">2021-04-28T09:36:00Z</dcterms:modified>
</cp:coreProperties>
</file>